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1C4C" w:rsidRDefault="00E92AAB" w:rsidP="00152421">
      <w:pPr>
        <w:jc w:val="center"/>
        <w:rPr>
          <w:rFonts w:ascii="Garamond" w:hAnsi="Garamond" w:cs="Times New Roman"/>
          <w:b/>
          <w:sz w:val="20"/>
          <w:szCs w:val="20"/>
        </w:rPr>
      </w:pPr>
      <w:bookmarkStart w:id="0" w:name="_GoBack"/>
      <w:bookmarkEnd w:id="0"/>
      <w:r>
        <w:rPr>
          <w:rFonts w:ascii="Garamond" w:hAnsi="Garamond" w:cs="Times New Roman"/>
          <w:b/>
          <w:sz w:val="20"/>
          <w:szCs w:val="20"/>
        </w:rPr>
        <w:t>2025</w:t>
      </w:r>
      <w:r w:rsidR="00011B00" w:rsidRPr="00F92918">
        <w:rPr>
          <w:rFonts w:ascii="Garamond" w:hAnsi="Garamond" w:cs="Times New Roman"/>
          <w:b/>
          <w:sz w:val="20"/>
          <w:szCs w:val="20"/>
        </w:rPr>
        <w:t>-202</w:t>
      </w:r>
      <w:r w:rsidR="005C648D">
        <w:rPr>
          <w:rFonts w:ascii="Garamond" w:hAnsi="Garamond" w:cs="Times New Roman"/>
          <w:b/>
          <w:sz w:val="20"/>
          <w:szCs w:val="20"/>
        </w:rPr>
        <w:t>6</w:t>
      </w:r>
      <w:r w:rsidR="00011B00" w:rsidRPr="00F92918">
        <w:rPr>
          <w:rFonts w:ascii="Garamond" w:hAnsi="Garamond" w:cs="Times New Roman"/>
          <w:b/>
          <w:sz w:val="20"/>
          <w:szCs w:val="20"/>
        </w:rPr>
        <w:t xml:space="preserve"> </w:t>
      </w:r>
      <w:r w:rsidR="00591C4C">
        <w:rPr>
          <w:rFonts w:ascii="Garamond" w:hAnsi="Garamond" w:cs="Times New Roman"/>
          <w:b/>
          <w:sz w:val="20"/>
          <w:szCs w:val="20"/>
        </w:rPr>
        <w:t xml:space="preserve">EĞİTİM ÖĞRETİM YILI </w:t>
      </w:r>
      <w:r w:rsidR="00591C4C" w:rsidRPr="00F92918">
        <w:rPr>
          <w:rFonts w:ascii="Garamond" w:hAnsi="Garamond" w:cs="Times New Roman"/>
          <w:b/>
          <w:sz w:val="20"/>
          <w:szCs w:val="20"/>
        </w:rPr>
        <w:t xml:space="preserve">GÜZ DÖNEMİ </w:t>
      </w:r>
      <w:r w:rsidR="00591C4C">
        <w:rPr>
          <w:rFonts w:ascii="Garamond" w:hAnsi="Garamond" w:cs="Times New Roman"/>
          <w:b/>
          <w:sz w:val="20"/>
          <w:szCs w:val="20"/>
        </w:rPr>
        <w:t xml:space="preserve">SAĞLIK BİLİMLERİ ENSTİTÜSÜ </w:t>
      </w:r>
    </w:p>
    <w:p w:rsidR="00BA794D" w:rsidRPr="00270154" w:rsidRDefault="00270154" w:rsidP="00152421">
      <w:pPr>
        <w:jc w:val="center"/>
        <w:rPr>
          <w:rFonts w:ascii="Garamond" w:hAnsi="Garamond" w:cs="Times New Roman"/>
          <w:b/>
          <w:sz w:val="20"/>
          <w:szCs w:val="20"/>
        </w:rPr>
      </w:pPr>
      <w:r w:rsidRPr="00270154">
        <w:rPr>
          <w:rFonts w:ascii="Garamond" w:hAnsi="Garamond" w:cs="Times New Roman"/>
          <w:b/>
          <w:sz w:val="20"/>
          <w:szCs w:val="20"/>
        </w:rPr>
        <w:t>VETERİNERLİK PARAZİTOLOJİSİ</w:t>
      </w:r>
      <w:r w:rsidR="00591C4C" w:rsidRPr="00270154">
        <w:rPr>
          <w:rFonts w:ascii="Garamond" w:hAnsi="Garamond" w:cs="Times New Roman"/>
          <w:b/>
          <w:sz w:val="20"/>
          <w:szCs w:val="20"/>
        </w:rPr>
        <w:t xml:space="preserve"> TEZLİ YÜKSEK LİSANS PROGRAMI FİNAL SINAV</w:t>
      </w:r>
      <w:r w:rsidR="00011B00" w:rsidRPr="00270154">
        <w:rPr>
          <w:rFonts w:ascii="Garamond" w:hAnsi="Garamond" w:cs="Times New Roman"/>
          <w:b/>
          <w:sz w:val="20"/>
          <w:szCs w:val="20"/>
        </w:rPr>
        <w:t xml:space="preserve"> TAKVİMİ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60"/>
        <w:gridCol w:w="1566"/>
        <w:gridCol w:w="5931"/>
      </w:tblGrid>
      <w:tr w:rsidR="00591C4C" w:rsidRPr="00F92918" w:rsidTr="00591C4C">
        <w:trPr>
          <w:trHeight w:val="560"/>
        </w:trPr>
        <w:tc>
          <w:tcPr>
            <w:tcW w:w="1415" w:type="pct"/>
            <w:shd w:val="clear" w:color="auto" w:fill="auto"/>
            <w:noWrap/>
            <w:vAlign w:val="center"/>
            <w:hideMark/>
          </w:tcPr>
          <w:p w:rsidR="00591C4C" w:rsidRPr="00F92918" w:rsidRDefault="00591C4C" w:rsidP="005B0857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sz w:val="20"/>
                <w:szCs w:val="20"/>
              </w:rPr>
            </w:pPr>
            <w:r w:rsidRPr="00F92918">
              <w:rPr>
                <w:rFonts w:ascii="Garamond" w:eastAsia="Times New Roman" w:hAnsi="Garamond" w:cs="Times New Roman"/>
                <w:b/>
                <w:bCs/>
                <w:color w:val="000000"/>
                <w:sz w:val="20"/>
                <w:szCs w:val="20"/>
              </w:rPr>
              <w:t>Sınav Tarihi ve Saati</w:t>
            </w:r>
          </w:p>
        </w:tc>
        <w:tc>
          <w:tcPr>
            <w:tcW w:w="749" w:type="pct"/>
            <w:vAlign w:val="center"/>
          </w:tcPr>
          <w:p w:rsidR="00591C4C" w:rsidRPr="00F92918" w:rsidRDefault="00591C4C" w:rsidP="005B0857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Garamond" w:eastAsia="Times New Roman" w:hAnsi="Garamond" w:cs="Times New Roman"/>
                <w:b/>
                <w:bCs/>
                <w:color w:val="000000"/>
                <w:sz w:val="20"/>
                <w:szCs w:val="20"/>
              </w:rPr>
              <w:t>Dersin Kodu</w:t>
            </w:r>
          </w:p>
        </w:tc>
        <w:tc>
          <w:tcPr>
            <w:tcW w:w="2836" w:type="pct"/>
            <w:vAlign w:val="center"/>
          </w:tcPr>
          <w:p w:rsidR="00591C4C" w:rsidRPr="00F92918" w:rsidRDefault="00591C4C" w:rsidP="005B0857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sz w:val="20"/>
                <w:szCs w:val="20"/>
              </w:rPr>
            </w:pPr>
            <w:r w:rsidRPr="00F92918">
              <w:rPr>
                <w:rFonts w:ascii="Garamond" w:eastAsia="Times New Roman" w:hAnsi="Garamond" w:cs="Times New Roman"/>
                <w:b/>
                <w:bCs/>
                <w:color w:val="000000"/>
                <w:sz w:val="20"/>
                <w:szCs w:val="20"/>
              </w:rPr>
              <w:t>Dersin Adı</w:t>
            </w:r>
          </w:p>
        </w:tc>
      </w:tr>
      <w:tr w:rsidR="00591C4C" w:rsidRPr="00F92918" w:rsidTr="00591C4C">
        <w:trPr>
          <w:trHeight w:val="289"/>
        </w:trPr>
        <w:tc>
          <w:tcPr>
            <w:tcW w:w="1415" w:type="pct"/>
            <w:shd w:val="clear" w:color="auto" w:fill="auto"/>
            <w:noWrap/>
            <w:vAlign w:val="center"/>
          </w:tcPr>
          <w:p w:rsidR="00591C4C" w:rsidRPr="00D060AC" w:rsidRDefault="00436D02" w:rsidP="00270154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14</w:t>
            </w:r>
            <w:r w:rsidR="00270154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.01.2026-</w:t>
            </w:r>
            <w:proofErr w:type="gramStart"/>
            <w:r w:rsidR="00270154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10:00</w:t>
            </w:r>
            <w:proofErr w:type="gramEnd"/>
          </w:p>
        </w:tc>
        <w:tc>
          <w:tcPr>
            <w:tcW w:w="749" w:type="pct"/>
            <w:shd w:val="clear" w:color="auto" w:fill="auto"/>
            <w:vAlign w:val="center"/>
          </w:tcPr>
          <w:p w:rsidR="00591C4C" w:rsidRPr="00D060AC" w:rsidRDefault="00270154" w:rsidP="009313B1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VPY505</w:t>
            </w:r>
          </w:p>
        </w:tc>
        <w:tc>
          <w:tcPr>
            <w:tcW w:w="2836" w:type="pct"/>
            <w:shd w:val="clear" w:color="auto" w:fill="auto"/>
            <w:vAlign w:val="center"/>
          </w:tcPr>
          <w:p w:rsidR="00591C4C" w:rsidRPr="00D060AC" w:rsidRDefault="00270154" w:rsidP="002C0DA8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Bilimsel Araştırma Teknikleri ile Araştırma ve Yayın Etiği</w:t>
            </w:r>
          </w:p>
        </w:tc>
      </w:tr>
      <w:tr w:rsidR="00270154" w:rsidRPr="00F92918" w:rsidTr="00591C4C">
        <w:trPr>
          <w:trHeight w:val="278"/>
        </w:trPr>
        <w:tc>
          <w:tcPr>
            <w:tcW w:w="1415" w:type="pct"/>
            <w:shd w:val="clear" w:color="auto" w:fill="auto"/>
            <w:noWrap/>
            <w:vAlign w:val="center"/>
          </w:tcPr>
          <w:p w:rsidR="00270154" w:rsidRPr="00D060AC" w:rsidRDefault="00436D02" w:rsidP="00270154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14</w:t>
            </w:r>
            <w:r w:rsidR="00270154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.01.2026-</w:t>
            </w:r>
            <w:proofErr w:type="gramStart"/>
            <w:r w:rsidR="00270154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13:00</w:t>
            </w:r>
            <w:proofErr w:type="gramEnd"/>
          </w:p>
        </w:tc>
        <w:tc>
          <w:tcPr>
            <w:tcW w:w="749" w:type="pct"/>
            <w:vAlign w:val="center"/>
          </w:tcPr>
          <w:p w:rsidR="00270154" w:rsidRPr="006222EF" w:rsidRDefault="00270154" w:rsidP="007C7867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VPY507</w:t>
            </w:r>
          </w:p>
        </w:tc>
        <w:tc>
          <w:tcPr>
            <w:tcW w:w="2836" w:type="pct"/>
            <w:vAlign w:val="center"/>
          </w:tcPr>
          <w:p w:rsidR="00270154" w:rsidRPr="006222EF" w:rsidRDefault="00270154" w:rsidP="007C7867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 xml:space="preserve">Parazitolojik Teşhis </w:t>
            </w:r>
            <w:proofErr w:type="spellStart"/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Metodları</w:t>
            </w:r>
            <w:proofErr w:type="spellEnd"/>
          </w:p>
        </w:tc>
      </w:tr>
      <w:tr w:rsidR="00270154" w:rsidRPr="00F92918" w:rsidTr="00270154">
        <w:trPr>
          <w:trHeight w:val="210"/>
        </w:trPr>
        <w:tc>
          <w:tcPr>
            <w:tcW w:w="1415" w:type="pct"/>
            <w:shd w:val="clear" w:color="auto" w:fill="auto"/>
            <w:noWrap/>
            <w:vAlign w:val="center"/>
          </w:tcPr>
          <w:p w:rsidR="00270154" w:rsidRPr="00870D11" w:rsidRDefault="00436D02" w:rsidP="00270154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15</w:t>
            </w:r>
            <w:r w:rsidR="00270154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.01.2026-</w:t>
            </w:r>
            <w:proofErr w:type="gramStart"/>
            <w:r w:rsidR="00270154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10:00</w:t>
            </w:r>
            <w:proofErr w:type="gramEnd"/>
          </w:p>
        </w:tc>
        <w:tc>
          <w:tcPr>
            <w:tcW w:w="749" w:type="pct"/>
            <w:vAlign w:val="center"/>
          </w:tcPr>
          <w:p w:rsidR="00270154" w:rsidRPr="00870D11" w:rsidRDefault="00270154" w:rsidP="009313B1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VPY547</w:t>
            </w:r>
          </w:p>
        </w:tc>
        <w:tc>
          <w:tcPr>
            <w:tcW w:w="2836" w:type="pct"/>
            <w:vAlign w:val="center"/>
          </w:tcPr>
          <w:p w:rsidR="00270154" w:rsidRPr="00870D11" w:rsidRDefault="00270154" w:rsidP="009313B1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Arthropod</w:t>
            </w:r>
            <w:proofErr w:type="spellEnd"/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Zoonozlar</w:t>
            </w:r>
            <w:proofErr w:type="spellEnd"/>
          </w:p>
        </w:tc>
      </w:tr>
      <w:tr w:rsidR="00270154" w:rsidRPr="00F92918" w:rsidTr="00270154">
        <w:trPr>
          <w:trHeight w:val="110"/>
        </w:trPr>
        <w:tc>
          <w:tcPr>
            <w:tcW w:w="1415" w:type="pct"/>
            <w:shd w:val="clear" w:color="auto" w:fill="auto"/>
            <w:noWrap/>
            <w:vAlign w:val="center"/>
          </w:tcPr>
          <w:p w:rsidR="00270154" w:rsidRPr="00870D11" w:rsidRDefault="00436D02" w:rsidP="00270154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15</w:t>
            </w:r>
            <w:r w:rsidR="00270154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.01.2026-13:00</w:t>
            </w:r>
          </w:p>
        </w:tc>
        <w:tc>
          <w:tcPr>
            <w:tcW w:w="749" w:type="pct"/>
            <w:vAlign w:val="center"/>
          </w:tcPr>
          <w:p w:rsidR="00270154" w:rsidRDefault="00270154" w:rsidP="009313B1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VPY555</w:t>
            </w:r>
          </w:p>
        </w:tc>
        <w:tc>
          <w:tcPr>
            <w:tcW w:w="2836" w:type="pct"/>
            <w:vAlign w:val="center"/>
          </w:tcPr>
          <w:p w:rsidR="00270154" w:rsidRDefault="00270154" w:rsidP="009313B1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Rickettsialar</w:t>
            </w:r>
            <w:proofErr w:type="spellEnd"/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Anaplasmosis</w:t>
            </w:r>
            <w:proofErr w:type="spellEnd"/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Erlichiosis</w:t>
            </w:r>
            <w:proofErr w:type="spellEnd"/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)</w:t>
            </w:r>
          </w:p>
        </w:tc>
      </w:tr>
    </w:tbl>
    <w:p w:rsidR="00106CD1" w:rsidRDefault="00106CD1" w:rsidP="00907620">
      <w:pPr>
        <w:jc w:val="both"/>
        <w:rPr>
          <w:rFonts w:ascii="Garamond" w:hAnsi="Garamond" w:cs="Times New Roman"/>
          <w:b/>
          <w:color w:val="FF0000"/>
          <w:sz w:val="20"/>
          <w:szCs w:val="20"/>
        </w:rPr>
      </w:pPr>
    </w:p>
    <w:p w:rsidR="006A1FF3" w:rsidRDefault="006A1FF3" w:rsidP="004F52D8">
      <w:pPr>
        <w:jc w:val="both"/>
        <w:rPr>
          <w:rFonts w:ascii="Garamond" w:hAnsi="Garamond" w:cs="Times New Roman"/>
          <w:b/>
          <w:color w:val="FF0000"/>
          <w:sz w:val="18"/>
          <w:szCs w:val="20"/>
        </w:rPr>
      </w:pPr>
    </w:p>
    <w:sectPr w:rsidR="006A1FF3" w:rsidSect="007863C1">
      <w:pgSz w:w="11907" w:h="16839" w:code="9"/>
      <w:pgMar w:top="720" w:right="720" w:bottom="720" w:left="720" w:header="0" w:footer="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MjY0MDKwMLA0MrZQ0lEKTi0uzszPAykwrAUAWoK+ECwAAAA="/>
  </w:docVars>
  <w:rsids>
    <w:rsidRoot w:val="00011B00"/>
    <w:rsid w:val="00000562"/>
    <w:rsid w:val="0000079B"/>
    <w:rsid w:val="00000E11"/>
    <w:rsid w:val="00001034"/>
    <w:rsid w:val="0000128D"/>
    <w:rsid w:val="00001383"/>
    <w:rsid w:val="0000143D"/>
    <w:rsid w:val="000015D0"/>
    <w:rsid w:val="000016CB"/>
    <w:rsid w:val="00001869"/>
    <w:rsid w:val="00001886"/>
    <w:rsid w:val="00001ED3"/>
    <w:rsid w:val="0000223E"/>
    <w:rsid w:val="0000248A"/>
    <w:rsid w:val="00002B9C"/>
    <w:rsid w:val="00002BFF"/>
    <w:rsid w:val="00003171"/>
    <w:rsid w:val="000031C5"/>
    <w:rsid w:val="00003420"/>
    <w:rsid w:val="00003C65"/>
    <w:rsid w:val="0000417F"/>
    <w:rsid w:val="00004BC6"/>
    <w:rsid w:val="000050C9"/>
    <w:rsid w:val="0000533C"/>
    <w:rsid w:val="00005666"/>
    <w:rsid w:val="000058F8"/>
    <w:rsid w:val="00005E29"/>
    <w:rsid w:val="00005F95"/>
    <w:rsid w:val="00006032"/>
    <w:rsid w:val="00006125"/>
    <w:rsid w:val="00006476"/>
    <w:rsid w:val="0000656D"/>
    <w:rsid w:val="000066AD"/>
    <w:rsid w:val="000067B8"/>
    <w:rsid w:val="000067D0"/>
    <w:rsid w:val="000069C6"/>
    <w:rsid w:val="00006B47"/>
    <w:rsid w:val="0000760D"/>
    <w:rsid w:val="0000783D"/>
    <w:rsid w:val="000078F4"/>
    <w:rsid w:val="00007948"/>
    <w:rsid w:val="00007B3D"/>
    <w:rsid w:val="0001006F"/>
    <w:rsid w:val="00010171"/>
    <w:rsid w:val="000101C6"/>
    <w:rsid w:val="00010216"/>
    <w:rsid w:val="0001091D"/>
    <w:rsid w:val="00010A89"/>
    <w:rsid w:val="00010DD5"/>
    <w:rsid w:val="000113CD"/>
    <w:rsid w:val="00011B00"/>
    <w:rsid w:val="00012652"/>
    <w:rsid w:val="00012687"/>
    <w:rsid w:val="0001269E"/>
    <w:rsid w:val="00012723"/>
    <w:rsid w:val="000130A1"/>
    <w:rsid w:val="000131BD"/>
    <w:rsid w:val="00013554"/>
    <w:rsid w:val="00013C5E"/>
    <w:rsid w:val="00013D54"/>
    <w:rsid w:val="00013EDE"/>
    <w:rsid w:val="0001403E"/>
    <w:rsid w:val="00014043"/>
    <w:rsid w:val="00014045"/>
    <w:rsid w:val="0001410E"/>
    <w:rsid w:val="0001413E"/>
    <w:rsid w:val="00014345"/>
    <w:rsid w:val="0001447C"/>
    <w:rsid w:val="00014489"/>
    <w:rsid w:val="000145E9"/>
    <w:rsid w:val="000148E2"/>
    <w:rsid w:val="000149D3"/>
    <w:rsid w:val="00014BF9"/>
    <w:rsid w:val="0001528A"/>
    <w:rsid w:val="0001591B"/>
    <w:rsid w:val="00015F20"/>
    <w:rsid w:val="000162EC"/>
    <w:rsid w:val="0001634F"/>
    <w:rsid w:val="0001653F"/>
    <w:rsid w:val="000167C7"/>
    <w:rsid w:val="00016910"/>
    <w:rsid w:val="00016C2A"/>
    <w:rsid w:val="00016E1A"/>
    <w:rsid w:val="00017108"/>
    <w:rsid w:val="00017216"/>
    <w:rsid w:val="0001753F"/>
    <w:rsid w:val="00017D85"/>
    <w:rsid w:val="00017F2F"/>
    <w:rsid w:val="000208F5"/>
    <w:rsid w:val="00020B21"/>
    <w:rsid w:val="00020BE3"/>
    <w:rsid w:val="00020D52"/>
    <w:rsid w:val="0002100C"/>
    <w:rsid w:val="0002116E"/>
    <w:rsid w:val="000213D1"/>
    <w:rsid w:val="000218AE"/>
    <w:rsid w:val="00021A1B"/>
    <w:rsid w:val="00021CBE"/>
    <w:rsid w:val="00021F2B"/>
    <w:rsid w:val="0002202A"/>
    <w:rsid w:val="0002234C"/>
    <w:rsid w:val="0002251C"/>
    <w:rsid w:val="000225E8"/>
    <w:rsid w:val="00022B6C"/>
    <w:rsid w:val="00022CC3"/>
    <w:rsid w:val="000233B1"/>
    <w:rsid w:val="00023D16"/>
    <w:rsid w:val="00023DC2"/>
    <w:rsid w:val="00023E8E"/>
    <w:rsid w:val="000242E1"/>
    <w:rsid w:val="00024BDC"/>
    <w:rsid w:val="00024CB7"/>
    <w:rsid w:val="00024E36"/>
    <w:rsid w:val="0002513D"/>
    <w:rsid w:val="00025499"/>
    <w:rsid w:val="00025511"/>
    <w:rsid w:val="00025851"/>
    <w:rsid w:val="0002595A"/>
    <w:rsid w:val="00025A80"/>
    <w:rsid w:val="00025E31"/>
    <w:rsid w:val="00026115"/>
    <w:rsid w:val="00026672"/>
    <w:rsid w:val="00026836"/>
    <w:rsid w:val="00026E6F"/>
    <w:rsid w:val="00026FDB"/>
    <w:rsid w:val="000270FE"/>
    <w:rsid w:val="000271AD"/>
    <w:rsid w:val="000272E8"/>
    <w:rsid w:val="0002742D"/>
    <w:rsid w:val="0002757E"/>
    <w:rsid w:val="00027974"/>
    <w:rsid w:val="00027D41"/>
    <w:rsid w:val="00027DF7"/>
    <w:rsid w:val="00027F13"/>
    <w:rsid w:val="00030938"/>
    <w:rsid w:val="0003095F"/>
    <w:rsid w:val="00030B31"/>
    <w:rsid w:val="00030C63"/>
    <w:rsid w:val="00030F32"/>
    <w:rsid w:val="000311BA"/>
    <w:rsid w:val="0003139B"/>
    <w:rsid w:val="0003159C"/>
    <w:rsid w:val="00031888"/>
    <w:rsid w:val="00031A4C"/>
    <w:rsid w:val="00031B7F"/>
    <w:rsid w:val="0003218E"/>
    <w:rsid w:val="000323DE"/>
    <w:rsid w:val="000326CF"/>
    <w:rsid w:val="0003297C"/>
    <w:rsid w:val="000329B0"/>
    <w:rsid w:val="00033069"/>
    <w:rsid w:val="00033219"/>
    <w:rsid w:val="00033222"/>
    <w:rsid w:val="000332D7"/>
    <w:rsid w:val="000333FF"/>
    <w:rsid w:val="00033F55"/>
    <w:rsid w:val="00034042"/>
    <w:rsid w:val="000344A9"/>
    <w:rsid w:val="0003490D"/>
    <w:rsid w:val="0003503D"/>
    <w:rsid w:val="000351FB"/>
    <w:rsid w:val="00035345"/>
    <w:rsid w:val="00035AA2"/>
    <w:rsid w:val="0003662B"/>
    <w:rsid w:val="000367CC"/>
    <w:rsid w:val="0003691B"/>
    <w:rsid w:val="000369CB"/>
    <w:rsid w:val="000369E0"/>
    <w:rsid w:val="00037250"/>
    <w:rsid w:val="00037361"/>
    <w:rsid w:val="00037BA3"/>
    <w:rsid w:val="00037DF7"/>
    <w:rsid w:val="00037ECE"/>
    <w:rsid w:val="000400AF"/>
    <w:rsid w:val="0004042A"/>
    <w:rsid w:val="00040521"/>
    <w:rsid w:val="000405B0"/>
    <w:rsid w:val="00040640"/>
    <w:rsid w:val="000408C6"/>
    <w:rsid w:val="00040CA9"/>
    <w:rsid w:val="00040F1C"/>
    <w:rsid w:val="000416DB"/>
    <w:rsid w:val="00041826"/>
    <w:rsid w:val="00041840"/>
    <w:rsid w:val="00041C73"/>
    <w:rsid w:val="00041C85"/>
    <w:rsid w:val="00042568"/>
    <w:rsid w:val="000425D0"/>
    <w:rsid w:val="000426FA"/>
    <w:rsid w:val="00042B90"/>
    <w:rsid w:val="00042CA6"/>
    <w:rsid w:val="0004350C"/>
    <w:rsid w:val="0004370C"/>
    <w:rsid w:val="00043F6C"/>
    <w:rsid w:val="00044243"/>
    <w:rsid w:val="00044540"/>
    <w:rsid w:val="00044A37"/>
    <w:rsid w:val="00044E46"/>
    <w:rsid w:val="00044FF1"/>
    <w:rsid w:val="0004527D"/>
    <w:rsid w:val="00045629"/>
    <w:rsid w:val="00045B1F"/>
    <w:rsid w:val="00045B75"/>
    <w:rsid w:val="0004601F"/>
    <w:rsid w:val="000461FA"/>
    <w:rsid w:val="0004620F"/>
    <w:rsid w:val="0004692E"/>
    <w:rsid w:val="00046DCC"/>
    <w:rsid w:val="00046E3D"/>
    <w:rsid w:val="000500D7"/>
    <w:rsid w:val="00050527"/>
    <w:rsid w:val="00050552"/>
    <w:rsid w:val="000507E2"/>
    <w:rsid w:val="00050B11"/>
    <w:rsid w:val="00050B4E"/>
    <w:rsid w:val="0005153A"/>
    <w:rsid w:val="000516FC"/>
    <w:rsid w:val="00051A26"/>
    <w:rsid w:val="00051A9D"/>
    <w:rsid w:val="00052950"/>
    <w:rsid w:val="00052AC4"/>
    <w:rsid w:val="00052E45"/>
    <w:rsid w:val="0005312A"/>
    <w:rsid w:val="00053176"/>
    <w:rsid w:val="000534C8"/>
    <w:rsid w:val="00053564"/>
    <w:rsid w:val="0005380D"/>
    <w:rsid w:val="00053A86"/>
    <w:rsid w:val="00053E3D"/>
    <w:rsid w:val="000543AD"/>
    <w:rsid w:val="00054D0C"/>
    <w:rsid w:val="00054D82"/>
    <w:rsid w:val="00054E55"/>
    <w:rsid w:val="00054E75"/>
    <w:rsid w:val="0005557A"/>
    <w:rsid w:val="000555BC"/>
    <w:rsid w:val="00055D88"/>
    <w:rsid w:val="00055F66"/>
    <w:rsid w:val="0005636F"/>
    <w:rsid w:val="00056514"/>
    <w:rsid w:val="000565FE"/>
    <w:rsid w:val="00056D86"/>
    <w:rsid w:val="00056F0D"/>
    <w:rsid w:val="0005708E"/>
    <w:rsid w:val="00057174"/>
    <w:rsid w:val="00057AAB"/>
    <w:rsid w:val="00057ADF"/>
    <w:rsid w:val="00057B3B"/>
    <w:rsid w:val="00057B3C"/>
    <w:rsid w:val="00057BB9"/>
    <w:rsid w:val="00057BE4"/>
    <w:rsid w:val="00060AA3"/>
    <w:rsid w:val="00060CC5"/>
    <w:rsid w:val="00061163"/>
    <w:rsid w:val="00061A94"/>
    <w:rsid w:val="00061D55"/>
    <w:rsid w:val="00062159"/>
    <w:rsid w:val="00062B67"/>
    <w:rsid w:val="00062B92"/>
    <w:rsid w:val="00062CAD"/>
    <w:rsid w:val="00062EB3"/>
    <w:rsid w:val="00063027"/>
    <w:rsid w:val="000635E8"/>
    <w:rsid w:val="0006367F"/>
    <w:rsid w:val="00063887"/>
    <w:rsid w:val="00063BB6"/>
    <w:rsid w:val="00063DD0"/>
    <w:rsid w:val="00064506"/>
    <w:rsid w:val="000645FE"/>
    <w:rsid w:val="000646F8"/>
    <w:rsid w:val="00064A40"/>
    <w:rsid w:val="00064AE2"/>
    <w:rsid w:val="00064E44"/>
    <w:rsid w:val="000656A2"/>
    <w:rsid w:val="00065BBA"/>
    <w:rsid w:val="00065F40"/>
    <w:rsid w:val="00065FE0"/>
    <w:rsid w:val="00066014"/>
    <w:rsid w:val="000661ED"/>
    <w:rsid w:val="0006631D"/>
    <w:rsid w:val="000665B6"/>
    <w:rsid w:val="000666F2"/>
    <w:rsid w:val="00066D68"/>
    <w:rsid w:val="00066DE8"/>
    <w:rsid w:val="000677AE"/>
    <w:rsid w:val="0006784B"/>
    <w:rsid w:val="000678D8"/>
    <w:rsid w:val="000679C6"/>
    <w:rsid w:val="00067BD1"/>
    <w:rsid w:val="00070369"/>
    <w:rsid w:val="000705FD"/>
    <w:rsid w:val="00070784"/>
    <w:rsid w:val="000710D7"/>
    <w:rsid w:val="000713A4"/>
    <w:rsid w:val="000713DA"/>
    <w:rsid w:val="0007165F"/>
    <w:rsid w:val="000717BC"/>
    <w:rsid w:val="000718B2"/>
    <w:rsid w:val="00071F28"/>
    <w:rsid w:val="00071F9E"/>
    <w:rsid w:val="000724F8"/>
    <w:rsid w:val="00072562"/>
    <w:rsid w:val="000729F6"/>
    <w:rsid w:val="00072BC3"/>
    <w:rsid w:val="00072C26"/>
    <w:rsid w:val="000731B0"/>
    <w:rsid w:val="000733F3"/>
    <w:rsid w:val="00073713"/>
    <w:rsid w:val="0007379F"/>
    <w:rsid w:val="00073AB7"/>
    <w:rsid w:val="00073B2D"/>
    <w:rsid w:val="00073EC6"/>
    <w:rsid w:val="0007412D"/>
    <w:rsid w:val="00074862"/>
    <w:rsid w:val="00074D46"/>
    <w:rsid w:val="00075670"/>
    <w:rsid w:val="00075A80"/>
    <w:rsid w:val="00075CE7"/>
    <w:rsid w:val="00075DDF"/>
    <w:rsid w:val="000766F0"/>
    <w:rsid w:val="00076C77"/>
    <w:rsid w:val="00077139"/>
    <w:rsid w:val="00077467"/>
    <w:rsid w:val="00077684"/>
    <w:rsid w:val="000778CA"/>
    <w:rsid w:val="00077C57"/>
    <w:rsid w:val="00077D2E"/>
    <w:rsid w:val="00077E42"/>
    <w:rsid w:val="00077F9E"/>
    <w:rsid w:val="0008021A"/>
    <w:rsid w:val="000805A1"/>
    <w:rsid w:val="000805F6"/>
    <w:rsid w:val="0008095E"/>
    <w:rsid w:val="00080D73"/>
    <w:rsid w:val="00080DF5"/>
    <w:rsid w:val="00080E87"/>
    <w:rsid w:val="00080F81"/>
    <w:rsid w:val="0008103F"/>
    <w:rsid w:val="0008160B"/>
    <w:rsid w:val="00081752"/>
    <w:rsid w:val="00081891"/>
    <w:rsid w:val="00081A25"/>
    <w:rsid w:val="00081F6E"/>
    <w:rsid w:val="00082145"/>
    <w:rsid w:val="00082355"/>
    <w:rsid w:val="00082644"/>
    <w:rsid w:val="00082A94"/>
    <w:rsid w:val="00082F57"/>
    <w:rsid w:val="000830F4"/>
    <w:rsid w:val="000835A2"/>
    <w:rsid w:val="00083734"/>
    <w:rsid w:val="00083B9E"/>
    <w:rsid w:val="00084667"/>
    <w:rsid w:val="000847C9"/>
    <w:rsid w:val="000848E0"/>
    <w:rsid w:val="00084FE2"/>
    <w:rsid w:val="00085229"/>
    <w:rsid w:val="00085C4E"/>
    <w:rsid w:val="00085E64"/>
    <w:rsid w:val="00085F59"/>
    <w:rsid w:val="00086055"/>
    <w:rsid w:val="0008640B"/>
    <w:rsid w:val="000868AD"/>
    <w:rsid w:val="000869C9"/>
    <w:rsid w:val="00086CCE"/>
    <w:rsid w:val="00086E3A"/>
    <w:rsid w:val="00086F5A"/>
    <w:rsid w:val="00090D9A"/>
    <w:rsid w:val="00090F1C"/>
    <w:rsid w:val="00091036"/>
    <w:rsid w:val="0009107D"/>
    <w:rsid w:val="0009168A"/>
    <w:rsid w:val="0009187F"/>
    <w:rsid w:val="000926C8"/>
    <w:rsid w:val="000926CF"/>
    <w:rsid w:val="00092C13"/>
    <w:rsid w:val="000934EB"/>
    <w:rsid w:val="000934FD"/>
    <w:rsid w:val="00093698"/>
    <w:rsid w:val="000936AD"/>
    <w:rsid w:val="00093E05"/>
    <w:rsid w:val="00093F39"/>
    <w:rsid w:val="00094643"/>
    <w:rsid w:val="00094F7F"/>
    <w:rsid w:val="00095365"/>
    <w:rsid w:val="000958C6"/>
    <w:rsid w:val="000958C9"/>
    <w:rsid w:val="0009636F"/>
    <w:rsid w:val="00096561"/>
    <w:rsid w:val="000965C2"/>
    <w:rsid w:val="00096A1A"/>
    <w:rsid w:val="00096DCC"/>
    <w:rsid w:val="00096E92"/>
    <w:rsid w:val="00096F1E"/>
    <w:rsid w:val="00096FE3"/>
    <w:rsid w:val="0009772B"/>
    <w:rsid w:val="00097B09"/>
    <w:rsid w:val="00097ECD"/>
    <w:rsid w:val="00097ECE"/>
    <w:rsid w:val="000A0254"/>
    <w:rsid w:val="000A0686"/>
    <w:rsid w:val="000A0D6D"/>
    <w:rsid w:val="000A0F61"/>
    <w:rsid w:val="000A0FAC"/>
    <w:rsid w:val="000A10D1"/>
    <w:rsid w:val="000A12A6"/>
    <w:rsid w:val="000A1A64"/>
    <w:rsid w:val="000A1A86"/>
    <w:rsid w:val="000A1D2C"/>
    <w:rsid w:val="000A1E2D"/>
    <w:rsid w:val="000A29DA"/>
    <w:rsid w:val="000A2B09"/>
    <w:rsid w:val="000A2B4E"/>
    <w:rsid w:val="000A320B"/>
    <w:rsid w:val="000A343A"/>
    <w:rsid w:val="000A3928"/>
    <w:rsid w:val="000A3D08"/>
    <w:rsid w:val="000A3DB5"/>
    <w:rsid w:val="000A3E15"/>
    <w:rsid w:val="000A46E8"/>
    <w:rsid w:val="000A4965"/>
    <w:rsid w:val="000A49CF"/>
    <w:rsid w:val="000A4D8C"/>
    <w:rsid w:val="000A5023"/>
    <w:rsid w:val="000A5118"/>
    <w:rsid w:val="000A579B"/>
    <w:rsid w:val="000A57DA"/>
    <w:rsid w:val="000A583C"/>
    <w:rsid w:val="000A5B16"/>
    <w:rsid w:val="000A5CE9"/>
    <w:rsid w:val="000A6232"/>
    <w:rsid w:val="000A667E"/>
    <w:rsid w:val="000A6E3D"/>
    <w:rsid w:val="000A70ED"/>
    <w:rsid w:val="000A711B"/>
    <w:rsid w:val="000A7672"/>
    <w:rsid w:val="000A7920"/>
    <w:rsid w:val="000B03AA"/>
    <w:rsid w:val="000B1467"/>
    <w:rsid w:val="000B187C"/>
    <w:rsid w:val="000B18A3"/>
    <w:rsid w:val="000B1913"/>
    <w:rsid w:val="000B1C5A"/>
    <w:rsid w:val="000B1F1A"/>
    <w:rsid w:val="000B2B7B"/>
    <w:rsid w:val="000B2FF2"/>
    <w:rsid w:val="000B3332"/>
    <w:rsid w:val="000B3C84"/>
    <w:rsid w:val="000B3E93"/>
    <w:rsid w:val="000B4730"/>
    <w:rsid w:val="000B496F"/>
    <w:rsid w:val="000B4DB0"/>
    <w:rsid w:val="000B50F4"/>
    <w:rsid w:val="000B5302"/>
    <w:rsid w:val="000B5659"/>
    <w:rsid w:val="000B5745"/>
    <w:rsid w:val="000B5760"/>
    <w:rsid w:val="000B6009"/>
    <w:rsid w:val="000B6012"/>
    <w:rsid w:val="000B61AC"/>
    <w:rsid w:val="000B64D9"/>
    <w:rsid w:val="000B6522"/>
    <w:rsid w:val="000B6FD0"/>
    <w:rsid w:val="000B70B0"/>
    <w:rsid w:val="000B70D2"/>
    <w:rsid w:val="000B70DB"/>
    <w:rsid w:val="000B7BA8"/>
    <w:rsid w:val="000C0277"/>
    <w:rsid w:val="000C05E0"/>
    <w:rsid w:val="000C05E1"/>
    <w:rsid w:val="000C05E2"/>
    <w:rsid w:val="000C06A3"/>
    <w:rsid w:val="000C077B"/>
    <w:rsid w:val="000C0A69"/>
    <w:rsid w:val="000C14FA"/>
    <w:rsid w:val="000C176C"/>
    <w:rsid w:val="000C1876"/>
    <w:rsid w:val="000C18FD"/>
    <w:rsid w:val="000C1A69"/>
    <w:rsid w:val="000C1C33"/>
    <w:rsid w:val="000C1E4B"/>
    <w:rsid w:val="000C25D0"/>
    <w:rsid w:val="000C26AF"/>
    <w:rsid w:val="000C2801"/>
    <w:rsid w:val="000C3002"/>
    <w:rsid w:val="000C313B"/>
    <w:rsid w:val="000C3296"/>
    <w:rsid w:val="000C3341"/>
    <w:rsid w:val="000C3904"/>
    <w:rsid w:val="000C420A"/>
    <w:rsid w:val="000C432F"/>
    <w:rsid w:val="000C5389"/>
    <w:rsid w:val="000C53B2"/>
    <w:rsid w:val="000C58B9"/>
    <w:rsid w:val="000C5907"/>
    <w:rsid w:val="000C599D"/>
    <w:rsid w:val="000C5C8D"/>
    <w:rsid w:val="000C5F44"/>
    <w:rsid w:val="000C601F"/>
    <w:rsid w:val="000C60CD"/>
    <w:rsid w:val="000C61A1"/>
    <w:rsid w:val="000C6763"/>
    <w:rsid w:val="000C683C"/>
    <w:rsid w:val="000C7BC1"/>
    <w:rsid w:val="000C7C36"/>
    <w:rsid w:val="000D0899"/>
    <w:rsid w:val="000D12C6"/>
    <w:rsid w:val="000D1561"/>
    <w:rsid w:val="000D15F2"/>
    <w:rsid w:val="000D1667"/>
    <w:rsid w:val="000D18BD"/>
    <w:rsid w:val="000D18D8"/>
    <w:rsid w:val="000D1A9A"/>
    <w:rsid w:val="000D2002"/>
    <w:rsid w:val="000D2092"/>
    <w:rsid w:val="000D247F"/>
    <w:rsid w:val="000D301D"/>
    <w:rsid w:val="000D334E"/>
    <w:rsid w:val="000D35BA"/>
    <w:rsid w:val="000D37FB"/>
    <w:rsid w:val="000D383A"/>
    <w:rsid w:val="000D45FB"/>
    <w:rsid w:val="000D4705"/>
    <w:rsid w:val="000D47F2"/>
    <w:rsid w:val="000D49A4"/>
    <w:rsid w:val="000D4CEE"/>
    <w:rsid w:val="000D4D5B"/>
    <w:rsid w:val="000D4F4A"/>
    <w:rsid w:val="000D5250"/>
    <w:rsid w:val="000D5448"/>
    <w:rsid w:val="000D54C9"/>
    <w:rsid w:val="000D5945"/>
    <w:rsid w:val="000D5C5B"/>
    <w:rsid w:val="000D5DB0"/>
    <w:rsid w:val="000D5FD1"/>
    <w:rsid w:val="000D6870"/>
    <w:rsid w:val="000D6BF6"/>
    <w:rsid w:val="000D6F0C"/>
    <w:rsid w:val="000D733C"/>
    <w:rsid w:val="000D7ABC"/>
    <w:rsid w:val="000D7BA7"/>
    <w:rsid w:val="000E012E"/>
    <w:rsid w:val="000E1B37"/>
    <w:rsid w:val="000E1E7D"/>
    <w:rsid w:val="000E2972"/>
    <w:rsid w:val="000E2BD1"/>
    <w:rsid w:val="000E2C1F"/>
    <w:rsid w:val="000E3055"/>
    <w:rsid w:val="000E3091"/>
    <w:rsid w:val="000E32DA"/>
    <w:rsid w:val="000E36DD"/>
    <w:rsid w:val="000E3C35"/>
    <w:rsid w:val="000E3CFD"/>
    <w:rsid w:val="000E3D19"/>
    <w:rsid w:val="000E3DE3"/>
    <w:rsid w:val="000E4290"/>
    <w:rsid w:val="000E42B6"/>
    <w:rsid w:val="000E4760"/>
    <w:rsid w:val="000E4BBB"/>
    <w:rsid w:val="000E4C6F"/>
    <w:rsid w:val="000E4DE6"/>
    <w:rsid w:val="000E4E58"/>
    <w:rsid w:val="000E53AF"/>
    <w:rsid w:val="000E5534"/>
    <w:rsid w:val="000E5CE1"/>
    <w:rsid w:val="000E6723"/>
    <w:rsid w:val="000E68B4"/>
    <w:rsid w:val="000E6FCA"/>
    <w:rsid w:val="000E754D"/>
    <w:rsid w:val="000E75FD"/>
    <w:rsid w:val="000E784C"/>
    <w:rsid w:val="000E7A80"/>
    <w:rsid w:val="000F0367"/>
    <w:rsid w:val="000F073F"/>
    <w:rsid w:val="000F0D0A"/>
    <w:rsid w:val="000F0F03"/>
    <w:rsid w:val="000F13A8"/>
    <w:rsid w:val="000F1648"/>
    <w:rsid w:val="000F1BEE"/>
    <w:rsid w:val="000F227F"/>
    <w:rsid w:val="000F25DA"/>
    <w:rsid w:val="000F262E"/>
    <w:rsid w:val="000F2887"/>
    <w:rsid w:val="000F2939"/>
    <w:rsid w:val="000F2A39"/>
    <w:rsid w:val="000F2B2A"/>
    <w:rsid w:val="000F36A9"/>
    <w:rsid w:val="000F3C3C"/>
    <w:rsid w:val="000F3F2B"/>
    <w:rsid w:val="000F3FC5"/>
    <w:rsid w:val="000F4117"/>
    <w:rsid w:val="000F43C4"/>
    <w:rsid w:val="000F4718"/>
    <w:rsid w:val="000F4758"/>
    <w:rsid w:val="000F4AFB"/>
    <w:rsid w:val="000F4D27"/>
    <w:rsid w:val="000F4DD2"/>
    <w:rsid w:val="000F4F0C"/>
    <w:rsid w:val="000F4F75"/>
    <w:rsid w:val="000F4FE9"/>
    <w:rsid w:val="000F56E8"/>
    <w:rsid w:val="000F5A1E"/>
    <w:rsid w:val="000F5AFE"/>
    <w:rsid w:val="000F5CF0"/>
    <w:rsid w:val="000F5D1D"/>
    <w:rsid w:val="000F61EA"/>
    <w:rsid w:val="000F66BA"/>
    <w:rsid w:val="000F68D5"/>
    <w:rsid w:val="000F6AF9"/>
    <w:rsid w:val="000F6D51"/>
    <w:rsid w:val="000F70DA"/>
    <w:rsid w:val="000F74F2"/>
    <w:rsid w:val="000F76AF"/>
    <w:rsid w:val="000F782E"/>
    <w:rsid w:val="000F79CD"/>
    <w:rsid w:val="000F7CC6"/>
    <w:rsid w:val="001001C1"/>
    <w:rsid w:val="0010052A"/>
    <w:rsid w:val="00100E0D"/>
    <w:rsid w:val="00100F26"/>
    <w:rsid w:val="001015FC"/>
    <w:rsid w:val="0010177C"/>
    <w:rsid w:val="001017FE"/>
    <w:rsid w:val="00102121"/>
    <w:rsid w:val="00102151"/>
    <w:rsid w:val="00102426"/>
    <w:rsid w:val="00102AF6"/>
    <w:rsid w:val="00102B6D"/>
    <w:rsid w:val="00102FAD"/>
    <w:rsid w:val="00102FF4"/>
    <w:rsid w:val="00103085"/>
    <w:rsid w:val="0010319B"/>
    <w:rsid w:val="001031AA"/>
    <w:rsid w:val="001036D5"/>
    <w:rsid w:val="001037C3"/>
    <w:rsid w:val="001039A0"/>
    <w:rsid w:val="00104121"/>
    <w:rsid w:val="0010440B"/>
    <w:rsid w:val="0010468F"/>
    <w:rsid w:val="00104C6C"/>
    <w:rsid w:val="0010504E"/>
    <w:rsid w:val="00105287"/>
    <w:rsid w:val="001052CF"/>
    <w:rsid w:val="00105459"/>
    <w:rsid w:val="001057E7"/>
    <w:rsid w:val="00105920"/>
    <w:rsid w:val="001059DB"/>
    <w:rsid w:val="00105C16"/>
    <w:rsid w:val="00105E59"/>
    <w:rsid w:val="00106731"/>
    <w:rsid w:val="00106992"/>
    <w:rsid w:val="00106A44"/>
    <w:rsid w:val="00106BEE"/>
    <w:rsid w:val="00106CD1"/>
    <w:rsid w:val="00107136"/>
    <w:rsid w:val="001072DC"/>
    <w:rsid w:val="00107678"/>
    <w:rsid w:val="001077F9"/>
    <w:rsid w:val="00107C0C"/>
    <w:rsid w:val="001103AB"/>
    <w:rsid w:val="001103C0"/>
    <w:rsid w:val="001107FB"/>
    <w:rsid w:val="00110825"/>
    <w:rsid w:val="00110917"/>
    <w:rsid w:val="001110E1"/>
    <w:rsid w:val="00111191"/>
    <w:rsid w:val="0011169A"/>
    <w:rsid w:val="00111728"/>
    <w:rsid w:val="00111837"/>
    <w:rsid w:val="00111FC7"/>
    <w:rsid w:val="0011207F"/>
    <w:rsid w:val="00112166"/>
    <w:rsid w:val="00112322"/>
    <w:rsid w:val="001124D9"/>
    <w:rsid w:val="00112738"/>
    <w:rsid w:val="001129DA"/>
    <w:rsid w:val="001129DC"/>
    <w:rsid w:val="00112CE7"/>
    <w:rsid w:val="00113413"/>
    <w:rsid w:val="00113705"/>
    <w:rsid w:val="00113EE7"/>
    <w:rsid w:val="001142D8"/>
    <w:rsid w:val="001147F4"/>
    <w:rsid w:val="001148B5"/>
    <w:rsid w:val="00114E5D"/>
    <w:rsid w:val="00115186"/>
    <w:rsid w:val="001156B5"/>
    <w:rsid w:val="00116575"/>
    <w:rsid w:val="00116D48"/>
    <w:rsid w:val="00117818"/>
    <w:rsid w:val="00117EE4"/>
    <w:rsid w:val="00120651"/>
    <w:rsid w:val="0012068B"/>
    <w:rsid w:val="001213E9"/>
    <w:rsid w:val="0012179A"/>
    <w:rsid w:val="001218B3"/>
    <w:rsid w:val="00121E6D"/>
    <w:rsid w:val="00122084"/>
    <w:rsid w:val="00122833"/>
    <w:rsid w:val="001229AA"/>
    <w:rsid w:val="0012320B"/>
    <w:rsid w:val="001233D6"/>
    <w:rsid w:val="001239D0"/>
    <w:rsid w:val="00123C14"/>
    <w:rsid w:val="00123C3D"/>
    <w:rsid w:val="00123DFF"/>
    <w:rsid w:val="00123E49"/>
    <w:rsid w:val="00124104"/>
    <w:rsid w:val="001242FB"/>
    <w:rsid w:val="001244AD"/>
    <w:rsid w:val="00124EC1"/>
    <w:rsid w:val="00125458"/>
    <w:rsid w:val="00125670"/>
    <w:rsid w:val="00125AAB"/>
    <w:rsid w:val="00125AE9"/>
    <w:rsid w:val="00125CE4"/>
    <w:rsid w:val="001263C2"/>
    <w:rsid w:val="00126E8D"/>
    <w:rsid w:val="0012706E"/>
    <w:rsid w:val="0012726E"/>
    <w:rsid w:val="0012735E"/>
    <w:rsid w:val="0012749C"/>
    <w:rsid w:val="001277CD"/>
    <w:rsid w:val="001279D8"/>
    <w:rsid w:val="00127CBB"/>
    <w:rsid w:val="00127E42"/>
    <w:rsid w:val="00130123"/>
    <w:rsid w:val="00130153"/>
    <w:rsid w:val="00130479"/>
    <w:rsid w:val="001305C0"/>
    <w:rsid w:val="0013066C"/>
    <w:rsid w:val="00130875"/>
    <w:rsid w:val="00130CF6"/>
    <w:rsid w:val="00130CFB"/>
    <w:rsid w:val="0013187F"/>
    <w:rsid w:val="00131A55"/>
    <w:rsid w:val="00131AE1"/>
    <w:rsid w:val="00131BD5"/>
    <w:rsid w:val="0013210D"/>
    <w:rsid w:val="001323BC"/>
    <w:rsid w:val="001326B1"/>
    <w:rsid w:val="001327F8"/>
    <w:rsid w:val="00132964"/>
    <w:rsid w:val="00132C57"/>
    <w:rsid w:val="00132E6E"/>
    <w:rsid w:val="001330B8"/>
    <w:rsid w:val="0013310F"/>
    <w:rsid w:val="00133164"/>
    <w:rsid w:val="00133719"/>
    <w:rsid w:val="001337DC"/>
    <w:rsid w:val="00134085"/>
    <w:rsid w:val="0013425D"/>
    <w:rsid w:val="00134556"/>
    <w:rsid w:val="00134AA3"/>
    <w:rsid w:val="00134EA6"/>
    <w:rsid w:val="0013500F"/>
    <w:rsid w:val="00135042"/>
    <w:rsid w:val="001352D8"/>
    <w:rsid w:val="0013553C"/>
    <w:rsid w:val="0013555D"/>
    <w:rsid w:val="00135859"/>
    <w:rsid w:val="00135A6D"/>
    <w:rsid w:val="0013600E"/>
    <w:rsid w:val="00136128"/>
    <w:rsid w:val="00136805"/>
    <w:rsid w:val="001369F6"/>
    <w:rsid w:val="0013700A"/>
    <w:rsid w:val="00137487"/>
    <w:rsid w:val="00137645"/>
    <w:rsid w:val="00137A3B"/>
    <w:rsid w:val="00140244"/>
    <w:rsid w:val="001404D1"/>
    <w:rsid w:val="001404E3"/>
    <w:rsid w:val="00140993"/>
    <w:rsid w:val="0014099F"/>
    <w:rsid w:val="00140E97"/>
    <w:rsid w:val="00140FD1"/>
    <w:rsid w:val="00141D5A"/>
    <w:rsid w:val="0014221A"/>
    <w:rsid w:val="0014223C"/>
    <w:rsid w:val="00142567"/>
    <w:rsid w:val="001429C3"/>
    <w:rsid w:val="00142DB6"/>
    <w:rsid w:val="00143326"/>
    <w:rsid w:val="001434DE"/>
    <w:rsid w:val="00143B58"/>
    <w:rsid w:val="00144283"/>
    <w:rsid w:val="001445B4"/>
    <w:rsid w:val="001449B0"/>
    <w:rsid w:val="00144B79"/>
    <w:rsid w:val="00144DD0"/>
    <w:rsid w:val="00144E31"/>
    <w:rsid w:val="00144FA8"/>
    <w:rsid w:val="00145145"/>
    <w:rsid w:val="001453CC"/>
    <w:rsid w:val="00145409"/>
    <w:rsid w:val="001457BB"/>
    <w:rsid w:val="00145834"/>
    <w:rsid w:val="00145984"/>
    <w:rsid w:val="00145CA2"/>
    <w:rsid w:val="00145DB5"/>
    <w:rsid w:val="00145E19"/>
    <w:rsid w:val="00146044"/>
    <w:rsid w:val="001461DE"/>
    <w:rsid w:val="001462D2"/>
    <w:rsid w:val="001462E7"/>
    <w:rsid w:val="001465BB"/>
    <w:rsid w:val="00146E3E"/>
    <w:rsid w:val="0014709D"/>
    <w:rsid w:val="00147422"/>
    <w:rsid w:val="00147989"/>
    <w:rsid w:val="00147AD4"/>
    <w:rsid w:val="00147F9F"/>
    <w:rsid w:val="00150312"/>
    <w:rsid w:val="001507D5"/>
    <w:rsid w:val="00150D1C"/>
    <w:rsid w:val="00150F55"/>
    <w:rsid w:val="00151854"/>
    <w:rsid w:val="001519C3"/>
    <w:rsid w:val="00151A1F"/>
    <w:rsid w:val="00151CD5"/>
    <w:rsid w:val="00151FCD"/>
    <w:rsid w:val="00152421"/>
    <w:rsid w:val="00152430"/>
    <w:rsid w:val="001524CE"/>
    <w:rsid w:val="001526D4"/>
    <w:rsid w:val="00152760"/>
    <w:rsid w:val="0015282B"/>
    <w:rsid w:val="0015287F"/>
    <w:rsid w:val="00152999"/>
    <w:rsid w:val="00152A75"/>
    <w:rsid w:val="00152F01"/>
    <w:rsid w:val="00153382"/>
    <w:rsid w:val="001535E7"/>
    <w:rsid w:val="00153673"/>
    <w:rsid w:val="00153696"/>
    <w:rsid w:val="0015394F"/>
    <w:rsid w:val="00153A6F"/>
    <w:rsid w:val="00153F5D"/>
    <w:rsid w:val="0015417E"/>
    <w:rsid w:val="00154321"/>
    <w:rsid w:val="00154BE0"/>
    <w:rsid w:val="00154BFA"/>
    <w:rsid w:val="00154F22"/>
    <w:rsid w:val="00155375"/>
    <w:rsid w:val="00155A10"/>
    <w:rsid w:val="001561B5"/>
    <w:rsid w:val="00156321"/>
    <w:rsid w:val="0015646B"/>
    <w:rsid w:val="00156577"/>
    <w:rsid w:val="001565BE"/>
    <w:rsid w:val="0015683F"/>
    <w:rsid w:val="00156950"/>
    <w:rsid w:val="00156DAF"/>
    <w:rsid w:val="00156F57"/>
    <w:rsid w:val="00157569"/>
    <w:rsid w:val="00157874"/>
    <w:rsid w:val="001603FA"/>
    <w:rsid w:val="00160B98"/>
    <w:rsid w:val="00161023"/>
    <w:rsid w:val="00161144"/>
    <w:rsid w:val="001611C0"/>
    <w:rsid w:val="001611C8"/>
    <w:rsid w:val="0016172B"/>
    <w:rsid w:val="001617E5"/>
    <w:rsid w:val="00161A09"/>
    <w:rsid w:val="001621DF"/>
    <w:rsid w:val="00162780"/>
    <w:rsid w:val="0016286F"/>
    <w:rsid w:val="00162A62"/>
    <w:rsid w:val="00162AA2"/>
    <w:rsid w:val="00162AD6"/>
    <w:rsid w:val="00162D6C"/>
    <w:rsid w:val="001633D3"/>
    <w:rsid w:val="00163537"/>
    <w:rsid w:val="00163AA8"/>
    <w:rsid w:val="00163B49"/>
    <w:rsid w:val="00163BCF"/>
    <w:rsid w:val="00163F1D"/>
    <w:rsid w:val="00163F59"/>
    <w:rsid w:val="001640F2"/>
    <w:rsid w:val="00164217"/>
    <w:rsid w:val="00164A62"/>
    <w:rsid w:val="00164F6A"/>
    <w:rsid w:val="0016517B"/>
    <w:rsid w:val="0016583B"/>
    <w:rsid w:val="00165B1D"/>
    <w:rsid w:val="00165B39"/>
    <w:rsid w:val="001664B4"/>
    <w:rsid w:val="00166593"/>
    <w:rsid w:val="0016695B"/>
    <w:rsid w:val="00166C48"/>
    <w:rsid w:val="00167158"/>
    <w:rsid w:val="001671C1"/>
    <w:rsid w:val="00167342"/>
    <w:rsid w:val="0016778A"/>
    <w:rsid w:val="00167D87"/>
    <w:rsid w:val="0017017D"/>
    <w:rsid w:val="00170A98"/>
    <w:rsid w:val="0017134D"/>
    <w:rsid w:val="00171410"/>
    <w:rsid w:val="001717FE"/>
    <w:rsid w:val="00171D1B"/>
    <w:rsid w:val="00171D24"/>
    <w:rsid w:val="00172086"/>
    <w:rsid w:val="00172CEE"/>
    <w:rsid w:val="00172E1A"/>
    <w:rsid w:val="0017343F"/>
    <w:rsid w:val="0017372B"/>
    <w:rsid w:val="00173C93"/>
    <w:rsid w:val="00173D9F"/>
    <w:rsid w:val="00173F50"/>
    <w:rsid w:val="00173FEF"/>
    <w:rsid w:val="00175193"/>
    <w:rsid w:val="001755A9"/>
    <w:rsid w:val="00175AD6"/>
    <w:rsid w:val="00175B23"/>
    <w:rsid w:val="00175B30"/>
    <w:rsid w:val="00175CEC"/>
    <w:rsid w:val="00175E30"/>
    <w:rsid w:val="00175E7D"/>
    <w:rsid w:val="00175ECC"/>
    <w:rsid w:val="0017643D"/>
    <w:rsid w:val="0017645E"/>
    <w:rsid w:val="001768C0"/>
    <w:rsid w:val="00176F83"/>
    <w:rsid w:val="001773F8"/>
    <w:rsid w:val="00177710"/>
    <w:rsid w:val="00177A37"/>
    <w:rsid w:val="001802E6"/>
    <w:rsid w:val="00180507"/>
    <w:rsid w:val="0018065D"/>
    <w:rsid w:val="001808E4"/>
    <w:rsid w:val="00180A46"/>
    <w:rsid w:val="00180B0D"/>
    <w:rsid w:val="00180DDB"/>
    <w:rsid w:val="00180E3F"/>
    <w:rsid w:val="00181199"/>
    <w:rsid w:val="00181576"/>
    <w:rsid w:val="0018157F"/>
    <w:rsid w:val="00181BA7"/>
    <w:rsid w:val="00181BEB"/>
    <w:rsid w:val="00181D15"/>
    <w:rsid w:val="00181D41"/>
    <w:rsid w:val="00181D82"/>
    <w:rsid w:val="00182648"/>
    <w:rsid w:val="0018291F"/>
    <w:rsid w:val="00182BB9"/>
    <w:rsid w:val="00182C91"/>
    <w:rsid w:val="00182CA6"/>
    <w:rsid w:val="001834E3"/>
    <w:rsid w:val="001837FA"/>
    <w:rsid w:val="001839AE"/>
    <w:rsid w:val="001839C7"/>
    <w:rsid w:val="00183F91"/>
    <w:rsid w:val="00184035"/>
    <w:rsid w:val="001842DE"/>
    <w:rsid w:val="0018439A"/>
    <w:rsid w:val="00185052"/>
    <w:rsid w:val="001851C7"/>
    <w:rsid w:val="0018522D"/>
    <w:rsid w:val="001855D8"/>
    <w:rsid w:val="00185A68"/>
    <w:rsid w:val="001860A8"/>
    <w:rsid w:val="00186166"/>
    <w:rsid w:val="00186235"/>
    <w:rsid w:val="00186425"/>
    <w:rsid w:val="001866C6"/>
    <w:rsid w:val="00187D7D"/>
    <w:rsid w:val="001905C4"/>
    <w:rsid w:val="00190BAD"/>
    <w:rsid w:val="00190DA3"/>
    <w:rsid w:val="00190DE2"/>
    <w:rsid w:val="001914D8"/>
    <w:rsid w:val="001916EB"/>
    <w:rsid w:val="001917BF"/>
    <w:rsid w:val="00191914"/>
    <w:rsid w:val="00191A74"/>
    <w:rsid w:val="00191CA3"/>
    <w:rsid w:val="00191FE6"/>
    <w:rsid w:val="001920D0"/>
    <w:rsid w:val="001920F9"/>
    <w:rsid w:val="0019242C"/>
    <w:rsid w:val="00192543"/>
    <w:rsid w:val="0019286F"/>
    <w:rsid w:val="00192F05"/>
    <w:rsid w:val="00192FCE"/>
    <w:rsid w:val="00193564"/>
    <w:rsid w:val="00193923"/>
    <w:rsid w:val="001939BF"/>
    <w:rsid w:val="00193C6E"/>
    <w:rsid w:val="00193C83"/>
    <w:rsid w:val="00194038"/>
    <w:rsid w:val="001949EF"/>
    <w:rsid w:val="00194B4E"/>
    <w:rsid w:val="00195124"/>
    <w:rsid w:val="0019545D"/>
    <w:rsid w:val="00195732"/>
    <w:rsid w:val="00195C15"/>
    <w:rsid w:val="00195C76"/>
    <w:rsid w:val="00195E3A"/>
    <w:rsid w:val="00195E9C"/>
    <w:rsid w:val="00196795"/>
    <w:rsid w:val="001969F4"/>
    <w:rsid w:val="00196B30"/>
    <w:rsid w:val="00197481"/>
    <w:rsid w:val="001974CD"/>
    <w:rsid w:val="0019755B"/>
    <w:rsid w:val="00197914"/>
    <w:rsid w:val="00197CF7"/>
    <w:rsid w:val="00197EF5"/>
    <w:rsid w:val="001A0404"/>
    <w:rsid w:val="001A07EF"/>
    <w:rsid w:val="001A0CFA"/>
    <w:rsid w:val="001A115A"/>
    <w:rsid w:val="001A160D"/>
    <w:rsid w:val="001A177C"/>
    <w:rsid w:val="001A193B"/>
    <w:rsid w:val="001A1AA9"/>
    <w:rsid w:val="001A1FEE"/>
    <w:rsid w:val="001A2169"/>
    <w:rsid w:val="001A224C"/>
    <w:rsid w:val="001A23B3"/>
    <w:rsid w:val="001A2B2B"/>
    <w:rsid w:val="001A2F2E"/>
    <w:rsid w:val="001A324A"/>
    <w:rsid w:val="001A3361"/>
    <w:rsid w:val="001A3741"/>
    <w:rsid w:val="001A387E"/>
    <w:rsid w:val="001A3DED"/>
    <w:rsid w:val="001A3EE2"/>
    <w:rsid w:val="001A3F1F"/>
    <w:rsid w:val="001A4228"/>
    <w:rsid w:val="001A4572"/>
    <w:rsid w:val="001A4783"/>
    <w:rsid w:val="001A4D72"/>
    <w:rsid w:val="001A54D6"/>
    <w:rsid w:val="001A55FB"/>
    <w:rsid w:val="001A587A"/>
    <w:rsid w:val="001A5953"/>
    <w:rsid w:val="001A5F0B"/>
    <w:rsid w:val="001A6FBA"/>
    <w:rsid w:val="001A752E"/>
    <w:rsid w:val="001A774D"/>
    <w:rsid w:val="001A7AAF"/>
    <w:rsid w:val="001A7DE6"/>
    <w:rsid w:val="001A7E9D"/>
    <w:rsid w:val="001A7FBA"/>
    <w:rsid w:val="001B0618"/>
    <w:rsid w:val="001B103F"/>
    <w:rsid w:val="001B1322"/>
    <w:rsid w:val="001B1418"/>
    <w:rsid w:val="001B1452"/>
    <w:rsid w:val="001B14A0"/>
    <w:rsid w:val="001B16A5"/>
    <w:rsid w:val="001B1913"/>
    <w:rsid w:val="001B195D"/>
    <w:rsid w:val="001B1A51"/>
    <w:rsid w:val="001B1B94"/>
    <w:rsid w:val="001B1BAA"/>
    <w:rsid w:val="001B1F7E"/>
    <w:rsid w:val="001B2431"/>
    <w:rsid w:val="001B248B"/>
    <w:rsid w:val="001B25AF"/>
    <w:rsid w:val="001B2DFC"/>
    <w:rsid w:val="001B365A"/>
    <w:rsid w:val="001B3D68"/>
    <w:rsid w:val="001B4093"/>
    <w:rsid w:val="001B4148"/>
    <w:rsid w:val="001B43AE"/>
    <w:rsid w:val="001B44FB"/>
    <w:rsid w:val="001B469B"/>
    <w:rsid w:val="001B46CB"/>
    <w:rsid w:val="001B4B19"/>
    <w:rsid w:val="001B4BD2"/>
    <w:rsid w:val="001B4E57"/>
    <w:rsid w:val="001B5AC6"/>
    <w:rsid w:val="001B5B4E"/>
    <w:rsid w:val="001B5EEF"/>
    <w:rsid w:val="001B6041"/>
    <w:rsid w:val="001B61BF"/>
    <w:rsid w:val="001B6468"/>
    <w:rsid w:val="001B67D2"/>
    <w:rsid w:val="001B67E9"/>
    <w:rsid w:val="001B6A43"/>
    <w:rsid w:val="001B6D42"/>
    <w:rsid w:val="001B7095"/>
    <w:rsid w:val="001B7647"/>
    <w:rsid w:val="001B78FD"/>
    <w:rsid w:val="001B794D"/>
    <w:rsid w:val="001B7AB6"/>
    <w:rsid w:val="001B7B8F"/>
    <w:rsid w:val="001B7BB0"/>
    <w:rsid w:val="001B7D89"/>
    <w:rsid w:val="001C04F1"/>
    <w:rsid w:val="001C0D17"/>
    <w:rsid w:val="001C0FF6"/>
    <w:rsid w:val="001C157B"/>
    <w:rsid w:val="001C1657"/>
    <w:rsid w:val="001C1AF6"/>
    <w:rsid w:val="001C21A1"/>
    <w:rsid w:val="001C2395"/>
    <w:rsid w:val="001C2947"/>
    <w:rsid w:val="001C2D34"/>
    <w:rsid w:val="001C2D6C"/>
    <w:rsid w:val="001C308B"/>
    <w:rsid w:val="001C3186"/>
    <w:rsid w:val="001C35EF"/>
    <w:rsid w:val="001C39C4"/>
    <w:rsid w:val="001C3C1C"/>
    <w:rsid w:val="001C40B6"/>
    <w:rsid w:val="001C44B0"/>
    <w:rsid w:val="001C4622"/>
    <w:rsid w:val="001C4672"/>
    <w:rsid w:val="001C524D"/>
    <w:rsid w:val="001C55D3"/>
    <w:rsid w:val="001C563B"/>
    <w:rsid w:val="001C5A48"/>
    <w:rsid w:val="001C5D88"/>
    <w:rsid w:val="001C5DD6"/>
    <w:rsid w:val="001C643B"/>
    <w:rsid w:val="001C6677"/>
    <w:rsid w:val="001C6D58"/>
    <w:rsid w:val="001C6DD0"/>
    <w:rsid w:val="001C712F"/>
    <w:rsid w:val="001C73AB"/>
    <w:rsid w:val="001C7720"/>
    <w:rsid w:val="001C7732"/>
    <w:rsid w:val="001C7940"/>
    <w:rsid w:val="001C7C54"/>
    <w:rsid w:val="001C7E64"/>
    <w:rsid w:val="001D0131"/>
    <w:rsid w:val="001D0507"/>
    <w:rsid w:val="001D090F"/>
    <w:rsid w:val="001D0AA0"/>
    <w:rsid w:val="001D1016"/>
    <w:rsid w:val="001D101A"/>
    <w:rsid w:val="001D11D5"/>
    <w:rsid w:val="001D14FE"/>
    <w:rsid w:val="001D1927"/>
    <w:rsid w:val="001D1990"/>
    <w:rsid w:val="001D1C60"/>
    <w:rsid w:val="001D238F"/>
    <w:rsid w:val="001D2A63"/>
    <w:rsid w:val="001D2A9C"/>
    <w:rsid w:val="001D347C"/>
    <w:rsid w:val="001D3739"/>
    <w:rsid w:val="001D3A18"/>
    <w:rsid w:val="001D3A88"/>
    <w:rsid w:val="001D3E06"/>
    <w:rsid w:val="001D3F32"/>
    <w:rsid w:val="001D404A"/>
    <w:rsid w:val="001D43E9"/>
    <w:rsid w:val="001D45D4"/>
    <w:rsid w:val="001D47DB"/>
    <w:rsid w:val="001D49C1"/>
    <w:rsid w:val="001D4B38"/>
    <w:rsid w:val="001D51EA"/>
    <w:rsid w:val="001D5706"/>
    <w:rsid w:val="001D5931"/>
    <w:rsid w:val="001D59CC"/>
    <w:rsid w:val="001D5C2E"/>
    <w:rsid w:val="001D65AD"/>
    <w:rsid w:val="001D6745"/>
    <w:rsid w:val="001D6E76"/>
    <w:rsid w:val="001D71B7"/>
    <w:rsid w:val="001D7392"/>
    <w:rsid w:val="001D74F5"/>
    <w:rsid w:val="001D7BBE"/>
    <w:rsid w:val="001D7BFE"/>
    <w:rsid w:val="001D7F76"/>
    <w:rsid w:val="001E09FF"/>
    <w:rsid w:val="001E0DC8"/>
    <w:rsid w:val="001E1362"/>
    <w:rsid w:val="001E1D63"/>
    <w:rsid w:val="001E254D"/>
    <w:rsid w:val="001E27FE"/>
    <w:rsid w:val="001E2CC7"/>
    <w:rsid w:val="001E2F10"/>
    <w:rsid w:val="001E3766"/>
    <w:rsid w:val="001E3B71"/>
    <w:rsid w:val="001E3C96"/>
    <w:rsid w:val="001E3F3E"/>
    <w:rsid w:val="001E4739"/>
    <w:rsid w:val="001E48C9"/>
    <w:rsid w:val="001E49EB"/>
    <w:rsid w:val="001E4ABB"/>
    <w:rsid w:val="001E4F33"/>
    <w:rsid w:val="001E5486"/>
    <w:rsid w:val="001E5672"/>
    <w:rsid w:val="001E57AA"/>
    <w:rsid w:val="001E59B9"/>
    <w:rsid w:val="001E5C1E"/>
    <w:rsid w:val="001E6442"/>
    <w:rsid w:val="001E72CB"/>
    <w:rsid w:val="001E74F7"/>
    <w:rsid w:val="001E75F3"/>
    <w:rsid w:val="001E76DC"/>
    <w:rsid w:val="001E7BED"/>
    <w:rsid w:val="001F0080"/>
    <w:rsid w:val="001F02A1"/>
    <w:rsid w:val="001F0CB8"/>
    <w:rsid w:val="001F14B3"/>
    <w:rsid w:val="001F1533"/>
    <w:rsid w:val="001F189B"/>
    <w:rsid w:val="001F1BF7"/>
    <w:rsid w:val="001F2094"/>
    <w:rsid w:val="001F2337"/>
    <w:rsid w:val="001F23CF"/>
    <w:rsid w:val="001F31E4"/>
    <w:rsid w:val="001F328D"/>
    <w:rsid w:val="001F38B9"/>
    <w:rsid w:val="001F3B52"/>
    <w:rsid w:val="001F3D8D"/>
    <w:rsid w:val="001F438B"/>
    <w:rsid w:val="001F4396"/>
    <w:rsid w:val="001F519E"/>
    <w:rsid w:val="001F52A4"/>
    <w:rsid w:val="001F561C"/>
    <w:rsid w:val="001F5B8B"/>
    <w:rsid w:val="001F60B0"/>
    <w:rsid w:val="001F6263"/>
    <w:rsid w:val="001F6312"/>
    <w:rsid w:val="001F65B9"/>
    <w:rsid w:val="001F66EB"/>
    <w:rsid w:val="001F67C4"/>
    <w:rsid w:val="001F67CF"/>
    <w:rsid w:val="001F68EE"/>
    <w:rsid w:val="001F6A32"/>
    <w:rsid w:val="001F6DBA"/>
    <w:rsid w:val="001F74EA"/>
    <w:rsid w:val="001F74FC"/>
    <w:rsid w:val="001F780C"/>
    <w:rsid w:val="001F782C"/>
    <w:rsid w:val="001F7F45"/>
    <w:rsid w:val="001F7F6A"/>
    <w:rsid w:val="002002A8"/>
    <w:rsid w:val="002004CF"/>
    <w:rsid w:val="002005B1"/>
    <w:rsid w:val="002005C7"/>
    <w:rsid w:val="002006EC"/>
    <w:rsid w:val="00200ADC"/>
    <w:rsid w:val="002016C7"/>
    <w:rsid w:val="0020172B"/>
    <w:rsid w:val="00201C31"/>
    <w:rsid w:val="00201E37"/>
    <w:rsid w:val="00201E62"/>
    <w:rsid w:val="0020225B"/>
    <w:rsid w:val="002022BC"/>
    <w:rsid w:val="0020252A"/>
    <w:rsid w:val="00202950"/>
    <w:rsid w:val="002030B2"/>
    <w:rsid w:val="002032E7"/>
    <w:rsid w:val="00203530"/>
    <w:rsid w:val="002036E5"/>
    <w:rsid w:val="00203D6F"/>
    <w:rsid w:val="00203E67"/>
    <w:rsid w:val="00204054"/>
    <w:rsid w:val="00204448"/>
    <w:rsid w:val="002045FB"/>
    <w:rsid w:val="00204812"/>
    <w:rsid w:val="00204B5E"/>
    <w:rsid w:val="00204BCD"/>
    <w:rsid w:val="00205211"/>
    <w:rsid w:val="002052A9"/>
    <w:rsid w:val="00205409"/>
    <w:rsid w:val="0020558F"/>
    <w:rsid w:val="00205AD6"/>
    <w:rsid w:val="00205FA9"/>
    <w:rsid w:val="00206099"/>
    <w:rsid w:val="002063FB"/>
    <w:rsid w:val="0020651A"/>
    <w:rsid w:val="002067A6"/>
    <w:rsid w:val="0020681A"/>
    <w:rsid w:val="002068EE"/>
    <w:rsid w:val="002069EB"/>
    <w:rsid w:val="00206C81"/>
    <w:rsid w:val="00206DCD"/>
    <w:rsid w:val="002070C2"/>
    <w:rsid w:val="00207307"/>
    <w:rsid w:val="00207370"/>
    <w:rsid w:val="002075D7"/>
    <w:rsid w:val="00207B10"/>
    <w:rsid w:val="002101C2"/>
    <w:rsid w:val="00210228"/>
    <w:rsid w:val="0021061F"/>
    <w:rsid w:val="00210A68"/>
    <w:rsid w:val="00210A8E"/>
    <w:rsid w:val="00210C7E"/>
    <w:rsid w:val="00211094"/>
    <w:rsid w:val="00211408"/>
    <w:rsid w:val="0021156A"/>
    <w:rsid w:val="00211829"/>
    <w:rsid w:val="00211961"/>
    <w:rsid w:val="00212061"/>
    <w:rsid w:val="002120EF"/>
    <w:rsid w:val="0021231A"/>
    <w:rsid w:val="00212500"/>
    <w:rsid w:val="00212D08"/>
    <w:rsid w:val="00212D9C"/>
    <w:rsid w:val="00212F1B"/>
    <w:rsid w:val="00213072"/>
    <w:rsid w:val="002139BC"/>
    <w:rsid w:val="00213FF8"/>
    <w:rsid w:val="002140FA"/>
    <w:rsid w:val="0021440C"/>
    <w:rsid w:val="00214C64"/>
    <w:rsid w:val="00214D7D"/>
    <w:rsid w:val="00214DC6"/>
    <w:rsid w:val="00215654"/>
    <w:rsid w:val="0021601B"/>
    <w:rsid w:val="002162B2"/>
    <w:rsid w:val="002162CA"/>
    <w:rsid w:val="00216613"/>
    <w:rsid w:val="00216DBC"/>
    <w:rsid w:val="002173AD"/>
    <w:rsid w:val="00217598"/>
    <w:rsid w:val="002175B1"/>
    <w:rsid w:val="00217726"/>
    <w:rsid w:val="00217C23"/>
    <w:rsid w:val="00220686"/>
    <w:rsid w:val="00220D0A"/>
    <w:rsid w:val="00221018"/>
    <w:rsid w:val="0022116E"/>
    <w:rsid w:val="002213C6"/>
    <w:rsid w:val="002215C8"/>
    <w:rsid w:val="00221671"/>
    <w:rsid w:val="00221733"/>
    <w:rsid w:val="00221AA5"/>
    <w:rsid w:val="00221E93"/>
    <w:rsid w:val="00221F3C"/>
    <w:rsid w:val="00222032"/>
    <w:rsid w:val="002220FA"/>
    <w:rsid w:val="00222513"/>
    <w:rsid w:val="00222B9F"/>
    <w:rsid w:val="00222D9C"/>
    <w:rsid w:val="002234DE"/>
    <w:rsid w:val="00223FCD"/>
    <w:rsid w:val="0022430A"/>
    <w:rsid w:val="002245C7"/>
    <w:rsid w:val="00224E34"/>
    <w:rsid w:val="00224E5F"/>
    <w:rsid w:val="00224E84"/>
    <w:rsid w:val="00225743"/>
    <w:rsid w:val="00225B92"/>
    <w:rsid w:val="00225C96"/>
    <w:rsid w:val="00225CC7"/>
    <w:rsid w:val="00226050"/>
    <w:rsid w:val="00226098"/>
    <w:rsid w:val="00226539"/>
    <w:rsid w:val="002265A3"/>
    <w:rsid w:val="00226743"/>
    <w:rsid w:val="0022683A"/>
    <w:rsid w:val="00226FDE"/>
    <w:rsid w:val="00227C8E"/>
    <w:rsid w:val="002309D9"/>
    <w:rsid w:val="00230B04"/>
    <w:rsid w:val="00230B74"/>
    <w:rsid w:val="00231220"/>
    <w:rsid w:val="002312F4"/>
    <w:rsid w:val="00231463"/>
    <w:rsid w:val="00231474"/>
    <w:rsid w:val="00231751"/>
    <w:rsid w:val="00231793"/>
    <w:rsid w:val="00231A32"/>
    <w:rsid w:val="00231AC0"/>
    <w:rsid w:val="00231D21"/>
    <w:rsid w:val="00231F68"/>
    <w:rsid w:val="002321AB"/>
    <w:rsid w:val="0023248D"/>
    <w:rsid w:val="00233292"/>
    <w:rsid w:val="0023336D"/>
    <w:rsid w:val="002335D3"/>
    <w:rsid w:val="002335D5"/>
    <w:rsid w:val="002337C2"/>
    <w:rsid w:val="0023391C"/>
    <w:rsid w:val="00233CEE"/>
    <w:rsid w:val="00234912"/>
    <w:rsid w:val="00235241"/>
    <w:rsid w:val="0023529A"/>
    <w:rsid w:val="00235986"/>
    <w:rsid w:val="00235CA0"/>
    <w:rsid w:val="00235D8A"/>
    <w:rsid w:val="002365F2"/>
    <w:rsid w:val="002366BA"/>
    <w:rsid w:val="00236B1E"/>
    <w:rsid w:val="00236BC0"/>
    <w:rsid w:val="00236C6F"/>
    <w:rsid w:val="0023727D"/>
    <w:rsid w:val="0023736D"/>
    <w:rsid w:val="002374E8"/>
    <w:rsid w:val="002374F9"/>
    <w:rsid w:val="0023761B"/>
    <w:rsid w:val="00237A23"/>
    <w:rsid w:val="00237EF8"/>
    <w:rsid w:val="002404D6"/>
    <w:rsid w:val="00240C48"/>
    <w:rsid w:val="00240CE3"/>
    <w:rsid w:val="00241113"/>
    <w:rsid w:val="002412E3"/>
    <w:rsid w:val="00241432"/>
    <w:rsid w:val="00241513"/>
    <w:rsid w:val="002417DF"/>
    <w:rsid w:val="00241C2A"/>
    <w:rsid w:val="00241C4B"/>
    <w:rsid w:val="00241DF1"/>
    <w:rsid w:val="00241F01"/>
    <w:rsid w:val="00242ADA"/>
    <w:rsid w:val="00242D17"/>
    <w:rsid w:val="00242FDE"/>
    <w:rsid w:val="00243002"/>
    <w:rsid w:val="0024315C"/>
    <w:rsid w:val="0024419E"/>
    <w:rsid w:val="00244239"/>
    <w:rsid w:val="00244435"/>
    <w:rsid w:val="0024455F"/>
    <w:rsid w:val="00244A23"/>
    <w:rsid w:val="00244A78"/>
    <w:rsid w:val="00244E9B"/>
    <w:rsid w:val="00245786"/>
    <w:rsid w:val="00245EF5"/>
    <w:rsid w:val="00245EFD"/>
    <w:rsid w:val="00245FEF"/>
    <w:rsid w:val="00246028"/>
    <w:rsid w:val="002461CB"/>
    <w:rsid w:val="00246425"/>
    <w:rsid w:val="00246455"/>
    <w:rsid w:val="00246770"/>
    <w:rsid w:val="002468E6"/>
    <w:rsid w:val="00246ABC"/>
    <w:rsid w:val="00246E2D"/>
    <w:rsid w:val="00247600"/>
    <w:rsid w:val="00247844"/>
    <w:rsid w:val="002479FF"/>
    <w:rsid w:val="00247F00"/>
    <w:rsid w:val="002502BE"/>
    <w:rsid w:val="00250658"/>
    <w:rsid w:val="002506DF"/>
    <w:rsid w:val="0025073E"/>
    <w:rsid w:val="002509BA"/>
    <w:rsid w:val="00251030"/>
    <w:rsid w:val="0025156E"/>
    <w:rsid w:val="00251C70"/>
    <w:rsid w:val="00252689"/>
    <w:rsid w:val="00252775"/>
    <w:rsid w:val="002528E5"/>
    <w:rsid w:val="00252A8D"/>
    <w:rsid w:val="002538A5"/>
    <w:rsid w:val="00253A9B"/>
    <w:rsid w:val="00253C62"/>
    <w:rsid w:val="00253E26"/>
    <w:rsid w:val="00253E47"/>
    <w:rsid w:val="00253F15"/>
    <w:rsid w:val="00254424"/>
    <w:rsid w:val="0025471B"/>
    <w:rsid w:val="00254FAC"/>
    <w:rsid w:val="0025516D"/>
    <w:rsid w:val="00255248"/>
    <w:rsid w:val="002555EB"/>
    <w:rsid w:val="00255713"/>
    <w:rsid w:val="00255893"/>
    <w:rsid w:val="00255C3C"/>
    <w:rsid w:val="00256259"/>
    <w:rsid w:val="00256299"/>
    <w:rsid w:val="00256480"/>
    <w:rsid w:val="00256852"/>
    <w:rsid w:val="00256911"/>
    <w:rsid w:val="00257114"/>
    <w:rsid w:val="00257153"/>
    <w:rsid w:val="0025715A"/>
    <w:rsid w:val="00257231"/>
    <w:rsid w:val="002572CE"/>
    <w:rsid w:val="00257693"/>
    <w:rsid w:val="00260096"/>
    <w:rsid w:val="00260214"/>
    <w:rsid w:val="00260217"/>
    <w:rsid w:val="00260414"/>
    <w:rsid w:val="0026043C"/>
    <w:rsid w:val="0026048F"/>
    <w:rsid w:val="00260596"/>
    <w:rsid w:val="002605DF"/>
    <w:rsid w:val="00260661"/>
    <w:rsid w:val="002609D0"/>
    <w:rsid w:val="002609E5"/>
    <w:rsid w:val="00260CEC"/>
    <w:rsid w:val="002619A7"/>
    <w:rsid w:val="00261C46"/>
    <w:rsid w:val="00261E40"/>
    <w:rsid w:val="00261E4C"/>
    <w:rsid w:val="00262248"/>
    <w:rsid w:val="002627AE"/>
    <w:rsid w:val="00262D09"/>
    <w:rsid w:val="00262D12"/>
    <w:rsid w:val="00262D62"/>
    <w:rsid w:val="00262DE7"/>
    <w:rsid w:val="00263257"/>
    <w:rsid w:val="00263278"/>
    <w:rsid w:val="00263531"/>
    <w:rsid w:val="00263C56"/>
    <w:rsid w:val="00263D72"/>
    <w:rsid w:val="00263D96"/>
    <w:rsid w:val="00263E6D"/>
    <w:rsid w:val="002643E4"/>
    <w:rsid w:val="00264620"/>
    <w:rsid w:val="002646A8"/>
    <w:rsid w:val="00264790"/>
    <w:rsid w:val="00264820"/>
    <w:rsid w:val="00264A46"/>
    <w:rsid w:val="00264D42"/>
    <w:rsid w:val="00264DCD"/>
    <w:rsid w:val="00264F9D"/>
    <w:rsid w:val="00265118"/>
    <w:rsid w:val="002652A3"/>
    <w:rsid w:val="002656FE"/>
    <w:rsid w:val="0026595A"/>
    <w:rsid w:val="00265C4D"/>
    <w:rsid w:val="00265FE1"/>
    <w:rsid w:val="00266048"/>
    <w:rsid w:val="00266249"/>
    <w:rsid w:val="00266D12"/>
    <w:rsid w:val="00266ED1"/>
    <w:rsid w:val="00270154"/>
    <w:rsid w:val="002703B2"/>
    <w:rsid w:val="00270E1B"/>
    <w:rsid w:val="002710B9"/>
    <w:rsid w:val="00271292"/>
    <w:rsid w:val="002718D5"/>
    <w:rsid w:val="00271D2D"/>
    <w:rsid w:val="00272361"/>
    <w:rsid w:val="00272C3C"/>
    <w:rsid w:val="00273047"/>
    <w:rsid w:val="00273070"/>
    <w:rsid w:val="002731E7"/>
    <w:rsid w:val="00273BCC"/>
    <w:rsid w:val="0027414E"/>
    <w:rsid w:val="00274527"/>
    <w:rsid w:val="0027458E"/>
    <w:rsid w:val="00274659"/>
    <w:rsid w:val="002746B8"/>
    <w:rsid w:val="0027534F"/>
    <w:rsid w:val="00275FBD"/>
    <w:rsid w:val="0027636D"/>
    <w:rsid w:val="00276A91"/>
    <w:rsid w:val="00276AD2"/>
    <w:rsid w:val="00276EB7"/>
    <w:rsid w:val="0027725A"/>
    <w:rsid w:val="0027759E"/>
    <w:rsid w:val="00277D7B"/>
    <w:rsid w:val="002801C9"/>
    <w:rsid w:val="002804AA"/>
    <w:rsid w:val="002807A2"/>
    <w:rsid w:val="002807B2"/>
    <w:rsid w:val="00280C2F"/>
    <w:rsid w:val="00280C4F"/>
    <w:rsid w:val="002815AB"/>
    <w:rsid w:val="002815C0"/>
    <w:rsid w:val="0028215F"/>
    <w:rsid w:val="002829A1"/>
    <w:rsid w:val="002835F4"/>
    <w:rsid w:val="002844DE"/>
    <w:rsid w:val="002845C0"/>
    <w:rsid w:val="002846AE"/>
    <w:rsid w:val="0028470C"/>
    <w:rsid w:val="002848FB"/>
    <w:rsid w:val="00284D44"/>
    <w:rsid w:val="00285545"/>
    <w:rsid w:val="00285A4A"/>
    <w:rsid w:val="00285DA5"/>
    <w:rsid w:val="00285F7D"/>
    <w:rsid w:val="002861AA"/>
    <w:rsid w:val="00286E80"/>
    <w:rsid w:val="00287293"/>
    <w:rsid w:val="002900F3"/>
    <w:rsid w:val="00290563"/>
    <w:rsid w:val="00290AC2"/>
    <w:rsid w:val="0029114C"/>
    <w:rsid w:val="002912D1"/>
    <w:rsid w:val="0029154C"/>
    <w:rsid w:val="0029175C"/>
    <w:rsid w:val="00291D1F"/>
    <w:rsid w:val="00291F7C"/>
    <w:rsid w:val="00292450"/>
    <w:rsid w:val="0029257B"/>
    <w:rsid w:val="00292754"/>
    <w:rsid w:val="00292755"/>
    <w:rsid w:val="00292C8E"/>
    <w:rsid w:val="00292D02"/>
    <w:rsid w:val="00292D46"/>
    <w:rsid w:val="0029352C"/>
    <w:rsid w:val="00294437"/>
    <w:rsid w:val="00294697"/>
    <w:rsid w:val="002947B0"/>
    <w:rsid w:val="0029480D"/>
    <w:rsid w:val="00294BBB"/>
    <w:rsid w:val="00294CFF"/>
    <w:rsid w:val="00295522"/>
    <w:rsid w:val="00295904"/>
    <w:rsid w:val="00295A73"/>
    <w:rsid w:val="00295C03"/>
    <w:rsid w:val="00295D5C"/>
    <w:rsid w:val="00295F0F"/>
    <w:rsid w:val="0029602B"/>
    <w:rsid w:val="002966D0"/>
    <w:rsid w:val="00296B22"/>
    <w:rsid w:val="00296D62"/>
    <w:rsid w:val="0029725F"/>
    <w:rsid w:val="00297613"/>
    <w:rsid w:val="0029787F"/>
    <w:rsid w:val="00297B71"/>
    <w:rsid w:val="00297B77"/>
    <w:rsid w:val="002A0328"/>
    <w:rsid w:val="002A0413"/>
    <w:rsid w:val="002A050C"/>
    <w:rsid w:val="002A0D87"/>
    <w:rsid w:val="002A0E70"/>
    <w:rsid w:val="002A1135"/>
    <w:rsid w:val="002A125D"/>
    <w:rsid w:val="002A1479"/>
    <w:rsid w:val="002A1549"/>
    <w:rsid w:val="002A1EB5"/>
    <w:rsid w:val="002A20A3"/>
    <w:rsid w:val="002A2795"/>
    <w:rsid w:val="002A2CD5"/>
    <w:rsid w:val="002A3206"/>
    <w:rsid w:val="002A36B3"/>
    <w:rsid w:val="002A4086"/>
    <w:rsid w:val="002A4839"/>
    <w:rsid w:val="002A4C4C"/>
    <w:rsid w:val="002A4FFF"/>
    <w:rsid w:val="002A5201"/>
    <w:rsid w:val="002A57A8"/>
    <w:rsid w:val="002A599F"/>
    <w:rsid w:val="002A5D68"/>
    <w:rsid w:val="002A5FBD"/>
    <w:rsid w:val="002A6798"/>
    <w:rsid w:val="002A68B6"/>
    <w:rsid w:val="002A6930"/>
    <w:rsid w:val="002A69BC"/>
    <w:rsid w:val="002A6E14"/>
    <w:rsid w:val="002A6F6F"/>
    <w:rsid w:val="002A73EE"/>
    <w:rsid w:val="002A7532"/>
    <w:rsid w:val="002A781C"/>
    <w:rsid w:val="002A7A69"/>
    <w:rsid w:val="002A7D9F"/>
    <w:rsid w:val="002B015F"/>
    <w:rsid w:val="002B0601"/>
    <w:rsid w:val="002B0693"/>
    <w:rsid w:val="002B0B2F"/>
    <w:rsid w:val="002B0EE4"/>
    <w:rsid w:val="002B157A"/>
    <w:rsid w:val="002B1904"/>
    <w:rsid w:val="002B1B1A"/>
    <w:rsid w:val="002B24F1"/>
    <w:rsid w:val="002B287D"/>
    <w:rsid w:val="002B2953"/>
    <w:rsid w:val="002B2B3B"/>
    <w:rsid w:val="002B2C21"/>
    <w:rsid w:val="002B2CE4"/>
    <w:rsid w:val="002B318B"/>
    <w:rsid w:val="002B36A0"/>
    <w:rsid w:val="002B3A76"/>
    <w:rsid w:val="002B3B6D"/>
    <w:rsid w:val="002B3C2C"/>
    <w:rsid w:val="002B43DF"/>
    <w:rsid w:val="002B4B69"/>
    <w:rsid w:val="002B5256"/>
    <w:rsid w:val="002B5298"/>
    <w:rsid w:val="002B55B4"/>
    <w:rsid w:val="002B55F4"/>
    <w:rsid w:val="002B562D"/>
    <w:rsid w:val="002B5975"/>
    <w:rsid w:val="002B5E8B"/>
    <w:rsid w:val="002B5FDC"/>
    <w:rsid w:val="002B6590"/>
    <w:rsid w:val="002B67BB"/>
    <w:rsid w:val="002B6D01"/>
    <w:rsid w:val="002B6FA0"/>
    <w:rsid w:val="002B723D"/>
    <w:rsid w:val="002B7BF5"/>
    <w:rsid w:val="002B7E3D"/>
    <w:rsid w:val="002C039D"/>
    <w:rsid w:val="002C055C"/>
    <w:rsid w:val="002C05FF"/>
    <w:rsid w:val="002C0869"/>
    <w:rsid w:val="002C0873"/>
    <w:rsid w:val="002C0DA8"/>
    <w:rsid w:val="002C14EA"/>
    <w:rsid w:val="002C1B47"/>
    <w:rsid w:val="002C1E7A"/>
    <w:rsid w:val="002C2601"/>
    <w:rsid w:val="002C298D"/>
    <w:rsid w:val="002C29F8"/>
    <w:rsid w:val="002C2CB5"/>
    <w:rsid w:val="002C3C23"/>
    <w:rsid w:val="002C3C92"/>
    <w:rsid w:val="002C3CEB"/>
    <w:rsid w:val="002C3DB1"/>
    <w:rsid w:val="002C46C8"/>
    <w:rsid w:val="002C4B0A"/>
    <w:rsid w:val="002C4B68"/>
    <w:rsid w:val="002C4D2E"/>
    <w:rsid w:val="002C4E6A"/>
    <w:rsid w:val="002C4E9E"/>
    <w:rsid w:val="002C4FC0"/>
    <w:rsid w:val="002C5270"/>
    <w:rsid w:val="002C5473"/>
    <w:rsid w:val="002C5876"/>
    <w:rsid w:val="002C6098"/>
    <w:rsid w:val="002C62FA"/>
    <w:rsid w:val="002C6486"/>
    <w:rsid w:val="002C661D"/>
    <w:rsid w:val="002C6A05"/>
    <w:rsid w:val="002C6C43"/>
    <w:rsid w:val="002C7019"/>
    <w:rsid w:val="002C71AC"/>
    <w:rsid w:val="002C7298"/>
    <w:rsid w:val="002C7569"/>
    <w:rsid w:val="002C785D"/>
    <w:rsid w:val="002C79B6"/>
    <w:rsid w:val="002C7BB1"/>
    <w:rsid w:val="002C7FBA"/>
    <w:rsid w:val="002D0317"/>
    <w:rsid w:val="002D09E3"/>
    <w:rsid w:val="002D0B55"/>
    <w:rsid w:val="002D0B9A"/>
    <w:rsid w:val="002D0BCF"/>
    <w:rsid w:val="002D1131"/>
    <w:rsid w:val="002D150A"/>
    <w:rsid w:val="002D1663"/>
    <w:rsid w:val="002D17E0"/>
    <w:rsid w:val="002D1AA4"/>
    <w:rsid w:val="002D1BD5"/>
    <w:rsid w:val="002D1E27"/>
    <w:rsid w:val="002D2136"/>
    <w:rsid w:val="002D2720"/>
    <w:rsid w:val="002D2770"/>
    <w:rsid w:val="002D2CE2"/>
    <w:rsid w:val="002D2DEF"/>
    <w:rsid w:val="002D2DF3"/>
    <w:rsid w:val="002D2F12"/>
    <w:rsid w:val="002D30DF"/>
    <w:rsid w:val="002D3489"/>
    <w:rsid w:val="002D358B"/>
    <w:rsid w:val="002D35AD"/>
    <w:rsid w:val="002D38BF"/>
    <w:rsid w:val="002D42DD"/>
    <w:rsid w:val="002D4607"/>
    <w:rsid w:val="002D4995"/>
    <w:rsid w:val="002D530A"/>
    <w:rsid w:val="002D5572"/>
    <w:rsid w:val="002D5D88"/>
    <w:rsid w:val="002D654E"/>
    <w:rsid w:val="002D68AE"/>
    <w:rsid w:val="002D6A21"/>
    <w:rsid w:val="002D6AD5"/>
    <w:rsid w:val="002D6B08"/>
    <w:rsid w:val="002D6FFF"/>
    <w:rsid w:val="002D7052"/>
    <w:rsid w:val="002D75EF"/>
    <w:rsid w:val="002D782F"/>
    <w:rsid w:val="002D7887"/>
    <w:rsid w:val="002D78DF"/>
    <w:rsid w:val="002D7FCA"/>
    <w:rsid w:val="002E00FB"/>
    <w:rsid w:val="002E0AF5"/>
    <w:rsid w:val="002E0C1F"/>
    <w:rsid w:val="002E0C4B"/>
    <w:rsid w:val="002E0C7C"/>
    <w:rsid w:val="002E0F0C"/>
    <w:rsid w:val="002E0F57"/>
    <w:rsid w:val="002E19EE"/>
    <w:rsid w:val="002E20E7"/>
    <w:rsid w:val="002E219D"/>
    <w:rsid w:val="002E21DD"/>
    <w:rsid w:val="002E2764"/>
    <w:rsid w:val="002E2EDA"/>
    <w:rsid w:val="002E2F2E"/>
    <w:rsid w:val="002E391F"/>
    <w:rsid w:val="002E3A10"/>
    <w:rsid w:val="002E4131"/>
    <w:rsid w:val="002E4283"/>
    <w:rsid w:val="002E460C"/>
    <w:rsid w:val="002E47E3"/>
    <w:rsid w:val="002E4A98"/>
    <w:rsid w:val="002E4ACA"/>
    <w:rsid w:val="002E4C2E"/>
    <w:rsid w:val="002E4D51"/>
    <w:rsid w:val="002E590F"/>
    <w:rsid w:val="002E600C"/>
    <w:rsid w:val="002E6072"/>
    <w:rsid w:val="002E6824"/>
    <w:rsid w:val="002E6C32"/>
    <w:rsid w:val="002E6C50"/>
    <w:rsid w:val="002E6D63"/>
    <w:rsid w:val="002E6EC5"/>
    <w:rsid w:val="002E73C6"/>
    <w:rsid w:val="002E74B3"/>
    <w:rsid w:val="002E764B"/>
    <w:rsid w:val="002E772C"/>
    <w:rsid w:val="002E7812"/>
    <w:rsid w:val="002E7C24"/>
    <w:rsid w:val="002E7E67"/>
    <w:rsid w:val="002F0427"/>
    <w:rsid w:val="002F076B"/>
    <w:rsid w:val="002F0E7D"/>
    <w:rsid w:val="002F1060"/>
    <w:rsid w:val="002F1678"/>
    <w:rsid w:val="002F1D61"/>
    <w:rsid w:val="002F2466"/>
    <w:rsid w:val="002F247E"/>
    <w:rsid w:val="002F25E2"/>
    <w:rsid w:val="002F2732"/>
    <w:rsid w:val="002F2DAE"/>
    <w:rsid w:val="002F2E4E"/>
    <w:rsid w:val="002F3529"/>
    <w:rsid w:val="002F3908"/>
    <w:rsid w:val="002F3D7C"/>
    <w:rsid w:val="002F402D"/>
    <w:rsid w:val="002F4105"/>
    <w:rsid w:val="002F45BB"/>
    <w:rsid w:val="002F4719"/>
    <w:rsid w:val="002F48CC"/>
    <w:rsid w:val="002F4A48"/>
    <w:rsid w:val="002F4A78"/>
    <w:rsid w:val="002F4FF2"/>
    <w:rsid w:val="002F55D3"/>
    <w:rsid w:val="002F5743"/>
    <w:rsid w:val="002F58B7"/>
    <w:rsid w:val="002F5AB0"/>
    <w:rsid w:val="002F5D57"/>
    <w:rsid w:val="002F5E4A"/>
    <w:rsid w:val="002F5F66"/>
    <w:rsid w:val="002F6011"/>
    <w:rsid w:val="002F6744"/>
    <w:rsid w:val="002F69E7"/>
    <w:rsid w:val="002F6A7B"/>
    <w:rsid w:val="002F6AC1"/>
    <w:rsid w:val="002F6D8B"/>
    <w:rsid w:val="002F7395"/>
    <w:rsid w:val="002F747B"/>
    <w:rsid w:val="002F7ABA"/>
    <w:rsid w:val="0030011B"/>
    <w:rsid w:val="00300769"/>
    <w:rsid w:val="00300C47"/>
    <w:rsid w:val="00300F89"/>
    <w:rsid w:val="00301052"/>
    <w:rsid w:val="003012BC"/>
    <w:rsid w:val="003012C9"/>
    <w:rsid w:val="003014EB"/>
    <w:rsid w:val="003014ED"/>
    <w:rsid w:val="003015D3"/>
    <w:rsid w:val="00301A39"/>
    <w:rsid w:val="00302BFC"/>
    <w:rsid w:val="00302E63"/>
    <w:rsid w:val="00302EB7"/>
    <w:rsid w:val="003034C3"/>
    <w:rsid w:val="0030365F"/>
    <w:rsid w:val="003037D4"/>
    <w:rsid w:val="00303BFD"/>
    <w:rsid w:val="003041E3"/>
    <w:rsid w:val="003041F5"/>
    <w:rsid w:val="00304AB6"/>
    <w:rsid w:val="003053B3"/>
    <w:rsid w:val="003053F1"/>
    <w:rsid w:val="00305499"/>
    <w:rsid w:val="00305FA4"/>
    <w:rsid w:val="003062F1"/>
    <w:rsid w:val="0030659E"/>
    <w:rsid w:val="00306A17"/>
    <w:rsid w:val="00306A83"/>
    <w:rsid w:val="00306D64"/>
    <w:rsid w:val="0030716C"/>
    <w:rsid w:val="00307230"/>
    <w:rsid w:val="0030787D"/>
    <w:rsid w:val="00307E36"/>
    <w:rsid w:val="003103E4"/>
    <w:rsid w:val="00310693"/>
    <w:rsid w:val="00310B2A"/>
    <w:rsid w:val="00310B4F"/>
    <w:rsid w:val="00310D0A"/>
    <w:rsid w:val="00310EC7"/>
    <w:rsid w:val="0031124F"/>
    <w:rsid w:val="00311871"/>
    <w:rsid w:val="003118B9"/>
    <w:rsid w:val="00311A9D"/>
    <w:rsid w:val="00311C83"/>
    <w:rsid w:val="00311DE2"/>
    <w:rsid w:val="0031225B"/>
    <w:rsid w:val="00312696"/>
    <w:rsid w:val="0031287B"/>
    <w:rsid w:val="0031294F"/>
    <w:rsid w:val="003133D1"/>
    <w:rsid w:val="00313C36"/>
    <w:rsid w:val="00313F95"/>
    <w:rsid w:val="00314446"/>
    <w:rsid w:val="003146BF"/>
    <w:rsid w:val="0031479E"/>
    <w:rsid w:val="0031487E"/>
    <w:rsid w:val="003148F9"/>
    <w:rsid w:val="00314A10"/>
    <w:rsid w:val="00314D94"/>
    <w:rsid w:val="003152DA"/>
    <w:rsid w:val="0031573B"/>
    <w:rsid w:val="003158C2"/>
    <w:rsid w:val="00315C2D"/>
    <w:rsid w:val="00315D4E"/>
    <w:rsid w:val="00315F30"/>
    <w:rsid w:val="00316194"/>
    <w:rsid w:val="00316F98"/>
    <w:rsid w:val="003174AA"/>
    <w:rsid w:val="003176A6"/>
    <w:rsid w:val="00317812"/>
    <w:rsid w:val="003178C4"/>
    <w:rsid w:val="00317C45"/>
    <w:rsid w:val="003200E3"/>
    <w:rsid w:val="00320205"/>
    <w:rsid w:val="003202D7"/>
    <w:rsid w:val="00320520"/>
    <w:rsid w:val="00320709"/>
    <w:rsid w:val="0032075D"/>
    <w:rsid w:val="003209E7"/>
    <w:rsid w:val="00320B64"/>
    <w:rsid w:val="00320D6B"/>
    <w:rsid w:val="0032125A"/>
    <w:rsid w:val="0032174D"/>
    <w:rsid w:val="00321F12"/>
    <w:rsid w:val="00322500"/>
    <w:rsid w:val="003227FF"/>
    <w:rsid w:val="003229ED"/>
    <w:rsid w:val="00322ACF"/>
    <w:rsid w:val="00323D4D"/>
    <w:rsid w:val="00323E47"/>
    <w:rsid w:val="00323FBF"/>
    <w:rsid w:val="00324159"/>
    <w:rsid w:val="0032455D"/>
    <w:rsid w:val="0032474E"/>
    <w:rsid w:val="00324776"/>
    <w:rsid w:val="003249CA"/>
    <w:rsid w:val="00324BA0"/>
    <w:rsid w:val="00324CFE"/>
    <w:rsid w:val="00324D27"/>
    <w:rsid w:val="00324F27"/>
    <w:rsid w:val="003252F4"/>
    <w:rsid w:val="00325521"/>
    <w:rsid w:val="003260F4"/>
    <w:rsid w:val="00326A00"/>
    <w:rsid w:val="00326BD3"/>
    <w:rsid w:val="00326D9C"/>
    <w:rsid w:val="00326FAE"/>
    <w:rsid w:val="00327244"/>
    <w:rsid w:val="0032732F"/>
    <w:rsid w:val="00327354"/>
    <w:rsid w:val="003278FA"/>
    <w:rsid w:val="003301E5"/>
    <w:rsid w:val="003308A6"/>
    <w:rsid w:val="00330DDF"/>
    <w:rsid w:val="00331507"/>
    <w:rsid w:val="00331607"/>
    <w:rsid w:val="00331E39"/>
    <w:rsid w:val="00331E7E"/>
    <w:rsid w:val="00331E9C"/>
    <w:rsid w:val="00331F52"/>
    <w:rsid w:val="003320CE"/>
    <w:rsid w:val="0033225C"/>
    <w:rsid w:val="00332319"/>
    <w:rsid w:val="00332415"/>
    <w:rsid w:val="00332475"/>
    <w:rsid w:val="0033259A"/>
    <w:rsid w:val="00332916"/>
    <w:rsid w:val="00332F69"/>
    <w:rsid w:val="00333099"/>
    <w:rsid w:val="00333345"/>
    <w:rsid w:val="0033335D"/>
    <w:rsid w:val="003339B1"/>
    <w:rsid w:val="00333F66"/>
    <w:rsid w:val="00334776"/>
    <w:rsid w:val="00334EE8"/>
    <w:rsid w:val="00334FA9"/>
    <w:rsid w:val="003355EB"/>
    <w:rsid w:val="00335B04"/>
    <w:rsid w:val="00335F8B"/>
    <w:rsid w:val="003365D4"/>
    <w:rsid w:val="00336696"/>
    <w:rsid w:val="00336C97"/>
    <w:rsid w:val="00336E0D"/>
    <w:rsid w:val="0033717F"/>
    <w:rsid w:val="0033745C"/>
    <w:rsid w:val="0033746D"/>
    <w:rsid w:val="0033766C"/>
    <w:rsid w:val="00337B6D"/>
    <w:rsid w:val="00337C58"/>
    <w:rsid w:val="00337FEC"/>
    <w:rsid w:val="003402B5"/>
    <w:rsid w:val="00340986"/>
    <w:rsid w:val="00340A2A"/>
    <w:rsid w:val="00340A47"/>
    <w:rsid w:val="00340F0D"/>
    <w:rsid w:val="00340F81"/>
    <w:rsid w:val="0034100D"/>
    <w:rsid w:val="0034152E"/>
    <w:rsid w:val="003415E5"/>
    <w:rsid w:val="00341C0C"/>
    <w:rsid w:val="00341C52"/>
    <w:rsid w:val="00341CC4"/>
    <w:rsid w:val="003423C1"/>
    <w:rsid w:val="003426F1"/>
    <w:rsid w:val="00342834"/>
    <w:rsid w:val="00342C49"/>
    <w:rsid w:val="00342CE0"/>
    <w:rsid w:val="00342FB6"/>
    <w:rsid w:val="003432D7"/>
    <w:rsid w:val="00343972"/>
    <w:rsid w:val="00343A08"/>
    <w:rsid w:val="00343D7D"/>
    <w:rsid w:val="00343EB9"/>
    <w:rsid w:val="00344147"/>
    <w:rsid w:val="0034512D"/>
    <w:rsid w:val="00345214"/>
    <w:rsid w:val="00345283"/>
    <w:rsid w:val="003452DE"/>
    <w:rsid w:val="003453DA"/>
    <w:rsid w:val="003457DB"/>
    <w:rsid w:val="00345961"/>
    <w:rsid w:val="00345C68"/>
    <w:rsid w:val="0034621A"/>
    <w:rsid w:val="0034643D"/>
    <w:rsid w:val="00346585"/>
    <w:rsid w:val="00346B5B"/>
    <w:rsid w:val="0034728C"/>
    <w:rsid w:val="003472A0"/>
    <w:rsid w:val="00347559"/>
    <w:rsid w:val="003475F1"/>
    <w:rsid w:val="00347E69"/>
    <w:rsid w:val="00347F8B"/>
    <w:rsid w:val="00350043"/>
    <w:rsid w:val="0035006A"/>
    <w:rsid w:val="00350312"/>
    <w:rsid w:val="00350364"/>
    <w:rsid w:val="00350807"/>
    <w:rsid w:val="00350889"/>
    <w:rsid w:val="003508FB"/>
    <w:rsid w:val="00350ADE"/>
    <w:rsid w:val="00350EA7"/>
    <w:rsid w:val="003511A4"/>
    <w:rsid w:val="003513FE"/>
    <w:rsid w:val="00351B96"/>
    <w:rsid w:val="003520ED"/>
    <w:rsid w:val="003521A1"/>
    <w:rsid w:val="003521A9"/>
    <w:rsid w:val="00352AA6"/>
    <w:rsid w:val="003532E2"/>
    <w:rsid w:val="00353642"/>
    <w:rsid w:val="00353AFC"/>
    <w:rsid w:val="003541E5"/>
    <w:rsid w:val="003544D0"/>
    <w:rsid w:val="003546F7"/>
    <w:rsid w:val="0035480F"/>
    <w:rsid w:val="00354890"/>
    <w:rsid w:val="00354956"/>
    <w:rsid w:val="00355177"/>
    <w:rsid w:val="00355706"/>
    <w:rsid w:val="00355716"/>
    <w:rsid w:val="003557F4"/>
    <w:rsid w:val="003558A8"/>
    <w:rsid w:val="003558DE"/>
    <w:rsid w:val="003558F1"/>
    <w:rsid w:val="00355B50"/>
    <w:rsid w:val="00355F3F"/>
    <w:rsid w:val="00356153"/>
    <w:rsid w:val="00356EEC"/>
    <w:rsid w:val="003573B8"/>
    <w:rsid w:val="003575BF"/>
    <w:rsid w:val="003577A9"/>
    <w:rsid w:val="00357AE0"/>
    <w:rsid w:val="00357EE8"/>
    <w:rsid w:val="00357F31"/>
    <w:rsid w:val="00357F65"/>
    <w:rsid w:val="00360B25"/>
    <w:rsid w:val="00360F9C"/>
    <w:rsid w:val="003612EE"/>
    <w:rsid w:val="00361611"/>
    <w:rsid w:val="0036174B"/>
    <w:rsid w:val="00361832"/>
    <w:rsid w:val="00361D77"/>
    <w:rsid w:val="00361DCF"/>
    <w:rsid w:val="00361E5D"/>
    <w:rsid w:val="00361F09"/>
    <w:rsid w:val="00361FC6"/>
    <w:rsid w:val="00361FF4"/>
    <w:rsid w:val="0036203E"/>
    <w:rsid w:val="003626E1"/>
    <w:rsid w:val="003628D7"/>
    <w:rsid w:val="00362930"/>
    <w:rsid w:val="00362AB4"/>
    <w:rsid w:val="00362AEE"/>
    <w:rsid w:val="00362DE2"/>
    <w:rsid w:val="003633BF"/>
    <w:rsid w:val="003635F8"/>
    <w:rsid w:val="00363AB4"/>
    <w:rsid w:val="00363E85"/>
    <w:rsid w:val="00363EC5"/>
    <w:rsid w:val="003640B6"/>
    <w:rsid w:val="00364229"/>
    <w:rsid w:val="00364600"/>
    <w:rsid w:val="0036463F"/>
    <w:rsid w:val="0036499C"/>
    <w:rsid w:val="00364AA0"/>
    <w:rsid w:val="00364B9E"/>
    <w:rsid w:val="00364D5C"/>
    <w:rsid w:val="003653F0"/>
    <w:rsid w:val="00365457"/>
    <w:rsid w:val="0036550C"/>
    <w:rsid w:val="00365772"/>
    <w:rsid w:val="003657DA"/>
    <w:rsid w:val="003657E0"/>
    <w:rsid w:val="00365FFB"/>
    <w:rsid w:val="003660C5"/>
    <w:rsid w:val="003660CD"/>
    <w:rsid w:val="003662ED"/>
    <w:rsid w:val="0036642A"/>
    <w:rsid w:val="003667F4"/>
    <w:rsid w:val="00366AB7"/>
    <w:rsid w:val="00366B16"/>
    <w:rsid w:val="0036710D"/>
    <w:rsid w:val="003671A2"/>
    <w:rsid w:val="00367440"/>
    <w:rsid w:val="003675A0"/>
    <w:rsid w:val="00367616"/>
    <w:rsid w:val="0036777E"/>
    <w:rsid w:val="00367A43"/>
    <w:rsid w:val="0037007A"/>
    <w:rsid w:val="00370C08"/>
    <w:rsid w:val="00370CBC"/>
    <w:rsid w:val="00370D81"/>
    <w:rsid w:val="00370FA8"/>
    <w:rsid w:val="00371197"/>
    <w:rsid w:val="00371644"/>
    <w:rsid w:val="0037180F"/>
    <w:rsid w:val="00371A11"/>
    <w:rsid w:val="00371ECC"/>
    <w:rsid w:val="003728A4"/>
    <w:rsid w:val="00372EC1"/>
    <w:rsid w:val="00372F63"/>
    <w:rsid w:val="00373878"/>
    <w:rsid w:val="00374333"/>
    <w:rsid w:val="00374957"/>
    <w:rsid w:val="00374D49"/>
    <w:rsid w:val="003753CB"/>
    <w:rsid w:val="003754F9"/>
    <w:rsid w:val="003756F8"/>
    <w:rsid w:val="00375ACD"/>
    <w:rsid w:val="0037607D"/>
    <w:rsid w:val="003761DD"/>
    <w:rsid w:val="00376364"/>
    <w:rsid w:val="00376655"/>
    <w:rsid w:val="003767BF"/>
    <w:rsid w:val="00376873"/>
    <w:rsid w:val="003769FE"/>
    <w:rsid w:val="0037745D"/>
    <w:rsid w:val="003776F4"/>
    <w:rsid w:val="00377FA7"/>
    <w:rsid w:val="00377FBC"/>
    <w:rsid w:val="00380005"/>
    <w:rsid w:val="003804EA"/>
    <w:rsid w:val="00380567"/>
    <w:rsid w:val="0038090E"/>
    <w:rsid w:val="00380953"/>
    <w:rsid w:val="00380A65"/>
    <w:rsid w:val="00380AC4"/>
    <w:rsid w:val="00380C29"/>
    <w:rsid w:val="00381054"/>
    <w:rsid w:val="00381438"/>
    <w:rsid w:val="00381B01"/>
    <w:rsid w:val="00381F5F"/>
    <w:rsid w:val="00381FAC"/>
    <w:rsid w:val="00382188"/>
    <w:rsid w:val="003824DB"/>
    <w:rsid w:val="0038264F"/>
    <w:rsid w:val="003830C5"/>
    <w:rsid w:val="00383625"/>
    <w:rsid w:val="003836EA"/>
    <w:rsid w:val="0038389E"/>
    <w:rsid w:val="00383B07"/>
    <w:rsid w:val="00383DD3"/>
    <w:rsid w:val="00383F5A"/>
    <w:rsid w:val="003841B3"/>
    <w:rsid w:val="00384359"/>
    <w:rsid w:val="00384BEF"/>
    <w:rsid w:val="00384DE0"/>
    <w:rsid w:val="00384FA6"/>
    <w:rsid w:val="0038528D"/>
    <w:rsid w:val="003852B9"/>
    <w:rsid w:val="0038530F"/>
    <w:rsid w:val="00385785"/>
    <w:rsid w:val="00385799"/>
    <w:rsid w:val="003857D7"/>
    <w:rsid w:val="00385961"/>
    <w:rsid w:val="0038596C"/>
    <w:rsid w:val="00385CC8"/>
    <w:rsid w:val="003865F0"/>
    <w:rsid w:val="00386667"/>
    <w:rsid w:val="003866E0"/>
    <w:rsid w:val="00386B18"/>
    <w:rsid w:val="003871D5"/>
    <w:rsid w:val="00387E93"/>
    <w:rsid w:val="00390475"/>
    <w:rsid w:val="003904E0"/>
    <w:rsid w:val="003904FE"/>
    <w:rsid w:val="003906F9"/>
    <w:rsid w:val="0039080C"/>
    <w:rsid w:val="00390943"/>
    <w:rsid w:val="00390A8A"/>
    <w:rsid w:val="00390CED"/>
    <w:rsid w:val="00390E1A"/>
    <w:rsid w:val="00390E27"/>
    <w:rsid w:val="00391832"/>
    <w:rsid w:val="00391882"/>
    <w:rsid w:val="00391A7A"/>
    <w:rsid w:val="00391D2B"/>
    <w:rsid w:val="00392AD6"/>
    <w:rsid w:val="00392AEC"/>
    <w:rsid w:val="00392BFB"/>
    <w:rsid w:val="00392E74"/>
    <w:rsid w:val="00392ECE"/>
    <w:rsid w:val="00392FEF"/>
    <w:rsid w:val="003939DB"/>
    <w:rsid w:val="00393F77"/>
    <w:rsid w:val="00394557"/>
    <w:rsid w:val="00394BDB"/>
    <w:rsid w:val="00394DF5"/>
    <w:rsid w:val="00394E25"/>
    <w:rsid w:val="003953B7"/>
    <w:rsid w:val="0039549D"/>
    <w:rsid w:val="003955CE"/>
    <w:rsid w:val="00395741"/>
    <w:rsid w:val="00395815"/>
    <w:rsid w:val="00395A16"/>
    <w:rsid w:val="00395C84"/>
    <w:rsid w:val="00395E6F"/>
    <w:rsid w:val="00395EED"/>
    <w:rsid w:val="00396033"/>
    <w:rsid w:val="003960CB"/>
    <w:rsid w:val="00396287"/>
    <w:rsid w:val="003962D3"/>
    <w:rsid w:val="00396635"/>
    <w:rsid w:val="00396673"/>
    <w:rsid w:val="003966DC"/>
    <w:rsid w:val="003966E9"/>
    <w:rsid w:val="003966F5"/>
    <w:rsid w:val="0039682E"/>
    <w:rsid w:val="003968E8"/>
    <w:rsid w:val="00396B9E"/>
    <w:rsid w:val="00396E9E"/>
    <w:rsid w:val="00396ED1"/>
    <w:rsid w:val="00396F16"/>
    <w:rsid w:val="00397167"/>
    <w:rsid w:val="00397285"/>
    <w:rsid w:val="00397B71"/>
    <w:rsid w:val="00397CF8"/>
    <w:rsid w:val="00397DF3"/>
    <w:rsid w:val="003A0352"/>
    <w:rsid w:val="003A0AD6"/>
    <w:rsid w:val="003A1471"/>
    <w:rsid w:val="003A1B2A"/>
    <w:rsid w:val="003A1C58"/>
    <w:rsid w:val="003A1E99"/>
    <w:rsid w:val="003A1EB0"/>
    <w:rsid w:val="003A1EC2"/>
    <w:rsid w:val="003A1FB3"/>
    <w:rsid w:val="003A21A0"/>
    <w:rsid w:val="003A253F"/>
    <w:rsid w:val="003A2E7B"/>
    <w:rsid w:val="003A3EE0"/>
    <w:rsid w:val="003A434E"/>
    <w:rsid w:val="003A46A4"/>
    <w:rsid w:val="003A47C6"/>
    <w:rsid w:val="003A4904"/>
    <w:rsid w:val="003A4EB8"/>
    <w:rsid w:val="003A529B"/>
    <w:rsid w:val="003A5543"/>
    <w:rsid w:val="003A5AA9"/>
    <w:rsid w:val="003A5ED0"/>
    <w:rsid w:val="003A5F89"/>
    <w:rsid w:val="003A66FF"/>
    <w:rsid w:val="003A6C3F"/>
    <w:rsid w:val="003A6C73"/>
    <w:rsid w:val="003A6FC5"/>
    <w:rsid w:val="003A7190"/>
    <w:rsid w:val="003A72EB"/>
    <w:rsid w:val="003A74E1"/>
    <w:rsid w:val="003A7846"/>
    <w:rsid w:val="003A7A16"/>
    <w:rsid w:val="003B0056"/>
    <w:rsid w:val="003B075B"/>
    <w:rsid w:val="003B0837"/>
    <w:rsid w:val="003B0CF1"/>
    <w:rsid w:val="003B0D03"/>
    <w:rsid w:val="003B1027"/>
    <w:rsid w:val="003B1130"/>
    <w:rsid w:val="003B178D"/>
    <w:rsid w:val="003B18AB"/>
    <w:rsid w:val="003B194B"/>
    <w:rsid w:val="003B1A73"/>
    <w:rsid w:val="003B1D1C"/>
    <w:rsid w:val="003B1ECB"/>
    <w:rsid w:val="003B1F2C"/>
    <w:rsid w:val="003B202D"/>
    <w:rsid w:val="003B2160"/>
    <w:rsid w:val="003B2AF2"/>
    <w:rsid w:val="003B2B9F"/>
    <w:rsid w:val="003B30FB"/>
    <w:rsid w:val="003B378D"/>
    <w:rsid w:val="003B3DFF"/>
    <w:rsid w:val="003B43DE"/>
    <w:rsid w:val="003B4AE2"/>
    <w:rsid w:val="003B4E62"/>
    <w:rsid w:val="003B4EC2"/>
    <w:rsid w:val="003B4F8F"/>
    <w:rsid w:val="003B5165"/>
    <w:rsid w:val="003B52C3"/>
    <w:rsid w:val="003B58E4"/>
    <w:rsid w:val="003B5CE7"/>
    <w:rsid w:val="003B6621"/>
    <w:rsid w:val="003B6A0A"/>
    <w:rsid w:val="003B7248"/>
    <w:rsid w:val="003B731B"/>
    <w:rsid w:val="003B768D"/>
    <w:rsid w:val="003B7789"/>
    <w:rsid w:val="003B77C9"/>
    <w:rsid w:val="003B7AD6"/>
    <w:rsid w:val="003C00B8"/>
    <w:rsid w:val="003C044C"/>
    <w:rsid w:val="003C0877"/>
    <w:rsid w:val="003C0DD4"/>
    <w:rsid w:val="003C27D0"/>
    <w:rsid w:val="003C2A2E"/>
    <w:rsid w:val="003C2A5F"/>
    <w:rsid w:val="003C2DF6"/>
    <w:rsid w:val="003C3204"/>
    <w:rsid w:val="003C3D9D"/>
    <w:rsid w:val="003C3DCC"/>
    <w:rsid w:val="003C3E92"/>
    <w:rsid w:val="003C4569"/>
    <w:rsid w:val="003C4A86"/>
    <w:rsid w:val="003C4D84"/>
    <w:rsid w:val="003C4F24"/>
    <w:rsid w:val="003C50CE"/>
    <w:rsid w:val="003C513A"/>
    <w:rsid w:val="003C51A9"/>
    <w:rsid w:val="003C5250"/>
    <w:rsid w:val="003C54B2"/>
    <w:rsid w:val="003C5818"/>
    <w:rsid w:val="003C5AE8"/>
    <w:rsid w:val="003C5B81"/>
    <w:rsid w:val="003C5C26"/>
    <w:rsid w:val="003C61EB"/>
    <w:rsid w:val="003C648A"/>
    <w:rsid w:val="003C677F"/>
    <w:rsid w:val="003C6CD6"/>
    <w:rsid w:val="003C6D50"/>
    <w:rsid w:val="003C703D"/>
    <w:rsid w:val="003C74FB"/>
    <w:rsid w:val="003C77EA"/>
    <w:rsid w:val="003C78DF"/>
    <w:rsid w:val="003D0455"/>
    <w:rsid w:val="003D0812"/>
    <w:rsid w:val="003D0EBE"/>
    <w:rsid w:val="003D1254"/>
    <w:rsid w:val="003D188F"/>
    <w:rsid w:val="003D1CF6"/>
    <w:rsid w:val="003D1F2C"/>
    <w:rsid w:val="003D21B0"/>
    <w:rsid w:val="003D21E0"/>
    <w:rsid w:val="003D264E"/>
    <w:rsid w:val="003D2737"/>
    <w:rsid w:val="003D28C4"/>
    <w:rsid w:val="003D2CDF"/>
    <w:rsid w:val="003D2D6B"/>
    <w:rsid w:val="003D3143"/>
    <w:rsid w:val="003D35F4"/>
    <w:rsid w:val="003D40C7"/>
    <w:rsid w:val="003D4132"/>
    <w:rsid w:val="003D4AB0"/>
    <w:rsid w:val="003D4C5D"/>
    <w:rsid w:val="003D4FAA"/>
    <w:rsid w:val="003D5011"/>
    <w:rsid w:val="003D50E1"/>
    <w:rsid w:val="003D528D"/>
    <w:rsid w:val="003D5300"/>
    <w:rsid w:val="003D5330"/>
    <w:rsid w:val="003D53D4"/>
    <w:rsid w:val="003D5643"/>
    <w:rsid w:val="003D5B62"/>
    <w:rsid w:val="003D5C98"/>
    <w:rsid w:val="003D6078"/>
    <w:rsid w:val="003D6689"/>
    <w:rsid w:val="003D695B"/>
    <w:rsid w:val="003D6DEA"/>
    <w:rsid w:val="003D72FF"/>
    <w:rsid w:val="003D73AE"/>
    <w:rsid w:val="003D74E8"/>
    <w:rsid w:val="003D7831"/>
    <w:rsid w:val="003D7E50"/>
    <w:rsid w:val="003E000C"/>
    <w:rsid w:val="003E065E"/>
    <w:rsid w:val="003E0EA3"/>
    <w:rsid w:val="003E0F13"/>
    <w:rsid w:val="003E11A8"/>
    <w:rsid w:val="003E12BF"/>
    <w:rsid w:val="003E163A"/>
    <w:rsid w:val="003E1790"/>
    <w:rsid w:val="003E1A85"/>
    <w:rsid w:val="003E2027"/>
    <w:rsid w:val="003E24B6"/>
    <w:rsid w:val="003E2642"/>
    <w:rsid w:val="003E27B1"/>
    <w:rsid w:val="003E2894"/>
    <w:rsid w:val="003E3B32"/>
    <w:rsid w:val="003E3B44"/>
    <w:rsid w:val="003E3DD5"/>
    <w:rsid w:val="003E3FE9"/>
    <w:rsid w:val="003E4526"/>
    <w:rsid w:val="003E4A5F"/>
    <w:rsid w:val="003E507D"/>
    <w:rsid w:val="003E5829"/>
    <w:rsid w:val="003E5877"/>
    <w:rsid w:val="003E5CDE"/>
    <w:rsid w:val="003E5FB7"/>
    <w:rsid w:val="003E6AC5"/>
    <w:rsid w:val="003E6B2B"/>
    <w:rsid w:val="003E6BC2"/>
    <w:rsid w:val="003E6E0D"/>
    <w:rsid w:val="003E7342"/>
    <w:rsid w:val="003E7554"/>
    <w:rsid w:val="003E7582"/>
    <w:rsid w:val="003E7DF1"/>
    <w:rsid w:val="003F0396"/>
    <w:rsid w:val="003F0726"/>
    <w:rsid w:val="003F0974"/>
    <w:rsid w:val="003F0E64"/>
    <w:rsid w:val="003F1257"/>
    <w:rsid w:val="003F1350"/>
    <w:rsid w:val="003F1C89"/>
    <w:rsid w:val="003F2131"/>
    <w:rsid w:val="003F2152"/>
    <w:rsid w:val="003F219D"/>
    <w:rsid w:val="003F252B"/>
    <w:rsid w:val="003F278F"/>
    <w:rsid w:val="003F2B23"/>
    <w:rsid w:val="003F2D2B"/>
    <w:rsid w:val="003F31EA"/>
    <w:rsid w:val="003F345E"/>
    <w:rsid w:val="003F36DA"/>
    <w:rsid w:val="003F397F"/>
    <w:rsid w:val="003F3DEB"/>
    <w:rsid w:val="003F4441"/>
    <w:rsid w:val="003F4720"/>
    <w:rsid w:val="003F49A4"/>
    <w:rsid w:val="003F4B18"/>
    <w:rsid w:val="003F4CA8"/>
    <w:rsid w:val="003F4E1B"/>
    <w:rsid w:val="003F5254"/>
    <w:rsid w:val="003F5A75"/>
    <w:rsid w:val="003F6D72"/>
    <w:rsid w:val="003F6E3D"/>
    <w:rsid w:val="003F72D7"/>
    <w:rsid w:val="003F7CAD"/>
    <w:rsid w:val="003F7F6B"/>
    <w:rsid w:val="0040006A"/>
    <w:rsid w:val="00400183"/>
    <w:rsid w:val="00400318"/>
    <w:rsid w:val="004006AC"/>
    <w:rsid w:val="00400FF5"/>
    <w:rsid w:val="004012B4"/>
    <w:rsid w:val="00401E41"/>
    <w:rsid w:val="0040205B"/>
    <w:rsid w:val="0040209B"/>
    <w:rsid w:val="004020E6"/>
    <w:rsid w:val="004023CF"/>
    <w:rsid w:val="0040279F"/>
    <w:rsid w:val="00402913"/>
    <w:rsid w:val="00402B15"/>
    <w:rsid w:val="00402C05"/>
    <w:rsid w:val="0040311E"/>
    <w:rsid w:val="00403262"/>
    <w:rsid w:val="00403448"/>
    <w:rsid w:val="00403CD1"/>
    <w:rsid w:val="00403EC8"/>
    <w:rsid w:val="00404039"/>
    <w:rsid w:val="004047DD"/>
    <w:rsid w:val="00404B84"/>
    <w:rsid w:val="0040585B"/>
    <w:rsid w:val="00405AFF"/>
    <w:rsid w:val="00405D66"/>
    <w:rsid w:val="00406E6C"/>
    <w:rsid w:val="00407086"/>
    <w:rsid w:val="00407709"/>
    <w:rsid w:val="00407815"/>
    <w:rsid w:val="00407CAF"/>
    <w:rsid w:val="00407DAC"/>
    <w:rsid w:val="00407F3A"/>
    <w:rsid w:val="004100BF"/>
    <w:rsid w:val="00410252"/>
    <w:rsid w:val="00410513"/>
    <w:rsid w:val="00410679"/>
    <w:rsid w:val="0041069F"/>
    <w:rsid w:val="00410848"/>
    <w:rsid w:val="0041088C"/>
    <w:rsid w:val="00410AF9"/>
    <w:rsid w:val="00410DAC"/>
    <w:rsid w:val="00411095"/>
    <w:rsid w:val="004115D7"/>
    <w:rsid w:val="004116FC"/>
    <w:rsid w:val="00411753"/>
    <w:rsid w:val="00411B99"/>
    <w:rsid w:val="00411CEC"/>
    <w:rsid w:val="00411D54"/>
    <w:rsid w:val="00413097"/>
    <w:rsid w:val="00413153"/>
    <w:rsid w:val="00413343"/>
    <w:rsid w:val="0041339D"/>
    <w:rsid w:val="00413BA2"/>
    <w:rsid w:val="00414042"/>
    <w:rsid w:val="004147B7"/>
    <w:rsid w:val="004147C4"/>
    <w:rsid w:val="00414A32"/>
    <w:rsid w:val="00414ACE"/>
    <w:rsid w:val="00414CD8"/>
    <w:rsid w:val="00415387"/>
    <w:rsid w:val="0041547E"/>
    <w:rsid w:val="00415B6E"/>
    <w:rsid w:val="00415DF6"/>
    <w:rsid w:val="00415E4F"/>
    <w:rsid w:val="00415F64"/>
    <w:rsid w:val="0041601B"/>
    <w:rsid w:val="0041606E"/>
    <w:rsid w:val="004160E0"/>
    <w:rsid w:val="004160F3"/>
    <w:rsid w:val="004161A2"/>
    <w:rsid w:val="00416316"/>
    <w:rsid w:val="004164F8"/>
    <w:rsid w:val="004166A3"/>
    <w:rsid w:val="00416CB5"/>
    <w:rsid w:val="004174E6"/>
    <w:rsid w:val="00417B12"/>
    <w:rsid w:val="00417D43"/>
    <w:rsid w:val="004200FC"/>
    <w:rsid w:val="00420201"/>
    <w:rsid w:val="004203E0"/>
    <w:rsid w:val="004210C0"/>
    <w:rsid w:val="00421158"/>
    <w:rsid w:val="0042123D"/>
    <w:rsid w:val="004214D4"/>
    <w:rsid w:val="004214F1"/>
    <w:rsid w:val="00421FA5"/>
    <w:rsid w:val="00422865"/>
    <w:rsid w:val="00422DFB"/>
    <w:rsid w:val="00422F11"/>
    <w:rsid w:val="00423080"/>
    <w:rsid w:val="004230BA"/>
    <w:rsid w:val="004232A5"/>
    <w:rsid w:val="004236D6"/>
    <w:rsid w:val="00423CCA"/>
    <w:rsid w:val="00423D9F"/>
    <w:rsid w:val="00423FAF"/>
    <w:rsid w:val="00424128"/>
    <w:rsid w:val="0042468F"/>
    <w:rsid w:val="004247B2"/>
    <w:rsid w:val="004247D5"/>
    <w:rsid w:val="004248E2"/>
    <w:rsid w:val="0042519E"/>
    <w:rsid w:val="00425345"/>
    <w:rsid w:val="00426130"/>
    <w:rsid w:val="0042670B"/>
    <w:rsid w:val="0042688E"/>
    <w:rsid w:val="00426988"/>
    <w:rsid w:val="00426FE0"/>
    <w:rsid w:val="00427419"/>
    <w:rsid w:val="004275C4"/>
    <w:rsid w:val="004277FC"/>
    <w:rsid w:val="00427AED"/>
    <w:rsid w:val="00427EBF"/>
    <w:rsid w:val="00430004"/>
    <w:rsid w:val="00430357"/>
    <w:rsid w:val="00430A0F"/>
    <w:rsid w:val="00430B29"/>
    <w:rsid w:val="00430B3C"/>
    <w:rsid w:val="00430FD4"/>
    <w:rsid w:val="0043104F"/>
    <w:rsid w:val="00431239"/>
    <w:rsid w:val="004312BE"/>
    <w:rsid w:val="0043133E"/>
    <w:rsid w:val="004315D3"/>
    <w:rsid w:val="004320AF"/>
    <w:rsid w:val="0043239F"/>
    <w:rsid w:val="00432753"/>
    <w:rsid w:val="00432961"/>
    <w:rsid w:val="00432972"/>
    <w:rsid w:val="004331CE"/>
    <w:rsid w:val="00433630"/>
    <w:rsid w:val="00433ABC"/>
    <w:rsid w:val="00433BA1"/>
    <w:rsid w:val="00433C3C"/>
    <w:rsid w:val="00433CD8"/>
    <w:rsid w:val="004340D9"/>
    <w:rsid w:val="00434179"/>
    <w:rsid w:val="0043434A"/>
    <w:rsid w:val="004344BA"/>
    <w:rsid w:val="00434AC3"/>
    <w:rsid w:val="00434D0C"/>
    <w:rsid w:val="00434D15"/>
    <w:rsid w:val="00434E46"/>
    <w:rsid w:val="00434EAB"/>
    <w:rsid w:val="00434F0F"/>
    <w:rsid w:val="00434F86"/>
    <w:rsid w:val="00435223"/>
    <w:rsid w:val="004358C2"/>
    <w:rsid w:val="00435A16"/>
    <w:rsid w:val="00435A5D"/>
    <w:rsid w:val="00435C30"/>
    <w:rsid w:val="00435FF8"/>
    <w:rsid w:val="00436253"/>
    <w:rsid w:val="00436396"/>
    <w:rsid w:val="004363F9"/>
    <w:rsid w:val="00436C39"/>
    <w:rsid w:val="00436D02"/>
    <w:rsid w:val="00436DFE"/>
    <w:rsid w:val="00436F9C"/>
    <w:rsid w:val="004375E8"/>
    <w:rsid w:val="00437C7B"/>
    <w:rsid w:val="00437DE0"/>
    <w:rsid w:val="00437FCA"/>
    <w:rsid w:val="004406A8"/>
    <w:rsid w:val="0044074B"/>
    <w:rsid w:val="004408EB"/>
    <w:rsid w:val="00441289"/>
    <w:rsid w:val="00441681"/>
    <w:rsid w:val="004416EF"/>
    <w:rsid w:val="00441803"/>
    <w:rsid w:val="00441EDF"/>
    <w:rsid w:val="00442289"/>
    <w:rsid w:val="004422AC"/>
    <w:rsid w:val="00442350"/>
    <w:rsid w:val="00442358"/>
    <w:rsid w:val="00442479"/>
    <w:rsid w:val="0044292A"/>
    <w:rsid w:val="00442A67"/>
    <w:rsid w:val="00442ABC"/>
    <w:rsid w:val="00442D9C"/>
    <w:rsid w:val="0044337C"/>
    <w:rsid w:val="004433DA"/>
    <w:rsid w:val="00443E75"/>
    <w:rsid w:val="00444226"/>
    <w:rsid w:val="00444409"/>
    <w:rsid w:val="00444A7B"/>
    <w:rsid w:val="00444B26"/>
    <w:rsid w:val="00444B30"/>
    <w:rsid w:val="00444BD5"/>
    <w:rsid w:val="00444C11"/>
    <w:rsid w:val="00444F75"/>
    <w:rsid w:val="00445762"/>
    <w:rsid w:val="00445B14"/>
    <w:rsid w:val="00446106"/>
    <w:rsid w:val="004462B7"/>
    <w:rsid w:val="00446490"/>
    <w:rsid w:val="004465E2"/>
    <w:rsid w:val="0044663E"/>
    <w:rsid w:val="00446D4B"/>
    <w:rsid w:val="004470C9"/>
    <w:rsid w:val="00447130"/>
    <w:rsid w:val="00447201"/>
    <w:rsid w:val="004472C5"/>
    <w:rsid w:val="00447314"/>
    <w:rsid w:val="00447454"/>
    <w:rsid w:val="004478BC"/>
    <w:rsid w:val="004500CD"/>
    <w:rsid w:val="00450281"/>
    <w:rsid w:val="00450319"/>
    <w:rsid w:val="0045039C"/>
    <w:rsid w:val="00450442"/>
    <w:rsid w:val="00451092"/>
    <w:rsid w:val="00451168"/>
    <w:rsid w:val="00451231"/>
    <w:rsid w:val="0045159E"/>
    <w:rsid w:val="004516FD"/>
    <w:rsid w:val="00451CA4"/>
    <w:rsid w:val="00451F2A"/>
    <w:rsid w:val="00451FCA"/>
    <w:rsid w:val="0045209C"/>
    <w:rsid w:val="00452494"/>
    <w:rsid w:val="00452D89"/>
    <w:rsid w:val="00453714"/>
    <w:rsid w:val="004539F6"/>
    <w:rsid w:val="00453CD7"/>
    <w:rsid w:val="00453D10"/>
    <w:rsid w:val="00453E94"/>
    <w:rsid w:val="00454008"/>
    <w:rsid w:val="00454535"/>
    <w:rsid w:val="0045479C"/>
    <w:rsid w:val="00454D84"/>
    <w:rsid w:val="00454E87"/>
    <w:rsid w:val="0045516D"/>
    <w:rsid w:val="004552DD"/>
    <w:rsid w:val="004556CC"/>
    <w:rsid w:val="00455D1D"/>
    <w:rsid w:val="00455E67"/>
    <w:rsid w:val="00455F77"/>
    <w:rsid w:val="004565CD"/>
    <w:rsid w:val="0045689E"/>
    <w:rsid w:val="00456C51"/>
    <w:rsid w:val="00456C98"/>
    <w:rsid w:val="00456D83"/>
    <w:rsid w:val="00457877"/>
    <w:rsid w:val="004578D2"/>
    <w:rsid w:val="00457C5D"/>
    <w:rsid w:val="00457D13"/>
    <w:rsid w:val="00457DC5"/>
    <w:rsid w:val="0046039A"/>
    <w:rsid w:val="004603B5"/>
    <w:rsid w:val="004604EC"/>
    <w:rsid w:val="004606D8"/>
    <w:rsid w:val="00460730"/>
    <w:rsid w:val="00460C88"/>
    <w:rsid w:val="00460CA4"/>
    <w:rsid w:val="00460CAC"/>
    <w:rsid w:val="00460F0F"/>
    <w:rsid w:val="00460F65"/>
    <w:rsid w:val="00461025"/>
    <w:rsid w:val="004615C5"/>
    <w:rsid w:val="004615FF"/>
    <w:rsid w:val="004618D4"/>
    <w:rsid w:val="00461E85"/>
    <w:rsid w:val="004622F2"/>
    <w:rsid w:val="004623CD"/>
    <w:rsid w:val="00462AD1"/>
    <w:rsid w:val="00462CD3"/>
    <w:rsid w:val="0046308E"/>
    <w:rsid w:val="004630D3"/>
    <w:rsid w:val="00463144"/>
    <w:rsid w:val="0046334A"/>
    <w:rsid w:val="004636C8"/>
    <w:rsid w:val="00463984"/>
    <w:rsid w:val="004639E7"/>
    <w:rsid w:val="00463AB2"/>
    <w:rsid w:val="00463BAD"/>
    <w:rsid w:val="00463C99"/>
    <w:rsid w:val="00463E5E"/>
    <w:rsid w:val="00463F24"/>
    <w:rsid w:val="00463F5D"/>
    <w:rsid w:val="00463F63"/>
    <w:rsid w:val="004644EF"/>
    <w:rsid w:val="00464739"/>
    <w:rsid w:val="004648E7"/>
    <w:rsid w:val="00464FC4"/>
    <w:rsid w:val="004659A4"/>
    <w:rsid w:val="00465A15"/>
    <w:rsid w:val="00465EF7"/>
    <w:rsid w:val="00465F27"/>
    <w:rsid w:val="00465FAD"/>
    <w:rsid w:val="0046624C"/>
    <w:rsid w:val="004668C2"/>
    <w:rsid w:val="00466C17"/>
    <w:rsid w:val="00466D27"/>
    <w:rsid w:val="00466D99"/>
    <w:rsid w:val="00466FF7"/>
    <w:rsid w:val="004672B1"/>
    <w:rsid w:val="004674B3"/>
    <w:rsid w:val="00467F85"/>
    <w:rsid w:val="004701A4"/>
    <w:rsid w:val="0047075D"/>
    <w:rsid w:val="004707A7"/>
    <w:rsid w:val="00470A7E"/>
    <w:rsid w:val="004714EC"/>
    <w:rsid w:val="00471660"/>
    <w:rsid w:val="00471A54"/>
    <w:rsid w:val="004720AE"/>
    <w:rsid w:val="0047228E"/>
    <w:rsid w:val="0047281C"/>
    <w:rsid w:val="00472A17"/>
    <w:rsid w:val="00472D52"/>
    <w:rsid w:val="00473AA2"/>
    <w:rsid w:val="00473C34"/>
    <w:rsid w:val="0047455F"/>
    <w:rsid w:val="004745D2"/>
    <w:rsid w:val="0047495F"/>
    <w:rsid w:val="00474B0B"/>
    <w:rsid w:val="004750A1"/>
    <w:rsid w:val="004759CA"/>
    <w:rsid w:val="00475A41"/>
    <w:rsid w:val="00475D72"/>
    <w:rsid w:val="00475D7A"/>
    <w:rsid w:val="004761E5"/>
    <w:rsid w:val="00476239"/>
    <w:rsid w:val="00476618"/>
    <w:rsid w:val="00476C0C"/>
    <w:rsid w:val="00476C4B"/>
    <w:rsid w:val="00476D69"/>
    <w:rsid w:val="00476F92"/>
    <w:rsid w:val="0047775B"/>
    <w:rsid w:val="004778AF"/>
    <w:rsid w:val="004779D5"/>
    <w:rsid w:val="004779E1"/>
    <w:rsid w:val="00477E95"/>
    <w:rsid w:val="00480093"/>
    <w:rsid w:val="00480350"/>
    <w:rsid w:val="00480568"/>
    <w:rsid w:val="004809F0"/>
    <w:rsid w:val="00480F68"/>
    <w:rsid w:val="004815D9"/>
    <w:rsid w:val="00481622"/>
    <w:rsid w:val="00481C75"/>
    <w:rsid w:val="00481C98"/>
    <w:rsid w:val="00481E9B"/>
    <w:rsid w:val="00481F13"/>
    <w:rsid w:val="00482497"/>
    <w:rsid w:val="00482863"/>
    <w:rsid w:val="00482C9A"/>
    <w:rsid w:val="00482D78"/>
    <w:rsid w:val="004832D4"/>
    <w:rsid w:val="004833B0"/>
    <w:rsid w:val="004836A5"/>
    <w:rsid w:val="00483AA9"/>
    <w:rsid w:val="00483BE6"/>
    <w:rsid w:val="0048407B"/>
    <w:rsid w:val="00484872"/>
    <w:rsid w:val="00484CE2"/>
    <w:rsid w:val="00484DEB"/>
    <w:rsid w:val="00485023"/>
    <w:rsid w:val="004850F1"/>
    <w:rsid w:val="00485A18"/>
    <w:rsid w:val="00485A86"/>
    <w:rsid w:val="004863A0"/>
    <w:rsid w:val="00486E23"/>
    <w:rsid w:val="00486E2D"/>
    <w:rsid w:val="00486E94"/>
    <w:rsid w:val="00486ED6"/>
    <w:rsid w:val="00487282"/>
    <w:rsid w:val="00487408"/>
    <w:rsid w:val="0048753F"/>
    <w:rsid w:val="004877D5"/>
    <w:rsid w:val="004878AD"/>
    <w:rsid w:val="00487961"/>
    <w:rsid w:val="00487963"/>
    <w:rsid w:val="00487E54"/>
    <w:rsid w:val="00487FE3"/>
    <w:rsid w:val="0049023A"/>
    <w:rsid w:val="0049029A"/>
    <w:rsid w:val="00490521"/>
    <w:rsid w:val="0049055C"/>
    <w:rsid w:val="00490B2B"/>
    <w:rsid w:val="004913C6"/>
    <w:rsid w:val="00491B1A"/>
    <w:rsid w:val="00491BA1"/>
    <w:rsid w:val="004922C0"/>
    <w:rsid w:val="00492300"/>
    <w:rsid w:val="00492395"/>
    <w:rsid w:val="00492BDB"/>
    <w:rsid w:val="00493476"/>
    <w:rsid w:val="004937D6"/>
    <w:rsid w:val="0049402A"/>
    <w:rsid w:val="004941E4"/>
    <w:rsid w:val="004944E4"/>
    <w:rsid w:val="00494742"/>
    <w:rsid w:val="004948F2"/>
    <w:rsid w:val="00494901"/>
    <w:rsid w:val="00495125"/>
    <w:rsid w:val="0049529C"/>
    <w:rsid w:val="004955C6"/>
    <w:rsid w:val="00496227"/>
    <w:rsid w:val="004965B6"/>
    <w:rsid w:val="00497012"/>
    <w:rsid w:val="004972CC"/>
    <w:rsid w:val="0049743E"/>
    <w:rsid w:val="0049761D"/>
    <w:rsid w:val="00497815"/>
    <w:rsid w:val="00497C73"/>
    <w:rsid w:val="00497DB4"/>
    <w:rsid w:val="00497F9A"/>
    <w:rsid w:val="004A0BB9"/>
    <w:rsid w:val="004A0BCE"/>
    <w:rsid w:val="004A0CAA"/>
    <w:rsid w:val="004A1384"/>
    <w:rsid w:val="004A14FE"/>
    <w:rsid w:val="004A1525"/>
    <w:rsid w:val="004A1DC9"/>
    <w:rsid w:val="004A224F"/>
    <w:rsid w:val="004A232B"/>
    <w:rsid w:val="004A2AC3"/>
    <w:rsid w:val="004A310B"/>
    <w:rsid w:val="004A3216"/>
    <w:rsid w:val="004A33B7"/>
    <w:rsid w:val="004A33F8"/>
    <w:rsid w:val="004A3CF4"/>
    <w:rsid w:val="004A3DC5"/>
    <w:rsid w:val="004A3E01"/>
    <w:rsid w:val="004A4054"/>
    <w:rsid w:val="004A4609"/>
    <w:rsid w:val="004A468D"/>
    <w:rsid w:val="004A501A"/>
    <w:rsid w:val="004A51E2"/>
    <w:rsid w:val="004A5336"/>
    <w:rsid w:val="004A5627"/>
    <w:rsid w:val="004A59C8"/>
    <w:rsid w:val="004A5A40"/>
    <w:rsid w:val="004A5A90"/>
    <w:rsid w:val="004A5BE3"/>
    <w:rsid w:val="004A60D6"/>
    <w:rsid w:val="004A694A"/>
    <w:rsid w:val="004A6A37"/>
    <w:rsid w:val="004A6B6D"/>
    <w:rsid w:val="004A6B71"/>
    <w:rsid w:val="004A6C18"/>
    <w:rsid w:val="004A79C6"/>
    <w:rsid w:val="004B0130"/>
    <w:rsid w:val="004B0512"/>
    <w:rsid w:val="004B068A"/>
    <w:rsid w:val="004B1017"/>
    <w:rsid w:val="004B1047"/>
    <w:rsid w:val="004B12BB"/>
    <w:rsid w:val="004B16BE"/>
    <w:rsid w:val="004B16F0"/>
    <w:rsid w:val="004B1A36"/>
    <w:rsid w:val="004B1CBE"/>
    <w:rsid w:val="004B2FA8"/>
    <w:rsid w:val="004B331E"/>
    <w:rsid w:val="004B3A75"/>
    <w:rsid w:val="004B3BAC"/>
    <w:rsid w:val="004B3C55"/>
    <w:rsid w:val="004B3ECC"/>
    <w:rsid w:val="004B417C"/>
    <w:rsid w:val="004B4A32"/>
    <w:rsid w:val="004B4A8F"/>
    <w:rsid w:val="004B4B5C"/>
    <w:rsid w:val="004B4C2B"/>
    <w:rsid w:val="004B4F56"/>
    <w:rsid w:val="004B53F8"/>
    <w:rsid w:val="004B5495"/>
    <w:rsid w:val="004B552D"/>
    <w:rsid w:val="004B55EF"/>
    <w:rsid w:val="004B5862"/>
    <w:rsid w:val="004B58D0"/>
    <w:rsid w:val="004B5F4B"/>
    <w:rsid w:val="004B6171"/>
    <w:rsid w:val="004B6188"/>
    <w:rsid w:val="004B64D7"/>
    <w:rsid w:val="004B670C"/>
    <w:rsid w:val="004B69D6"/>
    <w:rsid w:val="004B759E"/>
    <w:rsid w:val="004B75A0"/>
    <w:rsid w:val="004B794B"/>
    <w:rsid w:val="004B7F6E"/>
    <w:rsid w:val="004C0095"/>
    <w:rsid w:val="004C0537"/>
    <w:rsid w:val="004C05EB"/>
    <w:rsid w:val="004C0B40"/>
    <w:rsid w:val="004C0D72"/>
    <w:rsid w:val="004C0DAF"/>
    <w:rsid w:val="004C0FAB"/>
    <w:rsid w:val="004C118D"/>
    <w:rsid w:val="004C1313"/>
    <w:rsid w:val="004C1341"/>
    <w:rsid w:val="004C1527"/>
    <w:rsid w:val="004C1B40"/>
    <w:rsid w:val="004C1D9D"/>
    <w:rsid w:val="004C1E29"/>
    <w:rsid w:val="004C1F49"/>
    <w:rsid w:val="004C23E2"/>
    <w:rsid w:val="004C2778"/>
    <w:rsid w:val="004C2B8B"/>
    <w:rsid w:val="004C2F1B"/>
    <w:rsid w:val="004C30A0"/>
    <w:rsid w:val="004C3327"/>
    <w:rsid w:val="004C3676"/>
    <w:rsid w:val="004C373B"/>
    <w:rsid w:val="004C3C2C"/>
    <w:rsid w:val="004C3FAA"/>
    <w:rsid w:val="004C49C5"/>
    <w:rsid w:val="004C4EDD"/>
    <w:rsid w:val="004C4FC8"/>
    <w:rsid w:val="004C5044"/>
    <w:rsid w:val="004C531D"/>
    <w:rsid w:val="004C54F0"/>
    <w:rsid w:val="004C5603"/>
    <w:rsid w:val="004C5DFD"/>
    <w:rsid w:val="004C6055"/>
    <w:rsid w:val="004C6588"/>
    <w:rsid w:val="004C6967"/>
    <w:rsid w:val="004C6DF3"/>
    <w:rsid w:val="004C6E73"/>
    <w:rsid w:val="004C6FA3"/>
    <w:rsid w:val="004C70F7"/>
    <w:rsid w:val="004C710E"/>
    <w:rsid w:val="004C76C0"/>
    <w:rsid w:val="004C76C6"/>
    <w:rsid w:val="004C7E87"/>
    <w:rsid w:val="004C7E8A"/>
    <w:rsid w:val="004D00EB"/>
    <w:rsid w:val="004D0A31"/>
    <w:rsid w:val="004D0F26"/>
    <w:rsid w:val="004D1161"/>
    <w:rsid w:val="004D1CAA"/>
    <w:rsid w:val="004D25C1"/>
    <w:rsid w:val="004D2A0E"/>
    <w:rsid w:val="004D2B4C"/>
    <w:rsid w:val="004D3443"/>
    <w:rsid w:val="004D369F"/>
    <w:rsid w:val="004D4F4F"/>
    <w:rsid w:val="004D4FEE"/>
    <w:rsid w:val="004D56C3"/>
    <w:rsid w:val="004D5B3D"/>
    <w:rsid w:val="004D5B6F"/>
    <w:rsid w:val="004D5F2F"/>
    <w:rsid w:val="004D5F5D"/>
    <w:rsid w:val="004D62DE"/>
    <w:rsid w:val="004D69F4"/>
    <w:rsid w:val="004D7068"/>
    <w:rsid w:val="004D725B"/>
    <w:rsid w:val="004D77A6"/>
    <w:rsid w:val="004D77AA"/>
    <w:rsid w:val="004D7CF1"/>
    <w:rsid w:val="004D7E4E"/>
    <w:rsid w:val="004D7FAF"/>
    <w:rsid w:val="004E00F8"/>
    <w:rsid w:val="004E022E"/>
    <w:rsid w:val="004E0283"/>
    <w:rsid w:val="004E0413"/>
    <w:rsid w:val="004E1271"/>
    <w:rsid w:val="004E12F2"/>
    <w:rsid w:val="004E1541"/>
    <w:rsid w:val="004E21FE"/>
    <w:rsid w:val="004E22FC"/>
    <w:rsid w:val="004E24E2"/>
    <w:rsid w:val="004E2A92"/>
    <w:rsid w:val="004E2DE7"/>
    <w:rsid w:val="004E36B2"/>
    <w:rsid w:val="004E3870"/>
    <w:rsid w:val="004E3969"/>
    <w:rsid w:val="004E3D32"/>
    <w:rsid w:val="004E3DE6"/>
    <w:rsid w:val="004E42AA"/>
    <w:rsid w:val="004E42E4"/>
    <w:rsid w:val="004E45DF"/>
    <w:rsid w:val="004E4BDC"/>
    <w:rsid w:val="004E4C3A"/>
    <w:rsid w:val="004E523C"/>
    <w:rsid w:val="004E5331"/>
    <w:rsid w:val="004E56BC"/>
    <w:rsid w:val="004E56DE"/>
    <w:rsid w:val="004E57F7"/>
    <w:rsid w:val="004E5BD6"/>
    <w:rsid w:val="004E5C92"/>
    <w:rsid w:val="004E5C9C"/>
    <w:rsid w:val="004E5FA5"/>
    <w:rsid w:val="004E6004"/>
    <w:rsid w:val="004E6034"/>
    <w:rsid w:val="004E6175"/>
    <w:rsid w:val="004E6226"/>
    <w:rsid w:val="004E62F4"/>
    <w:rsid w:val="004E7889"/>
    <w:rsid w:val="004E7DA8"/>
    <w:rsid w:val="004F00CC"/>
    <w:rsid w:val="004F0459"/>
    <w:rsid w:val="004F045E"/>
    <w:rsid w:val="004F156B"/>
    <w:rsid w:val="004F1689"/>
    <w:rsid w:val="004F1C49"/>
    <w:rsid w:val="004F1FBD"/>
    <w:rsid w:val="004F2059"/>
    <w:rsid w:val="004F205B"/>
    <w:rsid w:val="004F3755"/>
    <w:rsid w:val="004F38D8"/>
    <w:rsid w:val="004F3A42"/>
    <w:rsid w:val="004F3AF4"/>
    <w:rsid w:val="004F3E79"/>
    <w:rsid w:val="004F3F4B"/>
    <w:rsid w:val="004F3FAE"/>
    <w:rsid w:val="004F3FF1"/>
    <w:rsid w:val="004F40CF"/>
    <w:rsid w:val="004F4C85"/>
    <w:rsid w:val="004F5163"/>
    <w:rsid w:val="004F52D8"/>
    <w:rsid w:val="004F5D62"/>
    <w:rsid w:val="004F5E27"/>
    <w:rsid w:val="004F5EA4"/>
    <w:rsid w:val="004F6950"/>
    <w:rsid w:val="004F6986"/>
    <w:rsid w:val="004F69BF"/>
    <w:rsid w:val="004F6B16"/>
    <w:rsid w:val="004F6D98"/>
    <w:rsid w:val="004F6E58"/>
    <w:rsid w:val="004F6FAA"/>
    <w:rsid w:val="004F725D"/>
    <w:rsid w:val="004F7288"/>
    <w:rsid w:val="004F72F3"/>
    <w:rsid w:val="004F7394"/>
    <w:rsid w:val="004F781C"/>
    <w:rsid w:val="004F79B0"/>
    <w:rsid w:val="005008A1"/>
    <w:rsid w:val="00500946"/>
    <w:rsid w:val="00500A24"/>
    <w:rsid w:val="00500B99"/>
    <w:rsid w:val="00500C4C"/>
    <w:rsid w:val="0050102A"/>
    <w:rsid w:val="0050106A"/>
    <w:rsid w:val="005014AE"/>
    <w:rsid w:val="0050159A"/>
    <w:rsid w:val="00502388"/>
    <w:rsid w:val="00502482"/>
    <w:rsid w:val="00502524"/>
    <w:rsid w:val="005028D4"/>
    <w:rsid w:val="00502C3F"/>
    <w:rsid w:val="00502D7C"/>
    <w:rsid w:val="005031B7"/>
    <w:rsid w:val="00503C4F"/>
    <w:rsid w:val="00503C5B"/>
    <w:rsid w:val="00503CB8"/>
    <w:rsid w:val="00503CFE"/>
    <w:rsid w:val="00503D91"/>
    <w:rsid w:val="00503EAB"/>
    <w:rsid w:val="00504403"/>
    <w:rsid w:val="00504449"/>
    <w:rsid w:val="005047C4"/>
    <w:rsid w:val="00504A38"/>
    <w:rsid w:val="00504DD1"/>
    <w:rsid w:val="00505054"/>
    <w:rsid w:val="0050563A"/>
    <w:rsid w:val="005057D1"/>
    <w:rsid w:val="00505E9C"/>
    <w:rsid w:val="005061FC"/>
    <w:rsid w:val="00506532"/>
    <w:rsid w:val="00506871"/>
    <w:rsid w:val="0050743E"/>
    <w:rsid w:val="00507A77"/>
    <w:rsid w:val="00510166"/>
    <w:rsid w:val="005102EC"/>
    <w:rsid w:val="00510562"/>
    <w:rsid w:val="00510754"/>
    <w:rsid w:val="00511022"/>
    <w:rsid w:val="00511794"/>
    <w:rsid w:val="005119CA"/>
    <w:rsid w:val="00511B8C"/>
    <w:rsid w:val="00512123"/>
    <w:rsid w:val="005122D2"/>
    <w:rsid w:val="0051237A"/>
    <w:rsid w:val="00512537"/>
    <w:rsid w:val="00512912"/>
    <w:rsid w:val="00512F0A"/>
    <w:rsid w:val="005131E8"/>
    <w:rsid w:val="0051339D"/>
    <w:rsid w:val="005133FC"/>
    <w:rsid w:val="0051368E"/>
    <w:rsid w:val="005136A4"/>
    <w:rsid w:val="005136BA"/>
    <w:rsid w:val="005136F6"/>
    <w:rsid w:val="00513AB6"/>
    <w:rsid w:val="00513B21"/>
    <w:rsid w:val="00513B74"/>
    <w:rsid w:val="00513BE8"/>
    <w:rsid w:val="00513D3E"/>
    <w:rsid w:val="00513E56"/>
    <w:rsid w:val="00513EB7"/>
    <w:rsid w:val="00513EEF"/>
    <w:rsid w:val="0051400E"/>
    <w:rsid w:val="00514882"/>
    <w:rsid w:val="00514D00"/>
    <w:rsid w:val="00514F83"/>
    <w:rsid w:val="005151A0"/>
    <w:rsid w:val="0051534B"/>
    <w:rsid w:val="005153DF"/>
    <w:rsid w:val="00515790"/>
    <w:rsid w:val="005157AF"/>
    <w:rsid w:val="00515A6A"/>
    <w:rsid w:val="00515B40"/>
    <w:rsid w:val="00515B60"/>
    <w:rsid w:val="00515F18"/>
    <w:rsid w:val="0051634E"/>
    <w:rsid w:val="005165FA"/>
    <w:rsid w:val="00516B3E"/>
    <w:rsid w:val="00516CD2"/>
    <w:rsid w:val="00516D0A"/>
    <w:rsid w:val="00517579"/>
    <w:rsid w:val="005178C3"/>
    <w:rsid w:val="00517C4C"/>
    <w:rsid w:val="00517D40"/>
    <w:rsid w:val="00517D8B"/>
    <w:rsid w:val="005205CC"/>
    <w:rsid w:val="00520770"/>
    <w:rsid w:val="005207CB"/>
    <w:rsid w:val="00520DA8"/>
    <w:rsid w:val="00520DD7"/>
    <w:rsid w:val="00520E06"/>
    <w:rsid w:val="005223BD"/>
    <w:rsid w:val="005226DB"/>
    <w:rsid w:val="00522928"/>
    <w:rsid w:val="005229DF"/>
    <w:rsid w:val="00522CCC"/>
    <w:rsid w:val="00522F33"/>
    <w:rsid w:val="00523072"/>
    <w:rsid w:val="0052318D"/>
    <w:rsid w:val="0052333D"/>
    <w:rsid w:val="005233CF"/>
    <w:rsid w:val="005238FA"/>
    <w:rsid w:val="00523E91"/>
    <w:rsid w:val="00524168"/>
    <w:rsid w:val="005247C0"/>
    <w:rsid w:val="00524877"/>
    <w:rsid w:val="00524990"/>
    <w:rsid w:val="00524D9A"/>
    <w:rsid w:val="00525161"/>
    <w:rsid w:val="00525167"/>
    <w:rsid w:val="005251BE"/>
    <w:rsid w:val="005253E3"/>
    <w:rsid w:val="005255E3"/>
    <w:rsid w:val="00525848"/>
    <w:rsid w:val="00525963"/>
    <w:rsid w:val="00525B75"/>
    <w:rsid w:val="00525DC1"/>
    <w:rsid w:val="00525F1D"/>
    <w:rsid w:val="0052607F"/>
    <w:rsid w:val="0052617F"/>
    <w:rsid w:val="00526CB8"/>
    <w:rsid w:val="005273AA"/>
    <w:rsid w:val="005273D7"/>
    <w:rsid w:val="00527855"/>
    <w:rsid w:val="00527DDD"/>
    <w:rsid w:val="00527DEC"/>
    <w:rsid w:val="00527FBB"/>
    <w:rsid w:val="0053064B"/>
    <w:rsid w:val="005307D6"/>
    <w:rsid w:val="005307E5"/>
    <w:rsid w:val="00530D97"/>
    <w:rsid w:val="005310A9"/>
    <w:rsid w:val="00531184"/>
    <w:rsid w:val="005312B7"/>
    <w:rsid w:val="00531B3B"/>
    <w:rsid w:val="00531EC3"/>
    <w:rsid w:val="0053222C"/>
    <w:rsid w:val="005326AE"/>
    <w:rsid w:val="0053297B"/>
    <w:rsid w:val="00532B16"/>
    <w:rsid w:val="00532D36"/>
    <w:rsid w:val="00532DEF"/>
    <w:rsid w:val="005331E7"/>
    <w:rsid w:val="00533263"/>
    <w:rsid w:val="005332FD"/>
    <w:rsid w:val="005337AB"/>
    <w:rsid w:val="005338E5"/>
    <w:rsid w:val="00533D42"/>
    <w:rsid w:val="00533E03"/>
    <w:rsid w:val="005342CB"/>
    <w:rsid w:val="005344F2"/>
    <w:rsid w:val="00534918"/>
    <w:rsid w:val="00534D5C"/>
    <w:rsid w:val="00534E9C"/>
    <w:rsid w:val="00535079"/>
    <w:rsid w:val="005351D4"/>
    <w:rsid w:val="00535431"/>
    <w:rsid w:val="00536451"/>
    <w:rsid w:val="005364E7"/>
    <w:rsid w:val="00536762"/>
    <w:rsid w:val="0053679B"/>
    <w:rsid w:val="00536973"/>
    <w:rsid w:val="00536D24"/>
    <w:rsid w:val="00536E2F"/>
    <w:rsid w:val="00536EAF"/>
    <w:rsid w:val="00537280"/>
    <w:rsid w:val="0054044E"/>
    <w:rsid w:val="00540980"/>
    <w:rsid w:val="00540983"/>
    <w:rsid w:val="00540A9F"/>
    <w:rsid w:val="00541069"/>
    <w:rsid w:val="00541202"/>
    <w:rsid w:val="005416EB"/>
    <w:rsid w:val="005419C5"/>
    <w:rsid w:val="00541B16"/>
    <w:rsid w:val="00541D6D"/>
    <w:rsid w:val="00541F6E"/>
    <w:rsid w:val="00542310"/>
    <w:rsid w:val="00542717"/>
    <w:rsid w:val="005427D9"/>
    <w:rsid w:val="005428FE"/>
    <w:rsid w:val="00542F6D"/>
    <w:rsid w:val="005432D3"/>
    <w:rsid w:val="005439F5"/>
    <w:rsid w:val="00543E45"/>
    <w:rsid w:val="00544CF6"/>
    <w:rsid w:val="005450EF"/>
    <w:rsid w:val="005450FC"/>
    <w:rsid w:val="005457AA"/>
    <w:rsid w:val="00545845"/>
    <w:rsid w:val="0054593A"/>
    <w:rsid w:val="005460D1"/>
    <w:rsid w:val="005467A0"/>
    <w:rsid w:val="00546A44"/>
    <w:rsid w:val="00547162"/>
    <w:rsid w:val="0055024A"/>
    <w:rsid w:val="00550A47"/>
    <w:rsid w:val="00551014"/>
    <w:rsid w:val="00551545"/>
    <w:rsid w:val="0055254B"/>
    <w:rsid w:val="005525BD"/>
    <w:rsid w:val="00552920"/>
    <w:rsid w:val="00552BF3"/>
    <w:rsid w:val="00552E67"/>
    <w:rsid w:val="00553104"/>
    <w:rsid w:val="00553144"/>
    <w:rsid w:val="005536F0"/>
    <w:rsid w:val="005537D1"/>
    <w:rsid w:val="00553842"/>
    <w:rsid w:val="00553C14"/>
    <w:rsid w:val="00553E24"/>
    <w:rsid w:val="00554635"/>
    <w:rsid w:val="00554742"/>
    <w:rsid w:val="00554862"/>
    <w:rsid w:val="00555436"/>
    <w:rsid w:val="005559EE"/>
    <w:rsid w:val="00555B12"/>
    <w:rsid w:val="00555E7A"/>
    <w:rsid w:val="00556397"/>
    <w:rsid w:val="005563B0"/>
    <w:rsid w:val="005568ED"/>
    <w:rsid w:val="005574E5"/>
    <w:rsid w:val="005579B9"/>
    <w:rsid w:val="00557CDC"/>
    <w:rsid w:val="00557CF6"/>
    <w:rsid w:val="0056084A"/>
    <w:rsid w:val="00560A69"/>
    <w:rsid w:val="00561059"/>
    <w:rsid w:val="00561297"/>
    <w:rsid w:val="00561306"/>
    <w:rsid w:val="005617A2"/>
    <w:rsid w:val="005617A7"/>
    <w:rsid w:val="0056198F"/>
    <w:rsid w:val="00561D4A"/>
    <w:rsid w:val="005627C9"/>
    <w:rsid w:val="00562937"/>
    <w:rsid w:val="00562FD9"/>
    <w:rsid w:val="005633D7"/>
    <w:rsid w:val="00563544"/>
    <w:rsid w:val="005635F1"/>
    <w:rsid w:val="00563B78"/>
    <w:rsid w:val="00563CDD"/>
    <w:rsid w:val="00564557"/>
    <w:rsid w:val="00564A2B"/>
    <w:rsid w:val="00565083"/>
    <w:rsid w:val="005653BF"/>
    <w:rsid w:val="005656DF"/>
    <w:rsid w:val="005659E3"/>
    <w:rsid w:val="00565A4B"/>
    <w:rsid w:val="00565A5C"/>
    <w:rsid w:val="00565A7F"/>
    <w:rsid w:val="00565BD2"/>
    <w:rsid w:val="00565DFA"/>
    <w:rsid w:val="00565F0C"/>
    <w:rsid w:val="00565FDE"/>
    <w:rsid w:val="00566189"/>
    <w:rsid w:val="0056632A"/>
    <w:rsid w:val="00566815"/>
    <w:rsid w:val="0056683B"/>
    <w:rsid w:val="00566879"/>
    <w:rsid w:val="00566FAF"/>
    <w:rsid w:val="0056712E"/>
    <w:rsid w:val="005675FF"/>
    <w:rsid w:val="00567846"/>
    <w:rsid w:val="00567891"/>
    <w:rsid w:val="00567F42"/>
    <w:rsid w:val="00567F91"/>
    <w:rsid w:val="005703C1"/>
    <w:rsid w:val="005704ED"/>
    <w:rsid w:val="00570D85"/>
    <w:rsid w:val="00570FEB"/>
    <w:rsid w:val="00570FFF"/>
    <w:rsid w:val="00571023"/>
    <w:rsid w:val="00571027"/>
    <w:rsid w:val="0057153E"/>
    <w:rsid w:val="00571A8E"/>
    <w:rsid w:val="00571B2C"/>
    <w:rsid w:val="00571B9D"/>
    <w:rsid w:val="00571F81"/>
    <w:rsid w:val="005721DA"/>
    <w:rsid w:val="005723F1"/>
    <w:rsid w:val="005729E3"/>
    <w:rsid w:val="005730ED"/>
    <w:rsid w:val="0057311B"/>
    <w:rsid w:val="005734A7"/>
    <w:rsid w:val="005736F8"/>
    <w:rsid w:val="00573860"/>
    <w:rsid w:val="00573B6D"/>
    <w:rsid w:val="0057425D"/>
    <w:rsid w:val="0057446F"/>
    <w:rsid w:val="005747E4"/>
    <w:rsid w:val="00574C0C"/>
    <w:rsid w:val="00574E88"/>
    <w:rsid w:val="005750B5"/>
    <w:rsid w:val="0057542A"/>
    <w:rsid w:val="0057551B"/>
    <w:rsid w:val="00575782"/>
    <w:rsid w:val="00575858"/>
    <w:rsid w:val="00575974"/>
    <w:rsid w:val="00575A46"/>
    <w:rsid w:val="00575DFD"/>
    <w:rsid w:val="0057602D"/>
    <w:rsid w:val="0057710C"/>
    <w:rsid w:val="00577553"/>
    <w:rsid w:val="005775B7"/>
    <w:rsid w:val="00577C15"/>
    <w:rsid w:val="00580019"/>
    <w:rsid w:val="00580501"/>
    <w:rsid w:val="00580AE7"/>
    <w:rsid w:val="00580C25"/>
    <w:rsid w:val="00581172"/>
    <w:rsid w:val="00581461"/>
    <w:rsid w:val="00582024"/>
    <w:rsid w:val="00582602"/>
    <w:rsid w:val="00582C51"/>
    <w:rsid w:val="00582F2D"/>
    <w:rsid w:val="0058339E"/>
    <w:rsid w:val="00583409"/>
    <w:rsid w:val="00583612"/>
    <w:rsid w:val="0058384D"/>
    <w:rsid w:val="0058391A"/>
    <w:rsid w:val="0058398B"/>
    <w:rsid w:val="00583D8D"/>
    <w:rsid w:val="00583DDE"/>
    <w:rsid w:val="005842A4"/>
    <w:rsid w:val="00584385"/>
    <w:rsid w:val="00585044"/>
    <w:rsid w:val="00585316"/>
    <w:rsid w:val="0058538A"/>
    <w:rsid w:val="0058559D"/>
    <w:rsid w:val="00585CA7"/>
    <w:rsid w:val="00585FC9"/>
    <w:rsid w:val="0058602C"/>
    <w:rsid w:val="00586593"/>
    <w:rsid w:val="005866F8"/>
    <w:rsid w:val="00586A91"/>
    <w:rsid w:val="00586AE3"/>
    <w:rsid w:val="005872CB"/>
    <w:rsid w:val="005874A1"/>
    <w:rsid w:val="005874B9"/>
    <w:rsid w:val="005875A0"/>
    <w:rsid w:val="00587B65"/>
    <w:rsid w:val="00587B6B"/>
    <w:rsid w:val="00587C69"/>
    <w:rsid w:val="0059038F"/>
    <w:rsid w:val="005903B9"/>
    <w:rsid w:val="005909DA"/>
    <w:rsid w:val="00590F05"/>
    <w:rsid w:val="00591176"/>
    <w:rsid w:val="005914EE"/>
    <w:rsid w:val="00591542"/>
    <w:rsid w:val="00591584"/>
    <w:rsid w:val="00591C4C"/>
    <w:rsid w:val="00591E94"/>
    <w:rsid w:val="005921B8"/>
    <w:rsid w:val="00592687"/>
    <w:rsid w:val="00592705"/>
    <w:rsid w:val="0059289A"/>
    <w:rsid w:val="0059297A"/>
    <w:rsid w:val="00592ACA"/>
    <w:rsid w:val="00592CA4"/>
    <w:rsid w:val="00592E33"/>
    <w:rsid w:val="0059302A"/>
    <w:rsid w:val="0059306A"/>
    <w:rsid w:val="005930AE"/>
    <w:rsid w:val="00593643"/>
    <w:rsid w:val="0059374E"/>
    <w:rsid w:val="0059375C"/>
    <w:rsid w:val="00593763"/>
    <w:rsid w:val="00593948"/>
    <w:rsid w:val="00593A33"/>
    <w:rsid w:val="00593D80"/>
    <w:rsid w:val="005946F8"/>
    <w:rsid w:val="00594DAA"/>
    <w:rsid w:val="00595009"/>
    <w:rsid w:val="0059516E"/>
    <w:rsid w:val="00595B76"/>
    <w:rsid w:val="00595CBF"/>
    <w:rsid w:val="0059601B"/>
    <w:rsid w:val="005960D2"/>
    <w:rsid w:val="00596204"/>
    <w:rsid w:val="00596D6F"/>
    <w:rsid w:val="00596E5F"/>
    <w:rsid w:val="00596E85"/>
    <w:rsid w:val="00597284"/>
    <w:rsid w:val="0059779E"/>
    <w:rsid w:val="00597B0A"/>
    <w:rsid w:val="005A004C"/>
    <w:rsid w:val="005A0093"/>
    <w:rsid w:val="005A0565"/>
    <w:rsid w:val="005A0611"/>
    <w:rsid w:val="005A06A0"/>
    <w:rsid w:val="005A08F8"/>
    <w:rsid w:val="005A0934"/>
    <w:rsid w:val="005A0990"/>
    <w:rsid w:val="005A0A5E"/>
    <w:rsid w:val="005A0A7F"/>
    <w:rsid w:val="005A0DF2"/>
    <w:rsid w:val="005A140C"/>
    <w:rsid w:val="005A1613"/>
    <w:rsid w:val="005A17AE"/>
    <w:rsid w:val="005A1E7A"/>
    <w:rsid w:val="005A1EFD"/>
    <w:rsid w:val="005A1FF2"/>
    <w:rsid w:val="005A20DA"/>
    <w:rsid w:val="005A2325"/>
    <w:rsid w:val="005A2406"/>
    <w:rsid w:val="005A24CE"/>
    <w:rsid w:val="005A28FA"/>
    <w:rsid w:val="005A290D"/>
    <w:rsid w:val="005A2A17"/>
    <w:rsid w:val="005A31BA"/>
    <w:rsid w:val="005A34B6"/>
    <w:rsid w:val="005A356D"/>
    <w:rsid w:val="005A374B"/>
    <w:rsid w:val="005A3C7C"/>
    <w:rsid w:val="005A4532"/>
    <w:rsid w:val="005A4705"/>
    <w:rsid w:val="005A49ED"/>
    <w:rsid w:val="005A4B22"/>
    <w:rsid w:val="005A4BC4"/>
    <w:rsid w:val="005A4F6D"/>
    <w:rsid w:val="005A4FD9"/>
    <w:rsid w:val="005A515A"/>
    <w:rsid w:val="005A59A3"/>
    <w:rsid w:val="005A5C25"/>
    <w:rsid w:val="005A60B1"/>
    <w:rsid w:val="005A6341"/>
    <w:rsid w:val="005A64ED"/>
    <w:rsid w:val="005A65CB"/>
    <w:rsid w:val="005A6BEE"/>
    <w:rsid w:val="005A6D4E"/>
    <w:rsid w:val="005A6E24"/>
    <w:rsid w:val="005A77D8"/>
    <w:rsid w:val="005A7BBD"/>
    <w:rsid w:val="005A7CC7"/>
    <w:rsid w:val="005A7EA0"/>
    <w:rsid w:val="005A7EA4"/>
    <w:rsid w:val="005A7EDD"/>
    <w:rsid w:val="005B06FE"/>
    <w:rsid w:val="005B0857"/>
    <w:rsid w:val="005B1488"/>
    <w:rsid w:val="005B1622"/>
    <w:rsid w:val="005B16F2"/>
    <w:rsid w:val="005B1BD2"/>
    <w:rsid w:val="005B1BEC"/>
    <w:rsid w:val="005B1D79"/>
    <w:rsid w:val="005B214A"/>
    <w:rsid w:val="005B25E6"/>
    <w:rsid w:val="005B26EA"/>
    <w:rsid w:val="005B3014"/>
    <w:rsid w:val="005B31DD"/>
    <w:rsid w:val="005B36D5"/>
    <w:rsid w:val="005B3BCE"/>
    <w:rsid w:val="005B4422"/>
    <w:rsid w:val="005B44E7"/>
    <w:rsid w:val="005B4674"/>
    <w:rsid w:val="005B4678"/>
    <w:rsid w:val="005B48C2"/>
    <w:rsid w:val="005B494D"/>
    <w:rsid w:val="005B4BCF"/>
    <w:rsid w:val="005B537A"/>
    <w:rsid w:val="005B56CC"/>
    <w:rsid w:val="005B5DE7"/>
    <w:rsid w:val="005B63A5"/>
    <w:rsid w:val="005B67EC"/>
    <w:rsid w:val="005B6C63"/>
    <w:rsid w:val="005B6E79"/>
    <w:rsid w:val="005B736E"/>
    <w:rsid w:val="005B73E2"/>
    <w:rsid w:val="005B748F"/>
    <w:rsid w:val="005B77A2"/>
    <w:rsid w:val="005B7C51"/>
    <w:rsid w:val="005B7E93"/>
    <w:rsid w:val="005B7FF5"/>
    <w:rsid w:val="005C042D"/>
    <w:rsid w:val="005C08CD"/>
    <w:rsid w:val="005C09FA"/>
    <w:rsid w:val="005C0A16"/>
    <w:rsid w:val="005C0B83"/>
    <w:rsid w:val="005C1044"/>
    <w:rsid w:val="005C18B9"/>
    <w:rsid w:val="005C225C"/>
    <w:rsid w:val="005C253F"/>
    <w:rsid w:val="005C2A67"/>
    <w:rsid w:val="005C2C0B"/>
    <w:rsid w:val="005C31D3"/>
    <w:rsid w:val="005C3548"/>
    <w:rsid w:val="005C37FE"/>
    <w:rsid w:val="005C385D"/>
    <w:rsid w:val="005C39B0"/>
    <w:rsid w:val="005C3B58"/>
    <w:rsid w:val="005C47D1"/>
    <w:rsid w:val="005C48AD"/>
    <w:rsid w:val="005C53A1"/>
    <w:rsid w:val="005C5749"/>
    <w:rsid w:val="005C5FE1"/>
    <w:rsid w:val="005C60AC"/>
    <w:rsid w:val="005C62B0"/>
    <w:rsid w:val="005C62F1"/>
    <w:rsid w:val="005C648D"/>
    <w:rsid w:val="005C64D9"/>
    <w:rsid w:val="005C6C3F"/>
    <w:rsid w:val="005C6D35"/>
    <w:rsid w:val="005C6D73"/>
    <w:rsid w:val="005C6DFB"/>
    <w:rsid w:val="005C71FD"/>
    <w:rsid w:val="005C76A1"/>
    <w:rsid w:val="005C76EB"/>
    <w:rsid w:val="005C7804"/>
    <w:rsid w:val="005C7B7C"/>
    <w:rsid w:val="005C7BAE"/>
    <w:rsid w:val="005C7E4F"/>
    <w:rsid w:val="005C7E86"/>
    <w:rsid w:val="005D01D3"/>
    <w:rsid w:val="005D06E1"/>
    <w:rsid w:val="005D0CB3"/>
    <w:rsid w:val="005D0D9C"/>
    <w:rsid w:val="005D0DB0"/>
    <w:rsid w:val="005D10D3"/>
    <w:rsid w:val="005D1194"/>
    <w:rsid w:val="005D14C7"/>
    <w:rsid w:val="005D1726"/>
    <w:rsid w:val="005D1A54"/>
    <w:rsid w:val="005D1C7D"/>
    <w:rsid w:val="005D248E"/>
    <w:rsid w:val="005D253E"/>
    <w:rsid w:val="005D27A7"/>
    <w:rsid w:val="005D27D2"/>
    <w:rsid w:val="005D2AFF"/>
    <w:rsid w:val="005D2D55"/>
    <w:rsid w:val="005D2FC0"/>
    <w:rsid w:val="005D3296"/>
    <w:rsid w:val="005D38AF"/>
    <w:rsid w:val="005D3D09"/>
    <w:rsid w:val="005D3D10"/>
    <w:rsid w:val="005D4123"/>
    <w:rsid w:val="005D452C"/>
    <w:rsid w:val="005D4563"/>
    <w:rsid w:val="005D4656"/>
    <w:rsid w:val="005D4667"/>
    <w:rsid w:val="005D4785"/>
    <w:rsid w:val="005D4DDE"/>
    <w:rsid w:val="005D50A0"/>
    <w:rsid w:val="005D5660"/>
    <w:rsid w:val="005D5BBF"/>
    <w:rsid w:val="005D5D32"/>
    <w:rsid w:val="005D604D"/>
    <w:rsid w:val="005D681F"/>
    <w:rsid w:val="005D6BD5"/>
    <w:rsid w:val="005D706E"/>
    <w:rsid w:val="005D7080"/>
    <w:rsid w:val="005D769F"/>
    <w:rsid w:val="005D7A15"/>
    <w:rsid w:val="005D7AB5"/>
    <w:rsid w:val="005D7BA4"/>
    <w:rsid w:val="005D7F20"/>
    <w:rsid w:val="005D7F7D"/>
    <w:rsid w:val="005E01A0"/>
    <w:rsid w:val="005E022F"/>
    <w:rsid w:val="005E0645"/>
    <w:rsid w:val="005E0868"/>
    <w:rsid w:val="005E0D84"/>
    <w:rsid w:val="005E0F4B"/>
    <w:rsid w:val="005E1387"/>
    <w:rsid w:val="005E146B"/>
    <w:rsid w:val="005E166D"/>
    <w:rsid w:val="005E17E3"/>
    <w:rsid w:val="005E17F3"/>
    <w:rsid w:val="005E1A17"/>
    <w:rsid w:val="005E1BFE"/>
    <w:rsid w:val="005E1FD0"/>
    <w:rsid w:val="005E2720"/>
    <w:rsid w:val="005E2A13"/>
    <w:rsid w:val="005E2A20"/>
    <w:rsid w:val="005E2BBB"/>
    <w:rsid w:val="005E31FF"/>
    <w:rsid w:val="005E321A"/>
    <w:rsid w:val="005E3677"/>
    <w:rsid w:val="005E36E1"/>
    <w:rsid w:val="005E3D82"/>
    <w:rsid w:val="005E3E4C"/>
    <w:rsid w:val="005E424F"/>
    <w:rsid w:val="005E4548"/>
    <w:rsid w:val="005E4BB3"/>
    <w:rsid w:val="005E4D4B"/>
    <w:rsid w:val="005E4E58"/>
    <w:rsid w:val="005E52A5"/>
    <w:rsid w:val="005E5E95"/>
    <w:rsid w:val="005E5FB3"/>
    <w:rsid w:val="005E6103"/>
    <w:rsid w:val="005E62C3"/>
    <w:rsid w:val="005E6635"/>
    <w:rsid w:val="005E692E"/>
    <w:rsid w:val="005E780E"/>
    <w:rsid w:val="005E798C"/>
    <w:rsid w:val="005F04D3"/>
    <w:rsid w:val="005F06C3"/>
    <w:rsid w:val="005F0904"/>
    <w:rsid w:val="005F0BDC"/>
    <w:rsid w:val="005F0FF0"/>
    <w:rsid w:val="005F1820"/>
    <w:rsid w:val="005F1B91"/>
    <w:rsid w:val="005F1C08"/>
    <w:rsid w:val="005F1CBF"/>
    <w:rsid w:val="005F1E01"/>
    <w:rsid w:val="005F1E08"/>
    <w:rsid w:val="005F2317"/>
    <w:rsid w:val="005F2545"/>
    <w:rsid w:val="005F2673"/>
    <w:rsid w:val="005F2687"/>
    <w:rsid w:val="005F281E"/>
    <w:rsid w:val="005F2C18"/>
    <w:rsid w:val="005F33BF"/>
    <w:rsid w:val="005F356B"/>
    <w:rsid w:val="005F3697"/>
    <w:rsid w:val="005F3B79"/>
    <w:rsid w:val="005F3E0B"/>
    <w:rsid w:val="005F3EA7"/>
    <w:rsid w:val="005F4565"/>
    <w:rsid w:val="005F4976"/>
    <w:rsid w:val="005F4E0D"/>
    <w:rsid w:val="005F4FED"/>
    <w:rsid w:val="005F5412"/>
    <w:rsid w:val="005F6B99"/>
    <w:rsid w:val="005F6DD0"/>
    <w:rsid w:val="005F736E"/>
    <w:rsid w:val="006001EC"/>
    <w:rsid w:val="00600646"/>
    <w:rsid w:val="00600669"/>
    <w:rsid w:val="00600A08"/>
    <w:rsid w:val="00600AC6"/>
    <w:rsid w:val="00600DD0"/>
    <w:rsid w:val="00600EC0"/>
    <w:rsid w:val="006013F3"/>
    <w:rsid w:val="00601CCD"/>
    <w:rsid w:val="00601D47"/>
    <w:rsid w:val="00601F2D"/>
    <w:rsid w:val="006023C0"/>
    <w:rsid w:val="00602659"/>
    <w:rsid w:val="0060276B"/>
    <w:rsid w:val="00602F9A"/>
    <w:rsid w:val="006033C8"/>
    <w:rsid w:val="00603469"/>
    <w:rsid w:val="00603518"/>
    <w:rsid w:val="006037B9"/>
    <w:rsid w:val="00603E8F"/>
    <w:rsid w:val="00604738"/>
    <w:rsid w:val="00604DC8"/>
    <w:rsid w:val="00605708"/>
    <w:rsid w:val="00605873"/>
    <w:rsid w:val="006059C4"/>
    <w:rsid w:val="00605EA2"/>
    <w:rsid w:val="00605F0B"/>
    <w:rsid w:val="00605F59"/>
    <w:rsid w:val="00606098"/>
    <w:rsid w:val="00606506"/>
    <w:rsid w:val="00606913"/>
    <w:rsid w:val="00606AC8"/>
    <w:rsid w:val="00606E78"/>
    <w:rsid w:val="00607291"/>
    <w:rsid w:val="00607A0E"/>
    <w:rsid w:val="00607D8E"/>
    <w:rsid w:val="00610069"/>
    <w:rsid w:val="006100E7"/>
    <w:rsid w:val="0061063B"/>
    <w:rsid w:val="00610912"/>
    <w:rsid w:val="00610BAB"/>
    <w:rsid w:val="00610C17"/>
    <w:rsid w:val="00610EC4"/>
    <w:rsid w:val="00610EE3"/>
    <w:rsid w:val="00611031"/>
    <w:rsid w:val="0061132B"/>
    <w:rsid w:val="006115AE"/>
    <w:rsid w:val="006119C4"/>
    <w:rsid w:val="00611F79"/>
    <w:rsid w:val="00612242"/>
    <w:rsid w:val="0061236D"/>
    <w:rsid w:val="00612413"/>
    <w:rsid w:val="006125F6"/>
    <w:rsid w:val="00612652"/>
    <w:rsid w:val="00612A1F"/>
    <w:rsid w:val="00612E90"/>
    <w:rsid w:val="00613416"/>
    <w:rsid w:val="00613A0E"/>
    <w:rsid w:val="006143A7"/>
    <w:rsid w:val="006143FD"/>
    <w:rsid w:val="006148DA"/>
    <w:rsid w:val="006148EA"/>
    <w:rsid w:val="00614A45"/>
    <w:rsid w:val="00614F19"/>
    <w:rsid w:val="00614FE1"/>
    <w:rsid w:val="00615301"/>
    <w:rsid w:val="006156D4"/>
    <w:rsid w:val="006159E4"/>
    <w:rsid w:val="00615C31"/>
    <w:rsid w:val="00615F2E"/>
    <w:rsid w:val="006160C5"/>
    <w:rsid w:val="006161C1"/>
    <w:rsid w:val="00616510"/>
    <w:rsid w:val="00616922"/>
    <w:rsid w:val="00616BB3"/>
    <w:rsid w:val="00616D11"/>
    <w:rsid w:val="00617403"/>
    <w:rsid w:val="006179CA"/>
    <w:rsid w:val="00617EEF"/>
    <w:rsid w:val="00617F00"/>
    <w:rsid w:val="006202D0"/>
    <w:rsid w:val="00620F82"/>
    <w:rsid w:val="006217DF"/>
    <w:rsid w:val="006218D4"/>
    <w:rsid w:val="006219A7"/>
    <w:rsid w:val="00621C60"/>
    <w:rsid w:val="00621C92"/>
    <w:rsid w:val="00621D81"/>
    <w:rsid w:val="00621F44"/>
    <w:rsid w:val="006222EF"/>
    <w:rsid w:val="00623246"/>
    <w:rsid w:val="00623729"/>
    <w:rsid w:val="00623CC0"/>
    <w:rsid w:val="00623CD3"/>
    <w:rsid w:val="00623E36"/>
    <w:rsid w:val="00623F15"/>
    <w:rsid w:val="00624161"/>
    <w:rsid w:val="00624721"/>
    <w:rsid w:val="006248E3"/>
    <w:rsid w:val="00624B6A"/>
    <w:rsid w:val="00624C1E"/>
    <w:rsid w:val="00625BA6"/>
    <w:rsid w:val="00625D2F"/>
    <w:rsid w:val="00625EC5"/>
    <w:rsid w:val="00626378"/>
    <w:rsid w:val="00626977"/>
    <w:rsid w:val="00626E72"/>
    <w:rsid w:val="00626FF1"/>
    <w:rsid w:val="0062734B"/>
    <w:rsid w:val="00627640"/>
    <w:rsid w:val="00627708"/>
    <w:rsid w:val="0062770F"/>
    <w:rsid w:val="00627FB9"/>
    <w:rsid w:val="00630376"/>
    <w:rsid w:val="00630492"/>
    <w:rsid w:val="006309C2"/>
    <w:rsid w:val="00631235"/>
    <w:rsid w:val="00631719"/>
    <w:rsid w:val="006318AF"/>
    <w:rsid w:val="00631931"/>
    <w:rsid w:val="00631A04"/>
    <w:rsid w:val="00631B82"/>
    <w:rsid w:val="00631E6A"/>
    <w:rsid w:val="006321E7"/>
    <w:rsid w:val="006322E3"/>
    <w:rsid w:val="0063248A"/>
    <w:rsid w:val="00632D09"/>
    <w:rsid w:val="00633A60"/>
    <w:rsid w:val="00633A92"/>
    <w:rsid w:val="00633AAA"/>
    <w:rsid w:val="00633AD8"/>
    <w:rsid w:val="00633BA3"/>
    <w:rsid w:val="00633D3C"/>
    <w:rsid w:val="006341EA"/>
    <w:rsid w:val="00634292"/>
    <w:rsid w:val="006345C1"/>
    <w:rsid w:val="006346B5"/>
    <w:rsid w:val="0063491B"/>
    <w:rsid w:val="00634AD5"/>
    <w:rsid w:val="006352AE"/>
    <w:rsid w:val="006352E8"/>
    <w:rsid w:val="00635722"/>
    <w:rsid w:val="00635976"/>
    <w:rsid w:val="00636640"/>
    <w:rsid w:val="0063695E"/>
    <w:rsid w:val="00636CE6"/>
    <w:rsid w:val="0063703C"/>
    <w:rsid w:val="0063763A"/>
    <w:rsid w:val="00637CF9"/>
    <w:rsid w:val="00637DF4"/>
    <w:rsid w:val="006403CB"/>
    <w:rsid w:val="006406A6"/>
    <w:rsid w:val="006406AA"/>
    <w:rsid w:val="00640A0A"/>
    <w:rsid w:val="00640E66"/>
    <w:rsid w:val="00640EF8"/>
    <w:rsid w:val="0064114C"/>
    <w:rsid w:val="0064196F"/>
    <w:rsid w:val="006419CA"/>
    <w:rsid w:val="0064254B"/>
    <w:rsid w:val="00642771"/>
    <w:rsid w:val="006428B8"/>
    <w:rsid w:val="0064300F"/>
    <w:rsid w:val="0064349A"/>
    <w:rsid w:val="00644158"/>
    <w:rsid w:val="0064480D"/>
    <w:rsid w:val="00644D6F"/>
    <w:rsid w:val="006450E5"/>
    <w:rsid w:val="00645F5E"/>
    <w:rsid w:val="006460DB"/>
    <w:rsid w:val="00646161"/>
    <w:rsid w:val="00646462"/>
    <w:rsid w:val="006465A4"/>
    <w:rsid w:val="00646B21"/>
    <w:rsid w:val="00646E10"/>
    <w:rsid w:val="00646F4C"/>
    <w:rsid w:val="00647908"/>
    <w:rsid w:val="006479DD"/>
    <w:rsid w:val="00647FF2"/>
    <w:rsid w:val="00647FFC"/>
    <w:rsid w:val="006500D1"/>
    <w:rsid w:val="00650242"/>
    <w:rsid w:val="0065063F"/>
    <w:rsid w:val="006507DB"/>
    <w:rsid w:val="00650825"/>
    <w:rsid w:val="00650B79"/>
    <w:rsid w:val="00650F4D"/>
    <w:rsid w:val="006514AD"/>
    <w:rsid w:val="00651E76"/>
    <w:rsid w:val="00651F19"/>
    <w:rsid w:val="0065216B"/>
    <w:rsid w:val="006524F2"/>
    <w:rsid w:val="0065269A"/>
    <w:rsid w:val="0065287D"/>
    <w:rsid w:val="0065333D"/>
    <w:rsid w:val="00653684"/>
    <w:rsid w:val="00653A0A"/>
    <w:rsid w:val="00653ACD"/>
    <w:rsid w:val="00653D0E"/>
    <w:rsid w:val="00653F81"/>
    <w:rsid w:val="00654162"/>
    <w:rsid w:val="006543A5"/>
    <w:rsid w:val="00654498"/>
    <w:rsid w:val="006544FF"/>
    <w:rsid w:val="00654BFF"/>
    <w:rsid w:val="00654E41"/>
    <w:rsid w:val="0065520A"/>
    <w:rsid w:val="00655406"/>
    <w:rsid w:val="0065553D"/>
    <w:rsid w:val="006555CA"/>
    <w:rsid w:val="006558D8"/>
    <w:rsid w:val="006559AD"/>
    <w:rsid w:val="00655EBA"/>
    <w:rsid w:val="00656077"/>
    <w:rsid w:val="006563A7"/>
    <w:rsid w:val="0065654A"/>
    <w:rsid w:val="006565E2"/>
    <w:rsid w:val="00656C48"/>
    <w:rsid w:val="00656CA3"/>
    <w:rsid w:val="00656E0C"/>
    <w:rsid w:val="00656E6B"/>
    <w:rsid w:val="00657A2B"/>
    <w:rsid w:val="00657C5F"/>
    <w:rsid w:val="006601A5"/>
    <w:rsid w:val="006604F7"/>
    <w:rsid w:val="00660669"/>
    <w:rsid w:val="00660969"/>
    <w:rsid w:val="0066112F"/>
    <w:rsid w:val="00661B91"/>
    <w:rsid w:val="00661E37"/>
    <w:rsid w:val="0066233F"/>
    <w:rsid w:val="0066247F"/>
    <w:rsid w:val="00662866"/>
    <w:rsid w:val="00662A0E"/>
    <w:rsid w:val="00662AF3"/>
    <w:rsid w:val="006632BD"/>
    <w:rsid w:val="0066343B"/>
    <w:rsid w:val="00664091"/>
    <w:rsid w:val="00664486"/>
    <w:rsid w:val="006647E4"/>
    <w:rsid w:val="00665117"/>
    <w:rsid w:val="00665243"/>
    <w:rsid w:val="006655A0"/>
    <w:rsid w:val="00665BA8"/>
    <w:rsid w:val="0066600A"/>
    <w:rsid w:val="00666087"/>
    <w:rsid w:val="00666346"/>
    <w:rsid w:val="006666E5"/>
    <w:rsid w:val="00666744"/>
    <w:rsid w:val="006667C8"/>
    <w:rsid w:val="00666D6E"/>
    <w:rsid w:val="006670C1"/>
    <w:rsid w:val="006673B0"/>
    <w:rsid w:val="00667C75"/>
    <w:rsid w:val="00667CAA"/>
    <w:rsid w:val="00667CB3"/>
    <w:rsid w:val="00667E56"/>
    <w:rsid w:val="00670512"/>
    <w:rsid w:val="00670809"/>
    <w:rsid w:val="00670890"/>
    <w:rsid w:val="00671820"/>
    <w:rsid w:val="00671AA1"/>
    <w:rsid w:val="00671F60"/>
    <w:rsid w:val="00671F77"/>
    <w:rsid w:val="00671FBA"/>
    <w:rsid w:val="00672189"/>
    <w:rsid w:val="006725D7"/>
    <w:rsid w:val="00672B26"/>
    <w:rsid w:val="00672E70"/>
    <w:rsid w:val="006735E2"/>
    <w:rsid w:val="0067368E"/>
    <w:rsid w:val="00674228"/>
    <w:rsid w:val="00674240"/>
    <w:rsid w:val="00674779"/>
    <w:rsid w:val="006749F4"/>
    <w:rsid w:val="00674A0A"/>
    <w:rsid w:val="00674B06"/>
    <w:rsid w:val="00674E38"/>
    <w:rsid w:val="00674F6C"/>
    <w:rsid w:val="0067523C"/>
    <w:rsid w:val="0067561A"/>
    <w:rsid w:val="0067564F"/>
    <w:rsid w:val="006756B5"/>
    <w:rsid w:val="006756C4"/>
    <w:rsid w:val="006758A4"/>
    <w:rsid w:val="00677ACC"/>
    <w:rsid w:val="00677B49"/>
    <w:rsid w:val="00677C18"/>
    <w:rsid w:val="00677D64"/>
    <w:rsid w:val="00677EF3"/>
    <w:rsid w:val="00677FC3"/>
    <w:rsid w:val="006808D5"/>
    <w:rsid w:val="00680C3B"/>
    <w:rsid w:val="00680D57"/>
    <w:rsid w:val="00680E4B"/>
    <w:rsid w:val="00681047"/>
    <w:rsid w:val="006810D8"/>
    <w:rsid w:val="006812BE"/>
    <w:rsid w:val="006817B9"/>
    <w:rsid w:val="0068199F"/>
    <w:rsid w:val="006819F6"/>
    <w:rsid w:val="00681DCD"/>
    <w:rsid w:val="00681EDE"/>
    <w:rsid w:val="00682403"/>
    <w:rsid w:val="006828FA"/>
    <w:rsid w:val="00683092"/>
    <w:rsid w:val="00683159"/>
    <w:rsid w:val="006831B6"/>
    <w:rsid w:val="0068346A"/>
    <w:rsid w:val="006836D6"/>
    <w:rsid w:val="00683833"/>
    <w:rsid w:val="00683A67"/>
    <w:rsid w:val="0068488D"/>
    <w:rsid w:val="0068493A"/>
    <w:rsid w:val="006849D9"/>
    <w:rsid w:val="006850A8"/>
    <w:rsid w:val="006853B8"/>
    <w:rsid w:val="006862C4"/>
    <w:rsid w:val="00686498"/>
    <w:rsid w:val="006864AF"/>
    <w:rsid w:val="006865A0"/>
    <w:rsid w:val="006866D4"/>
    <w:rsid w:val="006869C9"/>
    <w:rsid w:val="00686A41"/>
    <w:rsid w:val="00686F3F"/>
    <w:rsid w:val="006878A7"/>
    <w:rsid w:val="006879F6"/>
    <w:rsid w:val="00687A2F"/>
    <w:rsid w:val="00687BBD"/>
    <w:rsid w:val="00687D4D"/>
    <w:rsid w:val="006907FA"/>
    <w:rsid w:val="006908B4"/>
    <w:rsid w:val="00690D0E"/>
    <w:rsid w:val="00690FE5"/>
    <w:rsid w:val="0069137A"/>
    <w:rsid w:val="0069148C"/>
    <w:rsid w:val="0069160A"/>
    <w:rsid w:val="006918DF"/>
    <w:rsid w:val="00691D1B"/>
    <w:rsid w:val="006921DF"/>
    <w:rsid w:val="00692D1F"/>
    <w:rsid w:val="00692D24"/>
    <w:rsid w:val="00692E2C"/>
    <w:rsid w:val="0069320E"/>
    <w:rsid w:val="00693511"/>
    <w:rsid w:val="0069367D"/>
    <w:rsid w:val="00693E6E"/>
    <w:rsid w:val="00694234"/>
    <w:rsid w:val="00694341"/>
    <w:rsid w:val="006943A8"/>
    <w:rsid w:val="00694587"/>
    <w:rsid w:val="00694B71"/>
    <w:rsid w:val="00694D9E"/>
    <w:rsid w:val="006952BF"/>
    <w:rsid w:val="0069542B"/>
    <w:rsid w:val="00695639"/>
    <w:rsid w:val="006959D1"/>
    <w:rsid w:val="0069614C"/>
    <w:rsid w:val="006962D2"/>
    <w:rsid w:val="00696B10"/>
    <w:rsid w:val="00696C48"/>
    <w:rsid w:val="00696FAE"/>
    <w:rsid w:val="00697429"/>
    <w:rsid w:val="006977C7"/>
    <w:rsid w:val="00697A99"/>
    <w:rsid w:val="00697B18"/>
    <w:rsid w:val="00697B1D"/>
    <w:rsid w:val="00697F14"/>
    <w:rsid w:val="006A0026"/>
    <w:rsid w:val="006A07BB"/>
    <w:rsid w:val="006A0A28"/>
    <w:rsid w:val="006A0B2B"/>
    <w:rsid w:val="006A12F9"/>
    <w:rsid w:val="006A142B"/>
    <w:rsid w:val="006A181F"/>
    <w:rsid w:val="006A1FF3"/>
    <w:rsid w:val="006A24CC"/>
    <w:rsid w:val="006A2632"/>
    <w:rsid w:val="006A2774"/>
    <w:rsid w:val="006A28F8"/>
    <w:rsid w:val="006A2BDA"/>
    <w:rsid w:val="006A3D82"/>
    <w:rsid w:val="006A4140"/>
    <w:rsid w:val="006A4369"/>
    <w:rsid w:val="006A470B"/>
    <w:rsid w:val="006A480C"/>
    <w:rsid w:val="006A4CA8"/>
    <w:rsid w:val="006A4D87"/>
    <w:rsid w:val="006A55CC"/>
    <w:rsid w:val="006A5B42"/>
    <w:rsid w:val="006A5DFD"/>
    <w:rsid w:val="006A5FE7"/>
    <w:rsid w:val="006A6557"/>
    <w:rsid w:val="006A65D4"/>
    <w:rsid w:val="006A69D9"/>
    <w:rsid w:val="006A6A39"/>
    <w:rsid w:val="006A721F"/>
    <w:rsid w:val="006A7B2B"/>
    <w:rsid w:val="006B041F"/>
    <w:rsid w:val="006B04BC"/>
    <w:rsid w:val="006B0B63"/>
    <w:rsid w:val="006B0DEC"/>
    <w:rsid w:val="006B16DD"/>
    <w:rsid w:val="006B172D"/>
    <w:rsid w:val="006B254F"/>
    <w:rsid w:val="006B26A3"/>
    <w:rsid w:val="006B2C11"/>
    <w:rsid w:val="006B3692"/>
    <w:rsid w:val="006B3E58"/>
    <w:rsid w:val="006B46AF"/>
    <w:rsid w:val="006B492E"/>
    <w:rsid w:val="006B49E4"/>
    <w:rsid w:val="006B4B63"/>
    <w:rsid w:val="006B4EDD"/>
    <w:rsid w:val="006B55C0"/>
    <w:rsid w:val="006B5935"/>
    <w:rsid w:val="006B5D16"/>
    <w:rsid w:val="006B5E8F"/>
    <w:rsid w:val="006B6126"/>
    <w:rsid w:val="006B676B"/>
    <w:rsid w:val="006B6A46"/>
    <w:rsid w:val="006B722D"/>
    <w:rsid w:val="006B7608"/>
    <w:rsid w:val="006C04B5"/>
    <w:rsid w:val="006C0554"/>
    <w:rsid w:val="006C0563"/>
    <w:rsid w:val="006C07D0"/>
    <w:rsid w:val="006C099B"/>
    <w:rsid w:val="006C0CF1"/>
    <w:rsid w:val="006C0F18"/>
    <w:rsid w:val="006C11C1"/>
    <w:rsid w:val="006C125A"/>
    <w:rsid w:val="006C166C"/>
    <w:rsid w:val="006C17B4"/>
    <w:rsid w:val="006C2322"/>
    <w:rsid w:val="006C2A48"/>
    <w:rsid w:val="006C2BAD"/>
    <w:rsid w:val="006C2E2F"/>
    <w:rsid w:val="006C3288"/>
    <w:rsid w:val="006C330E"/>
    <w:rsid w:val="006C3438"/>
    <w:rsid w:val="006C34B4"/>
    <w:rsid w:val="006C39D9"/>
    <w:rsid w:val="006C39DB"/>
    <w:rsid w:val="006C48C4"/>
    <w:rsid w:val="006C4D72"/>
    <w:rsid w:val="006C4E9C"/>
    <w:rsid w:val="006C4F59"/>
    <w:rsid w:val="006C560B"/>
    <w:rsid w:val="006C5717"/>
    <w:rsid w:val="006C58D9"/>
    <w:rsid w:val="006C6326"/>
    <w:rsid w:val="006C6415"/>
    <w:rsid w:val="006C6E85"/>
    <w:rsid w:val="006C7226"/>
    <w:rsid w:val="006C75E5"/>
    <w:rsid w:val="006C7799"/>
    <w:rsid w:val="006C79D9"/>
    <w:rsid w:val="006C79F2"/>
    <w:rsid w:val="006C7A7B"/>
    <w:rsid w:val="006C7B80"/>
    <w:rsid w:val="006C7CB4"/>
    <w:rsid w:val="006C7E12"/>
    <w:rsid w:val="006D0010"/>
    <w:rsid w:val="006D021F"/>
    <w:rsid w:val="006D04A5"/>
    <w:rsid w:val="006D09E7"/>
    <w:rsid w:val="006D0B37"/>
    <w:rsid w:val="006D1019"/>
    <w:rsid w:val="006D1521"/>
    <w:rsid w:val="006D15C4"/>
    <w:rsid w:val="006D1713"/>
    <w:rsid w:val="006D1AD7"/>
    <w:rsid w:val="006D1B46"/>
    <w:rsid w:val="006D1BD1"/>
    <w:rsid w:val="006D1F39"/>
    <w:rsid w:val="006D215C"/>
    <w:rsid w:val="006D236E"/>
    <w:rsid w:val="006D2542"/>
    <w:rsid w:val="006D2BF9"/>
    <w:rsid w:val="006D37EF"/>
    <w:rsid w:val="006D3817"/>
    <w:rsid w:val="006D3842"/>
    <w:rsid w:val="006D3CFB"/>
    <w:rsid w:val="006D3F43"/>
    <w:rsid w:val="006D4106"/>
    <w:rsid w:val="006D462D"/>
    <w:rsid w:val="006D4C53"/>
    <w:rsid w:val="006D4F94"/>
    <w:rsid w:val="006D501A"/>
    <w:rsid w:val="006D522F"/>
    <w:rsid w:val="006D5348"/>
    <w:rsid w:val="006D5656"/>
    <w:rsid w:val="006D6381"/>
    <w:rsid w:val="006D648D"/>
    <w:rsid w:val="006D64A9"/>
    <w:rsid w:val="006D666B"/>
    <w:rsid w:val="006D6687"/>
    <w:rsid w:val="006D66CC"/>
    <w:rsid w:val="006D6A1F"/>
    <w:rsid w:val="006D6C1C"/>
    <w:rsid w:val="006D6C3B"/>
    <w:rsid w:val="006D7063"/>
    <w:rsid w:val="006D7884"/>
    <w:rsid w:val="006D79E0"/>
    <w:rsid w:val="006E03F4"/>
    <w:rsid w:val="006E0BB7"/>
    <w:rsid w:val="006E0D29"/>
    <w:rsid w:val="006E0DAF"/>
    <w:rsid w:val="006E0E03"/>
    <w:rsid w:val="006E10B2"/>
    <w:rsid w:val="006E15BB"/>
    <w:rsid w:val="006E19E7"/>
    <w:rsid w:val="006E1F65"/>
    <w:rsid w:val="006E1FBC"/>
    <w:rsid w:val="006E2044"/>
    <w:rsid w:val="006E2064"/>
    <w:rsid w:val="006E242A"/>
    <w:rsid w:val="006E2479"/>
    <w:rsid w:val="006E2C1B"/>
    <w:rsid w:val="006E2DD4"/>
    <w:rsid w:val="006E2F27"/>
    <w:rsid w:val="006E3204"/>
    <w:rsid w:val="006E3318"/>
    <w:rsid w:val="006E3B6B"/>
    <w:rsid w:val="006E3CE3"/>
    <w:rsid w:val="006E3DB7"/>
    <w:rsid w:val="006E415A"/>
    <w:rsid w:val="006E41E5"/>
    <w:rsid w:val="006E4631"/>
    <w:rsid w:val="006E5361"/>
    <w:rsid w:val="006E586B"/>
    <w:rsid w:val="006E58DC"/>
    <w:rsid w:val="006E5B8B"/>
    <w:rsid w:val="006E5BAB"/>
    <w:rsid w:val="006E5CC1"/>
    <w:rsid w:val="006E5E1F"/>
    <w:rsid w:val="006E5EC2"/>
    <w:rsid w:val="006E62AD"/>
    <w:rsid w:val="006E668B"/>
    <w:rsid w:val="006E6737"/>
    <w:rsid w:val="006E6A8E"/>
    <w:rsid w:val="006E6DD7"/>
    <w:rsid w:val="006E6EA2"/>
    <w:rsid w:val="006E6F26"/>
    <w:rsid w:val="006E75BA"/>
    <w:rsid w:val="006E7922"/>
    <w:rsid w:val="006E796F"/>
    <w:rsid w:val="006E79E4"/>
    <w:rsid w:val="006E7E46"/>
    <w:rsid w:val="006E7F7F"/>
    <w:rsid w:val="006F004B"/>
    <w:rsid w:val="006F0713"/>
    <w:rsid w:val="006F0C7A"/>
    <w:rsid w:val="006F0E05"/>
    <w:rsid w:val="006F0EA8"/>
    <w:rsid w:val="006F1398"/>
    <w:rsid w:val="006F18AA"/>
    <w:rsid w:val="006F1A22"/>
    <w:rsid w:val="006F1C74"/>
    <w:rsid w:val="006F2317"/>
    <w:rsid w:val="006F2605"/>
    <w:rsid w:val="006F2B6D"/>
    <w:rsid w:val="006F2C06"/>
    <w:rsid w:val="006F2CB3"/>
    <w:rsid w:val="006F2D62"/>
    <w:rsid w:val="006F2D84"/>
    <w:rsid w:val="006F307B"/>
    <w:rsid w:val="006F3731"/>
    <w:rsid w:val="006F38E3"/>
    <w:rsid w:val="006F38F5"/>
    <w:rsid w:val="006F4DF4"/>
    <w:rsid w:val="006F57B0"/>
    <w:rsid w:val="006F5814"/>
    <w:rsid w:val="006F59BF"/>
    <w:rsid w:val="006F5C46"/>
    <w:rsid w:val="006F5F26"/>
    <w:rsid w:val="006F63E9"/>
    <w:rsid w:val="006F678E"/>
    <w:rsid w:val="006F67A4"/>
    <w:rsid w:val="006F698E"/>
    <w:rsid w:val="006F6997"/>
    <w:rsid w:val="006F6BAB"/>
    <w:rsid w:val="006F6FD0"/>
    <w:rsid w:val="006F7699"/>
    <w:rsid w:val="006F7925"/>
    <w:rsid w:val="006F7955"/>
    <w:rsid w:val="007000B5"/>
    <w:rsid w:val="00700160"/>
    <w:rsid w:val="0070052E"/>
    <w:rsid w:val="00700610"/>
    <w:rsid w:val="00700AB3"/>
    <w:rsid w:val="00701428"/>
    <w:rsid w:val="00701898"/>
    <w:rsid w:val="00702227"/>
    <w:rsid w:val="0070243B"/>
    <w:rsid w:val="0070282B"/>
    <w:rsid w:val="007034EE"/>
    <w:rsid w:val="00703A32"/>
    <w:rsid w:val="00703AC6"/>
    <w:rsid w:val="00703D76"/>
    <w:rsid w:val="007050B9"/>
    <w:rsid w:val="007052EF"/>
    <w:rsid w:val="007053A8"/>
    <w:rsid w:val="007055A4"/>
    <w:rsid w:val="0070604E"/>
    <w:rsid w:val="00706EE1"/>
    <w:rsid w:val="00707317"/>
    <w:rsid w:val="0070737D"/>
    <w:rsid w:val="00707CE2"/>
    <w:rsid w:val="00707FE2"/>
    <w:rsid w:val="00707FF8"/>
    <w:rsid w:val="007103EC"/>
    <w:rsid w:val="007107BF"/>
    <w:rsid w:val="0071082F"/>
    <w:rsid w:val="007109FD"/>
    <w:rsid w:val="00710DE7"/>
    <w:rsid w:val="00710EB1"/>
    <w:rsid w:val="00710EB9"/>
    <w:rsid w:val="0071108F"/>
    <w:rsid w:val="00711256"/>
    <w:rsid w:val="0071126D"/>
    <w:rsid w:val="007115AC"/>
    <w:rsid w:val="0071212A"/>
    <w:rsid w:val="007125C7"/>
    <w:rsid w:val="007125F2"/>
    <w:rsid w:val="00712643"/>
    <w:rsid w:val="00712770"/>
    <w:rsid w:val="00712E0E"/>
    <w:rsid w:val="00713583"/>
    <w:rsid w:val="00713674"/>
    <w:rsid w:val="007137B8"/>
    <w:rsid w:val="007137F1"/>
    <w:rsid w:val="007138EC"/>
    <w:rsid w:val="00713B98"/>
    <w:rsid w:val="00714A04"/>
    <w:rsid w:val="00714E0C"/>
    <w:rsid w:val="00715433"/>
    <w:rsid w:val="00715693"/>
    <w:rsid w:val="007156ED"/>
    <w:rsid w:val="00715D13"/>
    <w:rsid w:val="00715D2F"/>
    <w:rsid w:val="00715FD4"/>
    <w:rsid w:val="0071602E"/>
    <w:rsid w:val="00716498"/>
    <w:rsid w:val="00716867"/>
    <w:rsid w:val="007168F1"/>
    <w:rsid w:val="00716C9C"/>
    <w:rsid w:val="007171EA"/>
    <w:rsid w:val="00717587"/>
    <w:rsid w:val="00717B92"/>
    <w:rsid w:val="00720041"/>
    <w:rsid w:val="00720145"/>
    <w:rsid w:val="007202D3"/>
    <w:rsid w:val="0072093D"/>
    <w:rsid w:val="00720B16"/>
    <w:rsid w:val="00720CF1"/>
    <w:rsid w:val="00721544"/>
    <w:rsid w:val="0072184E"/>
    <w:rsid w:val="00721E32"/>
    <w:rsid w:val="00722243"/>
    <w:rsid w:val="007223BE"/>
    <w:rsid w:val="00722440"/>
    <w:rsid w:val="00722E4E"/>
    <w:rsid w:val="00723339"/>
    <w:rsid w:val="00723356"/>
    <w:rsid w:val="007234F2"/>
    <w:rsid w:val="00723582"/>
    <w:rsid w:val="007235C6"/>
    <w:rsid w:val="00723BC5"/>
    <w:rsid w:val="00723C05"/>
    <w:rsid w:val="00724225"/>
    <w:rsid w:val="007242AB"/>
    <w:rsid w:val="0072430B"/>
    <w:rsid w:val="00724342"/>
    <w:rsid w:val="007243AB"/>
    <w:rsid w:val="00724617"/>
    <w:rsid w:val="00724C8B"/>
    <w:rsid w:val="0072516C"/>
    <w:rsid w:val="00725F5B"/>
    <w:rsid w:val="00725F69"/>
    <w:rsid w:val="0072639B"/>
    <w:rsid w:val="007266A4"/>
    <w:rsid w:val="00726C07"/>
    <w:rsid w:val="007271FA"/>
    <w:rsid w:val="00727277"/>
    <w:rsid w:val="007277DC"/>
    <w:rsid w:val="0072791C"/>
    <w:rsid w:val="00727CE1"/>
    <w:rsid w:val="00727DBC"/>
    <w:rsid w:val="00727EA8"/>
    <w:rsid w:val="00727F76"/>
    <w:rsid w:val="007300D6"/>
    <w:rsid w:val="00730135"/>
    <w:rsid w:val="0073017F"/>
    <w:rsid w:val="00730794"/>
    <w:rsid w:val="0073089E"/>
    <w:rsid w:val="00730A6F"/>
    <w:rsid w:val="00730C7C"/>
    <w:rsid w:val="00731099"/>
    <w:rsid w:val="007313AD"/>
    <w:rsid w:val="00731951"/>
    <w:rsid w:val="00732033"/>
    <w:rsid w:val="00732848"/>
    <w:rsid w:val="00732B1F"/>
    <w:rsid w:val="00732C4E"/>
    <w:rsid w:val="00732E59"/>
    <w:rsid w:val="00733294"/>
    <w:rsid w:val="00733F95"/>
    <w:rsid w:val="007344D2"/>
    <w:rsid w:val="007353EE"/>
    <w:rsid w:val="00735794"/>
    <w:rsid w:val="00735FB8"/>
    <w:rsid w:val="007363F6"/>
    <w:rsid w:val="007367D6"/>
    <w:rsid w:val="00736915"/>
    <w:rsid w:val="00736948"/>
    <w:rsid w:val="007369FC"/>
    <w:rsid w:val="0073702A"/>
    <w:rsid w:val="007378DF"/>
    <w:rsid w:val="007379B9"/>
    <w:rsid w:val="00737E97"/>
    <w:rsid w:val="00737F3C"/>
    <w:rsid w:val="007404BA"/>
    <w:rsid w:val="00740A2C"/>
    <w:rsid w:val="00740A65"/>
    <w:rsid w:val="00740E62"/>
    <w:rsid w:val="0074105E"/>
    <w:rsid w:val="00741072"/>
    <w:rsid w:val="007410C9"/>
    <w:rsid w:val="00741C6E"/>
    <w:rsid w:val="00741CA2"/>
    <w:rsid w:val="00742815"/>
    <w:rsid w:val="00742B97"/>
    <w:rsid w:val="00742E88"/>
    <w:rsid w:val="00742F48"/>
    <w:rsid w:val="00743136"/>
    <w:rsid w:val="007432EA"/>
    <w:rsid w:val="00743567"/>
    <w:rsid w:val="00743854"/>
    <w:rsid w:val="00743A59"/>
    <w:rsid w:val="00743EC8"/>
    <w:rsid w:val="00744057"/>
    <w:rsid w:val="00744763"/>
    <w:rsid w:val="007447BD"/>
    <w:rsid w:val="00744BE2"/>
    <w:rsid w:val="00745053"/>
    <w:rsid w:val="007450F0"/>
    <w:rsid w:val="007451CC"/>
    <w:rsid w:val="00745347"/>
    <w:rsid w:val="007454F0"/>
    <w:rsid w:val="00745851"/>
    <w:rsid w:val="00745C36"/>
    <w:rsid w:val="0074610C"/>
    <w:rsid w:val="0074674D"/>
    <w:rsid w:val="007467C6"/>
    <w:rsid w:val="00746E23"/>
    <w:rsid w:val="00746E43"/>
    <w:rsid w:val="00746FC8"/>
    <w:rsid w:val="00747022"/>
    <w:rsid w:val="0074724B"/>
    <w:rsid w:val="00747AA5"/>
    <w:rsid w:val="00747F00"/>
    <w:rsid w:val="00750005"/>
    <w:rsid w:val="007502DE"/>
    <w:rsid w:val="00750D53"/>
    <w:rsid w:val="007512F9"/>
    <w:rsid w:val="00751546"/>
    <w:rsid w:val="0075187D"/>
    <w:rsid w:val="00751A50"/>
    <w:rsid w:val="00751F69"/>
    <w:rsid w:val="0075274E"/>
    <w:rsid w:val="00753266"/>
    <w:rsid w:val="007538AC"/>
    <w:rsid w:val="00753989"/>
    <w:rsid w:val="00753B0E"/>
    <w:rsid w:val="00753B5E"/>
    <w:rsid w:val="007543AA"/>
    <w:rsid w:val="00754AFB"/>
    <w:rsid w:val="00754B80"/>
    <w:rsid w:val="0075552F"/>
    <w:rsid w:val="00755C6C"/>
    <w:rsid w:val="00755FFD"/>
    <w:rsid w:val="00756871"/>
    <w:rsid w:val="00756A11"/>
    <w:rsid w:val="00756C2C"/>
    <w:rsid w:val="00756F32"/>
    <w:rsid w:val="007571CB"/>
    <w:rsid w:val="00757782"/>
    <w:rsid w:val="007578E1"/>
    <w:rsid w:val="00757A2D"/>
    <w:rsid w:val="00757A45"/>
    <w:rsid w:val="00757B5F"/>
    <w:rsid w:val="00757E10"/>
    <w:rsid w:val="00757F2E"/>
    <w:rsid w:val="00757FA1"/>
    <w:rsid w:val="0076000E"/>
    <w:rsid w:val="007601B1"/>
    <w:rsid w:val="0076074E"/>
    <w:rsid w:val="00760802"/>
    <w:rsid w:val="00760824"/>
    <w:rsid w:val="00760848"/>
    <w:rsid w:val="00760D67"/>
    <w:rsid w:val="007610D9"/>
    <w:rsid w:val="00762210"/>
    <w:rsid w:val="007623AC"/>
    <w:rsid w:val="00762459"/>
    <w:rsid w:val="0076268D"/>
    <w:rsid w:val="00762AB4"/>
    <w:rsid w:val="00762BCA"/>
    <w:rsid w:val="00762F55"/>
    <w:rsid w:val="00762F59"/>
    <w:rsid w:val="00763C4A"/>
    <w:rsid w:val="00763C79"/>
    <w:rsid w:val="00763DBD"/>
    <w:rsid w:val="00764230"/>
    <w:rsid w:val="007643B3"/>
    <w:rsid w:val="00764A5A"/>
    <w:rsid w:val="00764FD3"/>
    <w:rsid w:val="007658CF"/>
    <w:rsid w:val="00765C73"/>
    <w:rsid w:val="00765D00"/>
    <w:rsid w:val="00765E80"/>
    <w:rsid w:val="00765E84"/>
    <w:rsid w:val="00765FD3"/>
    <w:rsid w:val="00766149"/>
    <w:rsid w:val="007661DC"/>
    <w:rsid w:val="0076663A"/>
    <w:rsid w:val="00766DCA"/>
    <w:rsid w:val="00766FF7"/>
    <w:rsid w:val="007672B4"/>
    <w:rsid w:val="00767490"/>
    <w:rsid w:val="0076770A"/>
    <w:rsid w:val="0076771E"/>
    <w:rsid w:val="00767B9C"/>
    <w:rsid w:val="00767DE4"/>
    <w:rsid w:val="00767EB3"/>
    <w:rsid w:val="00770415"/>
    <w:rsid w:val="007705B3"/>
    <w:rsid w:val="00770938"/>
    <w:rsid w:val="00770D21"/>
    <w:rsid w:val="00771178"/>
    <w:rsid w:val="007717B6"/>
    <w:rsid w:val="00771BBC"/>
    <w:rsid w:val="00771BEB"/>
    <w:rsid w:val="00771BEF"/>
    <w:rsid w:val="00771F86"/>
    <w:rsid w:val="00772306"/>
    <w:rsid w:val="0077289D"/>
    <w:rsid w:val="00773388"/>
    <w:rsid w:val="0077353F"/>
    <w:rsid w:val="007735DA"/>
    <w:rsid w:val="0077371E"/>
    <w:rsid w:val="00773DBE"/>
    <w:rsid w:val="00773EE7"/>
    <w:rsid w:val="007742DD"/>
    <w:rsid w:val="007745A6"/>
    <w:rsid w:val="007746D3"/>
    <w:rsid w:val="0077476B"/>
    <w:rsid w:val="00774A2C"/>
    <w:rsid w:val="00774ACB"/>
    <w:rsid w:val="0077527E"/>
    <w:rsid w:val="007754D3"/>
    <w:rsid w:val="00775618"/>
    <w:rsid w:val="007757D2"/>
    <w:rsid w:val="00775912"/>
    <w:rsid w:val="007759A2"/>
    <w:rsid w:val="00775F82"/>
    <w:rsid w:val="00776479"/>
    <w:rsid w:val="00776600"/>
    <w:rsid w:val="00776D8F"/>
    <w:rsid w:val="00776F07"/>
    <w:rsid w:val="0077706F"/>
    <w:rsid w:val="0077761B"/>
    <w:rsid w:val="00777C62"/>
    <w:rsid w:val="00777DD7"/>
    <w:rsid w:val="00780260"/>
    <w:rsid w:val="0078072E"/>
    <w:rsid w:val="00780802"/>
    <w:rsid w:val="0078080A"/>
    <w:rsid w:val="00780C48"/>
    <w:rsid w:val="0078177B"/>
    <w:rsid w:val="007817FE"/>
    <w:rsid w:val="007818DD"/>
    <w:rsid w:val="00781D48"/>
    <w:rsid w:val="00781E40"/>
    <w:rsid w:val="007820ED"/>
    <w:rsid w:val="007827B7"/>
    <w:rsid w:val="0078280B"/>
    <w:rsid w:val="00782870"/>
    <w:rsid w:val="00782AA4"/>
    <w:rsid w:val="00782E5C"/>
    <w:rsid w:val="00782FF1"/>
    <w:rsid w:val="00783053"/>
    <w:rsid w:val="00783604"/>
    <w:rsid w:val="007837D0"/>
    <w:rsid w:val="00783AA2"/>
    <w:rsid w:val="00784476"/>
    <w:rsid w:val="0078456E"/>
    <w:rsid w:val="00784969"/>
    <w:rsid w:val="007849B1"/>
    <w:rsid w:val="00784BCD"/>
    <w:rsid w:val="007852F9"/>
    <w:rsid w:val="0078541E"/>
    <w:rsid w:val="00785698"/>
    <w:rsid w:val="007856DB"/>
    <w:rsid w:val="00785749"/>
    <w:rsid w:val="00785818"/>
    <w:rsid w:val="00785905"/>
    <w:rsid w:val="00785BF4"/>
    <w:rsid w:val="00785C38"/>
    <w:rsid w:val="00785D95"/>
    <w:rsid w:val="00785E0B"/>
    <w:rsid w:val="00785EE6"/>
    <w:rsid w:val="00785FA8"/>
    <w:rsid w:val="00786132"/>
    <w:rsid w:val="00786149"/>
    <w:rsid w:val="00786216"/>
    <w:rsid w:val="0078635D"/>
    <w:rsid w:val="007863C1"/>
    <w:rsid w:val="00786739"/>
    <w:rsid w:val="0078689C"/>
    <w:rsid w:val="00786BA3"/>
    <w:rsid w:val="00787280"/>
    <w:rsid w:val="00787492"/>
    <w:rsid w:val="00787548"/>
    <w:rsid w:val="00787663"/>
    <w:rsid w:val="007877AF"/>
    <w:rsid w:val="0078796F"/>
    <w:rsid w:val="00787BC8"/>
    <w:rsid w:val="00787CA7"/>
    <w:rsid w:val="00790397"/>
    <w:rsid w:val="00790779"/>
    <w:rsid w:val="007909CF"/>
    <w:rsid w:val="007909D9"/>
    <w:rsid w:val="00790A45"/>
    <w:rsid w:val="00791162"/>
    <w:rsid w:val="0079156D"/>
    <w:rsid w:val="00791A2A"/>
    <w:rsid w:val="00791FFE"/>
    <w:rsid w:val="0079212E"/>
    <w:rsid w:val="00792C86"/>
    <w:rsid w:val="00793320"/>
    <w:rsid w:val="007934D7"/>
    <w:rsid w:val="007939B1"/>
    <w:rsid w:val="00794142"/>
    <w:rsid w:val="007948CE"/>
    <w:rsid w:val="00794C77"/>
    <w:rsid w:val="00794FFD"/>
    <w:rsid w:val="00795352"/>
    <w:rsid w:val="007953F8"/>
    <w:rsid w:val="007958F8"/>
    <w:rsid w:val="007962FC"/>
    <w:rsid w:val="00796427"/>
    <w:rsid w:val="007967A9"/>
    <w:rsid w:val="0079686D"/>
    <w:rsid w:val="007968CB"/>
    <w:rsid w:val="0079694D"/>
    <w:rsid w:val="00796A1D"/>
    <w:rsid w:val="00796E6F"/>
    <w:rsid w:val="0079701E"/>
    <w:rsid w:val="00797330"/>
    <w:rsid w:val="0079791B"/>
    <w:rsid w:val="007979E1"/>
    <w:rsid w:val="00797C33"/>
    <w:rsid w:val="007A03FD"/>
    <w:rsid w:val="007A06E1"/>
    <w:rsid w:val="007A0AF2"/>
    <w:rsid w:val="007A0B1A"/>
    <w:rsid w:val="007A0F09"/>
    <w:rsid w:val="007A12B1"/>
    <w:rsid w:val="007A14D0"/>
    <w:rsid w:val="007A1A05"/>
    <w:rsid w:val="007A2A2E"/>
    <w:rsid w:val="007A2CFA"/>
    <w:rsid w:val="007A2FFD"/>
    <w:rsid w:val="007A3198"/>
    <w:rsid w:val="007A3470"/>
    <w:rsid w:val="007A36AE"/>
    <w:rsid w:val="007A36B3"/>
    <w:rsid w:val="007A3CF8"/>
    <w:rsid w:val="007A3D32"/>
    <w:rsid w:val="007A42A1"/>
    <w:rsid w:val="007A430A"/>
    <w:rsid w:val="007A4861"/>
    <w:rsid w:val="007A4C69"/>
    <w:rsid w:val="007A4CCA"/>
    <w:rsid w:val="007A59CC"/>
    <w:rsid w:val="007A5AE6"/>
    <w:rsid w:val="007A5B58"/>
    <w:rsid w:val="007A5EA9"/>
    <w:rsid w:val="007A62AA"/>
    <w:rsid w:val="007A64B6"/>
    <w:rsid w:val="007A66A5"/>
    <w:rsid w:val="007A6AC9"/>
    <w:rsid w:val="007A6DF6"/>
    <w:rsid w:val="007A6F6B"/>
    <w:rsid w:val="007A7478"/>
    <w:rsid w:val="007A7564"/>
    <w:rsid w:val="007A76EA"/>
    <w:rsid w:val="007A7EB9"/>
    <w:rsid w:val="007A7F2B"/>
    <w:rsid w:val="007A7F31"/>
    <w:rsid w:val="007B0082"/>
    <w:rsid w:val="007B00CB"/>
    <w:rsid w:val="007B0118"/>
    <w:rsid w:val="007B073A"/>
    <w:rsid w:val="007B08B5"/>
    <w:rsid w:val="007B08C6"/>
    <w:rsid w:val="007B0B2C"/>
    <w:rsid w:val="007B0CBD"/>
    <w:rsid w:val="007B0E29"/>
    <w:rsid w:val="007B14C2"/>
    <w:rsid w:val="007B1501"/>
    <w:rsid w:val="007B29EA"/>
    <w:rsid w:val="007B32AD"/>
    <w:rsid w:val="007B35A9"/>
    <w:rsid w:val="007B364F"/>
    <w:rsid w:val="007B3DA0"/>
    <w:rsid w:val="007B47DA"/>
    <w:rsid w:val="007B48FF"/>
    <w:rsid w:val="007B4915"/>
    <w:rsid w:val="007B4A1F"/>
    <w:rsid w:val="007B4F86"/>
    <w:rsid w:val="007B500F"/>
    <w:rsid w:val="007B562B"/>
    <w:rsid w:val="007B5639"/>
    <w:rsid w:val="007B5DFA"/>
    <w:rsid w:val="007B5E89"/>
    <w:rsid w:val="007B61D3"/>
    <w:rsid w:val="007B676E"/>
    <w:rsid w:val="007B679E"/>
    <w:rsid w:val="007B6A48"/>
    <w:rsid w:val="007B6A87"/>
    <w:rsid w:val="007B6DC9"/>
    <w:rsid w:val="007B7177"/>
    <w:rsid w:val="007B7439"/>
    <w:rsid w:val="007B7869"/>
    <w:rsid w:val="007B7928"/>
    <w:rsid w:val="007B7934"/>
    <w:rsid w:val="007B7E8E"/>
    <w:rsid w:val="007B7F22"/>
    <w:rsid w:val="007B7F41"/>
    <w:rsid w:val="007C1240"/>
    <w:rsid w:val="007C1378"/>
    <w:rsid w:val="007C14A9"/>
    <w:rsid w:val="007C152A"/>
    <w:rsid w:val="007C1562"/>
    <w:rsid w:val="007C17E1"/>
    <w:rsid w:val="007C1FFD"/>
    <w:rsid w:val="007C2210"/>
    <w:rsid w:val="007C25D8"/>
    <w:rsid w:val="007C2D51"/>
    <w:rsid w:val="007C2F46"/>
    <w:rsid w:val="007C309B"/>
    <w:rsid w:val="007C35EC"/>
    <w:rsid w:val="007C37A0"/>
    <w:rsid w:val="007C3DDD"/>
    <w:rsid w:val="007C3F7E"/>
    <w:rsid w:val="007C3FB1"/>
    <w:rsid w:val="007C41AF"/>
    <w:rsid w:val="007C4AFB"/>
    <w:rsid w:val="007C4C2D"/>
    <w:rsid w:val="007C4C3C"/>
    <w:rsid w:val="007C5317"/>
    <w:rsid w:val="007C5C1D"/>
    <w:rsid w:val="007C6A42"/>
    <w:rsid w:val="007C6ACB"/>
    <w:rsid w:val="007C6DA8"/>
    <w:rsid w:val="007C71C3"/>
    <w:rsid w:val="007C736A"/>
    <w:rsid w:val="007C7447"/>
    <w:rsid w:val="007C7628"/>
    <w:rsid w:val="007C7867"/>
    <w:rsid w:val="007C78C1"/>
    <w:rsid w:val="007C7A79"/>
    <w:rsid w:val="007D006F"/>
    <w:rsid w:val="007D03C0"/>
    <w:rsid w:val="007D059B"/>
    <w:rsid w:val="007D05A1"/>
    <w:rsid w:val="007D09AE"/>
    <w:rsid w:val="007D0C01"/>
    <w:rsid w:val="007D0E34"/>
    <w:rsid w:val="007D1468"/>
    <w:rsid w:val="007D146A"/>
    <w:rsid w:val="007D165D"/>
    <w:rsid w:val="007D195D"/>
    <w:rsid w:val="007D1AE8"/>
    <w:rsid w:val="007D1B63"/>
    <w:rsid w:val="007D1BAA"/>
    <w:rsid w:val="007D1FB9"/>
    <w:rsid w:val="007D2025"/>
    <w:rsid w:val="007D2997"/>
    <w:rsid w:val="007D3169"/>
    <w:rsid w:val="007D32C1"/>
    <w:rsid w:val="007D33B4"/>
    <w:rsid w:val="007D349D"/>
    <w:rsid w:val="007D389F"/>
    <w:rsid w:val="007D3959"/>
    <w:rsid w:val="007D3A1A"/>
    <w:rsid w:val="007D3ABA"/>
    <w:rsid w:val="007D3E8A"/>
    <w:rsid w:val="007D3F90"/>
    <w:rsid w:val="007D4129"/>
    <w:rsid w:val="007D42B2"/>
    <w:rsid w:val="007D4335"/>
    <w:rsid w:val="007D4341"/>
    <w:rsid w:val="007D469E"/>
    <w:rsid w:val="007D4A45"/>
    <w:rsid w:val="007D4A8D"/>
    <w:rsid w:val="007D4C3D"/>
    <w:rsid w:val="007D5657"/>
    <w:rsid w:val="007D5CC7"/>
    <w:rsid w:val="007D605D"/>
    <w:rsid w:val="007D610A"/>
    <w:rsid w:val="007D6152"/>
    <w:rsid w:val="007D65F0"/>
    <w:rsid w:val="007D6646"/>
    <w:rsid w:val="007D68A8"/>
    <w:rsid w:val="007D6BDA"/>
    <w:rsid w:val="007D7DC0"/>
    <w:rsid w:val="007D7DC8"/>
    <w:rsid w:val="007E051F"/>
    <w:rsid w:val="007E09D6"/>
    <w:rsid w:val="007E0A34"/>
    <w:rsid w:val="007E0A89"/>
    <w:rsid w:val="007E1024"/>
    <w:rsid w:val="007E13BE"/>
    <w:rsid w:val="007E1B73"/>
    <w:rsid w:val="007E208D"/>
    <w:rsid w:val="007E20A1"/>
    <w:rsid w:val="007E210D"/>
    <w:rsid w:val="007E22C3"/>
    <w:rsid w:val="007E2E47"/>
    <w:rsid w:val="007E3014"/>
    <w:rsid w:val="007E3203"/>
    <w:rsid w:val="007E3B0A"/>
    <w:rsid w:val="007E3D12"/>
    <w:rsid w:val="007E3E1C"/>
    <w:rsid w:val="007E4651"/>
    <w:rsid w:val="007E48E4"/>
    <w:rsid w:val="007E4A13"/>
    <w:rsid w:val="007E4A2E"/>
    <w:rsid w:val="007E5608"/>
    <w:rsid w:val="007E5650"/>
    <w:rsid w:val="007E58C5"/>
    <w:rsid w:val="007E5C18"/>
    <w:rsid w:val="007E61C0"/>
    <w:rsid w:val="007E6348"/>
    <w:rsid w:val="007E6BBA"/>
    <w:rsid w:val="007E6CFE"/>
    <w:rsid w:val="007E6D2C"/>
    <w:rsid w:val="007E6E97"/>
    <w:rsid w:val="007E71ED"/>
    <w:rsid w:val="007E7549"/>
    <w:rsid w:val="007E78A5"/>
    <w:rsid w:val="007E7DFB"/>
    <w:rsid w:val="007E7F94"/>
    <w:rsid w:val="007F0053"/>
    <w:rsid w:val="007F0061"/>
    <w:rsid w:val="007F007B"/>
    <w:rsid w:val="007F027C"/>
    <w:rsid w:val="007F02F5"/>
    <w:rsid w:val="007F034F"/>
    <w:rsid w:val="007F08FF"/>
    <w:rsid w:val="007F0AB5"/>
    <w:rsid w:val="007F1538"/>
    <w:rsid w:val="007F1645"/>
    <w:rsid w:val="007F1FC2"/>
    <w:rsid w:val="007F24E6"/>
    <w:rsid w:val="007F28A2"/>
    <w:rsid w:val="007F2DA3"/>
    <w:rsid w:val="007F316A"/>
    <w:rsid w:val="007F33F8"/>
    <w:rsid w:val="007F400C"/>
    <w:rsid w:val="007F413D"/>
    <w:rsid w:val="007F4875"/>
    <w:rsid w:val="007F4B84"/>
    <w:rsid w:val="007F4C59"/>
    <w:rsid w:val="007F4F5A"/>
    <w:rsid w:val="007F583E"/>
    <w:rsid w:val="007F5ACE"/>
    <w:rsid w:val="007F5E6A"/>
    <w:rsid w:val="007F6430"/>
    <w:rsid w:val="007F66AE"/>
    <w:rsid w:val="007F6A73"/>
    <w:rsid w:val="007F6A8F"/>
    <w:rsid w:val="007F73C0"/>
    <w:rsid w:val="007F77F9"/>
    <w:rsid w:val="007F7954"/>
    <w:rsid w:val="007F7E74"/>
    <w:rsid w:val="0080004E"/>
    <w:rsid w:val="00800299"/>
    <w:rsid w:val="008002BA"/>
    <w:rsid w:val="008004AB"/>
    <w:rsid w:val="0080086A"/>
    <w:rsid w:val="00800A18"/>
    <w:rsid w:val="00800A47"/>
    <w:rsid w:val="00800DAE"/>
    <w:rsid w:val="008010FB"/>
    <w:rsid w:val="008013F9"/>
    <w:rsid w:val="00801678"/>
    <w:rsid w:val="00801783"/>
    <w:rsid w:val="008017C5"/>
    <w:rsid w:val="00801A8E"/>
    <w:rsid w:val="00801B59"/>
    <w:rsid w:val="00801E5F"/>
    <w:rsid w:val="00802210"/>
    <w:rsid w:val="00802ED9"/>
    <w:rsid w:val="0080324E"/>
    <w:rsid w:val="0080347C"/>
    <w:rsid w:val="008035D3"/>
    <w:rsid w:val="00803877"/>
    <w:rsid w:val="00803B83"/>
    <w:rsid w:val="00803F0F"/>
    <w:rsid w:val="00803F7F"/>
    <w:rsid w:val="008045C8"/>
    <w:rsid w:val="008046C1"/>
    <w:rsid w:val="00804C37"/>
    <w:rsid w:val="00805457"/>
    <w:rsid w:val="008054BE"/>
    <w:rsid w:val="00805644"/>
    <w:rsid w:val="008056E6"/>
    <w:rsid w:val="00805784"/>
    <w:rsid w:val="00805ADD"/>
    <w:rsid w:val="00805B4C"/>
    <w:rsid w:val="00805F10"/>
    <w:rsid w:val="0080635F"/>
    <w:rsid w:val="008064FD"/>
    <w:rsid w:val="008067A8"/>
    <w:rsid w:val="008067BA"/>
    <w:rsid w:val="00806893"/>
    <w:rsid w:val="00806C5D"/>
    <w:rsid w:val="008105C8"/>
    <w:rsid w:val="00810C00"/>
    <w:rsid w:val="00810C28"/>
    <w:rsid w:val="0081125E"/>
    <w:rsid w:val="00811648"/>
    <w:rsid w:val="0081166A"/>
    <w:rsid w:val="008116A2"/>
    <w:rsid w:val="008117C7"/>
    <w:rsid w:val="00811825"/>
    <w:rsid w:val="008119AB"/>
    <w:rsid w:val="00812106"/>
    <w:rsid w:val="00812647"/>
    <w:rsid w:val="00812B39"/>
    <w:rsid w:val="00812BF4"/>
    <w:rsid w:val="00812E6E"/>
    <w:rsid w:val="0081340E"/>
    <w:rsid w:val="00813639"/>
    <w:rsid w:val="008138BF"/>
    <w:rsid w:val="00813B17"/>
    <w:rsid w:val="00813C7A"/>
    <w:rsid w:val="00813F69"/>
    <w:rsid w:val="00814221"/>
    <w:rsid w:val="008142C6"/>
    <w:rsid w:val="00814326"/>
    <w:rsid w:val="008145BA"/>
    <w:rsid w:val="00814E74"/>
    <w:rsid w:val="008152BB"/>
    <w:rsid w:val="008155C5"/>
    <w:rsid w:val="00815FE1"/>
    <w:rsid w:val="00816079"/>
    <w:rsid w:val="008161D6"/>
    <w:rsid w:val="00816286"/>
    <w:rsid w:val="00816438"/>
    <w:rsid w:val="00816B31"/>
    <w:rsid w:val="00816B89"/>
    <w:rsid w:val="00816C0D"/>
    <w:rsid w:val="00817056"/>
    <w:rsid w:val="0081798D"/>
    <w:rsid w:val="00820219"/>
    <w:rsid w:val="008202D2"/>
    <w:rsid w:val="00820588"/>
    <w:rsid w:val="00821031"/>
    <w:rsid w:val="0082106A"/>
    <w:rsid w:val="0082134B"/>
    <w:rsid w:val="008215E3"/>
    <w:rsid w:val="00821D85"/>
    <w:rsid w:val="00821EC0"/>
    <w:rsid w:val="0082249A"/>
    <w:rsid w:val="00822A33"/>
    <w:rsid w:val="00822AC7"/>
    <w:rsid w:val="00822EED"/>
    <w:rsid w:val="00823890"/>
    <w:rsid w:val="00823A2A"/>
    <w:rsid w:val="00823D00"/>
    <w:rsid w:val="0082425C"/>
    <w:rsid w:val="008242FD"/>
    <w:rsid w:val="00824435"/>
    <w:rsid w:val="0082492B"/>
    <w:rsid w:val="00824B08"/>
    <w:rsid w:val="00824C54"/>
    <w:rsid w:val="00824E6B"/>
    <w:rsid w:val="00824F1D"/>
    <w:rsid w:val="00825007"/>
    <w:rsid w:val="008257F2"/>
    <w:rsid w:val="00825A1B"/>
    <w:rsid w:val="00825F79"/>
    <w:rsid w:val="0082699C"/>
    <w:rsid w:val="008273F2"/>
    <w:rsid w:val="008275CA"/>
    <w:rsid w:val="00827926"/>
    <w:rsid w:val="00827EEB"/>
    <w:rsid w:val="00827FC3"/>
    <w:rsid w:val="0083006B"/>
    <w:rsid w:val="008300BB"/>
    <w:rsid w:val="0083020E"/>
    <w:rsid w:val="00830423"/>
    <w:rsid w:val="008307A5"/>
    <w:rsid w:val="008309F9"/>
    <w:rsid w:val="00830B80"/>
    <w:rsid w:val="00830EC7"/>
    <w:rsid w:val="008312D5"/>
    <w:rsid w:val="00831371"/>
    <w:rsid w:val="0083142C"/>
    <w:rsid w:val="008316AE"/>
    <w:rsid w:val="0083177F"/>
    <w:rsid w:val="00831812"/>
    <w:rsid w:val="00831C9D"/>
    <w:rsid w:val="00831F37"/>
    <w:rsid w:val="00832324"/>
    <w:rsid w:val="0083242A"/>
    <w:rsid w:val="0083270E"/>
    <w:rsid w:val="00832C73"/>
    <w:rsid w:val="00832E52"/>
    <w:rsid w:val="00833104"/>
    <w:rsid w:val="00833166"/>
    <w:rsid w:val="008333C9"/>
    <w:rsid w:val="00833779"/>
    <w:rsid w:val="00833784"/>
    <w:rsid w:val="00833E5C"/>
    <w:rsid w:val="0083404F"/>
    <w:rsid w:val="008343BD"/>
    <w:rsid w:val="00834452"/>
    <w:rsid w:val="008346FE"/>
    <w:rsid w:val="00834BB1"/>
    <w:rsid w:val="00834C8F"/>
    <w:rsid w:val="00834D7B"/>
    <w:rsid w:val="00835373"/>
    <w:rsid w:val="00835543"/>
    <w:rsid w:val="008355AA"/>
    <w:rsid w:val="00836050"/>
    <w:rsid w:val="0083639F"/>
    <w:rsid w:val="008366DF"/>
    <w:rsid w:val="00836770"/>
    <w:rsid w:val="0083679D"/>
    <w:rsid w:val="00836BF8"/>
    <w:rsid w:val="00836D1E"/>
    <w:rsid w:val="00836D80"/>
    <w:rsid w:val="00836DAB"/>
    <w:rsid w:val="0083722B"/>
    <w:rsid w:val="0083738A"/>
    <w:rsid w:val="008374C1"/>
    <w:rsid w:val="008379B6"/>
    <w:rsid w:val="00837C30"/>
    <w:rsid w:val="00840031"/>
    <w:rsid w:val="00840118"/>
    <w:rsid w:val="00840868"/>
    <w:rsid w:val="00840941"/>
    <w:rsid w:val="0084098F"/>
    <w:rsid w:val="008413A8"/>
    <w:rsid w:val="008413C5"/>
    <w:rsid w:val="00841E15"/>
    <w:rsid w:val="008425B3"/>
    <w:rsid w:val="008427D1"/>
    <w:rsid w:val="00842845"/>
    <w:rsid w:val="00842B67"/>
    <w:rsid w:val="0084308D"/>
    <w:rsid w:val="0084315C"/>
    <w:rsid w:val="00843372"/>
    <w:rsid w:val="008433A7"/>
    <w:rsid w:val="00843992"/>
    <w:rsid w:val="00843B96"/>
    <w:rsid w:val="00843E91"/>
    <w:rsid w:val="0084444B"/>
    <w:rsid w:val="008445E0"/>
    <w:rsid w:val="00844FBC"/>
    <w:rsid w:val="0084508E"/>
    <w:rsid w:val="008450E6"/>
    <w:rsid w:val="00845B1D"/>
    <w:rsid w:val="00845C7C"/>
    <w:rsid w:val="008462A7"/>
    <w:rsid w:val="00846438"/>
    <w:rsid w:val="008465A6"/>
    <w:rsid w:val="00846646"/>
    <w:rsid w:val="008466B9"/>
    <w:rsid w:val="00846A4F"/>
    <w:rsid w:val="00846CBB"/>
    <w:rsid w:val="00846D67"/>
    <w:rsid w:val="00846E9B"/>
    <w:rsid w:val="00846F9F"/>
    <w:rsid w:val="00847080"/>
    <w:rsid w:val="00847492"/>
    <w:rsid w:val="008475B9"/>
    <w:rsid w:val="00847ABA"/>
    <w:rsid w:val="00847B7B"/>
    <w:rsid w:val="00847D21"/>
    <w:rsid w:val="00847D43"/>
    <w:rsid w:val="0085030A"/>
    <w:rsid w:val="00850689"/>
    <w:rsid w:val="00850736"/>
    <w:rsid w:val="00850811"/>
    <w:rsid w:val="00850D29"/>
    <w:rsid w:val="00850F93"/>
    <w:rsid w:val="00851246"/>
    <w:rsid w:val="0085124E"/>
    <w:rsid w:val="00851442"/>
    <w:rsid w:val="0085144B"/>
    <w:rsid w:val="00851B52"/>
    <w:rsid w:val="00851DFB"/>
    <w:rsid w:val="008522EB"/>
    <w:rsid w:val="008523D2"/>
    <w:rsid w:val="0085260F"/>
    <w:rsid w:val="00852641"/>
    <w:rsid w:val="00852C55"/>
    <w:rsid w:val="00852E2A"/>
    <w:rsid w:val="00852E58"/>
    <w:rsid w:val="00852EE5"/>
    <w:rsid w:val="008537BC"/>
    <w:rsid w:val="008539A5"/>
    <w:rsid w:val="008541D7"/>
    <w:rsid w:val="008543F6"/>
    <w:rsid w:val="00854682"/>
    <w:rsid w:val="0085479F"/>
    <w:rsid w:val="00854A03"/>
    <w:rsid w:val="00854CA0"/>
    <w:rsid w:val="00854D39"/>
    <w:rsid w:val="00854DDB"/>
    <w:rsid w:val="00855873"/>
    <w:rsid w:val="00855930"/>
    <w:rsid w:val="0085754A"/>
    <w:rsid w:val="008600EF"/>
    <w:rsid w:val="00860567"/>
    <w:rsid w:val="00860592"/>
    <w:rsid w:val="00860A76"/>
    <w:rsid w:val="00860B6C"/>
    <w:rsid w:val="00860BF1"/>
    <w:rsid w:val="00861508"/>
    <w:rsid w:val="008615F7"/>
    <w:rsid w:val="0086177A"/>
    <w:rsid w:val="00861C30"/>
    <w:rsid w:val="00862147"/>
    <w:rsid w:val="0086219B"/>
    <w:rsid w:val="00862231"/>
    <w:rsid w:val="00862296"/>
    <w:rsid w:val="00862331"/>
    <w:rsid w:val="008623C3"/>
    <w:rsid w:val="0086266D"/>
    <w:rsid w:val="00862734"/>
    <w:rsid w:val="00862A57"/>
    <w:rsid w:val="00863887"/>
    <w:rsid w:val="00863976"/>
    <w:rsid w:val="00863C68"/>
    <w:rsid w:val="00863C85"/>
    <w:rsid w:val="00863D80"/>
    <w:rsid w:val="00864121"/>
    <w:rsid w:val="00864372"/>
    <w:rsid w:val="00864879"/>
    <w:rsid w:val="008648F0"/>
    <w:rsid w:val="00864A8E"/>
    <w:rsid w:val="00864A9C"/>
    <w:rsid w:val="00864E2B"/>
    <w:rsid w:val="00864F18"/>
    <w:rsid w:val="00865059"/>
    <w:rsid w:val="00865AC6"/>
    <w:rsid w:val="00865D58"/>
    <w:rsid w:val="00866691"/>
    <w:rsid w:val="00866731"/>
    <w:rsid w:val="00866FCA"/>
    <w:rsid w:val="008670CD"/>
    <w:rsid w:val="00867315"/>
    <w:rsid w:val="008674AA"/>
    <w:rsid w:val="00867E28"/>
    <w:rsid w:val="00870063"/>
    <w:rsid w:val="00870158"/>
    <w:rsid w:val="0087033B"/>
    <w:rsid w:val="00870815"/>
    <w:rsid w:val="008708AD"/>
    <w:rsid w:val="00870D11"/>
    <w:rsid w:val="00870D49"/>
    <w:rsid w:val="00871455"/>
    <w:rsid w:val="0087174A"/>
    <w:rsid w:val="00871FC5"/>
    <w:rsid w:val="00872228"/>
    <w:rsid w:val="00872B68"/>
    <w:rsid w:val="00873116"/>
    <w:rsid w:val="0087338A"/>
    <w:rsid w:val="008734D2"/>
    <w:rsid w:val="0087352C"/>
    <w:rsid w:val="00873583"/>
    <w:rsid w:val="00873887"/>
    <w:rsid w:val="00873B39"/>
    <w:rsid w:val="00873E33"/>
    <w:rsid w:val="00873EA0"/>
    <w:rsid w:val="00874126"/>
    <w:rsid w:val="008743B9"/>
    <w:rsid w:val="008745C9"/>
    <w:rsid w:val="008747CF"/>
    <w:rsid w:val="008748F7"/>
    <w:rsid w:val="00874F23"/>
    <w:rsid w:val="00874FBD"/>
    <w:rsid w:val="0087508D"/>
    <w:rsid w:val="00875C35"/>
    <w:rsid w:val="008762AD"/>
    <w:rsid w:val="0087637D"/>
    <w:rsid w:val="00876387"/>
    <w:rsid w:val="0087651B"/>
    <w:rsid w:val="008766DA"/>
    <w:rsid w:val="00876DF6"/>
    <w:rsid w:val="0087741F"/>
    <w:rsid w:val="00877699"/>
    <w:rsid w:val="00877A6A"/>
    <w:rsid w:val="00877AC0"/>
    <w:rsid w:val="00877DD4"/>
    <w:rsid w:val="00877FAC"/>
    <w:rsid w:val="0088040A"/>
    <w:rsid w:val="008809F0"/>
    <w:rsid w:val="00880D8C"/>
    <w:rsid w:val="0088137E"/>
    <w:rsid w:val="00881443"/>
    <w:rsid w:val="00881791"/>
    <w:rsid w:val="00881EA2"/>
    <w:rsid w:val="00882771"/>
    <w:rsid w:val="00882A61"/>
    <w:rsid w:val="00882B47"/>
    <w:rsid w:val="008832E7"/>
    <w:rsid w:val="0088354F"/>
    <w:rsid w:val="00883B1F"/>
    <w:rsid w:val="00883B97"/>
    <w:rsid w:val="00883C8E"/>
    <w:rsid w:val="00883F56"/>
    <w:rsid w:val="008840E1"/>
    <w:rsid w:val="00884111"/>
    <w:rsid w:val="008844CE"/>
    <w:rsid w:val="008847DE"/>
    <w:rsid w:val="00884B1E"/>
    <w:rsid w:val="00884DE5"/>
    <w:rsid w:val="00884E0E"/>
    <w:rsid w:val="00884ED0"/>
    <w:rsid w:val="00885314"/>
    <w:rsid w:val="00885401"/>
    <w:rsid w:val="00885461"/>
    <w:rsid w:val="00885580"/>
    <w:rsid w:val="0088588A"/>
    <w:rsid w:val="00885C8F"/>
    <w:rsid w:val="00885D84"/>
    <w:rsid w:val="00885F2E"/>
    <w:rsid w:val="008867EC"/>
    <w:rsid w:val="008868A2"/>
    <w:rsid w:val="00886AED"/>
    <w:rsid w:val="00886B5D"/>
    <w:rsid w:val="00886D1D"/>
    <w:rsid w:val="0088729F"/>
    <w:rsid w:val="008873CA"/>
    <w:rsid w:val="00887459"/>
    <w:rsid w:val="008874DA"/>
    <w:rsid w:val="00887B6F"/>
    <w:rsid w:val="00887E70"/>
    <w:rsid w:val="00890127"/>
    <w:rsid w:val="008905AE"/>
    <w:rsid w:val="008908C5"/>
    <w:rsid w:val="00891068"/>
    <w:rsid w:val="00891470"/>
    <w:rsid w:val="0089181F"/>
    <w:rsid w:val="0089212D"/>
    <w:rsid w:val="00892205"/>
    <w:rsid w:val="00892591"/>
    <w:rsid w:val="00892A35"/>
    <w:rsid w:val="00892C3E"/>
    <w:rsid w:val="008930DF"/>
    <w:rsid w:val="008934AB"/>
    <w:rsid w:val="00893E0D"/>
    <w:rsid w:val="008941DE"/>
    <w:rsid w:val="008943D0"/>
    <w:rsid w:val="0089463F"/>
    <w:rsid w:val="008946DA"/>
    <w:rsid w:val="008951AB"/>
    <w:rsid w:val="00895AE4"/>
    <w:rsid w:val="00895FE6"/>
    <w:rsid w:val="00896431"/>
    <w:rsid w:val="0089645D"/>
    <w:rsid w:val="00896D43"/>
    <w:rsid w:val="00896D85"/>
    <w:rsid w:val="008970A0"/>
    <w:rsid w:val="008974F7"/>
    <w:rsid w:val="00897CB8"/>
    <w:rsid w:val="008A05E3"/>
    <w:rsid w:val="008A0872"/>
    <w:rsid w:val="008A0AA0"/>
    <w:rsid w:val="008A0D98"/>
    <w:rsid w:val="008A0DFE"/>
    <w:rsid w:val="008A0EEE"/>
    <w:rsid w:val="008A0F1A"/>
    <w:rsid w:val="008A126B"/>
    <w:rsid w:val="008A1355"/>
    <w:rsid w:val="008A14B3"/>
    <w:rsid w:val="008A1742"/>
    <w:rsid w:val="008A1791"/>
    <w:rsid w:val="008A1A1A"/>
    <w:rsid w:val="008A1FC7"/>
    <w:rsid w:val="008A206F"/>
    <w:rsid w:val="008A26D8"/>
    <w:rsid w:val="008A2851"/>
    <w:rsid w:val="008A2B3A"/>
    <w:rsid w:val="008A2C15"/>
    <w:rsid w:val="008A2C8C"/>
    <w:rsid w:val="008A2F53"/>
    <w:rsid w:val="008A31EB"/>
    <w:rsid w:val="008A354A"/>
    <w:rsid w:val="008A3FB3"/>
    <w:rsid w:val="008A40D0"/>
    <w:rsid w:val="008A4579"/>
    <w:rsid w:val="008A4BE7"/>
    <w:rsid w:val="008A4C2B"/>
    <w:rsid w:val="008A5146"/>
    <w:rsid w:val="008A5B3E"/>
    <w:rsid w:val="008A5E4C"/>
    <w:rsid w:val="008A675E"/>
    <w:rsid w:val="008A68BD"/>
    <w:rsid w:val="008A6DFA"/>
    <w:rsid w:val="008A6E04"/>
    <w:rsid w:val="008A7350"/>
    <w:rsid w:val="008A74C0"/>
    <w:rsid w:val="008A75AA"/>
    <w:rsid w:val="008A75CE"/>
    <w:rsid w:val="008A7930"/>
    <w:rsid w:val="008A7CF4"/>
    <w:rsid w:val="008A7E9B"/>
    <w:rsid w:val="008A7EB7"/>
    <w:rsid w:val="008A7F3C"/>
    <w:rsid w:val="008B019C"/>
    <w:rsid w:val="008B062B"/>
    <w:rsid w:val="008B0C95"/>
    <w:rsid w:val="008B0EEC"/>
    <w:rsid w:val="008B1273"/>
    <w:rsid w:val="008B136B"/>
    <w:rsid w:val="008B19CE"/>
    <w:rsid w:val="008B1D6D"/>
    <w:rsid w:val="008B21BB"/>
    <w:rsid w:val="008B2222"/>
    <w:rsid w:val="008B2386"/>
    <w:rsid w:val="008B27E7"/>
    <w:rsid w:val="008B27ED"/>
    <w:rsid w:val="008B2AAC"/>
    <w:rsid w:val="008B2FA9"/>
    <w:rsid w:val="008B3231"/>
    <w:rsid w:val="008B336A"/>
    <w:rsid w:val="008B34B0"/>
    <w:rsid w:val="008B37EF"/>
    <w:rsid w:val="008B3C63"/>
    <w:rsid w:val="008B3D7A"/>
    <w:rsid w:val="008B3F3B"/>
    <w:rsid w:val="008B40FA"/>
    <w:rsid w:val="008B489F"/>
    <w:rsid w:val="008B4913"/>
    <w:rsid w:val="008B4D42"/>
    <w:rsid w:val="008B5180"/>
    <w:rsid w:val="008B5547"/>
    <w:rsid w:val="008B5799"/>
    <w:rsid w:val="008B5A75"/>
    <w:rsid w:val="008B5B18"/>
    <w:rsid w:val="008B5F19"/>
    <w:rsid w:val="008B5FC8"/>
    <w:rsid w:val="008B64AA"/>
    <w:rsid w:val="008B6561"/>
    <w:rsid w:val="008B6D09"/>
    <w:rsid w:val="008B76E1"/>
    <w:rsid w:val="008B77A9"/>
    <w:rsid w:val="008C03A9"/>
    <w:rsid w:val="008C0835"/>
    <w:rsid w:val="008C0A51"/>
    <w:rsid w:val="008C0A87"/>
    <w:rsid w:val="008C0BAB"/>
    <w:rsid w:val="008C0BF5"/>
    <w:rsid w:val="008C14E6"/>
    <w:rsid w:val="008C1C86"/>
    <w:rsid w:val="008C1F83"/>
    <w:rsid w:val="008C1FCF"/>
    <w:rsid w:val="008C2029"/>
    <w:rsid w:val="008C225A"/>
    <w:rsid w:val="008C229E"/>
    <w:rsid w:val="008C243E"/>
    <w:rsid w:val="008C24F3"/>
    <w:rsid w:val="008C2778"/>
    <w:rsid w:val="008C27AC"/>
    <w:rsid w:val="008C2E67"/>
    <w:rsid w:val="008C30A0"/>
    <w:rsid w:val="008C3250"/>
    <w:rsid w:val="008C34C2"/>
    <w:rsid w:val="008C369F"/>
    <w:rsid w:val="008C40B1"/>
    <w:rsid w:val="008C473B"/>
    <w:rsid w:val="008C4B42"/>
    <w:rsid w:val="008C4C05"/>
    <w:rsid w:val="008C4D8B"/>
    <w:rsid w:val="008C4EA4"/>
    <w:rsid w:val="008C52E1"/>
    <w:rsid w:val="008C5386"/>
    <w:rsid w:val="008C53A2"/>
    <w:rsid w:val="008C5445"/>
    <w:rsid w:val="008C5866"/>
    <w:rsid w:val="008C5C00"/>
    <w:rsid w:val="008C5C63"/>
    <w:rsid w:val="008C5CB1"/>
    <w:rsid w:val="008C5CE3"/>
    <w:rsid w:val="008C5FB2"/>
    <w:rsid w:val="008C5FB6"/>
    <w:rsid w:val="008C61D2"/>
    <w:rsid w:val="008C6384"/>
    <w:rsid w:val="008C675F"/>
    <w:rsid w:val="008C6CAE"/>
    <w:rsid w:val="008C6DC9"/>
    <w:rsid w:val="008C6F9F"/>
    <w:rsid w:val="008C75C8"/>
    <w:rsid w:val="008C7C16"/>
    <w:rsid w:val="008C7F60"/>
    <w:rsid w:val="008C7F86"/>
    <w:rsid w:val="008D04D9"/>
    <w:rsid w:val="008D127B"/>
    <w:rsid w:val="008D1352"/>
    <w:rsid w:val="008D1576"/>
    <w:rsid w:val="008D1775"/>
    <w:rsid w:val="008D1B7F"/>
    <w:rsid w:val="008D1E69"/>
    <w:rsid w:val="008D1EDB"/>
    <w:rsid w:val="008D20CD"/>
    <w:rsid w:val="008D2669"/>
    <w:rsid w:val="008D26F8"/>
    <w:rsid w:val="008D2900"/>
    <w:rsid w:val="008D2967"/>
    <w:rsid w:val="008D2FB0"/>
    <w:rsid w:val="008D337D"/>
    <w:rsid w:val="008D3C56"/>
    <w:rsid w:val="008D3CD8"/>
    <w:rsid w:val="008D40DE"/>
    <w:rsid w:val="008D41D0"/>
    <w:rsid w:val="008D47CF"/>
    <w:rsid w:val="008D480B"/>
    <w:rsid w:val="008D4BEA"/>
    <w:rsid w:val="008D5451"/>
    <w:rsid w:val="008D5CC8"/>
    <w:rsid w:val="008D5CCD"/>
    <w:rsid w:val="008D5E57"/>
    <w:rsid w:val="008D62A4"/>
    <w:rsid w:val="008D6420"/>
    <w:rsid w:val="008D64E4"/>
    <w:rsid w:val="008D6895"/>
    <w:rsid w:val="008D6B8A"/>
    <w:rsid w:val="008D6D71"/>
    <w:rsid w:val="008D6DAE"/>
    <w:rsid w:val="008D70CE"/>
    <w:rsid w:val="008D72C3"/>
    <w:rsid w:val="008D72D9"/>
    <w:rsid w:val="008D7383"/>
    <w:rsid w:val="008D783E"/>
    <w:rsid w:val="008E07DA"/>
    <w:rsid w:val="008E12DD"/>
    <w:rsid w:val="008E1406"/>
    <w:rsid w:val="008E150D"/>
    <w:rsid w:val="008E159C"/>
    <w:rsid w:val="008E167E"/>
    <w:rsid w:val="008E1748"/>
    <w:rsid w:val="008E1A2C"/>
    <w:rsid w:val="008E1D49"/>
    <w:rsid w:val="008E1F3C"/>
    <w:rsid w:val="008E22E0"/>
    <w:rsid w:val="008E2804"/>
    <w:rsid w:val="008E2E28"/>
    <w:rsid w:val="008E301A"/>
    <w:rsid w:val="008E3520"/>
    <w:rsid w:val="008E3A28"/>
    <w:rsid w:val="008E44DE"/>
    <w:rsid w:val="008E46E2"/>
    <w:rsid w:val="008E4C03"/>
    <w:rsid w:val="008E5470"/>
    <w:rsid w:val="008E54F2"/>
    <w:rsid w:val="008E5B15"/>
    <w:rsid w:val="008E5B9D"/>
    <w:rsid w:val="008E607E"/>
    <w:rsid w:val="008E6215"/>
    <w:rsid w:val="008E647C"/>
    <w:rsid w:val="008E6530"/>
    <w:rsid w:val="008E668D"/>
    <w:rsid w:val="008E66FB"/>
    <w:rsid w:val="008E6B42"/>
    <w:rsid w:val="008E7225"/>
    <w:rsid w:val="008E7371"/>
    <w:rsid w:val="008E744D"/>
    <w:rsid w:val="008E779C"/>
    <w:rsid w:val="008E7ABA"/>
    <w:rsid w:val="008E7B5B"/>
    <w:rsid w:val="008F01E7"/>
    <w:rsid w:val="008F0346"/>
    <w:rsid w:val="008F0355"/>
    <w:rsid w:val="008F03CB"/>
    <w:rsid w:val="008F07BD"/>
    <w:rsid w:val="008F088F"/>
    <w:rsid w:val="008F0D9E"/>
    <w:rsid w:val="008F1784"/>
    <w:rsid w:val="008F1F26"/>
    <w:rsid w:val="008F226A"/>
    <w:rsid w:val="008F2443"/>
    <w:rsid w:val="008F2553"/>
    <w:rsid w:val="008F2715"/>
    <w:rsid w:val="008F28AB"/>
    <w:rsid w:val="008F39D2"/>
    <w:rsid w:val="008F4073"/>
    <w:rsid w:val="008F463E"/>
    <w:rsid w:val="008F476D"/>
    <w:rsid w:val="008F4D9F"/>
    <w:rsid w:val="008F4DF3"/>
    <w:rsid w:val="008F4E93"/>
    <w:rsid w:val="008F512D"/>
    <w:rsid w:val="008F542C"/>
    <w:rsid w:val="008F59D8"/>
    <w:rsid w:val="008F5D8A"/>
    <w:rsid w:val="008F5EB0"/>
    <w:rsid w:val="008F67B7"/>
    <w:rsid w:val="008F67D4"/>
    <w:rsid w:val="008F7174"/>
    <w:rsid w:val="008F7C01"/>
    <w:rsid w:val="00900205"/>
    <w:rsid w:val="00900569"/>
    <w:rsid w:val="00900691"/>
    <w:rsid w:val="009009D7"/>
    <w:rsid w:val="00900B8E"/>
    <w:rsid w:val="00900CC3"/>
    <w:rsid w:val="00900FA0"/>
    <w:rsid w:val="00901442"/>
    <w:rsid w:val="009015A4"/>
    <w:rsid w:val="009018B9"/>
    <w:rsid w:val="00901999"/>
    <w:rsid w:val="00901A77"/>
    <w:rsid w:val="00901F18"/>
    <w:rsid w:val="0090208C"/>
    <w:rsid w:val="009024A6"/>
    <w:rsid w:val="00902638"/>
    <w:rsid w:val="00902B00"/>
    <w:rsid w:val="00902BE9"/>
    <w:rsid w:val="00902D54"/>
    <w:rsid w:val="0090336C"/>
    <w:rsid w:val="0090341D"/>
    <w:rsid w:val="0090386A"/>
    <w:rsid w:val="00903A9C"/>
    <w:rsid w:val="00903F4A"/>
    <w:rsid w:val="009043A1"/>
    <w:rsid w:val="0090484B"/>
    <w:rsid w:val="00904948"/>
    <w:rsid w:val="00904B32"/>
    <w:rsid w:val="00904B62"/>
    <w:rsid w:val="0090538C"/>
    <w:rsid w:val="00905C51"/>
    <w:rsid w:val="00905F27"/>
    <w:rsid w:val="009060F1"/>
    <w:rsid w:val="00906141"/>
    <w:rsid w:val="00906233"/>
    <w:rsid w:val="00906355"/>
    <w:rsid w:val="00906DEA"/>
    <w:rsid w:val="009070ED"/>
    <w:rsid w:val="0090744A"/>
    <w:rsid w:val="009075EA"/>
    <w:rsid w:val="00907620"/>
    <w:rsid w:val="00907C67"/>
    <w:rsid w:val="0091017B"/>
    <w:rsid w:val="009103F5"/>
    <w:rsid w:val="009104E8"/>
    <w:rsid w:val="009105B0"/>
    <w:rsid w:val="0091061B"/>
    <w:rsid w:val="009107D1"/>
    <w:rsid w:val="00910EB4"/>
    <w:rsid w:val="00911AF2"/>
    <w:rsid w:val="00911DEF"/>
    <w:rsid w:val="00911F86"/>
    <w:rsid w:val="0091238C"/>
    <w:rsid w:val="00912684"/>
    <w:rsid w:val="0091285C"/>
    <w:rsid w:val="00912D81"/>
    <w:rsid w:val="00912E89"/>
    <w:rsid w:val="00913341"/>
    <w:rsid w:val="0091334C"/>
    <w:rsid w:val="0091352B"/>
    <w:rsid w:val="0091355C"/>
    <w:rsid w:val="00913995"/>
    <w:rsid w:val="00913D4A"/>
    <w:rsid w:val="009141FC"/>
    <w:rsid w:val="009145E2"/>
    <w:rsid w:val="009148A0"/>
    <w:rsid w:val="00914AEE"/>
    <w:rsid w:val="00915053"/>
    <w:rsid w:val="009150CC"/>
    <w:rsid w:val="009152FA"/>
    <w:rsid w:val="00915385"/>
    <w:rsid w:val="009155EC"/>
    <w:rsid w:val="009158CA"/>
    <w:rsid w:val="00915C48"/>
    <w:rsid w:val="00915CC8"/>
    <w:rsid w:val="00915F1E"/>
    <w:rsid w:val="009165D0"/>
    <w:rsid w:val="00916BD9"/>
    <w:rsid w:val="00916DEF"/>
    <w:rsid w:val="0091700A"/>
    <w:rsid w:val="00917226"/>
    <w:rsid w:val="00917296"/>
    <w:rsid w:val="00917B0E"/>
    <w:rsid w:val="00917CA3"/>
    <w:rsid w:val="0092014D"/>
    <w:rsid w:val="00920209"/>
    <w:rsid w:val="00920262"/>
    <w:rsid w:val="00920274"/>
    <w:rsid w:val="00920423"/>
    <w:rsid w:val="00920865"/>
    <w:rsid w:val="00920A67"/>
    <w:rsid w:val="00920AC4"/>
    <w:rsid w:val="00921565"/>
    <w:rsid w:val="00921A49"/>
    <w:rsid w:val="00922738"/>
    <w:rsid w:val="0092281E"/>
    <w:rsid w:val="00922857"/>
    <w:rsid w:val="00923068"/>
    <w:rsid w:val="009230F5"/>
    <w:rsid w:val="00923316"/>
    <w:rsid w:val="0092379A"/>
    <w:rsid w:val="00923DD4"/>
    <w:rsid w:val="00923EFD"/>
    <w:rsid w:val="0092429D"/>
    <w:rsid w:val="0092458D"/>
    <w:rsid w:val="00924B19"/>
    <w:rsid w:val="00925062"/>
    <w:rsid w:val="009251AE"/>
    <w:rsid w:val="0092525B"/>
    <w:rsid w:val="0092573C"/>
    <w:rsid w:val="009257F3"/>
    <w:rsid w:val="0092581A"/>
    <w:rsid w:val="009258A5"/>
    <w:rsid w:val="009258BA"/>
    <w:rsid w:val="00925FEA"/>
    <w:rsid w:val="009263D3"/>
    <w:rsid w:val="009265D7"/>
    <w:rsid w:val="00926BB0"/>
    <w:rsid w:val="00926C30"/>
    <w:rsid w:val="00927139"/>
    <w:rsid w:val="00927B88"/>
    <w:rsid w:val="00927E9C"/>
    <w:rsid w:val="0093026B"/>
    <w:rsid w:val="009303C1"/>
    <w:rsid w:val="009305FA"/>
    <w:rsid w:val="00930C2A"/>
    <w:rsid w:val="00930DD5"/>
    <w:rsid w:val="0093103C"/>
    <w:rsid w:val="009313B1"/>
    <w:rsid w:val="009319B7"/>
    <w:rsid w:val="00931B4C"/>
    <w:rsid w:val="00932280"/>
    <w:rsid w:val="009324C0"/>
    <w:rsid w:val="00932CD4"/>
    <w:rsid w:val="00932E13"/>
    <w:rsid w:val="00932F42"/>
    <w:rsid w:val="0093326F"/>
    <w:rsid w:val="009333BE"/>
    <w:rsid w:val="00933499"/>
    <w:rsid w:val="0093369B"/>
    <w:rsid w:val="00933E51"/>
    <w:rsid w:val="0093467B"/>
    <w:rsid w:val="0093489A"/>
    <w:rsid w:val="009348D7"/>
    <w:rsid w:val="0093498D"/>
    <w:rsid w:val="009358A1"/>
    <w:rsid w:val="009358CB"/>
    <w:rsid w:val="00935C15"/>
    <w:rsid w:val="00935C3F"/>
    <w:rsid w:val="00936156"/>
    <w:rsid w:val="009366EB"/>
    <w:rsid w:val="0093723B"/>
    <w:rsid w:val="00937437"/>
    <w:rsid w:val="00937578"/>
    <w:rsid w:val="0093757B"/>
    <w:rsid w:val="00937610"/>
    <w:rsid w:val="009377B7"/>
    <w:rsid w:val="00937E36"/>
    <w:rsid w:val="00937ED0"/>
    <w:rsid w:val="00937F94"/>
    <w:rsid w:val="009402F0"/>
    <w:rsid w:val="00940CD5"/>
    <w:rsid w:val="00940D8E"/>
    <w:rsid w:val="00940E92"/>
    <w:rsid w:val="00941346"/>
    <w:rsid w:val="00941642"/>
    <w:rsid w:val="00941AC2"/>
    <w:rsid w:val="00941CD7"/>
    <w:rsid w:val="00941DD7"/>
    <w:rsid w:val="009420BF"/>
    <w:rsid w:val="009422FC"/>
    <w:rsid w:val="009428FA"/>
    <w:rsid w:val="00942B18"/>
    <w:rsid w:val="00942D31"/>
    <w:rsid w:val="0094391E"/>
    <w:rsid w:val="00943EAC"/>
    <w:rsid w:val="00943F07"/>
    <w:rsid w:val="00944274"/>
    <w:rsid w:val="00944361"/>
    <w:rsid w:val="00944991"/>
    <w:rsid w:val="00944C1D"/>
    <w:rsid w:val="00944E4D"/>
    <w:rsid w:val="0094501C"/>
    <w:rsid w:val="009452B8"/>
    <w:rsid w:val="00945780"/>
    <w:rsid w:val="00945D98"/>
    <w:rsid w:val="00945D9A"/>
    <w:rsid w:val="0094602C"/>
    <w:rsid w:val="00946051"/>
    <w:rsid w:val="0094621B"/>
    <w:rsid w:val="0094653A"/>
    <w:rsid w:val="009466A8"/>
    <w:rsid w:val="00946AE1"/>
    <w:rsid w:val="00946B88"/>
    <w:rsid w:val="00946ED6"/>
    <w:rsid w:val="00947661"/>
    <w:rsid w:val="00947BF6"/>
    <w:rsid w:val="00947E3B"/>
    <w:rsid w:val="00947F6D"/>
    <w:rsid w:val="00950258"/>
    <w:rsid w:val="009507AD"/>
    <w:rsid w:val="00950CFA"/>
    <w:rsid w:val="00950D13"/>
    <w:rsid w:val="009523F9"/>
    <w:rsid w:val="0095242F"/>
    <w:rsid w:val="009524F8"/>
    <w:rsid w:val="00952837"/>
    <w:rsid w:val="00952D66"/>
    <w:rsid w:val="009531DB"/>
    <w:rsid w:val="00953299"/>
    <w:rsid w:val="00953649"/>
    <w:rsid w:val="0095388B"/>
    <w:rsid w:val="00953DC6"/>
    <w:rsid w:val="00954118"/>
    <w:rsid w:val="0095465D"/>
    <w:rsid w:val="00954689"/>
    <w:rsid w:val="009546C2"/>
    <w:rsid w:val="00954900"/>
    <w:rsid w:val="00954934"/>
    <w:rsid w:val="00954BBC"/>
    <w:rsid w:val="0095554F"/>
    <w:rsid w:val="009563BA"/>
    <w:rsid w:val="009564C9"/>
    <w:rsid w:val="0095682D"/>
    <w:rsid w:val="00956C29"/>
    <w:rsid w:val="00956EC8"/>
    <w:rsid w:val="00957089"/>
    <w:rsid w:val="0095728E"/>
    <w:rsid w:val="0095790F"/>
    <w:rsid w:val="00957F70"/>
    <w:rsid w:val="00960995"/>
    <w:rsid w:val="00960B8E"/>
    <w:rsid w:val="009610A8"/>
    <w:rsid w:val="009614BC"/>
    <w:rsid w:val="00961FE3"/>
    <w:rsid w:val="009627E8"/>
    <w:rsid w:val="00962CFE"/>
    <w:rsid w:val="00962FA4"/>
    <w:rsid w:val="00963055"/>
    <w:rsid w:val="00963378"/>
    <w:rsid w:val="00963A36"/>
    <w:rsid w:val="009643F7"/>
    <w:rsid w:val="00964883"/>
    <w:rsid w:val="00964A13"/>
    <w:rsid w:val="00964BD9"/>
    <w:rsid w:val="00964E86"/>
    <w:rsid w:val="00965800"/>
    <w:rsid w:val="00965D9B"/>
    <w:rsid w:val="00965F64"/>
    <w:rsid w:val="009663C1"/>
    <w:rsid w:val="00966440"/>
    <w:rsid w:val="0096680B"/>
    <w:rsid w:val="00966ED0"/>
    <w:rsid w:val="009671E8"/>
    <w:rsid w:val="00967286"/>
    <w:rsid w:val="00967806"/>
    <w:rsid w:val="00967DA4"/>
    <w:rsid w:val="0097050E"/>
    <w:rsid w:val="0097078B"/>
    <w:rsid w:val="00970BD8"/>
    <w:rsid w:val="0097148F"/>
    <w:rsid w:val="00971BE1"/>
    <w:rsid w:val="00971C46"/>
    <w:rsid w:val="00971E2F"/>
    <w:rsid w:val="0097251D"/>
    <w:rsid w:val="00972945"/>
    <w:rsid w:val="00972C30"/>
    <w:rsid w:val="00972D29"/>
    <w:rsid w:val="00972E32"/>
    <w:rsid w:val="00972EBB"/>
    <w:rsid w:val="00972FB4"/>
    <w:rsid w:val="00973509"/>
    <w:rsid w:val="00973753"/>
    <w:rsid w:val="009739C6"/>
    <w:rsid w:val="00973D8A"/>
    <w:rsid w:val="00974043"/>
    <w:rsid w:val="00974216"/>
    <w:rsid w:val="00974930"/>
    <w:rsid w:val="00974BF9"/>
    <w:rsid w:val="00974DE1"/>
    <w:rsid w:val="0097558F"/>
    <w:rsid w:val="0097583C"/>
    <w:rsid w:val="00975CC7"/>
    <w:rsid w:val="00975CD1"/>
    <w:rsid w:val="00976C18"/>
    <w:rsid w:val="0097713F"/>
    <w:rsid w:val="00977669"/>
    <w:rsid w:val="00977FD3"/>
    <w:rsid w:val="0098038C"/>
    <w:rsid w:val="0098052E"/>
    <w:rsid w:val="009810EB"/>
    <w:rsid w:val="0098170D"/>
    <w:rsid w:val="009819D6"/>
    <w:rsid w:val="00981C0C"/>
    <w:rsid w:val="009827D6"/>
    <w:rsid w:val="00982D59"/>
    <w:rsid w:val="00983146"/>
    <w:rsid w:val="009837AA"/>
    <w:rsid w:val="009837BC"/>
    <w:rsid w:val="009838A6"/>
    <w:rsid w:val="00983997"/>
    <w:rsid w:val="00983B7E"/>
    <w:rsid w:val="00983EA6"/>
    <w:rsid w:val="00984150"/>
    <w:rsid w:val="0098434B"/>
    <w:rsid w:val="0098441B"/>
    <w:rsid w:val="00984505"/>
    <w:rsid w:val="00984EA1"/>
    <w:rsid w:val="0098521B"/>
    <w:rsid w:val="00985268"/>
    <w:rsid w:val="00985358"/>
    <w:rsid w:val="009854D2"/>
    <w:rsid w:val="00985772"/>
    <w:rsid w:val="00985934"/>
    <w:rsid w:val="00985E82"/>
    <w:rsid w:val="00986238"/>
    <w:rsid w:val="009862B8"/>
    <w:rsid w:val="00986815"/>
    <w:rsid w:val="00986AE9"/>
    <w:rsid w:val="00986B9A"/>
    <w:rsid w:val="00986D21"/>
    <w:rsid w:val="00986E15"/>
    <w:rsid w:val="00986ED3"/>
    <w:rsid w:val="00987266"/>
    <w:rsid w:val="00987951"/>
    <w:rsid w:val="00987A61"/>
    <w:rsid w:val="00987CB9"/>
    <w:rsid w:val="00990377"/>
    <w:rsid w:val="009905E3"/>
    <w:rsid w:val="0099061B"/>
    <w:rsid w:val="00990820"/>
    <w:rsid w:val="00990B8B"/>
    <w:rsid w:val="00990F35"/>
    <w:rsid w:val="00991093"/>
    <w:rsid w:val="009911DF"/>
    <w:rsid w:val="009915E9"/>
    <w:rsid w:val="0099181F"/>
    <w:rsid w:val="00991F8D"/>
    <w:rsid w:val="009928A5"/>
    <w:rsid w:val="00992997"/>
    <w:rsid w:val="009931AF"/>
    <w:rsid w:val="0099373E"/>
    <w:rsid w:val="0099374F"/>
    <w:rsid w:val="00993B04"/>
    <w:rsid w:val="00993DDF"/>
    <w:rsid w:val="0099404E"/>
    <w:rsid w:val="009940AF"/>
    <w:rsid w:val="009942EF"/>
    <w:rsid w:val="00994BD2"/>
    <w:rsid w:val="00995A89"/>
    <w:rsid w:val="00995B3F"/>
    <w:rsid w:val="00996112"/>
    <w:rsid w:val="009961D1"/>
    <w:rsid w:val="009961DD"/>
    <w:rsid w:val="009965BF"/>
    <w:rsid w:val="009968F3"/>
    <w:rsid w:val="00997797"/>
    <w:rsid w:val="00997FE7"/>
    <w:rsid w:val="009A0590"/>
    <w:rsid w:val="009A0DF1"/>
    <w:rsid w:val="009A13EA"/>
    <w:rsid w:val="009A1C60"/>
    <w:rsid w:val="009A1CE7"/>
    <w:rsid w:val="009A214D"/>
    <w:rsid w:val="009A251B"/>
    <w:rsid w:val="009A258C"/>
    <w:rsid w:val="009A259A"/>
    <w:rsid w:val="009A274E"/>
    <w:rsid w:val="009A28DF"/>
    <w:rsid w:val="009A2BFD"/>
    <w:rsid w:val="009A31A7"/>
    <w:rsid w:val="009A3330"/>
    <w:rsid w:val="009A3B75"/>
    <w:rsid w:val="009A3C6F"/>
    <w:rsid w:val="009A3F4E"/>
    <w:rsid w:val="009A4383"/>
    <w:rsid w:val="009A46C3"/>
    <w:rsid w:val="009A4C31"/>
    <w:rsid w:val="009A4C8B"/>
    <w:rsid w:val="009A5262"/>
    <w:rsid w:val="009A52E5"/>
    <w:rsid w:val="009A5C1D"/>
    <w:rsid w:val="009A6199"/>
    <w:rsid w:val="009A6414"/>
    <w:rsid w:val="009A64C4"/>
    <w:rsid w:val="009A65CB"/>
    <w:rsid w:val="009A72BE"/>
    <w:rsid w:val="009A7348"/>
    <w:rsid w:val="009A73F7"/>
    <w:rsid w:val="009A780E"/>
    <w:rsid w:val="009A7844"/>
    <w:rsid w:val="009A7A3E"/>
    <w:rsid w:val="009A7B66"/>
    <w:rsid w:val="009A7BBC"/>
    <w:rsid w:val="009A7C8C"/>
    <w:rsid w:val="009A7F4C"/>
    <w:rsid w:val="009B02C7"/>
    <w:rsid w:val="009B0318"/>
    <w:rsid w:val="009B039C"/>
    <w:rsid w:val="009B08A7"/>
    <w:rsid w:val="009B0A5C"/>
    <w:rsid w:val="009B0A9C"/>
    <w:rsid w:val="009B0D83"/>
    <w:rsid w:val="009B1211"/>
    <w:rsid w:val="009B13E1"/>
    <w:rsid w:val="009B1B12"/>
    <w:rsid w:val="009B1D85"/>
    <w:rsid w:val="009B21EB"/>
    <w:rsid w:val="009B22D2"/>
    <w:rsid w:val="009B25E6"/>
    <w:rsid w:val="009B2802"/>
    <w:rsid w:val="009B2903"/>
    <w:rsid w:val="009B2A1A"/>
    <w:rsid w:val="009B2A2D"/>
    <w:rsid w:val="009B2CAE"/>
    <w:rsid w:val="009B2E8C"/>
    <w:rsid w:val="009B2EBD"/>
    <w:rsid w:val="009B2F97"/>
    <w:rsid w:val="009B30C9"/>
    <w:rsid w:val="009B3A67"/>
    <w:rsid w:val="009B3BD0"/>
    <w:rsid w:val="009B42BB"/>
    <w:rsid w:val="009B455C"/>
    <w:rsid w:val="009B45F8"/>
    <w:rsid w:val="009B48CF"/>
    <w:rsid w:val="009B4E2C"/>
    <w:rsid w:val="009B52CA"/>
    <w:rsid w:val="009B5E01"/>
    <w:rsid w:val="009B68B8"/>
    <w:rsid w:val="009B68F9"/>
    <w:rsid w:val="009B69A2"/>
    <w:rsid w:val="009B6FBF"/>
    <w:rsid w:val="009B7269"/>
    <w:rsid w:val="009B75C4"/>
    <w:rsid w:val="009C00BD"/>
    <w:rsid w:val="009C0229"/>
    <w:rsid w:val="009C025F"/>
    <w:rsid w:val="009C0F7B"/>
    <w:rsid w:val="009C178C"/>
    <w:rsid w:val="009C17BB"/>
    <w:rsid w:val="009C1B51"/>
    <w:rsid w:val="009C1E02"/>
    <w:rsid w:val="009C1FB5"/>
    <w:rsid w:val="009C2994"/>
    <w:rsid w:val="009C2D06"/>
    <w:rsid w:val="009C331D"/>
    <w:rsid w:val="009C35A4"/>
    <w:rsid w:val="009C3BB0"/>
    <w:rsid w:val="009C3BB7"/>
    <w:rsid w:val="009C3D04"/>
    <w:rsid w:val="009C3F1C"/>
    <w:rsid w:val="009C3F73"/>
    <w:rsid w:val="009C40DC"/>
    <w:rsid w:val="009C431F"/>
    <w:rsid w:val="009C49EC"/>
    <w:rsid w:val="009C4AAC"/>
    <w:rsid w:val="009C4C27"/>
    <w:rsid w:val="009C56A4"/>
    <w:rsid w:val="009C573E"/>
    <w:rsid w:val="009C59A1"/>
    <w:rsid w:val="009C6837"/>
    <w:rsid w:val="009C6B44"/>
    <w:rsid w:val="009C7DF7"/>
    <w:rsid w:val="009D0018"/>
    <w:rsid w:val="009D0751"/>
    <w:rsid w:val="009D0E14"/>
    <w:rsid w:val="009D102E"/>
    <w:rsid w:val="009D14DB"/>
    <w:rsid w:val="009D19ED"/>
    <w:rsid w:val="009D1A0D"/>
    <w:rsid w:val="009D1F47"/>
    <w:rsid w:val="009D2094"/>
    <w:rsid w:val="009D227D"/>
    <w:rsid w:val="009D314C"/>
    <w:rsid w:val="009D3989"/>
    <w:rsid w:val="009D3BD4"/>
    <w:rsid w:val="009D3DD1"/>
    <w:rsid w:val="009D3E4D"/>
    <w:rsid w:val="009D41A2"/>
    <w:rsid w:val="009D4352"/>
    <w:rsid w:val="009D478F"/>
    <w:rsid w:val="009D5065"/>
    <w:rsid w:val="009D5371"/>
    <w:rsid w:val="009D53D9"/>
    <w:rsid w:val="009D56C7"/>
    <w:rsid w:val="009D5936"/>
    <w:rsid w:val="009D5AE4"/>
    <w:rsid w:val="009D5C60"/>
    <w:rsid w:val="009D5FC4"/>
    <w:rsid w:val="009D62D6"/>
    <w:rsid w:val="009D6300"/>
    <w:rsid w:val="009D64B3"/>
    <w:rsid w:val="009D650E"/>
    <w:rsid w:val="009D6C98"/>
    <w:rsid w:val="009D7166"/>
    <w:rsid w:val="009D7EE0"/>
    <w:rsid w:val="009E036D"/>
    <w:rsid w:val="009E06CE"/>
    <w:rsid w:val="009E0EF5"/>
    <w:rsid w:val="009E1669"/>
    <w:rsid w:val="009E1B2D"/>
    <w:rsid w:val="009E1E20"/>
    <w:rsid w:val="009E2167"/>
    <w:rsid w:val="009E24C9"/>
    <w:rsid w:val="009E2696"/>
    <w:rsid w:val="009E2F11"/>
    <w:rsid w:val="009E30B6"/>
    <w:rsid w:val="009E3130"/>
    <w:rsid w:val="009E3386"/>
    <w:rsid w:val="009E37F5"/>
    <w:rsid w:val="009E3F03"/>
    <w:rsid w:val="009E3FEF"/>
    <w:rsid w:val="009E436F"/>
    <w:rsid w:val="009E4470"/>
    <w:rsid w:val="009E4C12"/>
    <w:rsid w:val="009E4C23"/>
    <w:rsid w:val="009E503A"/>
    <w:rsid w:val="009E537D"/>
    <w:rsid w:val="009E566D"/>
    <w:rsid w:val="009E5797"/>
    <w:rsid w:val="009E5B94"/>
    <w:rsid w:val="009E5FBF"/>
    <w:rsid w:val="009E609F"/>
    <w:rsid w:val="009E6878"/>
    <w:rsid w:val="009E6FD1"/>
    <w:rsid w:val="009E747C"/>
    <w:rsid w:val="009E756B"/>
    <w:rsid w:val="009E7AF7"/>
    <w:rsid w:val="009E7CFB"/>
    <w:rsid w:val="009E7F41"/>
    <w:rsid w:val="009F04CB"/>
    <w:rsid w:val="009F0B3B"/>
    <w:rsid w:val="009F11F0"/>
    <w:rsid w:val="009F1369"/>
    <w:rsid w:val="009F16F6"/>
    <w:rsid w:val="009F1BD5"/>
    <w:rsid w:val="009F1CB8"/>
    <w:rsid w:val="009F2167"/>
    <w:rsid w:val="009F290D"/>
    <w:rsid w:val="009F29D9"/>
    <w:rsid w:val="009F2B96"/>
    <w:rsid w:val="009F3216"/>
    <w:rsid w:val="009F3843"/>
    <w:rsid w:val="009F3984"/>
    <w:rsid w:val="009F3AB8"/>
    <w:rsid w:val="009F3E4A"/>
    <w:rsid w:val="009F4228"/>
    <w:rsid w:val="009F4720"/>
    <w:rsid w:val="009F4833"/>
    <w:rsid w:val="009F4AD9"/>
    <w:rsid w:val="009F4DA9"/>
    <w:rsid w:val="009F4ECC"/>
    <w:rsid w:val="009F522C"/>
    <w:rsid w:val="009F561C"/>
    <w:rsid w:val="009F5ED8"/>
    <w:rsid w:val="009F647E"/>
    <w:rsid w:val="009F6522"/>
    <w:rsid w:val="009F6DD3"/>
    <w:rsid w:val="009F7371"/>
    <w:rsid w:val="009F7672"/>
    <w:rsid w:val="009F79F6"/>
    <w:rsid w:val="009F7AA2"/>
    <w:rsid w:val="009F7CA8"/>
    <w:rsid w:val="009F7E42"/>
    <w:rsid w:val="00A001F6"/>
    <w:rsid w:val="00A00E48"/>
    <w:rsid w:val="00A01199"/>
    <w:rsid w:val="00A01597"/>
    <w:rsid w:val="00A01680"/>
    <w:rsid w:val="00A016D1"/>
    <w:rsid w:val="00A01F1E"/>
    <w:rsid w:val="00A0212E"/>
    <w:rsid w:val="00A02144"/>
    <w:rsid w:val="00A021ED"/>
    <w:rsid w:val="00A02575"/>
    <w:rsid w:val="00A02893"/>
    <w:rsid w:val="00A02AC6"/>
    <w:rsid w:val="00A042EB"/>
    <w:rsid w:val="00A0474A"/>
    <w:rsid w:val="00A0499E"/>
    <w:rsid w:val="00A04BC6"/>
    <w:rsid w:val="00A04F79"/>
    <w:rsid w:val="00A05011"/>
    <w:rsid w:val="00A05130"/>
    <w:rsid w:val="00A05441"/>
    <w:rsid w:val="00A05834"/>
    <w:rsid w:val="00A05A85"/>
    <w:rsid w:val="00A06494"/>
    <w:rsid w:val="00A066DA"/>
    <w:rsid w:val="00A06766"/>
    <w:rsid w:val="00A06D2A"/>
    <w:rsid w:val="00A070E9"/>
    <w:rsid w:val="00A075CA"/>
    <w:rsid w:val="00A077B9"/>
    <w:rsid w:val="00A07858"/>
    <w:rsid w:val="00A07877"/>
    <w:rsid w:val="00A07A37"/>
    <w:rsid w:val="00A07E1E"/>
    <w:rsid w:val="00A07F84"/>
    <w:rsid w:val="00A1013E"/>
    <w:rsid w:val="00A10352"/>
    <w:rsid w:val="00A105E3"/>
    <w:rsid w:val="00A108F0"/>
    <w:rsid w:val="00A1090A"/>
    <w:rsid w:val="00A10CC6"/>
    <w:rsid w:val="00A10DE1"/>
    <w:rsid w:val="00A111E8"/>
    <w:rsid w:val="00A111ED"/>
    <w:rsid w:val="00A1167A"/>
    <w:rsid w:val="00A11772"/>
    <w:rsid w:val="00A118D7"/>
    <w:rsid w:val="00A118FD"/>
    <w:rsid w:val="00A11B74"/>
    <w:rsid w:val="00A11BA5"/>
    <w:rsid w:val="00A11FB5"/>
    <w:rsid w:val="00A124DC"/>
    <w:rsid w:val="00A12696"/>
    <w:rsid w:val="00A129A6"/>
    <w:rsid w:val="00A12E41"/>
    <w:rsid w:val="00A135EA"/>
    <w:rsid w:val="00A138DD"/>
    <w:rsid w:val="00A13931"/>
    <w:rsid w:val="00A13DF8"/>
    <w:rsid w:val="00A13E21"/>
    <w:rsid w:val="00A13E3E"/>
    <w:rsid w:val="00A13F4C"/>
    <w:rsid w:val="00A1402D"/>
    <w:rsid w:val="00A140D7"/>
    <w:rsid w:val="00A1435D"/>
    <w:rsid w:val="00A1457B"/>
    <w:rsid w:val="00A14581"/>
    <w:rsid w:val="00A14B44"/>
    <w:rsid w:val="00A14F4C"/>
    <w:rsid w:val="00A15674"/>
    <w:rsid w:val="00A1586D"/>
    <w:rsid w:val="00A1592F"/>
    <w:rsid w:val="00A15C75"/>
    <w:rsid w:val="00A164F8"/>
    <w:rsid w:val="00A165F7"/>
    <w:rsid w:val="00A16A06"/>
    <w:rsid w:val="00A16DB8"/>
    <w:rsid w:val="00A16E1D"/>
    <w:rsid w:val="00A16E6D"/>
    <w:rsid w:val="00A16EA7"/>
    <w:rsid w:val="00A1701D"/>
    <w:rsid w:val="00A171BE"/>
    <w:rsid w:val="00A1762F"/>
    <w:rsid w:val="00A177FB"/>
    <w:rsid w:val="00A178F5"/>
    <w:rsid w:val="00A17C1F"/>
    <w:rsid w:val="00A17D31"/>
    <w:rsid w:val="00A17D53"/>
    <w:rsid w:val="00A20012"/>
    <w:rsid w:val="00A203ED"/>
    <w:rsid w:val="00A2059D"/>
    <w:rsid w:val="00A20970"/>
    <w:rsid w:val="00A209BB"/>
    <w:rsid w:val="00A20CA7"/>
    <w:rsid w:val="00A214B6"/>
    <w:rsid w:val="00A21747"/>
    <w:rsid w:val="00A21837"/>
    <w:rsid w:val="00A21886"/>
    <w:rsid w:val="00A21B53"/>
    <w:rsid w:val="00A21D9E"/>
    <w:rsid w:val="00A21E66"/>
    <w:rsid w:val="00A21F07"/>
    <w:rsid w:val="00A221A1"/>
    <w:rsid w:val="00A222DD"/>
    <w:rsid w:val="00A224AD"/>
    <w:rsid w:val="00A22A8E"/>
    <w:rsid w:val="00A230E6"/>
    <w:rsid w:val="00A233BD"/>
    <w:rsid w:val="00A23588"/>
    <w:rsid w:val="00A2370C"/>
    <w:rsid w:val="00A23B86"/>
    <w:rsid w:val="00A24601"/>
    <w:rsid w:val="00A249FE"/>
    <w:rsid w:val="00A24BC1"/>
    <w:rsid w:val="00A24C40"/>
    <w:rsid w:val="00A24F3E"/>
    <w:rsid w:val="00A24F50"/>
    <w:rsid w:val="00A25422"/>
    <w:rsid w:val="00A257FB"/>
    <w:rsid w:val="00A25C75"/>
    <w:rsid w:val="00A26137"/>
    <w:rsid w:val="00A2622F"/>
    <w:rsid w:val="00A3020A"/>
    <w:rsid w:val="00A302B6"/>
    <w:rsid w:val="00A30523"/>
    <w:rsid w:val="00A30C34"/>
    <w:rsid w:val="00A312FB"/>
    <w:rsid w:val="00A31968"/>
    <w:rsid w:val="00A31C68"/>
    <w:rsid w:val="00A31DEE"/>
    <w:rsid w:val="00A324F3"/>
    <w:rsid w:val="00A325B5"/>
    <w:rsid w:val="00A32638"/>
    <w:rsid w:val="00A32B9A"/>
    <w:rsid w:val="00A32BCF"/>
    <w:rsid w:val="00A32DED"/>
    <w:rsid w:val="00A331BC"/>
    <w:rsid w:val="00A3325E"/>
    <w:rsid w:val="00A335B5"/>
    <w:rsid w:val="00A344CB"/>
    <w:rsid w:val="00A34705"/>
    <w:rsid w:val="00A349D3"/>
    <w:rsid w:val="00A34C5D"/>
    <w:rsid w:val="00A34C85"/>
    <w:rsid w:val="00A34D7B"/>
    <w:rsid w:val="00A35410"/>
    <w:rsid w:val="00A35425"/>
    <w:rsid w:val="00A354D1"/>
    <w:rsid w:val="00A355B7"/>
    <w:rsid w:val="00A3578D"/>
    <w:rsid w:val="00A35965"/>
    <w:rsid w:val="00A35BA0"/>
    <w:rsid w:val="00A35EB2"/>
    <w:rsid w:val="00A36183"/>
    <w:rsid w:val="00A36332"/>
    <w:rsid w:val="00A36EEF"/>
    <w:rsid w:val="00A36F0F"/>
    <w:rsid w:val="00A36F89"/>
    <w:rsid w:val="00A375A7"/>
    <w:rsid w:val="00A37754"/>
    <w:rsid w:val="00A37AFB"/>
    <w:rsid w:val="00A37C52"/>
    <w:rsid w:val="00A37D86"/>
    <w:rsid w:val="00A37E11"/>
    <w:rsid w:val="00A37FC5"/>
    <w:rsid w:val="00A4054F"/>
    <w:rsid w:val="00A40630"/>
    <w:rsid w:val="00A406C9"/>
    <w:rsid w:val="00A40906"/>
    <w:rsid w:val="00A40950"/>
    <w:rsid w:val="00A40CDC"/>
    <w:rsid w:val="00A4106C"/>
    <w:rsid w:val="00A415D4"/>
    <w:rsid w:val="00A41C52"/>
    <w:rsid w:val="00A41E2B"/>
    <w:rsid w:val="00A421FD"/>
    <w:rsid w:val="00A42224"/>
    <w:rsid w:val="00A4234D"/>
    <w:rsid w:val="00A4253D"/>
    <w:rsid w:val="00A425CA"/>
    <w:rsid w:val="00A4295F"/>
    <w:rsid w:val="00A43154"/>
    <w:rsid w:val="00A43B4B"/>
    <w:rsid w:val="00A43CEE"/>
    <w:rsid w:val="00A44110"/>
    <w:rsid w:val="00A4453A"/>
    <w:rsid w:val="00A44ABB"/>
    <w:rsid w:val="00A44B35"/>
    <w:rsid w:val="00A44C14"/>
    <w:rsid w:val="00A44D07"/>
    <w:rsid w:val="00A44F38"/>
    <w:rsid w:val="00A4588E"/>
    <w:rsid w:val="00A45AB7"/>
    <w:rsid w:val="00A45C3F"/>
    <w:rsid w:val="00A46291"/>
    <w:rsid w:val="00A4682A"/>
    <w:rsid w:val="00A46935"/>
    <w:rsid w:val="00A46FB4"/>
    <w:rsid w:val="00A472DD"/>
    <w:rsid w:val="00A473CE"/>
    <w:rsid w:val="00A47507"/>
    <w:rsid w:val="00A4783A"/>
    <w:rsid w:val="00A500C7"/>
    <w:rsid w:val="00A500D8"/>
    <w:rsid w:val="00A50115"/>
    <w:rsid w:val="00A504BD"/>
    <w:rsid w:val="00A50A48"/>
    <w:rsid w:val="00A50DBF"/>
    <w:rsid w:val="00A50DD8"/>
    <w:rsid w:val="00A51054"/>
    <w:rsid w:val="00A51B41"/>
    <w:rsid w:val="00A5223A"/>
    <w:rsid w:val="00A52664"/>
    <w:rsid w:val="00A5272C"/>
    <w:rsid w:val="00A52792"/>
    <w:rsid w:val="00A529F5"/>
    <w:rsid w:val="00A52C5C"/>
    <w:rsid w:val="00A52C83"/>
    <w:rsid w:val="00A53133"/>
    <w:rsid w:val="00A5318F"/>
    <w:rsid w:val="00A5331C"/>
    <w:rsid w:val="00A533F1"/>
    <w:rsid w:val="00A5344D"/>
    <w:rsid w:val="00A53A73"/>
    <w:rsid w:val="00A53A7A"/>
    <w:rsid w:val="00A53CB2"/>
    <w:rsid w:val="00A54064"/>
    <w:rsid w:val="00A542CE"/>
    <w:rsid w:val="00A54794"/>
    <w:rsid w:val="00A54846"/>
    <w:rsid w:val="00A5492E"/>
    <w:rsid w:val="00A55361"/>
    <w:rsid w:val="00A554E3"/>
    <w:rsid w:val="00A56518"/>
    <w:rsid w:val="00A566B5"/>
    <w:rsid w:val="00A568F7"/>
    <w:rsid w:val="00A56AA5"/>
    <w:rsid w:val="00A57205"/>
    <w:rsid w:val="00A57399"/>
    <w:rsid w:val="00A57528"/>
    <w:rsid w:val="00A57583"/>
    <w:rsid w:val="00A578E6"/>
    <w:rsid w:val="00A57B0B"/>
    <w:rsid w:val="00A57DB3"/>
    <w:rsid w:val="00A57F1B"/>
    <w:rsid w:val="00A6050D"/>
    <w:rsid w:val="00A60A37"/>
    <w:rsid w:val="00A60DE0"/>
    <w:rsid w:val="00A61064"/>
    <w:rsid w:val="00A611AE"/>
    <w:rsid w:val="00A61298"/>
    <w:rsid w:val="00A6166A"/>
    <w:rsid w:val="00A61789"/>
    <w:rsid w:val="00A618BD"/>
    <w:rsid w:val="00A61EFC"/>
    <w:rsid w:val="00A6266D"/>
    <w:rsid w:val="00A62961"/>
    <w:rsid w:val="00A6314E"/>
    <w:rsid w:val="00A63213"/>
    <w:rsid w:val="00A633F2"/>
    <w:rsid w:val="00A637E1"/>
    <w:rsid w:val="00A639DD"/>
    <w:rsid w:val="00A64030"/>
    <w:rsid w:val="00A6447B"/>
    <w:rsid w:val="00A64544"/>
    <w:rsid w:val="00A64A46"/>
    <w:rsid w:val="00A64B66"/>
    <w:rsid w:val="00A64C52"/>
    <w:rsid w:val="00A64D82"/>
    <w:rsid w:val="00A64E8A"/>
    <w:rsid w:val="00A64F32"/>
    <w:rsid w:val="00A64F9B"/>
    <w:rsid w:val="00A65EAF"/>
    <w:rsid w:val="00A6621F"/>
    <w:rsid w:val="00A6656F"/>
    <w:rsid w:val="00A66E01"/>
    <w:rsid w:val="00A675B2"/>
    <w:rsid w:val="00A6785B"/>
    <w:rsid w:val="00A679D1"/>
    <w:rsid w:val="00A67C27"/>
    <w:rsid w:val="00A67F27"/>
    <w:rsid w:val="00A7020E"/>
    <w:rsid w:val="00A7029F"/>
    <w:rsid w:val="00A70905"/>
    <w:rsid w:val="00A70E3F"/>
    <w:rsid w:val="00A71155"/>
    <w:rsid w:val="00A716A2"/>
    <w:rsid w:val="00A72018"/>
    <w:rsid w:val="00A721A1"/>
    <w:rsid w:val="00A7244F"/>
    <w:rsid w:val="00A72571"/>
    <w:rsid w:val="00A72822"/>
    <w:rsid w:val="00A72DF2"/>
    <w:rsid w:val="00A73333"/>
    <w:rsid w:val="00A737F9"/>
    <w:rsid w:val="00A73CF3"/>
    <w:rsid w:val="00A73DB0"/>
    <w:rsid w:val="00A73F9D"/>
    <w:rsid w:val="00A74098"/>
    <w:rsid w:val="00A74369"/>
    <w:rsid w:val="00A745C3"/>
    <w:rsid w:val="00A74A63"/>
    <w:rsid w:val="00A75243"/>
    <w:rsid w:val="00A75AD8"/>
    <w:rsid w:val="00A75E4D"/>
    <w:rsid w:val="00A762D7"/>
    <w:rsid w:val="00A76945"/>
    <w:rsid w:val="00A7698B"/>
    <w:rsid w:val="00A77190"/>
    <w:rsid w:val="00A7730A"/>
    <w:rsid w:val="00A773BF"/>
    <w:rsid w:val="00A77495"/>
    <w:rsid w:val="00A80500"/>
    <w:rsid w:val="00A8089D"/>
    <w:rsid w:val="00A81091"/>
    <w:rsid w:val="00A810A9"/>
    <w:rsid w:val="00A81876"/>
    <w:rsid w:val="00A81888"/>
    <w:rsid w:val="00A81A8B"/>
    <w:rsid w:val="00A81C5F"/>
    <w:rsid w:val="00A81E15"/>
    <w:rsid w:val="00A81F14"/>
    <w:rsid w:val="00A820AE"/>
    <w:rsid w:val="00A822AE"/>
    <w:rsid w:val="00A823B2"/>
    <w:rsid w:val="00A823CA"/>
    <w:rsid w:val="00A82864"/>
    <w:rsid w:val="00A82CB0"/>
    <w:rsid w:val="00A83030"/>
    <w:rsid w:val="00A83602"/>
    <w:rsid w:val="00A83CEB"/>
    <w:rsid w:val="00A83F71"/>
    <w:rsid w:val="00A840EB"/>
    <w:rsid w:val="00A843BF"/>
    <w:rsid w:val="00A847E5"/>
    <w:rsid w:val="00A84BA6"/>
    <w:rsid w:val="00A8539E"/>
    <w:rsid w:val="00A85594"/>
    <w:rsid w:val="00A855ED"/>
    <w:rsid w:val="00A85966"/>
    <w:rsid w:val="00A859A8"/>
    <w:rsid w:val="00A85B7E"/>
    <w:rsid w:val="00A85F9D"/>
    <w:rsid w:val="00A865C4"/>
    <w:rsid w:val="00A86660"/>
    <w:rsid w:val="00A869AF"/>
    <w:rsid w:val="00A86DA8"/>
    <w:rsid w:val="00A870F6"/>
    <w:rsid w:val="00A87317"/>
    <w:rsid w:val="00A8733A"/>
    <w:rsid w:val="00A87493"/>
    <w:rsid w:val="00A87576"/>
    <w:rsid w:val="00A8772C"/>
    <w:rsid w:val="00A87988"/>
    <w:rsid w:val="00A87AE8"/>
    <w:rsid w:val="00A90346"/>
    <w:rsid w:val="00A90409"/>
    <w:rsid w:val="00A90702"/>
    <w:rsid w:val="00A907D7"/>
    <w:rsid w:val="00A9127F"/>
    <w:rsid w:val="00A913DA"/>
    <w:rsid w:val="00A9180A"/>
    <w:rsid w:val="00A91ED1"/>
    <w:rsid w:val="00A92EB3"/>
    <w:rsid w:val="00A9388E"/>
    <w:rsid w:val="00A93BA2"/>
    <w:rsid w:val="00A93DB9"/>
    <w:rsid w:val="00A94026"/>
    <w:rsid w:val="00A947EE"/>
    <w:rsid w:val="00A94BE1"/>
    <w:rsid w:val="00A94DCA"/>
    <w:rsid w:val="00A95086"/>
    <w:rsid w:val="00A9549F"/>
    <w:rsid w:val="00A96512"/>
    <w:rsid w:val="00A96935"/>
    <w:rsid w:val="00A96AD1"/>
    <w:rsid w:val="00A96C02"/>
    <w:rsid w:val="00A96C26"/>
    <w:rsid w:val="00A96E87"/>
    <w:rsid w:val="00A979DB"/>
    <w:rsid w:val="00A97B36"/>
    <w:rsid w:val="00A97CF0"/>
    <w:rsid w:val="00A97E5A"/>
    <w:rsid w:val="00AA01DD"/>
    <w:rsid w:val="00AA041E"/>
    <w:rsid w:val="00AA0841"/>
    <w:rsid w:val="00AA08DE"/>
    <w:rsid w:val="00AA1198"/>
    <w:rsid w:val="00AA11F1"/>
    <w:rsid w:val="00AA1835"/>
    <w:rsid w:val="00AA187B"/>
    <w:rsid w:val="00AA19AB"/>
    <w:rsid w:val="00AA1B02"/>
    <w:rsid w:val="00AA1CF9"/>
    <w:rsid w:val="00AA1F3B"/>
    <w:rsid w:val="00AA1FD7"/>
    <w:rsid w:val="00AA200D"/>
    <w:rsid w:val="00AA2191"/>
    <w:rsid w:val="00AA28F5"/>
    <w:rsid w:val="00AA2AD1"/>
    <w:rsid w:val="00AA2BA4"/>
    <w:rsid w:val="00AA2D0C"/>
    <w:rsid w:val="00AA31D2"/>
    <w:rsid w:val="00AA35E9"/>
    <w:rsid w:val="00AA36B2"/>
    <w:rsid w:val="00AA38A3"/>
    <w:rsid w:val="00AA3B0D"/>
    <w:rsid w:val="00AA3D56"/>
    <w:rsid w:val="00AA4836"/>
    <w:rsid w:val="00AA4E7A"/>
    <w:rsid w:val="00AA504C"/>
    <w:rsid w:val="00AA59B8"/>
    <w:rsid w:val="00AA5D21"/>
    <w:rsid w:val="00AA68EA"/>
    <w:rsid w:val="00AA690D"/>
    <w:rsid w:val="00AA6AEF"/>
    <w:rsid w:val="00AA6C9F"/>
    <w:rsid w:val="00AA70D0"/>
    <w:rsid w:val="00AA739A"/>
    <w:rsid w:val="00AA7439"/>
    <w:rsid w:val="00AA74A8"/>
    <w:rsid w:val="00AA757D"/>
    <w:rsid w:val="00AA7B7A"/>
    <w:rsid w:val="00AA7BF0"/>
    <w:rsid w:val="00AA7DBF"/>
    <w:rsid w:val="00AB02A6"/>
    <w:rsid w:val="00AB0709"/>
    <w:rsid w:val="00AB0E14"/>
    <w:rsid w:val="00AB0F35"/>
    <w:rsid w:val="00AB1459"/>
    <w:rsid w:val="00AB153D"/>
    <w:rsid w:val="00AB181C"/>
    <w:rsid w:val="00AB1C4A"/>
    <w:rsid w:val="00AB1D96"/>
    <w:rsid w:val="00AB1DAF"/>
    <w:rsid w:val="00AB2131"/>
    <w:rsid w:val="00AB2237"/>
    <w:rsid w:val="00AB28FE"/>
    <w:rsid w:val="00AB29FC"/>
    <w:rsid w:val="00AB2A02"/>
    <w:rsid w:val="00AB2B51"/>
    <w:rsid w:val="00AB2E42"/>
    <w:rsid w:val="00AB34FD"/>
    <w:rsid w:val="00AB356F"/>
    <w:rsid w:val="00AB3810"/>
    <w:rsid w:val="00AB3E1F"/>
    <w:rsid w:val="00AB3E75"/>
    <w:rsid w:val="00AB4256"/>
    <w:rsid w:val="00AB48DB"/>
    <w:rsid w:val="00AB4FF7"/>
    <w:rsid w:val="00AB50D3"/>
    <w:rsid w:val="00AB520C"/>
    <w:rsid w:val="00AB545A"/>
    <w:rsid w:val="00AB583B"/>
    <w:rsid w:val="00AB58A6"/>
    <w:rsid w:val="00AB5B0C"/>
    <w:rsid w:val="00AB5B13"/>
    <w:rsid w:val="00AB63E4"/>
    <w:rsid w:val="00AB63EE"/>
    <w:rsid w:val="00AB642F"/>
    <w:rsid w:val="00AB6CE2"/>
    <w:rsid w:val="00AB6F34"/>
    <w:rsid w:val="00AB6FF4"/>
    <w:rsid w:val="00AB717E"/>
    <w:rsid w:val="00AB732D"/>
    <w:rsid w:val="00AB74F2"/>
    <w:rsid w:val="00AB7F93"/>
    <w:rsid w:val="00AC01F4"/>
    <w:rsid w:val="00AC031C"/>
    <w:rsid w:val="00AC06A1"/>
    <w:rsid w:val="00AC0E11"/>
    <w:rsid w:val="00AC149C"/>
    <w:rsid w:val="00AC184B"/>
    <w:rsid w:val="00AC1E77"/>
    <w:rsid w:val="00AC2218"/>
    <w:rsid w:val="00AC2696"/>
    <w:rsid w:val="00AC31A3"/>
    <w:rsid w:val="00AC3F05"/>
    <w:rsid w:val="00AC4418"/>
    <w:rsid w:val="00AC4544"/>
    <w:rsid w:val="00AC4658"/>
    <w:rsid w:val="00AC4673"/>
    <w:rsid w:val="00AC4984"/>
    <w:rsid w:val="00AC4A19"/>
    <w:rsid w:val="00AC4B16"/>
    <w:rsid w:val="00AC4E25"/>
    <w:rsid w:val="00AC5854"/>
    <w:rsid w:val="00AC5CCB"/>
    <w:rsid w:val="00AC5F38"/>
    <w:rsid w:val="00AC5FB5"/>
    <w:rsid w:val="00AC683A"/>
    <w:rsid w:val="00AC68C2"/>
    <w:rsid w:val="00AC6D0D"/>
    <w:rsid w:val="00AC7039"/>
    <w:rsid w:val="00AC70DF"/>
    <w:rsid w:val="00AC771E"/>
    <w:rsid w:val="00AC7A63"/>
    <w:rsid w:val="00AC7C53"/>
    <w:rsid w:val="00AC7EBE"/>
    <w:rsid w:val="00AD004A"/>
    <w:rsid w:val="00AD005F"/>
    <w:rsid w:val="00AD015F"/>
    <w:rsid w:val="00AD0625"/>
    <w:rsid w:val="00AD094B"/>
    <w:rsid w:val="00AD0A62"/>
    <w:rsid w:val="00AD0C64"/>
    <w:rsid w:val="00AD0D59"/>
    <w:rsid w:val="00AD0DC1"/>
    <w:rsid w:val="00AD0E86"/>
    <w:rsid w:val="00AD10D0"/>
    <w:rsid w:val="00AD1162"/>
    <w:rsid w:val="00AD118E"/>
    <w:rsid w:val="00AD18E0"/>
    <w:rsid w:val="00AD200C"/>
    <w:rsid w:val="00AD220D"/>
    <w:rsid w:val="00AD248B"/>
    <w:rsid w:val="00AD2803"/>
    <w:rsid w:val="00AD28A1"/>
    <w:rsid w:val="00AD2D47"/>
    <w:rsid w:val="00AD2D94"/>
    <w:rsid w:val="00AD2EA9"/>
    <w:rsid w:val="00AD2FCE"/>
    <w:rsid w:val="00AD35AA"/>
    <w:rsid w:val="00AD3805"/>
    <w:rsid w:val="00AD382A"/>
    <w:rsid w:val="00AD3C3B"/>
    <w:rsid w:val="00AD3E63"/>
    <w:rsid w:val="00AD3F92"/>
    <w:rsid w:val="00AD3FC9"/>
    <w:rsid w:val="00AD42DD"/>
    <w:rsid w:val="00AD4CE5"/>
    <w:rsid w:val="00AD4D41"/>
    <w:rsid w:val="00AD4D47"/>
    <w:rsid w:val="00AD4E40"/>
    <w:rsid w:val="00AD5378"/>
    <w:rsid w:val="00AD55F0"/>
    <w:rsid w:val="00AD59FC"/>
    <w:rsid w:val="00AD5C85"/>
    <w:rsid w:val="00AD5E98"/>
    <w:rsid w:val="00AD627D"/>
    <w:rsid w:val="00AD6642"/>
    <w:rsid w:val="00AD67E0"/>
    <w:rsid w:val="00AD6B50"/>
    <w:rsid w:val="00AD6FE3"/>
    <w:rsid w:val="00AD70F7"/>
    <w:rsid w:val="00AD7638"/>
    <w:rsid w:val="00AD786C"/>
    <w:rsid w:val="00AD7954"/>
    <w:rsid w:val="00AD7D59"/>
    <w:rsid w:val="00AD7DBB"/>
    <w:rsid w:val="00AE02B4"/>
    <w:rsid w:val="00AE04EF"/>
    <w:rsid w:val="00AE05D0"/>
    <w:rsid w:val="00AE06B8"/>
    <w:rsid w:val="00AE06F1"/>
    <w:rsid w:val="00AE0757"/>
    <w:rsid w:val="00AE0D73"/>
    <w:rsid w:val="00AE0F54"/>
    <w:rsid w:val="00AE11D2"/>
    <w:rsid w:val="00AE13C9"/>
    <w:rsid w:val="00AE1508"/>
    <w:rsid w:val="00AE1595"/>
    <w:rsid w:val="00AE17B1"/>
    <w:rsid w:val="00AE1B02"/>
    <w:rsid w:val="00AE1BF8"/>
    <w:rsid w:val="00AE1C62"/>
    <w:rsid w:val="00AE1E70"/>
    <w:rsid w:val="00AE23E5"/>
    <w:rsid w:val="00AE2F38"/>
    <w:rsid w:val="00AE3207"/>
    <w:rsid w:val="00AE3747"/>
    <w:rsid w:val="00AE39D0"/>
    <w:rsid w:val="00AE3D5B"/>
    <w:rsid w:val="00AE3E1F"/>
    <w:rsid w:val="00AE45A8"/>
    <w:rsid w:val="00AE46F2"/>
    <w:rsid w:val="00AE4887"/>
    <w:rsid w:val="00AE4933"/>
    <w:rsid w:val="00AE4A19"/>
    <w:rsid w:val="00AE4AC6"/>
    <w:rsid w:val="00AE4C9A"/>
    <w:rsid w:val="00AE518C"/>
    <w:rsid w:val="00AE5C62"/>
    <w:rsid w:val="00AE5C83"/>
    <w:rsid w:val="00AE5D06"/>
    <w:rsid w:val="00AE63AF"/>
    <w:rsid w:val="00AE6428"/>
    <w:rsid w:val="00AE64E6"/>
    <w:rsid w:val="00AE6739"/>
    <w:rsid w:val="00AE697F"/>
    <w:rsid w:val="00AE6A9A"/>
    <w:rsid w:val="00AE6DE6"/>
    <w:rsid w:val="00AE7250"/>
    <w:rsid w:val="00AE75E8"/>
    <w:rsid w:val="00AE775F"/>
    <w:rsid w:val="00AE7BAD"/>
    <w:rsid w:val="00AF05BD"/>
    <w:rsid w:val="00AF06C3"/>
    <w:rsid w:val="00AF07B9"/>
    <w:rsid w:val="00AF0845"/>
    <w:rsid w:val="00AF08B0"/>
    <w:rsid w:val="00AF095C"/>
    <w:rsid w:val="00AF0F15"/>
    <w:rsid w:val="00AF104A"/>
    <w:rsid w:val="00AF1BD7"/>
    <w:rsid w:val="00AF1EEC"/>
    <w:rsid w:val="00AF1FA1"/>
    <w:rsid w:val="00AF20D6"/>
    <w:rsid w:val="00AF20F4"/>
    <w:rsid w:val="00AF22AB"/>
    <w:rsid w:val="00AF2362"/>
    <w:rsid w:val="00AF23B5"/>
    <w:rsid w:val="00AF24B3"/>
    <w:rsid w:val="00AF26B2"/>
    <w:rsid w:val="00AF3972"/>
    <w:rsid w:val="00AF3BAB"/>
    <w:rsid w:val="00AF3D13"/>
    <w:rsid w:val="00AF400C"/>
    <w:rsid w:val="00AF422C"/>
    <w:rsid w:val="00AF4499"/>
    <w:rsid w:val="00AF4F64"/>
    <w:rsid w:val="00AF4FD3"/>
    <w:rsid w:val="00AF5065"/>
    <w:rsid w:val="00AF5299"/>
    <w:rsid w:val="00AF559A"/>
    <w:rsid w:val="00AF5925"/>
    <w:rsid w:val="00AF6382"/>
    <w:rsid w:val="00AF6759"/>
    <w:rsid w:val="00AF68F2"/>
    <w:rsid w:val="00AF6A80"/>
    <w:rsid w:val="00AF6DB4"/>
    <w:rsid w:val="00AF725A"/>
    <w:rsid w:val="00AF75DA"/>
    <w:rsid w:val="00AF760F"/>
    <w:rsid w:val="00B000AB"/>
    <w:rsid w:val="00B0011C"/>
    <w:rsid w:val="00B0047F"/>
    <w:rsid w:val="00B00624"/>
    <w:rsid w:val="00B00BCF"/>
    <w:rsid w:val="00B00C3C"/>
    <w:rsid w:val="00B00C68"/>
    <w:rsid w:val="00B00F1E"/>
    <w:rsid w:val="00B00F77"/>
    <w:rsid w:val="00B0115A"/>
    <w:rsid w:val="00B0125F"/>
    <w:rsid w:val="00B01490"/>
    <w:rsid w:val="00B0164A"/>
    <w:rsid w:val="00B01F6C"/>
    <w:rsid w:val="00B01FF3"/>
    <w:rsid w:val="00B02067"/>
    <w:rsid w:val="00B02210"/>
    <w:rsid w:val="00B02216"/>
    <w:rsid w:val="00B022F5"/>
    <w:rsid w:val="00B023C3"/>
    <w:rsid w:val="00B02B70"/>
    <w:rsid w:val="00B02C4C"/>
    <w:rsid w:val="00B03062"/>
    <w:rsid w:val="00B030DC"/>
    <w:rsid w:val="00B0376F"/>
    <w:rsid w:val="00B03842"/>
    <w:rsid w:val="00B03CDA"/>
    <w:rsid w:val="00B04326"/>
    <w:rsid w:val="00B0459D"/>
    <w:rsid w:val="00B04812"/>
    <w:rsid w:val="00B0487E"/>
    <w:rsid w:val="00B048CB"/>
    <w:rsid w:val="00B04C18"/>
    <w:rsid w:val="00B04CC1"/>
    <w:rsid w:val="00B04EB5"/>
    <w:rsid w:val="00B04F7C"/>
    <w:rsid w:val="00B05020"/>
    <w:rsid w:val="00B0587E"/>
    <w:rsid w:val="00B05D49"/>
    <w:rsid w:val="00B05FEC"/>
    <w:rsid w:val="00B0652B"/>
    <w:rsid w:val="00B06690"/>
    <w:rsid w:val="00B0673B"/>
    <w:rsid w:val="00B069B4"/>
    <w:rsid w:val="00B06A27"/>
    <w:rsid w:val="00B07AF0"/>
    <w:rsid w:val="00B07B07"/>
    <w:rsid w:val="00B07CD8"/>
    <w:rsid w:val="00B07F8D"/>
    <w:rsid w:val="00B103D5"/>
    <w:rsid w:val="00B10A41"/>
    <w:rsid w:val="00B10B11"/>
    <w:rsid w:val="00B10F64"/>
    <w:rsid w:val="00B10FF1"/>
    <w:rsid w:val="00B1134F"/>
    <w:rsid w:val="00B117B0"/>
    <w:rsid w:val="00B1191B"/>
    <w:rsid w:val="00B11A49"/>
    <w:rsid w:val="00B120A0"/>
    <w:rsid w:val="00B12307"/>
    <w:rsid w:val="00B128E3"/>
    <w:rsid w:val="00B129F6"/>
    <w:rsid w:val="00B12D99"/>
    <w:rsid w:val="00B12FA6"/>
    <w:rsid w:val="00B131E0"/>
    <w:rsid w:val="00B13493"/>
    <w:rsid w:val="00B13864"/>
    <w:rsid w:val="00B13B26"/>
    <w:rsid w:val="00B14087"/>
    <w:rsid w:val="00B142E1"/>
    <w:rsid w:val="00B14471"/>
    <w:rsid w:val="00B1463B"/>
    <w:rsid w:val="00B1470C"/>
    <w:rsid w:val="00B14AE6"/>
    <w:rsid w:val="00B150EF"/>
    <w:rsid w:val="00B152CE"/>
    <w:rsid w:val="00B154DA"/>
    <w:rsid w:val="00B159A2"/>
    <w:rsid w:val="00B159A5"/>
    <w:rsid w:val="00B15DE6"/>
    <w:rsid w:val="00B160EF"/>
    <w:rsid w:val="00B16125"/>
    <w:rsid w:val="00B16276"/>
    <w:rsid w:val="00B16294"/>
    <w:rsid w:val="00B1635E"/>
    <w:rsid w:val="00B16C06"/>
    <w:rsid w:val="00B16C3D"/>
    <w:rsid w:val="00B16F00"/>
    <w:rsid w:val="00B1703C"/>
    <w:rsid w:val="00B1754C"/>
    <w:rsid w:val="00B17654"/>
    <w:rsid w:val="00B17842"/>
    <w:rsid w:val="00B17A8A"/>
    <w:rsid w:val="00B17FB6"/>
    <w:rsid w:val="00B20025"/>
    <w:rsid w:val="00B202E2"/>
    <w:rsid w:val="00B2032C"/>
    <w:rsid w:val="00B20351"/>
    <w:rsid w:val="00B20FB7"/>
    <w:rsid w:val="00B2127A"/>
    <w:rsid w:val="00B213B2"/>
    <w:rsid w:val="00B21B1F"/>
    <w:rsid w:val="00B21DB0"/>
    <w:rsid w:val="00B22007"/>
    <w:rsid w:val="00B22543"/>
    <w:rsid w:val="00B226A5"/>
    <w:rsid w:val="00B22913"/>
    <w:rsid w:val="00B22A9E"/>
    <w:rsid w:val="00B22C95"/>
    <w:rsid w:val="00B2398C"/>
    <w:rsid w:val="00B239C0"/>
    <w:rsid w:val="00B23A27"/>
    <w:rsid w:val="00B23AB5"/>
    <w:rsid w:val="00B23FEE"/>
    <w:rsid w:val="00B240D5"/>
    <w:rsid w:val="00B2476C"/>
    <w:rsid w:val="00B24A3D"/>
    <w:rsid w:val="00B250DC"/>
    <w:rsid w:val="00B251D0"/>
    <w:rsid w:val="00B25228"/>
    <w:rsid w:val="00B2527A"/>
    <w:rsid w:val="00B25506"/>
    <w:rsid w:val="00B25642"/>
    <w:rsid w:val="00B25787"/>
    <w:rsid w:val="00B25B0C"/>
    <w:rsid w:val="00B2617C"/>
    <w:rsid w:val="00B265EE"/>
    <w:rsid w:val="00B26A55"/>
    <w:rsid w:val="00B26A67"/>
    <w:rsid w:val="00B26F33"/>
    <w:rsid w:val="00B26F8B"/>
    <w:rsid w:val="00B273DA"/>
    <w:rsid w:val="00B27415"/>
    <w:rsid w:val="00B27442"/>
    <w:rsid w:val="00B27475"/>
    <w:rsid w:val="00B27508"/>
    <w:rsid w:val="00B2781A"/>
    <w:rsid w:val="00B27ACB"/>
    <w:rsid w:val="00B27B88"/>
    <w:rsid w:val="00B3064C"/>
    <w:rsid w:val="00B308A9"/>
    <w:rsid w:val="00B30BE3"/>
    <w:rsid w:val="00B30E26"/>
    <w:rsid w:val="00B311BF"/>
    <w:rsid w:val="00B31242"/>
    <w:rsid w:val="00B3144E"/>
    <w:rsid w:val="00B316B4"/>
    <w:rsid w:val="00B31B23"/>
    <w:rsid w:val="00B31F69"/>
    <w:rsid w:val="00B3277A"/>
    <w:rsid w:val="00B32F99"/>
    <w:rsid w:val="00B33286"/>
    <w:rsid w:val="00B337B9"/>
    <w:rsid w:val="00B33851"/>
    <w:rsid w:val="00B33A58"/>
    <w:rsid w:val="00B33B6C"/>
    <w:rsid w:val="00B33D2F"/>
    <w:rsid w:val="00B34489"/>
    <w:rsid w:val="00B3451B"/>
    <w:rsid w:val="00B34836"/>
    <w:rsid w:val="00B3490E"/>
    <w:rsid w:val="00B34D7E"/>
    <w:rsid w:val="00B354F9"/>
    <w:rsid w:val="00B35599"/>
    <w:rsid w:val="00B3598A"/>
    <w:rsid w:val="00B360E5"/>
    <w:rsid w:val="00B3638F"/>
    <w:rsid w:val="00B36A67"/>
    <w:rsid w:val="00B36BD5"/>
    <w:rsid w:val="00B36D48"/>
    <w:rsid w:val="00B370D8"/>
    <w:rsid w:val="00B37663"/>
    <w:rsid w:val="00B37C74"/>
    <w:rsid w:val="00B37FE2"/>
    <w:rsid w:val="00B403D4"/>
    <w:rsid w:val="00B40D4F"/>
    <w:rsid w:val="00B40EAD"/>
    <w:rsid w:val="00B40F7F"/>
    <w:rsid w:val="00B41533"/>
    <w:rsid w:val="00B42051"/>
    <w:rsid w:val="00B42858"/>
    <w:rsid w:val="00B429AF"/>
    <w:rsid w:val="00B42E74"/>
    <w:rsid w:val="00B43011"/>
    <w:rsid w:val="00B436E0"/>
    <w:rsid w:val="00B437BB"/>
    <w:rsid w:val="00B43853"/>
    <w:rsid w:val="00B4486C"/>
    <w:rsid w:val="00B448AE"/>
    <w:rsid w:val="00B44B4B"/>
    <w:rsid w:val="00B44DED"/>
    <w:rsid w:val="00B44EE0"/>
    <w:rsid w:val="00B453EC"/>
    <w:rsid w:val="00B45452"/>
    <w:rsid w:val="00B4551E"/>
    <w:rsid w:val="00B4559C"/>
    <w:rsid w:val="00B456F6"/>
    <w:rsid w:val="00B45831"/>
    <w:rsid w:val="00B46304"/>
    <w:rsid w:val="00B4654D"/>
    <w:rsid w:val="00B46922"/>
    <w:rsid w:val="00B46B8B"/>
    <w:rsid w:val="00B47569"/>
    <w:rsid w:val="00B47A8D"/>
    <w:rsid w:val="00B47D8C"/>
    <w:rsid w:val="00B5005C"/>
    <w:rsid w:val="00B500B1"/>
    <w:rsid w:val="00B50A5B"/>
    <w:rsid w:val="00B50C15"/>
    <w:rsid w:val="00B50C87"/>
    <w:rsid w:val="00B50CDA"/>
    <w:rsid w:val="00B50E8F"/>
    <w:rsid w:val="00B51082"/>
    <w:rsid w:val="00B510C5"/>
    <w:rsid w:val="00B51199"/>
    <w:rsid w:val="00B512D8"/>
    <w:rsid w:val="00B518FD"/>
    <w:rsid w:val="00B51E79"/>
    <w:rsid w:val="00B5244C"/>
    <w:rsid w:val="00B52591"/>
    <w:rsid w:val="00B5295F"/>
    <w:rsid w:val="00B529B4"/>
    <w:rsid w:val="00B529D9"/>
    <w:rsid w:val="00B52C2C"/>
    <w:rsid w:val="00B5306C"/>
    <w:rsid w:val="00B53140"/>
    <w:rsid w:val="00B53238"/>
    <w:rsid w:val="00B532F7"/>
    <w:rsid w:val="00B53C37"/>
    <w:rsid w:val="00B545B4"/>
    <w:rsid w:val="00B546A7"/>
    <w:rsid w:val="00B54ADF"/>
    <w:rsid w:val="00B54D5A"/>
    <w:rsid w:val="00B5501A"/>
    <w:rsid w:val="00B552C0"/>
    <w:rsid w:val="00B553A2"/>
    <w:rsid w:val="00B5555E"/>
    <w:rsid w:val="00B55667"/>
    <w:rsid w:val="00B55691"/>
    <w:rsid w:val="00B5569A"/>
    <w:rsid w:val="00B557F3"/>
    <w:rsid w:val="00B55E15"/>
    <w:rsid w:val="00B55F90"/>
    <w:rsid w:val="00B56006"/>
    <w:rsid w:val="00B56230"/>
    <w:rsid w:val="00B56348"/>
    <w:rsid w:val="00B56538"/>
    <w:rsid w:val="00B57462"/>
    <w:rsid w:val="00B57752"/>
    <w:rsid w:val="00B6032B"/>
    <w:rsid w:val="00B609B9"/>
    <w:rsid w:val="00B60DCB"/>
    <w:rsid w:val="00B6159E"/>
    <w:rsid w:val="00B616B8"/>
    <w:rsid w:val="00B619BA"/>
    <w:rsid w:val="00B62185"/>
    <w:rsid w:val="00B62829"/>
    <w:rsid w:val="00B6290B"/>
    <w:rsid w:val="00B62B25"/>
    <w:rsid w:val="00B62C97"/>
    <w:rsid w:val="00B62EC6"/>
    <w:rsid w:val="00B63478"/>
    <w:rsid w:val="00B63971"/>
    <w:rsid w:val="00B63C52"/>
    <w:rsid w:val="00B63DFD"/>
    <w:rsid w:val="00B63EE4"/>
    <w:rsid w:val="00B64A22"/>
    <w:rsid w:val="00B651A2"/>
    <w:rsid w:val="00B656B9"/>
    <w:rsid w:val="00B658F3"/>
    <w:rsid w:val="00B66296"/>
    <w:rsid w:val="00B66393"/>
    <w:rsid w:val="00B66773"/>
    <w:rsid w:val="00B66A62"/>
    <w:rsid w:val="00B671B2"/>
    <w:rsid w:val="00B67282"/>
    <w:rsid w:val="00B676C9"/>
    <w:rsid w:val="00B6778F"/>
    <w:rsid w:val="00B67A35"/>
    <w:rsid w:val="00B67FCC"/>
    <w:rsid w:val="00B70102"/>
    <w:rsid w:val="00B7074B"/>
    <w:rsid w:val="00B70822"/>
    <w:rsid w:val="00B70893"/>
    <w:rsid w:val="00B70948"/>
    <w:rsid w:val="00B70BB9"/>
    <w:rsid w:val="00B70EBB"/>
    <w:rsid w:val="00B71BB9"/>
    <w:rsid w:val="00B71BF2"/>
    <w:rsid w:val="00B71EC4"/>
    <w:rsid w:val="00B72206"/>
    <w:rsid w:val="00B72770"/>
    <w:rsid w:val="00B727FC"/>
    <w:rsid w:val="00B72BAB"/>
    <w:rsid w:val="00B73166"/>
    <w:rsid w:val="00B73175"/>
    <w:rsid w:val="00B73565"/>
    <w:rsid w:val="00B736D0"/>
    <w:rsid w:val="00B739BC"/>
    <w:rsid w:val="00B73FE6"/>
    <w:rsid w:val="00B75162"/>
    <w:rsid w:val="00B7528C"/>
    <w:rsid w:val="00B7534E"/>
    <w:rsid w:val="00B75436"/>
    <w:rsid w:val="00B75A58"/>
    <w:rsid w:val="00B75EA6"/>
    <w:rsid w:val="00B760B0"/>
    <w:rsid w:val="00B76184"/>
    <w:rsid w:val="00B761DD"/>
    <w:rsid w:val="00B762CA"/>
    <w:rsid w:val="00B76899"/>
    <w:rsid w:val="00B76D45"/>
    <w:rsid w:val="00B76DA8"/>
    <w:rsid w:val="00B76ECD"/>
    <w:rsid w:val="00B7733C"/>
    <w:rsid w:val="00B7734A"/>
    <w:rsid w:val="00B7760D"/>
    <w:rsid w:val="00B778BD"/>
    <w:rsid w:val="00B77961"/>
    <w:rsid w:val="00B77A09"/>
    <w:rsid w:val="00B77CC3"/>
    <w:rsid w:val="00B8014E"/>
    <w:rsid w:val="00B801CB"/>
    <w:rsid w:val="00B80567"/>
    <w:rsid w:val="00B80C16"/>
    <w:rsid w:val="00B80E65"/>
    <w:rsid w:val="00B81152"/>
    <w:rsid w:val="00B817B7"/>
    <w:rsid w:val="00B81DD3"/>
    <w:rsid w:val="00B82096"/>
    <w:rsid w:val="00B821CA"/>
    <w:rsid w:val="00B82244"/>
    <w:rsid w:val="00B8264A"/>
    <w:rsid w:val="00B827C0"/>
    <w:rsid w:val="00B827F4"/>
    <w:rsid w:val="00B83411"/>
    <w:rsid w:val="00B834B7"/>
    <w:rsid w:val="00B83837"/>
    <w:rsid w:val="00B83932"/>
    <w:rsid w:val="00B83D0F"/>
    <w:rsid w:val="00B83DFC"/>
    <w:rsid w:val="00B83F3A"/>
    <w:rsid w:val="00B84A96"/>
    <w:rsid w:val="00B85416"/>
    <w:rsid w:val="00B85999"/>
    <w:rsid w:val="00B85D3B"/>
    <w:rsid w:val="00B85DB8"/>
    <w:rsid w:val="00B85FA1"/>
    <w:rsid w:val="00B85FF8"/>
    <w:rsid w:val="00B8610A"/>
    <w:rsid w:val="00B86431"/>
    <w:rsid w:val="00B86605"/>
    <w:rsid w:val="00B8661B"/>
    <w:rsid w:val="00B86781"/>
    <w:rsid w:val="00B879C0"/>
    <w:rsid w:val="00B87A3E"/>
    <w:rsid w:val="00B87DCF"/>
    <w:rsid w:val="00B90292"/>
    <w:rsid w:val="00B903E0"/>
    <w:rsid w:val="00B90412"/>
    <w:rsid w:val="00B908FA"/>
    <w:rsid w:val="00B90B06"/>
    <w:rsid w:val="00B92094"/>
    <w:rsid w:val="00B928BB"/>
    <w:rsid w:val="00B92908"/>
    <w:rsid w:val="00B92A17"/>
    <w:rsid w:val="00B935F8"/>
    <w:rsid w:val="00B93A8A"/>
    <w:rsid w:val="00B93B13"/>
    <w:rsid w:val="00B93C34"/>
    <w:rsid w:val="00B93D04"/>
    <w:rsid w:val="00B93E14"/>
    <w:rsid w:val="00B942D5"/>
    <w:rsid w:val="00B946E8"/>
    <w:rsid w:val="00B949F9"/>
    <w:rsid w:val="00B94AF7"/>
    <w:rsid w:val="00B95265"/>
    <w:rsid w:val="00B95420"/>
    <w:rsid w:val="00B95431"/>
    <w:rsid w:val="00B95AA6"/>
    <w:rsid w:val="00B95AA8"/>
    <w:rsid w:val="00B95C27"/>
    <w:rsid w:val="00B9633A"/>
    <w:rsid w:val="00B964A6"/>
    <w:rsid w:val="00B9678B"/>
    <w:rsid w:val="00B967B3"/>
    <w:rsid w:val="00B96819"/>
    <w:rsid w:val="00B96A7F"/>
    <w:rsid w:val="00B96AF7"/>
    <w:rsid w:val="00B96DAB"/>
    <w:rsid w:val="00B96EE3"/>
    <w:rsid w:val="00B97122"/>
    <w:rsid w:val="00B97350"/>
    <w:rsid w:val="00B976B1"/>
    <w:rsid w:val="00B97E3E"/>
    <w:rsid w:val="00B97FA4"/>
    <w:rsid w:val="00BA0270"/>
    <w:rsid w:val="00BA0A0C"/>
    <w:rsid w:val="00BA0B48"/>
    <w:rsid w:val="00BA0BDC"/>
    <w:rsid w:val="00BA0C46"/>
    <w:rsid w:val="00BA0F4A"/>
    <w:rsid w:val="00BA1380"/>
    <w:rsid w:val="00BA208F"/>
    <w:rsid w:val="00BA248C"/>
    <w:rsid w:val="00BA2EE9"/>
    <w:rsid w:val="00BA2F18"/>
    <w:rsid w:val="00BA3229"/>
    <w:rsid w:val="00BA37C5"/>
    <w:rsid w:val="00BA396C"/>
    <w:rsid w:val="00BA39FB"/>
    <w:rsid w:val="00BA3ADF"/>
    <w:rsid w:val="00BA3B98"/>
    <w:rsid w:val="00BA4019"/>
    <w:rsid w:val="00BA413B"/>
    <w:rsid w:val="00BA42EA"/>
    <w:rsid w:val="00BA4531"/>
    <w:rsid w:val="00BA462E"/>
    <w:rsid w:val="00BA4BFA"/>
    <w:rsid w:val="00BA4CBD"/>
    <w:rsid w:val="00BA4D5C"/>
    <w:rsid w:val="00BA503A"/>
    <w:rsid w:val="00BA5134"/>
    <w:rsid w:val="00BA5571"/>
    <w:rsid w:val="00BA598D"/>
    <w:rsid w:val="00BA5C01"/>
    <w:rsid w:val="00BA64C6"/>
    <w:rsid w:val="00BA69A3"/>
    <w:rsid w:val="00BA6B11"/>
    <w:rsid w:val="00BA6D0F"/>
    <w:rsid w:val="00BA739B"/>
    <w:rsid w:val="00BA743D"/>
    <w:rsid w:val="00BA7752"/>
    <w:rsid w:val="00BA794D"/>
    <w:rsid w:val="00BA7ECD"/>
    <w:rsid w:val="00BA7F73"/>
    <w:rsid w:val="00BB0014"/>
    <w:rsid w:val="00BB0121"/>
    <w:rsid w:val="00BB0719"/>
    <w:rsid w:val="00BB09B0"/>
    <w:rsid w:val="00BB0C59"/>
    <w:rsid w:val="00BB1333"/>
    <w:rsid w:val="00BB134D"/>
    <w:rsid w:val="00BB15D5"/>
    <w:rsid w:val="00BB194D"/>
    <w:rsid w:val="00BB1BFE"/>
    <w:rsid w:val="00BB258E"/>
    <w:rsid w:val="00BB3037"/>
    <w:rsid w:val="00BB304F"/>
    <w:rsid w:val="00BB32BB"/>
    <w:rsid w:val="00BB363B"/>
    <w:rsid w:val="00BB39C6"/>
    <w:rsid w:val="00BB3B28"/>
    <w:rsid w:val="00BB3C22"/>
    <w:rsid w:val="00BB3C56"/>
    <w:rsid w:val="00BB3F38"/>
    <w:rsid w:val="00BB4053"/>
    <w:rsid w:val="00BB43BB"/>
    <w:rsid w:val="00BB47C5"/>
    <w:rsid w:val="00BB4E8A"/>
    <w:rsid w:val="00BB552C"/>
    <w:rsid w:val="00BB57A9"/>
    <w:rsid w:val="00BB5D84"/>
    <w:rsid w:val="00BB5F4A"/>
    <w:rsid w:val="00BB6B06"/>
    <w:rsid w:val="00BB6EBA"/>
    <w:rsid w:val="00BB7015"/>
    <w:rsid w:val="00BB723A"/>
    <w:rsid w:val="00BB7505"/>
    <w:rsid w:val="00BB79F6"/>
    <w:rsid w:val="00BB7DAF"/>
    <w:rsid w:val="00BB7DD9"/>
    <w:rsid w:val="00BB7E20"/>
    <w:rsid w:val="00BB7EA2"/>
    <w:rsid w:val="00BC07B5"/>
    <w:rsid w:val="00BC0972"/>
    <w:rsid w:val="00BC0ACF"/>
    <w:rsid w:val="00BC19C6"/>
    <w:rsid w:val="00BC19E5"/>
    <w:rsid w:val="00BC1AEA"/>
    <w:rsid w:val="00BC1B0C"/>
    <w:rsid w:val="00BC20B5"/>
    <w:rsid w:val="00BC2322"/>
    <w:rsid w:val="00BC331D"/>
    <w:rsid w:val="00BC33D9"/>
    <w:rsid w:val="00BC3897"/>
    <w:rsid w:val="00BC3C37"/>
    <w:rsid w:val="00BC43A9"/>
    <w:rsid w:val="00BC4599"/>
    <w:rsid w:val="00BC48D6"/>
    <w:rsid w:val="00BC4A80"/>
    <w:rsid w:val="00BC4EF1"/>
    <w:rsid w:val="00BC4F57"/>
    <w:rsid w:val="00BC50A7"/>
    <w:rsid w:val="00BC53DB"/>
    <w:rsid w:val="00BC5F40"/>
    <w:rsid w:val="00BC6191"/>
    <w:rsid w:val="00BC667D"/>
    <w:rsid w:val="00BC7043"/>
    <w:rsid w:val="00BC77B0"/>
    <w:rsid w:val="00BD0122"/>
    <w:rsid w:val="00BD0227"/>
    <w:rsid w:val="00BD026B"/>
    <w:rsid w:val="00BD04FD"/>
    <w:rsid w:val="00BD0794"/>
    <w:rsid w:val="00BD0979"/>
    <w:rsid w:val="00BD129A"/>
    <w:rsid w:val="00BD12BF"/>
    <w:rsid w:val="00BD169F"/>
    <w:rsid w:val="00BD1A26"/>
    <w:rsid w:val="00BD1D5E"/>
    <w:rsid w:val="00BD1FF9"/>
    <w:rsid w:val="00BD2150"/>
    <w:rsid w:val="00BD23FF"/>
    <w:rsid w:val="00BD240B"/>
    <w:rsid w:val="00BD2472"/>
    <w:rsid w:val="00BD24EE"/>
    <w:rsid w:val="00BD2588"/>
    <w:rsid w:val="00BD2831"/>
    <w:rsid w:val="00BD2874"/>
    <w:rsid w:val="00BD29F1"/>
    <w:rsid w:val="00BD300F"/>
    <w:rsid w:val="00BD3063"/>
    <w:rsid w:val="00BD377E"/>
    <w:rsid w:val="00BD3790"/>
    <w:rsid w:val="00BD3B30"/>
    <w:rsid w:val="00BD3BC6"/>
    <w:rsid w:val="00BD40DD"/>
    <w:rsid w:val="00BD437F"/>
    <w:rsid w:val="00BD43CF"/>
    <w:rsid w:val="00BD47BF"/>
    <w:rsid w:val="00BD47EA"/>
    <w:rsid w:val="00BD4EAE"/>
    <w:rsid w:val="00BD5595"/>
    <w:rsid w:val="00BD56FA"/>
    <w:rsid w:val="00BD5B89"/>
    <w:rsid w:val="00BD6441"/>
    <w:rsid w:val="00BD6561"/>
    <w:rsid w:val="00BD7166"/>
    <w:rsid w:val="00BD7B91"/>
    <w:rsid w:val="00BD7C2C"/>
    <w:rsid w:val="00BD7DC2"/>
    <w:rsid w:val="00BE03EA"/>
    <w:rsid w:val="00BE0D4E"/>
    <w:rsid w:val="00BE10AC"/>
    <w:rsid w:val="00BE114A"/>
    <w:rsid w:val="00BE1314"/>
    <w:rsid w:val="00BE16BE"/>
    <w:rsid w:val="00BE1837"/>
    <w:rsid w:val="00BE1884"/>
    <w:rsid w:val="00BE1A85"/>
    <w:rsid w:val="00BE1B2B"/>
    <w:rsid w:val="00BE1D1D"/>
    <w:rsid w:val="00BE2017"/>
    <w:rsid w:val="00BE217D"/>
    <w:rsid w:val="00BE2333"/>
    <w:rsid w:val="00BE2707"/>
    <w:rsid w:val="00BE2C49"/>
    <w:rsid w:val="00BE2D69"/>
    <w:rsid w:val="00BE3620"/>
    <w:rsid w:val="00BE3A3F"/>
    <w:rsid w:val="00BE4BBD"/>
    <w:rsid w:val="00BE4E7F"/>
    <w:rsid w:val="00BE4F56"/>
    <w:rsid w:val="00BE59CF"/>
    <w:rsid w:val="00BE61D7"/>
    <w:rsid w:val="00BE6FF9"/>
    <w:rsid w:val="00BE73AF"/>
    <w:rsid w:val="00BE7462"/>
    <w:rsid w:val="00BE75AC"/>
    <w:rsid w:val="00BE75FE"/>
    <w:rsid w:val="00BE7DEB"/>
    <w:rsid w:val="00BE7EC3"/>
    <w:rsid w:val="00BF01A5"/>
    <w:rsid w:val="00BF03FA"/>
    <w:rsid w:val="00BF0D3A"/>
    <w:rsid w:val="00BF0F01"/>
    <w:rsid w:val="00BF0FBF"/>
    <w:rsid w:val="00BF1359"/>
    <w:rsid w:val="00BF13AC"/>
    <w:rsid w:val="00BF1830"/>
    <w:rsid w:val="00BF1AC4"/>
    <w:rsid w:val="00BF1EA0"/>
    <w:rsid w:val="00BF205C"/>
    <w:rsid w:val="00BF2314"/>
    <w:rsid w:val="00BF23E0"/>
    <w:rsid w:val="00BF2AE2"/>
    <w:rsid w:val="00BF34E6"/>
    <w:rsid w:val="00BF35F8"/>
    <w:rsid w:val="00BF38B6"/>
    <w:rsid w:val="00BF3991"/>
    <w:rsid w:val="00BF3BD0"/>
    <w:rsid w:val="00BF40E9"/>
    <w:rsid w:val="00BF4235"/>
    <w:rsid w:val="00BF45FA"/>
    <w:rsid w:val="00BF4605"/>
    <w:rsid w:val="00BF49AF"/>
    <w:rsid w:val="00BF4F86"/>
    <w:rsid w:val="00BF4FD0"/>
    <w:rsid w:val="00BF51CD"/>
    <w:rsid w:val="00BF5383"/>
    <w:rsid w:val="00BF5A7C"/>
    <w:rsid w:val="00BF5CC6"/>
    <w:rsid w:val="00BF637A"/>
    <w:rsid w:val="00BF712F"/>
    <w:rsid w:val="00BF726E"/>
    <w:rsid w:val="00BF770C"/>
    <w:rsid w:val="00BF7710"/>
    <w:rsid w:val="00BF7B6A"/>
    <w:rsid w:val="00BF7EAE"/>
    <w:rsid w:val="00C000F6"/>
    <w:rsid w:val="00C00274"/>
    <w:rsid w:val="00C004D0"/>
    <w:rsid w:val="00C00647"/>
    <w:rsid w:val="00C00A00"/>
    <w:rsid w:val="00C00A21"/>
    <w:rsid w:val="00C00A90"/>
    <w:rsid w:val="00C00C96"/>
    <w:rsid w:val="00C00D89"/>
    <w:rsid w:val="00C0150C"/>
    <w:rsid w:val="00C01556"/>
    <w:rsid w:val="00C01589"/>
    <w:rsid w:val="00C01C9A"/>
    <w:rsid w:val="00C01D6F"/>
    <w:rsid w:val="00C01E44"/>
    <w:rsid w:val="00C01FDF"/>
    <w:rsid w:val="00C020EA"/>
    <w:rsid w:val="00C0229C"/>
    <w:rsid w:val="00C0236A"/>
    <w:rsid w:val="00C027FA"/>
    <w:rsid w:val="00C02AC3"/>
    <w:rsid w:val="00C02DAB"/>
    <w:rsid w:val="00C03019"/>
    <w:rsid w:val="00C030BB"/>
    <w:rsid w:val="00C03432"/>
    <w:rsid w:val="00C03B47"/>
    <w:rsid w:val="00C03EE1"/>
    <w:rsid w:val="00C041DC"/>
    <w:rsid w:val="00C0453E"/>
    <w:rsid w:val="00C04A0C"/>
    <w:rsid w:val="00C04B1A"/>
    <w:rsid w:val="00C04B57"/>
    <w:rsid w:val="00C04C38"/>
    <w:rsid w:val="00C04FB6"/>
    <w:rsid w:val="00C05551"/>
    <w:rsid w:val="00C05665"/>
    <w:rsid w:val="00C05B02"/>
    <w:rsid w:val="00C05BB6"/>
    <w:rsid w:val="00C05CE7"/>
    <w:rsid w:val="00C060FF"/>
    <w:rsid w:val="00C06388"/>
    <w:rsid w:val="00C067B7"/>
    <w:rsid w:val="00C06927"/>
    <w:rsid w:val="00C06C84"/>
    <w:rsid w:val="00C072E5"/>
    <w:rsid w:val="00C077B5"/>
    <w:rsid w:val="00C077C2"/>
    <w:rsid w:val="00C07B2C"/>
    <w:rsid w:val="00C10E5B"/>
    <w:rsid w:val="00C10EF9"/>
    <w:rsid w:val="00C1101A"/>
    <w:rsid w:val="00C11404"/>
    <w:rsid w:val="00C11A05"/>
    <w:rsid w:val="00C11A3B"/>
    <w:rsid w:val="00C11D6D"/>
    <w:rsid w:val="00C11D82"/>
    <w:rsid w:val="00C11E48"/>
    <w:rsid w:val="00C11EF9"/>
    <w:rsid w:val="00C122D0"/>
    <w:rsid w:val="00C12380"/>
    <w:rsid w:val="00C128B0"/>
    <w:rsid w:val="00C129BF"/>
    <w:rsid w:val="00C12CC7"/>
    <w:rsid w:val="00C12F50"/>
    <w:rsid w:val="00C13233"/>
    <w:rsid w:val="00C13418"/>
    <w:rsid w:val="00C13663"/>
    <w:rsid w:val="00C13665"/>
    <w:rsid w:val="00C1378D"/>
    <w:rsid w:val="00C13885"/>
    <w:rsid w:val="00C13D4A"/>
    <w:rsid w:val="00C1412F"/>
    <w:rsid w:val="00C1437C"/>
    <w:rsid w:val="00C14D16"/>
    <w:rsid w:val="00C14DE1"/>
    <w:rsid w:val="00C14F72"/>
    <w:rsid w:val="00C15096"/>
    <w:rsid w:val="00C150CC"/>
    <w:rsid w:val="00C150D0"/>
    <w:rsid w:val="00C15317"/>
    <w:rsid w:val="00C153F3"/>
    <w:rsid w:val="00C154FA"/>
    <w:rsid w:val="00C15A6E"/>
    <w:rsid w:val="00C164CB"/>
    <w:rsid w:val="00C166AA"/>
    <w:rsid w:val="00C166FC"/>
    <w:rsid w:val="00C17CF5"/>
    <w:rsid w:val="00C20270"/>
    <w:rsid w:val="00C207DA"/>
    <w:rsid w:val="00C20CE9"/>
    <w:rsid w:val="00C2172D"/>
    <w:rsid w:val="00C21A21"/>
    <w:rsid w:val="00C21B8E"/>
    <w:rsid w:val="00C21E48"/>
    <w:rsid w:val="00C21F16"/>
    <w:rsid w:val="00C22171"/>
    <w:rsid w:val="00C22573"/>
    <w:rsid w:val="00C22722"/>
    <w:rsid w:val="00C22AEF"/>
    <w:rsid w:val="00C22EDA"/>
    <w:rsid w:val="00C2352B"/>
    <w:rsid w:val="00C23D9C"/>
    <w:rsid w:val="00C24056"/>
    <w:rsid w:val="00C2428D"/>
    <w:rsid w:val="00C24407"/>
    <w:rsid w:val="00C244B1"/>
    <w:rsid w:val="00C24841"/>
    <w:rsid w:val="00C24E9D"/>
    <w:rsid w:val="00C25066"/>
    <w:rsid w:val="00C2521F"/>
    <w:rsid w:val="00C252AA"/>
    <w:rsid w:val="00C259A6"/>
    <w:rsid w:val="00C2619F"/>
    <w:rsid w:val="00C26237"/>
    <w:rsid w:val="00C26773"/>
    <w:rsid w:val="00C26AD8"/>
    <w:rsid w:val="00C2738C"/>
    <w:rsid w:val="00C27F13"/>
    <w:rsid w:val="00C307A5"/>
    <w:rsid w:val="00C3110B"/>
    <w:rsid w:val="00C311AF"/>
    <w:rsid w:val="00C314CA"/>
    <w:rsid w:val="00C315D9"/>
    <w:rsid w:val="00C31754"/>
    <w:rsid w:val="00C31C99"/>
    <w:rsid w:val="00C325BC"/>
    <w:rsid w:val="00C3264B"/>
    <w:rsid w:val="00C32EA7"/>
    <w:rsid w:val="00C33111"/>
    <w:rsid w:val="00C33182"/>
    <w:rsid w:val="00C33436"/>
    <w:rsid w:val="00C33670"/>
    <w:rsid w:val="00C33787"/>
    <w:rsid w:val="00C33C5B"/>
    <w:rsid w:val="00C33DEB"/>
    <w:rsid w:val="00C3406B"/>
    <w:rsid w:val="00C34258"/>
    <w:rsid w:val="00C34CEE"/>
    <w:rsid w:val="00C34FC1"/>
    <w:rsid w:val="00C353F1"/>
    <w:rsid w:val="00C35535"/>
    <w:rsid w:val="00C356F1"/>
    <w:rsid w:val="00C359A3"/>
    <w:rsid w:val="00C35A49"/>
    <w:rsid w:val="00C35B07"/>
    <w:rsid w:val="00C3601C"/>
    <w:rsid w:val="00C3636C"/>
    <w:rsid w:val="00C36752"/>
    <w:rsid w:val="00C37266"/>
    <w:rsid w:val="00C377E4"/>
    <w:rsid w:val="00C3789B"/>
    <w:rsid w:val="00C37B95"/>
    <w:rsid w:val="00C37CC4"/>
    <w:rsid w:val="00C404B3"/>
    <w:rsid w:val="00C40935"/>
    <w:rsid w:val="00C40DF6"/>
    <w:rsid w:val="00C40F80"/>
    <w:rsid w:val="00C41513"/>
    <w:rsid w:val="00C41D2C"/>
    <w:rsid w:val="00C4203B"/>
    <w:rsid w:val="00C42424"/>
    <w:rsid w:val="00C425C2"/>
    <w:rsid w:val="00C425D5"/>
    <w:rsid w:val="00C4280F"/>
    <w:rsid w:val="00C42D75"/>
    <w:rsid w:val="00C42DBC"/>
    <w:rsid w:val="00C4323F"/>
    <w:rsid w:val="00C432F6"/>
    <w:rsid w:val="00C436BB"/>
    <w:rsid w:val="00C43836"/>
    <w:rsid w:val="00C43D00"/>
    <w:rsid w:val="00C44441"/>
    <w:rsid w:val="00C444E1"/>
    <w:rsid w:val="00C446D0"/>
    <w:rsid w:val="00C44BDB"/>
    <w:rsid w:val="00C450D2"/>
    <w:rsid w:val="00C455F2"/>
    <w:rsid w:val="00C45C5C"/>
    <w:rsid w:val="00C4625F"/>
    <w:rsid w:val="00C4734B"/>
    <w:rsid w:val="00C4740E"/>
    <w:rsid w:val="00C50062"/>
    <w:rsid w:val="00C50F72"/>
    <w:rsid w:val="00C51281"/>
    <w:rsid w:val="00C513EC"/>
    <w:rsid w:val="00C519CD"/>
    <w:rsid w:val="00C51B60"/>
    <w:rsid w:val="00C51EB5"/>
    <w:rsid w:val="00C521A3"/>
    <w:rsid w:val="00C5236E"/>
    <w:rsid w:val="00C52552"/>
    <w:rsid w:val="00C528F8"/>
    <w:rsid w:val="00C5294C"/>
    <w:rsid w:val="00C52B5D"/>
    <w:rsid w:val="00C52C5B"/>
    <w:rsid w:val="00C52D6E"/>
    <w:rsid w:val="00C53179"/>
    <w:rsid w:val="00C531DF"/>
    <w:rsid w:val="00C5378A"/>
    <w:rsid w:val="00C53C89"/>
    <w:rsid w:val="00C53FCB"/>
    <w:rsid w:val="00C54DDF"/>
    <w:rsid w:val="00C54F5C"/>
    <w:rsid w:val="00C552E7"/>
    <w:rsid w:val="00C5539D"/>
    <w:rsid w:val="00C5540B"/>
    <w:rsid w:val="00C554DD"/>
    <w:rsid w:val="00C5579C"/>
    <w:rsid w:val="00C55BF8"/>
    <w:rsid w:val="00C55E33"/>
    <w:rsid w:val="00C55F9D"/>
    <w:rsid w:val="00C5614D"/>
    <w:rsid w:val="00C5635E"/>
    <w:rsid w:val="00C56B05"/>
    <w:rsid w:val="00C5778E"/>
    <w:rsid w:val="00C57E5E"/>
    <w:rsid w:val="00C60021"/>
    <w:rsid w:val="00C60135"/>
    <w:rsid w:val="00C601B1"/>
    <w:rsid w:val="00C60818"/>
    <w:rsid w:val="00C60B2B"/>
    <w:rsid w:val="00C60B95"/>
    <w:rsid w:val="00C60F0D"/>
    <w:rsid w:val="00C60FFB"/>
    <w:rsid w:val="00C61078"/>
    <w:rsid w:val="00C61356"/>
    <w:rsid w:val="00C6185B"/>
    <w:rsid w:val="00C61CFA"/>
    <w:rsid w:val="00C620F5"/>
    <w:rsid w:val="00C620F9"/>
    <w:rsid w:val="00C621AB"/>
    <w:rsid w:val="00C62434"/>
    <w:rsid w:val="00C62FD9"/>
    <w:rsid w:val="00C63FB9"/>
    <w:rsid w:val="00C64389"/>
    <w:rsid w:val="00C643AD"/>
    <w:rsid w:val="00C644F2"/>
    <w:rsid w:val="00C64591"/>
    <w:rsid w:val="00C64DF8"/>
    <w:rsid w:val="00C65055"/>
    <w:rsid w:val="00C6506B"/>
    <w:rsid w:val="00C6515F"/>
    <w:rsid w:val="00C65891"/>
    <w:rsid w:val="00C65C89"/>
    <w:rsid w:val="00C65CED"/>
    <w:rsid w:val="00C65E66"/>
    <w:rsid w:val="00C6602C"/>
    <w:rsid w:val="00C660BD"/>
    <w:rsid w:val="00C660ED"/>
    <w:rsid w:val="00C66105"/>
    <w:rsid w:val="00C66420"/>
    <w:rsid w:val="00C66582"/>
    <w:rsid w:val="00C665FC"/>
    <w:rsid w:val="00C66821"/>
    <w:rsid w:val="00C669BD"/>
    <w:rsid w:val="00C66DE3"/>
    <w:rsid w:val="00C6704F"/>
    <w:rsid w:val="00C67180"/>
    <w:rsid w:val="00C672D5"/>
    <w:rsid w:val="00C67322"/>
    <w:rsid w:val="00C67328"/>
    <w:rsid w:val="00C674DC"/>
    <w:rsid w:val="00C67603"/>
    <w:rsid w:val="00C67717"/>
    <w:rsid w:val="00C67BC1"/>
    <w:rsid w:val="00C67E71"/>
    <w:rsid w:val="00C705B0"/>
    <w:rsid w:val="00C70D47"/>
    <w:rsid w:val="00C716F4"/>
    <w:rsid w:val="00C718FA"/>
    <w:rsid w:val="00C71A78"/>
    <w:rsid w:val="00C7268E"/>
    <w:rsid w:val="00C72705"/>
    <w:rsid w:val="00C72896"/>
    <w:rsid w:val="00C72D10"/>
    <w:rsid w:val="00C7318D"/>
    <w:rsid w:val="00C732B3"/>
    <w:rsid w:val="00C7350A"/>
    <w:rsid w:val="00C73914"/>
    <w:rsid w:val="00C73929"/>
    <w:rsid w:val="00C73F17"/>
    <w:rsid w:val="00C73F9A"/>
    <w:rsid w:val="00C740FB"/>
    <w:rsid w:val="00C745B3"/>
    <w:rsid w:val="00C74658"/>
    <w:rsid w:val="00C74A8F"/>
    <w:rsid w:val="00C75718"/>
    <w:rsid w:val="00C75830"/>
    <w:rsid w:val="00C75C04"/>
    <w:rsid w:val="00C76D95"/>
    <w:rsid w:val="00C76E25"/>
    <w:rsid w:val="00C76E36"/>
    <w:rsid w:val="00C773D6"/>
    <w:rsid w:val="00C77CB2"/>
    <w:rsid w:val="00C77CC3"/>
    <w:rsid w:val="00C77DFB"/>
    <w:rsid w:val="00C77F96"/>
    <w:rsid w:val="00C801ED"/>
    <w:rsid w:val="00C80280"/>
    <w:rsid w:val="00C80383"/>
    <w:rsid w:val="00C80432"/>
    <w:rsid w:val="00C80582"/>
    <w:rsid w:val="00C809A4"/>
    <w:rsid w:val="00C809FE"/>
    <w:rsid w:val="00C80A3E"/>
    <w:rsid w:val="00C80E56"/>
    <w:rsid w:val="00C81554"/>
    <w:rsid w:val="00C81568"/>
    <w:rsid w:val="00C81623"/>
    <w:rsid w:val="00C81ADB"/>
    <w:rsid w:val="00C81BDF"/>
    <w:rsid w:val="00C82027"/>
    <w:rsid w:val="00C820D5"/>
    <w:rsid w:val="00C82504"/>
    <w:rsid w:val="00C82956"/>
    <w:rsid w:val="00C82CD0"/>
    <w:rsid w:val="00C82D71"/>
    <w:rsid w:val="00C82F69"/>
    <w:rsid w:val="00C83535"/>
    <w:rsid w:val="00C838C6"/>
    <w:rsid w:val="00C83BD8"/>
    <w:rsid w:val="00C83E77"/>
    <w:rsid w:val="00C83EA1"/>
    <w:rsid w:val="00C84545"/>
    <w:rsid w:val="00C84AF0"/>
    <w:rsid w:val="00C84C62"/>
    <w:rsid w:val="00C84FB3"/>
    <w:rsid w:val="00C8502B"/>
    <w:rsid w:val="00C8528D"/>
    <w:rsid w:val="00C85490"/>
    <w:rsid w:val="00C85B48"/>
    <w:rsid w:val="00C86238"/>
    <w:rsid w:val="00C86318"/>
    <w:rsid w:val="00C86AC8"/>
    <w:rsid w:val="00C87616"/>
    <w:rsid w:val="00C8767E"/>
    <w:rsid w:val="00C87AA6"/>
    <w:rsid w:val="00C904E7"/>
    <w:rsid w:val="00C907B3"/>
    <w:rsid w:val="00C9089A"/>
    <w:rsid w:val="00C90A74"/>
    <w:rsid w:val="00C90E45"/>
    <w:rsid w:val="00C91098"/>
    <w:rsid w:val="00C911CF"/>
    <w:rsid w:val="00C912B9"/>
    <w:rsid w:val="00C91422"/>
    <w:rsid w:val="00C9146D"/>
    <w:rsid w:val="00C91901"/>
    <w:rsid w:val="00C924D8"/>
    <w:rsid w:val="00C92BFE"/>
    <w:rsid w:val="00C92DBA"/>
    <w:rsid w:val="00C93081"/>
    <w:rsid w:val="00C932AA"/>
    <w:rsid w:val="00C9352D"/>
    <w:rsid w:val="00C935E8"/>
    <w:rsid w:val="00C93DA4"/>
    <w:rsid w:val="00C93DB0"/>
    <w:rsid w:val="00C93E9E"/>
    <w:rsid w:val="00C93FE0"/>
    <w:rsid w:val="00C9495A"/>
    <w:rsid w:val="00C94A4A"/>
    <w:rsid w:val="00C94C7A"/>
    <w:rsid w:val="00C94F67"/>
    <w:rsid w:val="00C95147"/>
    <w:rsid w:val="00C9528F"/>
    <w:rsid w:val="00C95299"/>
    <w:rsid w:val="00C954EF"/>
    <w:rsid w:val="00C9558C"/>
    <w:rsid w:val="00C956F4"/>
    <w:rsid w:val="00C95766"/>
    <w:rsid w:val="00C9578D"/>
    <w:rsid w:val="00C958C2"/>
    <w:rsid w:val="00C95960"/>
    <w:rsid w:val="00C95CD9"/>
    <w:rsid w:val="00C962B8"/>
    <w:rsid w:val="00C9702E"/>
    <w:rsid w:val="00C972FA"/>
    <w:rsid w:val="00C974F7"/>
    <w:rsid w:val="00C9755B"/>
    <w:rsid w:val="00C975CE"/>
    <w:rsid w:val="00C9769C"/>
    <w:rsid w:val="00C97746"/>
    <w:rsid w:val="00C97A3F"/>
    <w:rsid w:val="00C97B3D"/>
    <w:rsid w:val="00CA0000"/>
    <w:rsid w:val="00CA002D"/>
    <w:rsid w:val="00CA05E0"/>
    <w:rsid w:val="00CA0AEF"/>
    <w:rsid w:val="00CA1006"/>
    <w:rsid w:val="00CA14A2"/>
    <w:rsid w:val="00CA157D"/>
    <w:rsid w:val="00CA17C9"/>
    <w:rsid w:val="00CA1CA8"/>
    <w:rsid w:val="00CA1E9B"/>
    <w:rsid w:val="00CA283D"/>
    <w:rsid w:val="00CA2A12"/>
    <w:rsid w:val="00CA2BF2"/>
    <w:rsid w:val="00CA2C92"/>
    <w:rsid w:val="00CA2F1D"/>
    <w:rsid w:val="00CA3410"/>
    <w:rsid w:val="00CA3563"/>
    <w:rsid w:val="00CA3C12"/>
    <w:rsid w:val="00CA3E3C"/>
    <w:rsid w:val="00CA4042"/>
    <w:rsid w:val="00CA40C7"/>
    <w:rsid w:val="00CA4784"/>
    <w:rsid w:val="00CA4A0C"/>
    <w:rsid w:val="00CA4DD3"/>
    <w:rsid w:val="00CA4FE1"/>
    <w:rsid w:val="00CA50E8"/>
    <w:rsid w:val="00CA55B2"/>
    <w:rsid w:val="00CA60B7"/>
    <w:rsid w:val="00CA610C"/>
    <w:rsid w:val="00CA6119"/>
    <w:rsid w:val="00CA62AD"/>
    <w:rsid w:val="00CA693F"/>
    <w:rsid w:val="00CA6A26"/>
    <w:rsid w:val="00CA7473"/>
    <w:rsid w:val="00CB011F"/>
    <w:rsid w:val="00CB0323"/>
    <w:rsid w:val="00CB035D"/>
    <w:rsid w:val="00CB0403"/>
    <w:rsid w:val="00CB09C4"/>
    <w:rsid w:val="00CB0E3E"/>
    <w:rsid w:val="00CB1808"/>
    <w:rsid w:val="00CB180C"/>
    <w:rsid w:val="00CB1B13"/>
    <w:rsid w:val="00CB1B5B"/>
    <w:rsid w:val="00CB1B63"/>
    <w:rsid w:val="00CB1D5B"/>
    <w:rsid w:val="00CB1D70"/>
    <w:rsid w:val="00CB23FC"/>
    <w:rsid w:val="00CB24A9"/>
    <w:rsid w:val="00CB2560"/>
    <w:rsid w:val="00CB2B0C"/>
    <w:rsid w:val="00CB36B0"/>
    <w:rsid w:val="00CB3AE3"/>
    <w:rsid w:val="00CB3BB5"/>
    <w:rsid w:val="00CB3CFD"/>
    <w:rsid w:val="00CB40DE"/>
    <w:rsid w:val="00CB41A8"/>
    <w:rsid w:val="00CB41E9"/>
    <w:rsid w:val="00CB4778"/>
    <w:rsid w:val="00CB49FD"/>
    <w:rsid w:val="00CB4A3A"/>
    <w:rsid w:val="00CB4A47"/>
    <w:rsid w:val="00CB4E54"/>
    <w:rsid w:val="00CB5195"/>
    <w:rsid w:val="00CB527B"/>
    <w:rsid w:val="00CB53A0"/>
    <w:rsid w:val="00CB5B68"/>
    <w:rsid w:val="00CB5C14"/>
    <w:rsid w:val="00CB5E09"/>
    <w:rsid w:val="00CB5EAB"/>
    <w:rsid w:val="00CB6ED7"/>
    <w:rsid w:val="00CB7376"/>
    <w:rsid w:val="00CB7671"/>
    <w:rsid w:val="00CB7B07"/>
    <w:rsid w:val="00CB7B5F"/>
    <w:rsid w:val="00CB7E4F"/>
    <w:rsid w:val="00CC0236"/>
    <w:rsid w:val="00CC05FF"/>
    <w:rsid w:val="00CC0643"/>
    <w:rsid w:val="00CC0A1A"/>
    <w:rsid w:val="00CC0E25"/>
    <w:rsid w:val="00CC0F10"/>
    <w:rsid w:val="00CC13B6"/>
    <w:rsid w:val="00CC14DF"/>
    <w:rsid w:val="00CC1781"/>
    <w:rsid w:val="00CC1B93"/>
    <w:rsid w:val="00CC1FFB"/>
    <w:rsid w:val="00CC205C"/>
    <w:rsid w:val="00CC2991"/>
    <w:rsid w:val="00CC345E"/>
    <w:rsid w:val="00CC3536"/>
    <w:rsid w:val="00CC39CB"/>
    <w:rsid w:val="00CC3A90"/>
    <w:rsid w:val="00CC3BD2"/>
    <w:rsid w:val="00CC41D4"/>
    <w:rsid w:val="00CC43D9"/>
    <w:rsid w:val="00CC469B"/>
    <w:rsid w:val="00CC4A4D"/>
    <w:rsid w:val="00CC4A76"/>
    <w:rsid w:val="00CC4B54"/>
    <w:rsid w:val="00CC4BE5"/>
    <w:rsid w:val="00CC4DA6"/>
    <w:rsid w:val="00CC4EBD"/>
    <w:rsid w:val="00CC4F04"/>
    <w:rsid w:val="00CC525C"/>
    <w:rsid w:val="00CC577D"/>
    <w:rsid w:val="00CC58EC"/>
    <w:rsid w:val="00CC5EC5"/>
    <w:rsid w:val="00CC6397"/>
    <w:rsid w:val="00CC6E2F"/>
    <w:rsid w:val="00CC7690"/>
    <w:rsid w:val="00CC7937"/>
    <w:rsid w:val="00CC7947"/>
    <w:rsid w:val="00CC7AB6"/>
    <w:rsid w:val="00CC7B90"/>
    <w:rsid w:val="00CC7C75"/>
    <w:rsid w:val="00CD02B0"/>
    <w:rsid w:val="00CD13E0"/>
    <w:rsid w:val="00CD192E"/>
    <w:rsid w:val="00CD1C3B"/>
    <w:rsid w:val="00CD2072"/>
    <w:rsid w:val="00CD2E3C"/>
    <w:rsid w:val="00CD37E1"/>
    <w:rsid w:val="00CD3D3A"/>
    <w:rsid w:val="00CD3D9F"/>
    <w:rsid w:val="00CD3F2C"/>
    <w:rsid w:val="00CD42D3"/>
    <w:rsid w:val="00CD4CA0"/>
    <w:rsid w:val="00CD5478"/>
    <w:rsid w:val="00CD564B"/>
    <w:rsid w:val="00CD5728"/>
    <w:rsid w:val="00CD5783"/>
    <w:rsid w:val="00CD5F7B"/>
    <w:rsid w:val="00CD62BA"/>
    <w:rsid w:val="00CD62DD"/>
    <w:rsid w:val="00CD6718"/>
    <w:rsid w:val="00CD6BF2"/>
    <w:rsid w:val="00CD6D3A"/>
    <w:rsid w:val="00CD6F67"/>
    <w:rsid w:val="00CD715B"/>
    <w:rsid w:val="00CD7542"/>
    <w:rsid w:val="00CD7547"/>
    <w:rsid w:val="00CD79BA"/>
    <w:rsid w:val="00CD7C1C"/>
    <w:rsid w:val="00CE01C5"/>
    <w:rsid w:val="00CE0BD1"/>
    <w:rsid w:val="00CE0DA5"/>
    <w:rsid w:val="00CE0E0F"/>
    <w:rsid w:val="00CE1336"/>
    <w:rsid w:val="00CE1586"/>
    <w:rsid w:val="00CE1761"/>
    <w:rsid w:val="00CE194C"/>
    <w:rsid w:val="00CE1AAF"/>
    <w:rsid w:val="00CE1AD1"/>
    <w:rsid w:val="00CE1FDD"/>
    <w:rsid w:val="00CE2032"/>
    <w:rsid w:val="00CE211D"/>
    <w:rsid w:val="00CE221B"/>
    <w:rsid w:val="00CE25F0"/>
    <w:rsid w:val="00CE28E8"/>
    <w:rsid w:val="00CE2B3C"/>
    <w:rsid w:val="00CE2DE6"/>
    <w:rsid w:val="00CE2FB8"/>
    <w:rsid w:val="00CE3039"/>
    <w:rsid w:val="00CE3BD1"/>
    <w:rsid w:val="00CE4082"/>
    <w:rsid w:val="00CE460F"/>
    <w:rsid w:val="00CE462B"/>
    <w:rsid w:val="00CE470D"/>
    <w:rsid w:val="00CE486F"/>
    <w:rsid w:val="00CE488E"/>
    <w:rsid w:val="00CE4C44"/>
    <w:rsid w:val="00CE51BE"/>
    <w:rsid w:val="00CE541A"/>
    <w:rsid w:val="00CE553B"/>
    <w:rsid w:val="00CE5B81"/>
    <w:rsid w:val="00CE6331"/>
    <w:rsid w:val="00CE651E"/>
    <w:rsid w:val="00CE6873"/>
    <w:rsid w:val="00CE6FBD"/>
    <w:rsid w:val="00CE6FDC"/>
    <w:rsid w:val="00CE72EE"/>
    <w:rsid w:val="00CE7391"/>
    <w:rsid w:val="00CE7720"/>
    <w:rsid w:val="00CE7DC7"/>
    <w:rsid w:val="00CE7E8B"/>
    <w:rsid w:val="00CF02F2"/>
    <w:rsid w:val="00CF0641"/>
    <w:rsid w:val="00CF0698"/>
    <w:rsid w:val="00CF08B9"/>
    <w:rsid w:val="00CF0EDA"/>
    <w:rsid w:val="00CF1249"/>
    <w:rsid w:val="00CF1878"/>
    <w:rsid w:val="00CF1ABE"/>
    <w:rsid w:val="00CF1F8D"/>
    <w:rsid w:val="00CF2135"/>
    <w:rsid w:val="00CF235F"/>
    <w:rsid w:val="00CF2827"/>
    <w:rsid w:val="00CF28CD"/>
    <w:rsid w:val="00CF2D54"/>
    <w:rsid w:val="00CF31EF"/>
    <w:rsid w:val="00CF3417"/>
    <w:rsid w:val="00CF37E4"/>
    <w:rsid w:val="00CF4422"/>
    <w:rsid w:val="00CF44F3"/>
    <w:rsid w:val="00CF4E11"/>
    <w:rsid w:val="00CF504B"/>
    <w:rsid w:val="00CF5573"/>
    <w:rsid w:val="00CF5711"/>
    <w:rsid w:val="00CF5CC6"/>
    <w:rsid w:val="00CF631B"/>
    <w:rsid w:val="00CF6B85"/>
    <w:rsid w:val="00CF70D9"/>
    <w:rsid w:val="00CF7221"/>
    <w:rsid w:val="00CF73C4"/>
    <w:rsid w:val="00CF73C8"/>
    <w:rsid w:val="00CF7400"/>
    <w:rsid w:val="00CF7551"/>
    <w:rsid w:val="00CF759C"/>
    <w:rsid w:val="00CF7604"/>
    <w:rsid w:val="00CF7713"/>
    <w:rsid w:val="00CF77A4"/>
    <w:rsid w:val="00CF7838"/>
    <w:rsid w:val="00CF7C1A"/>
    <w:rsid w:val="00CF7E52"/>
    <w:rsid w:val="00D00118"/>
    <w:rsid w:val="00D002B8"/>
    <w:rsid w:val="00D0035F"/>
    <w:rsid w:val="00D00675"/>
    <w:rsid w:val="00D00A40"/>
    <w:rsid w:val="00D00E0B"/>
    <w:rsid w:val="00D010DB"/>
    <w:rsid w:val="00D01506"/>
    <w:rsid w:val="00D016F4"/>
    <w:rsid w:val="00D0198A"/>
    <w:rsid w:val="00D01A57"/>
    <w:rsid w:val="00D01A6C"/>
    <w:rsid w:val="00D01B5C"/>
    <w:rsid w:val="00D01BA9"/>
    <w:rsid w:val="00D01BFD"/>
    <w:rsid w:val="00D01D97"/>
    <w:rsid w:val="00D02190"/>
    <w:rsid w:val="00D0244C"/>
    <w:rsid w:val="00D026DF"/>
    <w:rsid w:val="00D0276F"/>
    <w:rsid w:val="00D02B35"/>
    <w:rsid w:val="00D03041"/>
    <w:rsid w:val="00D0312C"/>
    <w:rsid w:val="00D0395C"/>
    <w:rsid w:val="00D03C7B"/>
    <w:rsid w:val="00D03D63"/>
    <w:rsid w:val="00D045C8"/>
    <w:rsid w:val="00D048B8"/>
    <w:rsid w:val="00D04950"/>
    <w:rsid w:val="00D049DF"/>
    <w:rsid w:val="00D04B72"/>
    <w:rsid w:val="00D05421"/>
    <w:rsid w:val="00D0593F"/>
    <w:rsid w:val="00D060AC"/>
    <w:rsid w:val="00D0631C"/>
    <w:rsid w:val="00D06AB6"/>
    <w:rsid w:val="00D06BE5"/>
    <w:rsid w:val="00D06C0A"/>
    <w:rsid w:val="00D071CA"/>
    <w:rsid w:val="00D0740B"/>
    <w:rsid w:val="00D07ED6"/>
    <w:rsid w:val="00D1035B"/>
    <w:rsid w:val="00D106EA"/>
    <w:rsid w:val="00D10C45"/>
    <w:rsid w:val="00D11515"/>
    <w:rsid w:val="00D11F5B"/>
    <w:rsid w:val="00D1234A"/>
    <w:rsid w:val="00D12540"/>
    <w:rsid w:val="00D1274F"/>
    <w:rsid w:val="00D12753"/>
    <w:rsid w:val="00D1287B"/>
    <w:rsid w:val="00D13298"/>
    <w:rsid w:val="00D1348D"/>
    <w:rsid w:val="00D138AD"/>
    <w:rsid w:val="00D138C8"/>
    <w:rsid w:val="00D13CDE"/>
    <w:rsid w:val="00D14044"/>
    <w:rsid w:val="00D141A0"/>
    <w:rsid w:val="00D14451"/>
    <w:rsid w:val="00D146F8"/>
    <w:rsid w:val="00D149E5"/>
    <w:rsid w:val="00D14DC7"/>
    <w:rsid w:val="00D14EA4"/>
    <w:rsid w:val="00D15021"/>
    <w:rsid w:val="00D15045"/>
    <w:rsid w:val="00D15193"/>
    <w:rsid w:val="00D1530F"/>
    <w:rsid w:val="00D15397"/>
    <w:rsid w:val="00D154C3"/>
    <w:rsid w:val="00D1560A"/>
    <w:rsid w:val="00D1588A"/>
    <w:rsid w:val="00D15E14"/>
    <w:rsid w:val="00D15E6A"/>
    <w:rsid w:val="00D161C3"/>
    <w:rsid w:val="00D167F1"/>
    <w:rsid w:val="00D17229"/>
    <w:rsid w:val="00D1758B"/>
    <w:rsid w:val="00D17B23"/>
    <w:rsid w:val="00D200AE"/>
    <w:rsid w:val="00D20605"/>
    <w:rsid w:val="00D207A7"/>
    <w:rsid w:val="00D20A19"/>
    <w:rsid w:val="00D20E30"/>
    <w:rsid w:val="00D20FB1"/>
    <w:rsid w:val="00D21459"/>
    <w:rsid w:val="00D2174E"/>
    <w:rsid w:val="00D226AB"/>
    <w:rsid w:val="00D22AF3"/>
    <w:rsid w:val="00D22C1D"/>
    <w:rsid w:val="00D22CE8"/>
    <w:rsid w:val="00D22EB9"/>
    <w:rsid w:val="00D230A7"/>
    <w:rsid w:val="00D231A9"/>
    <w:rsid w:val="00D23390"/>
    <w:rsid w:val="00D23480"/>
    <w:rsid w:val="00D23847"/>
    <w:rsid w:val="00D238E2"/>
    <w:rsid w:val="00D24442"/>
    <w:rsid w:val="00D24621"/>
    <w:rsid w:val="00D24D41"/>
    <w:rsid w:val="00D252AD"/>
    <w:rsid w:val="00D25306"/>
    <w:rsid w:val="00D25422"/>
    <w:rsid w:val="00D25A1B"/>
    <w:rsid w:val="00D26202"/>
    <w:rsid w:val="00D2623B"/>
    <w:rsid w:val="00D2656B"/>
    <w:rsid w:val="00D2697D"/>
    <w:rsid w:val="00D26AD5"/>
    <w:rsid w:val="00D26B94"/>
    <w:rsid w:val="00D26F79"/>
    <w:rsid w:val="00D27002"/>
    <w:rsid w:val="00D27101"/>
    <w:rsid w:val="00D272E8"/>
    <w:rsid w:val="00D273ED"/>
    <w:rsid w:val="00D2750B"/>
    <w:rsid w:val="00D27528"/>
    <w:rsid w:val="00D279B7"/>
    <w:rsid w:val="00D27C47"/>
    <w:rsid w:val="00D30118"/>
    <w:rsid w:val="00D301E2"/>
    <w:rsid w:val="00D30A61"/>
    <w:rsid w:val="00D310FA"/>
    <w:rsid w:val="00D3128B"/>
    <w:rsid w:val="00D3139A"/>
    <w:rsid w:val="00D318E2"/>
    <w:rsid w:val="00D3190C"/>
    <w:rsid w:val="00D31940"/>
    <w:rsid w:val="00D31B81"/>
    <w:rsid w:val="00D32011"/>
    <w:rsid w:val="00D324C5"/>
    <w:rsid w:val="00D328DD"/>
    <w:rsid w:val="00D3296F"/>
    <w:rsid w:val="00D329DD"/>
    <w:rsid w:val="00D3304D"/>
    <w:rsid w:val="00D33067"/>
    <w:rsid w:val="00D33142"/>
    <w:rsid w:val="00D334DE"/>
    <w:rsid w:val="00D3451B"/>
    <w:rsid w:val="00D34810"/>
    <w:rsid w:val="00D3507E"/>
    <w:rsid w:val="00D35841"/>
    <w:rsid w:val="00D35B7E"/>
    <w:rsid w:val="00D35E95"/>
    <w:rsid w:val="00D35F26"/>
    <w:rsid w:val="00D35F79"/>
    <w:rsid w:val="00D362FA"/>
    <w:rsid w:val="00D363B5"/>
    <w:rsid w:val="00D367AB"/>
    <w:rsid w:val="00D36865"/>
    <w:rsid w:val="00D36A6D"/>
    <w:rsid w:val="00D36BC4"/>
    <w:rsid w:val="00D36CD5"/>
    <w:rsid w:val="00D372AA"/>
    <w:rsid w:val="00D3751C"/>
    <w:rsid w:val="00D37810"/>
    <w:rsid w:val="00D40272"/>
    <w:rsid w:val="00D40558"/>
    <w:rsid w:val="00D40681"/>
    <w:rsid w:val="00D40ACE"/>
    <w:rsid w:val="00D40CD8"/>
    <w:rsid w:val="00D40D15"/>
    <w:rsid w:val="00D412ED"/>
    <w:rsid w:val="00D415CA"/>
    <w:rsid w:val="00D416F6"/>
    <w:rsid w:val="00D419F9"/>
    <w:rsid w:val="00D41BEA"/>
    <w:rsid w:val="00D41FF6"/>
    <w:rsid w:val="00D421A0"/>
    <w:rsid w:val="00D423B5"/>
    <w:rsid w:val="00D4251A"/>
    <w:rsid w:val="00D4267A"/>
    <w:rsid w:val="00D426FD"/>
    <w:rsid w:val="00D427A3"/>
    <w:rsid w:val="00D42808"/>
    <w:rsid w:val="00D42C25"/>
    <w:rsid w:val="00D42DED"/>
    <w:rsid w:val="00D42E6E"/>
    <w:rsid w:val="00D42F4E"/>
    <w:rsid w:val="00D434C8"/>
    <w:rsid w:val="00D434F9"/>
    <w:rsid w:val="00D43B92"/>
    <w:rsid w:val="00D43CF5"/>
    <w:rsid w:val="00D43FF3"/>
    <w:rsid w:val="00D4422B"/>
    <w:rsid w:val="00D447A4"/>
    <w:rsid w:val="00D44858"/>
    <w:rsid w:val="00D45034"/>
    <w:rsid w:val="00D45096"/>
    <w:rsid w:val="00D4516B"/>
    <w:rsid w:val="00D453E5"/>
    <w:rsid w:val="00D4558A"/>
    <w:rsid w:val="00D45821"/>
    <w:rsid w:val="00D45A23"/>
    <w:rsid w:val="00D45B87"/>
    <w:rsid w:val="00D45D5E"/>
    <w:rsid w:val="00D45D81"/>
    <w:rsid w:val="00D462A5"/>
    <w:rsid w:val="00D464BB"/>
    <w:rsid w:val="00D46637"/>
    <w:rsid w:val="00D470A8"/>
    <w:rsid w:val="00D472E6"/>
    <w:rsid w:val="00D4796F"/>
    <w:rsid w:val="00D47B42"/>
    <w:rsid w:val="00D50465"/>
    <w:rsid w:val="00D50D1D"/>
    <w:rsid w:val="00D50D97"/>
    <w:rsid w:val="00D511D0"/>
    <w:rsid w:val="00D5167A"/>
    <w:rsid w:val="00D517A1"/>
    <w:rsid w:val="00D517E8"/>
    <w:rsid w:val="00D51F7D"/>
    <w:rsid w:val="00D5200C"/>
    <w:rsid w:val="00D5220C"/>
    <w:rsid w:val="00D52434"/>
    <w:rsid w:val="00D52720"/>
    <w:rsid w:val="00D5278F"/>
    <w:rsid w:val="00D52A63"/>
    <w:rsid w:val="00D52C14"/>
    <w:rsid w:val="00D52EBB"/>
    <w:rsid w:val="00D52FF4"/>
    <w:rsid w:val="00D535FD"/>
    <w:rsid w:val="00D537D0"/>
    <w:rsid w:val="00D538D1"/>
    <w:rsid w:val="00D53A1F"/>
    <w:rsid w:val="00D53C4B"/>
    <w:rsid w:val="00D54104"/>
    <w:rsid w:val="00D54392"/>
    <w:rsid w:val="00D545DC"/>
    <w:rsid w:val="00D54B8F"/>
    <w:rsid w:val="00D55187"/>
    <w:rsid w:val="00D5521C"/>
    <w:rsid w:val="00D55A1F"/>
    <w:rsid w:val="00D563DC"/>
    <w:rsid w:val="00D56707"/>
    <w:rsid w:val="00D56723"/>
    <w:rsid w:val="00D569EC"/>
    <w:rsid w:val="00D56A28"/>
    <w:rsid w:val="00D56BC4"/>
    <w:rsid w:val="00D5706E"/>
    <w:rsid w:val="00D5708D"/>
    <w:rsid w:val="00D570CA"/>
    <w:rsid w:val="00D57385"/>
    <w:rsid w:val="00D575D6"/>
    <w:rsid w:val="00D57681"/>
    <w:rsid w:val="00D5776B"/>
    <w:rsid w:val="00D5799E"/>
    <w:rsid w:val="00D57B36"/>
    <w:rsid w:val="00D57CCE"/>
    <w:rsid w:val="00D60101"/>
    <w:rsid w:val="00D601C3"/>
    <w:rsid w:val="00D603A5"/>
    <w:rsid w:val="00D60469"/>
    <w:rsid w:val="00D60A8E"/>
    <w:rsid w:val="00D60E00"/>
    <w:rsid w:val="00D60F7F"/>
    <w:rsid w:val="00D612B0"/>
    <w:rsid w:val="00D612B4"/>
    <w:rsid w:val="00D614A7"/>
    <w:rsid w:val="00D614F0"/>
    <w:rsid w:val="00D614F2"/>
    <w:rsid w:val="00D616BC"/>
    <w:rsid w:val="00D61E03"/>
    <w:rsid w:val="00D62CD5"/>
    <w:rsid w:val="00D62E59"/>
    <w:rsid w:val="00D62FD6"/>
    <w:rsid w:val="00D63155"/>
    <w:rsid w:val="00D631E0"/>
    <w:rsid w:val="00D633A4"/>
    <w:rsid w:val="00D63BC6"/>
    <w:rsid w:val="00D63D0B"/>
    <w:rsid w:val="00D63DF5"/>
    <w:rsid w:val="00D63EDC"/>
    <w:rsid w:val="00D63FB5"/>
    <w:rsid w:val="00D63FE1"/>
    <w:rsid w:val="00D64436"/>
    <w:rsid w:val="00D6496A"/>
    <w:rsid w:val="00D64F06"/>
    <w:rsid w:val="00D6560D"/>
    <w:rsid w:val="00D65751"/>
    <w:rsid w:val="00D6623F"/>
    <w:rsid w:val="00D66523"/>
    <w:rsid w:val="00D66A56"/>
    <w:rsid w:val="00D67184"/>
    <w:rsid w:val="00D6732A"/>
    <w:rsid w:val="00D6733B"/>
    <w:rsid w:val="00D673C9"/>
    <w:rsid w:val="00D67442"/>
    <w:rsid w:val="00D674CE"/>
    <w:rsid w:val="00D675CB"/>
    <w:rsid w:val="00D67BB6"/>
    <w:rsid w:val="00D67C71"/>
    <w:rsid w:val="00D70078"/>
    <w:rsid w:val="00D700E3"/>
    <w:rsid w:val="00D70411"/>
    <w:rsid w:val="00D7049B"/>
    <w:rsid w:val="00D70649"/>
    <w:rsid w:val="00D70690"/>
    <w:rsid w:val="00D707AD"/>
    <w:rsid w:val="00D70840"/>
    <w:rsid w:val="00D7095A"/>
    <w:rsid w:val="00D70A36"/>
    <w:rsid w:val="00D70AE4"/>
    <w:rsid w:val="00D70D4B"/>
    <w:rsid w:val="00D71255"/>
    <w:rsid w:val="00D71950"/>
    <w:rsid w:val="00D72190"/>
    <w:rsid w:val="00D72414"/>
    <w:rsid w:val="00D7251D"/>
    <w:rsid w:val="00D7272A"/>
    <w:rsid w:val="00D727D3"/>
    <w:rsid w:val="00D72B1A"/>
    <w:rsid w:val="00D734A0"/>
    <w:rsid w:val="00D7356A"/>
    <w:rsid w:val="00D736AC"/>
    <w:rsid w:val="00D737EF"/>
    <w:rsid w:val="00D73A19"/>
    <w:rsid w:val="00D73C55"/>
    <w:rsid w:val="00D73DD0"/>
    <w:rsid w:val="00D73F3F"/>
    <w:rsid w:val="00D73FF8"/>
    <w:rsid w:val="00D73FFC"/>
    <w:rsid w:val="00D74468"/>
    <w:rsid w:val="00D7487D"/>
    <w:rsid w:val="00D74D54"/>
    <w:rsid w:val="00D74EAF"/>
    <w:rsid w:val="00D756AD"/>
    <w:rsid w:val="00D7582A"/>
    <w:rsid w:val="00D75F10"/>
    <w:rsid w:val="00D760CE"/>
    <w:rsid w:val="00D760E0"/>
    <w:rsid w:val="00D763A1"/>
    <w:rsid w:val="00D763C4"/>
    <w:rsid w:val="00D766DD"/>
    <w:rsid w:val="00D7674A"/>
    <w:rsid w:val="00D76AE3"/>
    <w:rsid w:val="00D76CA4"/>
    <w:rsid w:val="00D76D23"/>
    <w:rsid w:val="00D76EA4"/>
    <w:rsid w:val="00D7706E"/>
    <w:rsid w:val="00D7792C"/>
    <w:rsid w:val="00D77B6E"/>
    <w:rsid w:val="00D80030"/>
    <w:rsid w:val="00D801A4"/>
    <w:rsid w:val="00D8037F"/>
    <w:rsid w:val="00D803AF"/>
    <w:rsid w:val="00D803D7"/>
    <w:rsid w:val="00D806BA"/>
    <w:rsid w:val="00D80843"/>
    <w:rsid w:val="00D80CE9"/>
    <w:rsid w:val="00D8141B"/>
    <w:rsid w:val="00D819CD"/>
    <w:rsid w:val="00D81A56"/>
    <w:rsid w:val="00D81BA1"/>
    <w:rsid w:val="00D8221A"/>
    <w:rsid w:val="00D8225D"/>
    <w:rsid w:val="00D822D5"/>
    <w:rsid w:val="00D8243B"/>
    <w:rsid w:val="00D82823"/>
    <w:rsid w:val="00D82ABB"/>
    <w:rsid w:val="00D82C3C"/>
    <w:rsid w:val="00D82D85"/>
    <w:rsid w:val="00D82EBF"/>
    <w:rsid w:val="00D8329D"/>
    <w:rsid w:val="00D832D0"/>
    <w:rsid w:val="00D83719"/>
    <w:rsid w:val="00D83721"/>
    <w:rsid w:val="00D83CDD"/>
    <w:rsid w:val="00D83E7D"/>
    <w:rsid w:val="00D83F64"/>
    <w:rsid w:val="00D844D1"/>
    <w:rsid w:val="00D8478B"/>
    <w:rsid w:val="00D84FE6"/>
    <w:rsid w:val="00D853E9"/>
    <w:rsid w:val="00D85927"/>
    <w:rsid w:val="00D85A2E"/>
    <w:rsid w:val="00D86036"/>
    <w:rsid w:val="00D8711A"/>
    <w:rsid w:val="00D872A9"/>
    <w:rsid w:val="00D8734A"/>
    <w:rsid w:val="00D8749C"/>
    <w:rsid w:val="00D874AE"/>
    <w:rsid w:val="00D8750E"/>
    <w:rsid w:val="00D87B51"/>
    <w:rsid w:val="00D87B6F"/>
    <w:rsid w:val="00D87DCE"/>
    <w:rsid w:val="00D90063"/>
    <w:rsid w:val="00D9167F"/>
    <w:rsid w:val="00D917A3"/>
    <w:rsid w:val="00D91C81"/>
    <w:rsid w:val="00D91D82"/>
    <w:rsid w:val="00D92404"/>
    <w:rsid w:val="00D92501"/>
    <w:rsid w:val="00D927B9"/>
    <w:rsid w:val="00D92C86"/>
    <w:rsid w:val="00D9370E"/>
    <w:rsid w:val="00D945C2"/>
    <w:rsid w:val="00D94718"/>
    <w:rsid w:val="00D94983"/>
    <w:rsid w:val="00D94D71"/>
    <w:rsid w:val="00D959EB"/>
    <w:rsid w:val="00D9623A"/>
    <w:rsid w:val="00D96316"/>
    <w:rsid w:val="00D96677"/>
    <w:rsid w:val="00D96E23"/>
    <w:rsid w:val="00D97569"/>
    <w:rsid w:val="00D9776C"/>
    <w:rsid w:val="00D979EC"/>
    <w:rsid w:val="00D97B19"/>
    <w:rsid w:val="00D97B6E"/>
    <w:rsid w:val="00D97F54"/>
    <w:rsid w:val="00DA027C"/>
    <w:rsid w:val="00DA035B"/>
    <w:rsid w:val="00DA0551"/>
    <w:rsid w:val="00DA07A6"/>
    <w:rsid w:val="00DA0FF4"/>
    <w:rsid w:val="00DA1944"/>
    <w:rsid w:val="00DA1A90"/>
    <w:rsid w:val="00DA1A9A"/>
    <w:rsid w:val="00DA1CFE"/>
    <w:rsid w:val="00DA2042"/>
    <w:rsid w:val="00DA2382"/>
    <w:rsid w:val="00DA254D"/>
    <w:rsid w:val="00DA2F0B"/>
    <w:rsid w:val="00DA30A1"/>
    <w:rsid w:val="00DA30F2"/>
    <w:rsid w:val="00DA3349"/>
    <w:rsid w:val="00DA344D"/>
    <w:rsid w:val="00DA43D6"/>
    <w:rsid w:val="00DA45E3"/>
    <w:rsid w:val="00DA45FB"/>
    <w:rsid w:val="00DA49EE"/>
    <w:rsid w:val="00DA4AB3"/>
    <w:rsid w:val="00DA4BDE"/>
    <w:rsid w:val="00DA4DDA"/>
    <w:rsid w:val="00DA59BD"/>
    <w:rsid w:val="00DA5B68"/>
    <w:rsid w:val="00DA5F87"/>
    <w:rsid w:val="00DA6471"/>
    <w:rsid w:val="00DA69F6"/>
    <w:rsid w:val="00DA6D70"/>
    <w:rsid w:val="00DA6EC5"/>
    <w:rsid w:val="00DA7114"/>
    <w:rsid w:val="00DA774B"/>
    <w:rsid w:val="00DA7ADA"/>
    <w:rsid w:val="00DA7F2E"/>
    <w:rsid w:val="00DA7F58"/>
    <w:rsid w:val="00DB00FC"/>
    <w:rsid w:val="00DB06BB"/>
    <w:rsid w:val="00DB0929"/>
    <w:rsid w:val="00DB0A61"/>
    <w:rsid w:val="00DB0FAF"/>
    <w:rsid w:val="00DB126D"/>
    <w:rsid w:val="00DB138B"/>
    <w:rsid w:val="00DB1F6F"/>
    <w:rsid w:val="00DB238F"/>
    <w:rsid w:val="00DB24FE"/>
    <w:rsid w:val="00DB2590"/>
    <w:rsid w:val="00DB2C3A"/>
    <w:rsid w:val="00DB3352"/>
    <w:rsid w:val="00DB37A4"/>
    <w:rsid w:val="00DB3808"/>
    <w:rsid w:val="00DB39CF"/>
    <w:rsid w:val="00DB3C67"/>
    <w:rsid w:val="00DB3CEB"/>
    <w:rsid w:val="00DB4058"/>
    <w:rsid w:val="00DB47F4"/>
    <w:rsid w:val="00DB4ACD"/>
    <w:rsid w:val="00DB52DA"/>
    <w:rsid w:val="00DB58B5"/>
    <w:rsid w:val="00DB6417"/>
    <w:rsid w:val="00DB641B"/>
    <w:rsid w:val="00DB645F"/>
    <w:rsid w:val="00DB6960"/>
    <w:rsid w:val="00DB698E"/>
    <w:rsid w:val="00DB6F1C"/>
    <w:rsid w:val="00DB729B"/>
    <w:rsid w:val="00DB7829"/>
    <w:rsid w:val="00DB7A14"/>
    <w:rsid w:val="00DC0413"/>
    <w:rsid w:val="00DC0645"/>
    <w:rsid w:val="00DC0AA5"/>
    <w:rsid w:val="00DC0BE8"/>
    <w:rsid w:val="00DC11CD"/>
    <w:rsid w:val="00DC1A64"/>
    <w:rsid w:val="00DC1CDE"/>
    <w:rsid w:val="00DC20F9"/>
    <w:rsid w:val="00DC214D"/>
    <w:rsid w:val="00DC26F9"/>
    <w:rsid w:val="00DC2821"/>
    <w:rsid w:val="00DC2845"/>
    <w:rsid w:val="00DC2BF2"/>
    <w:rsid w:val="00DC2EDD"/>
    <w:rsid w:val="00DC2FDC"/>
    <w:rsid w:val="00DC334C"/>
    <w:rsid w:val="00DC33D1"/>
    <w:rsid w:val="00DC3423"/>
    <w:rsid w:val="00DC34EA"/>
    <w:rsid w:val="00DC37DA"/>
    <w:rsid w:val="00DC3806"/>
    <w:rsid w:val="00DC3871"/>
    <w:rsid w:val="00DC3BC9"/>
    <w:rsid w:val="00DC3D8A"/>
    <w:rsid w:val="00DC3EA0"/>
    <w:rsid w:val="00DC3EDC"/>
    <w:rsid w:val="00DC4142"/>
    <w:rsid w:val="00DC4B96"/>
    <w:rsid w:val="00DC4D14"/>
    <w:rsid w:val="00DC4FA4"/>
    <w:rsid w:val="00DC5258"/>
    <w:rsid w:val="00DC5613"/>
    <w:rsid w:val="00DC5709"/>
    <w:rsid w:val="00DC5782"/>
    <w:rsid w:val="00DC5ACA"/>
    <w:rsid w:val="00DC5FD9"/>
    <w:rsid w:val="00DC5FEB"/>
    <w:rsid w:val="00DC644E"/>
    <w:rsid w:val="00DC6522"/>
    <w:rsid w:val="00DC66E2"/>
    <w:rsid w:val="00DC76A5"/>
    <w:rsid w:val="00DC772A"/>
    <w:rsid w:val="00DC78F6"/>
    <w:rsid w:val="00DC7EF3"/>
    <w:rsid w:val="00DD0C73"/>
    <w:rsid w:val="00DD0CF2"/>
    <w:rsid w:val="00DD102F"/>
    <w:rsid w:val="00DD1148"/>
    <w:rsid w:val="00DD118E"/>
    <w:rsid w:val="00DD15D8"/>
    <w:rsid w:val="00DD22E7"/>
    <w:rsid w:val="00DD2BF6"/>
    <w:rsid w:val="00DD2C35"/>
    <w:rsid w:val="00DD2CF7"/>
    <w:rsid w:val="00DD2DEF"/>
    <w:rsid w:val="00DD30EB"/>
    <w:rsid w:val="00DD33CD"/>
    <w:rsid w:val="00DD3437"/>
    <w:rsid w:val="00DD3560"/>
    <w:rsid w:val="00DD37CC"/>
    <w:rsid w:val="00DD3BF1"/>
    <w:rsid w:val="00DD3E9D"/>
    <w:rsid w:val="00DD4A97"/>
    <w:rsid w:val="00DD4CF8"/>
    <w:rsid w:val="00DD4D5F"/>
    <w:rsid w:val="00DD50A9"/>
    <w:rsid w:val="00DD5C4C"/>
    <w:rsid w:val="00DD5D9B"/>
    <w:rsid w:val="00DD6157"/>
    <w:rsid w:val="00DD6767"/>
    <w:rsid w:val="00DD697F"/>
    <w:rsid w:val="00DD6B99"/>
    <w:rsid w:val="00DD7250"/>
    <w:rsid w:val="00DD79DF"/>
    <w:rsid w:val="00DD7F74"/>
    <w:rsid w:val="00DE12A8"/>
    <w:rsid w:val="00DE14BF"/>
    <w:rsid w:val="00DE1951"/>
    <w:rsid w:val="00DE2642"/>
    <w:rsid w:val="00DE3079"/>
    <w:rsid w:val="00DE34B5"/>
    <w:rsid w:val="00DE34B8"/>
    <w:rsid w:val="00DE3BC3"/>
    <w:rsid w:val="00DE40E7"/>
    <w:rsid w:val="00DE42FA"/>
    <w:rsid w:val="00DE4549"/>
    <w:rsid w:val="00DE4585"/>
    <w:rsid w:val="00DE477A"/>
    <w:rsid w:val="00DE4895"/>
    <w:rsid w:val="00DE4A06"/>
    <w:rsid w:val="00DE4C8E"/>
    <w:rsid w:val="00DE4CAA"/>
    <w:rsid w:val="00DE4EE2"/>
    <w:rsid w:val="00DE50F8"/>
    <w:rsid w:val="00DE5359"/>
    <w:rsid w:val="00DE56DE"/>
    <w:rsid w:val="00DE607B"/>
    <w:rsid w:val="00DE617E"/>
    <w:rsid w:val="00DE6809"/>
    <w:rsid w:val="00DE6E81"/>
    <w:rsid w:val="00DE6F4D"/>
    <w:rsid w:val="00DE6F91"/>
    <w:rsid w:val="00DE7055"/>
    <w:rsid w:val="00DE7C59"/>
    <w:rsid w:val="00DF03FB"/>
    <w:rsid w:val="00DF0694"/>
    <w:rsid w:val="00DF0699"/>
    <w:rsid w:val="00DF073C"/>
    <w:rsid w:val="00DF0C09"/>
    <w:rsid w:val="00DF0F33"/>
    <w:rsid w:val="00DF1344"/>
    <w:rsid w:val="00DF139C"/>
    <w:rsid w:val="00DF179E"/>
    <w:rsid w:val="00DF189F"/>
    <w:rsid w:val="00DF1D48"/>
    <w:rsid w:val="00DF1D97"/>
    <w:rsid w:val="00DF27F5"/>
    <w:rsid w:val="00DF30D4"/>
    <w:rsid w:val="00DF319A"/>
    <w:rsid w:val="00DF32D2"/>
    <w:rsid w:val="00DF3AF6"/>
    <w:rsid w:val="00DF3E07"/>
    <w:rsid w:val="00DF3EF9"/>
    <w:rsid w:val="00DF4502"/>
    <w:rsid w:val="00DF460D"/>
    <w:rsid w:val="00DF497C"/>
    <w:rsid w:val="00DF49CE"/>
    <w:rsid w:val="00DF4E46"/>
    <w:rsid w:val="00DF4F5A"/>
    <w:rsid w:val="00DF4F91"/>
    <w:rsid w:val="00DF4FBA"/>
    <w:rsid w:val="00DF577E"/>
    <w:rsid w:val="00DF57F8"/>
    <w:rsid w:val="00DF5986"/>
    <w:rsid w:val="00DF5A70"/>
    <w:rsid w:val="00DF5BFF"/>
    <w:rsid w:val="00DF5C4C"/>
    <w:rsid w:val="00DF5DAC"/>
    <w:rsid w:val="00DF5F91"/>
    <w:rsid w:val="00DF63AD"/>
    <w:rsid w:val="00DF665B"/>
    <w:rsid w:val="00DF686A"/>
    <w:rsid w:val="00DF69B9"/>
    <w:rsid w:val="00DF6CCB"/>
    <w:rsid w:val="00DF7167"/>
    <w:rsid w:val="00DF7424"/>
    <w:rsid w:val="00DF74AE"/>
    <w:rsid w:val="00DF78AE"/>
    <w:rsid w:val="00DF7C26"/>
    <w:rsid w:val="00DF7C99"/>
    <w:rsid w:val="00E000DF"/>
    <w:rsid w:val="00E0010F"/>
    <w:rsid w:val="00E0026D"/>
    <w:rsid w:val="00E00316"/>
    <w:rsid w:val="00E00348"/>
    <w:rsid w:val="00E00850"/>
    <w:rsid w:val="00E00977"/>
    <w:rsid w:val="00E00A09"/>
    <w:rsid w:val="00E00EE8"/>
    <w:rsid w:val="00E0127D"/>
    <w:rsid w:val="00E01419"/>
    <w:rsid w:val="00E01724"/>
    <w:rsid w:val="00E018B4"/>
    <w:rsid w:val="00E01910"/>
    <w:rsid w:val="00E01C3B"/>
    <w:rsid w:val="00E023EB"/>
    <w:rsid w:val="00E0298A"/>
    <w:rsid w:val="00E02B20"/>
    <w:rsid w:val="00E02E65"/>
    <w:rsid w:val="00E037DB"/>
    <w:rsid w:val="00E03828"/>
    <w:rsid w:val="00E03A1D"/>
    <w:rsid w:val="00E03CB1"/>
    <w:rsid w:val="00E03CD3"/>
    <w:rsid w:val="00E03EC5"/>
    <w:rsid w:val="00E04750"/>
    <w:rsid w:val="00E05606"/>
    <w:rsid w:val="00E05C2B"/>
    <w:rsid w:val="00E05FF9"/>
    <w:rsid w:val="00E060E6"/>
    <w:rsid w:val="00E06498"/>
    <w:rsid w:val="00E0660D"/>
    <w:rsid w:val="00E069A0"/>
    <w:rsid w:val="00E07668"/>
    <w:rsid w:val="00E079DC"/>
    <w:rsid w:val="00E07DC4"/>
    <w:rsid w:val="00E07EC7"/>
    <w:rsid w:val="00E07F72"/>
    <w:rsid w:val="00E10554"/>
    <w:rsid w:val="00E105F9"/>
    <w:rsid w:val="00E106EF"/>
    <w:rsid w:val="00E108D2"/>
    <w:rsid w:val="00E108E4"/>
    <w:rsid w:val="00E10B5A"/>
    <w:rsid w:val="00E10DEB"/>
    <w:rsid w:val="00E1107F"/>
    <w:rsid w:val="00E110B9"/>
    <w:rsid w:val="00E11976"/>
    <w:rsid w:val="00E124EE"/>
    <w:rsid w:val="00E12583"/>
    <w:rsid w:val="00E12E86"/>
    <w:rsid w:val="00E130FF"/>
    <w:rsid w:val="00E13309"/>
    <w:rsid w:val="00E13371"/>
    <w:rsid w:val="00E137A4"/>
    <w:rsid w:val="00E13BA3"/>
    <w:rsid w:val="00E13DE5"/>
    <w:rsid w:val="00E13E6E"/>
    <w:rsid w:val="00E143CF"/>
    <w:rsid w:val="00E145F1"/>
    <w:rsid w:val="00E149BC"/>
    <w:rsid w:val="00E1549C"/>
    <w:rsid w:val="00E15A25"/>
    <w:rsid w:val="00E15BEC"/>
    <w:rsid w:val="00E15C7F"/>
    <w:rsid w:val="00E16435"/>
    <w:rsid w:val="00E164CE"/>
    <w:rsid w:val="00E1658B"/>
    <w:rsid w:val="00E1698A"/>
    <w:rsid w:val="00E16E95"/>
    <w:rsid w:val="00E1732E"/>
    <w:rsid w:val="00E17C02"/>
    <w:rsid w:val="00E17C5A"/>
    <w:rsid w:val="00E17EBE"/>
    <w:rsid w:val="00E2009C"/>
    <w:rsid w:val="00E20237"/>
    <w:rsid w:val="00E20289"/>
    <w:rsid w:val="00E205C1"/>
    <w:rsid w:val="00E20C77"/>
    <w:rsid w:val="00E20CFF"/>
    <w:rsid w:val="00E20D0E"/>
    <w:rsid w:val="00E211E9"/>
    <w:rsid w:val="00E212CE"/>
    <w:rsid w:val="00E21540"/>
    <w:rsid w:val="00E21557"/>
    <w:rsid w:val="00E21936"/>
    <w:rsid w:val="00E222B8"/>
    <w:rsid w:val="00E222EF"/>
    <w:rsid w:val="00E22621"/>
    <w:rsid w:val="00E2265C"/>
    <w:rsid w:val="00E2297D"/>
    <w:rsid w:val="00E22FDD"/>
    <w:rsid w:val="00E232BF"/>
    <w:rsid w:val="00E232E2"/>
    <w:rsid w:val="00E23473"/>
    <w:rsid w:val="00E234AE"/>
    <w:rsid w:val="00E23636"/>
    <w:rsid w:val="00E2393D"/>
    <w:rsid w:val="00E239F7"/>
    <w:rsid w:val="00E23AC2"/>
    <w:rsid w:val="00E23F61"/>
    <w:rsid w:val="00E2405A"/>
    <w:rsid w:val="00E2451A"/>
    <w:rsid w:val="00E2482A"/>
    <w:rsid w:val="00E25972"/>
    <w:rsid w:val="00E25A17"/>
    <w:rsid w:val="00E25A35"/>
    <w:rsid w:val="00E25A72"/>
    <w:rsid w:val="00E262B1"/>
    <w:rsid w:val="00E262B2"/>
    <w:rsid w:val="00E26620"/>
    <w:rsid w:val="00E266AB"/>
    <w:rsid w:val="00E2684A"/>
    <w:rsid w:val="00E268C3"/>
    <w:rsid w:val="00E26936"/>
    <w:rsid w:val="00E26BE8"/>
    <w:rsid w:val="00E26C92"/>
    <w:rsid w:val="00E27616"/>
    <w:rsid w:val="00E27693"/>
    <w:rsid w:val="00E27695"/>
    <w:rsid w:val="00E27D16"/>
    <w:rsid w:val="00E27E5A"/>
    <w:rsid w:val="00E30320"/>
    <w:rsid w:val="00E30722"/>
    <w:rsid w:val="00E30744"/>
    <w:rsid w:val="00E30B55"/>
    <w:rsid w:val="00E30C06"/>
    <w:rsid w:val="00E30DDA"/>
    <w:rsid w:val="00E31034"/>
    <w:rsid w:val="00E3107A"/>
    <w:rsid w:val="00E31143"/>
    <w:rsid w:val="00E312CE"/>
    <w:rsid w:val="00E3169B"/>
    <w:rsid w:val="00E31C49"/>
    <w:rsid w:val="00E31F4B"/>
    <w:rsid w:val="00E320BB"/>
    <w:rsid w:val="00E32595"/>
    <w:rsid w:val="00E32D76"/>
    <w:rsid w:val="00E32FAD"/>
    <w:rsid w:val="00E33288"/>
    <w:rsid w:val="00E332C0"/>
    <w:rsid w:val="00E333F5"/>
    <w:rsid w:val="00E3393A"/>
    <w:rsid w:val="00E33C17"/>
    <w:rsid w:val="00E34289"/>
    <w:rsid w:val="00E34856"/>
    <w:rsid w:val="00E34C13"/>
    <w:rsid w:val="00E34CB3"/>
    <w:rsid w:val="00E3561C"/>
    <w:rsid w:val="00E36038"/>
    <w:rsid w:val="00E361F1"/>
    <w:rsid w:val="00E36476"/>
    <w:rsid w:val="00E3690A"/>
    <w:rsid w:val="00E36F84"/>
    <w:rsid w:val="00E3708E"/>
    <w:rsid w:val="00E3733D"/>
    <w:rsid w:val="00E37602"/>
    <w:rsid w:val="00E376EC"/>
    <w:rsid w:val="00E37813"/>
    <w:rsid w:val="00E37B04"/>
    <w:rsid w:val="00E37C47"/>
    <w:rsid w:val="00E37DFD"/>
    <w:rsid w:val="00E40533"/>
    <w:rsid w:val="00E407DB"/>
    <w:rsid w:val="00E40859"/>
    <w:rsid w:val="00E40CBB"/>
    <w:rsid w:val="00E41300"/>
    <w:rsid w:val="00E41969"/>
    <w:rsid w:val="00E42000"/>
    <w:rsid w:val="00E42149"/>
    <w:rsid w:val="00E4266E"/>
    <w:rsid w:val="00E42DE3"/>
    <w:rsid w:val="00E42E3E"/>
    <w:rsid w:val="00E432EF"/>
    <w:rsid w:val="00E43458"/>
    <w:rsid w:val="00E43AC7"/>
    <w:rsid w:val="00E43BF4"/>
    <w:rsid w:val="00E43D62"/>
    <w:rsid w:val="00E43E02"/>
    <w:rsid w:val="00E441D1"/>
    <w:rsid w:val="00E44585"/>
    <w:rsid w:val="00E44E7C"/>
    <w:rsid w:val="00E44F8D"/>
    <w:rsid w:val="00E45141"/>
    <w:rsid w:val="00E4525E"/>
    <w:rsid w:val="00E4535B"/>
    <w:rsid w:val="00E4544B"/>
    <w:rsid w:val="00E45476"/>
    <w:rsid w:val="00E45857"/>
    <w:rsid w:val="00E45885"/>
    <w:rsid w:val="00E46092"/>
    <w:rsid w:val="00E46145"/>
    <w:rsid w:val="00E4620E"/>
    <w:rsid w:val="00E4624A"/>
    <w:rsid w:val="00E464C1"/>
    <w:rsid w:val="00E46812"/>
    <w:rsid w:val="00E46A7E"/>
    <w:rsid w:val="00E46ED1"/>
    <w:rsid w:val="00E47784"/>
    <w:rsid w:val="00E47D65"/>
    <w:rsid w:val="00E503E9"/>
    <w:rsid w:val="00E50753"/>
    <w:rsid w:val="00E50B10"/>
    <w:rsid w:val="00E50BA6"/>
    <w:rsid w:val="00E50FCE"/>
    <w:rsid w:val="00E51084"/>
    <w:rsid w:val="00E515BA"/>
    <w:rsid w:val="00E519DA"/>
    <w:rsid w:val="00E52003"/>
    <w:rsid w:val="00E522B8"/>
    <w:rsid w:val="00E5232D"/>
    <w:rsid w:val="00E52510"/>
    <w:rsid w:val="00E52649"/>
    <w:rsid w:val="00E52ECB"/>
    <w:rsid w:val="00E530BF"/>
    <w:rsid w:val="00E532E6"/>
    <w:rsid w:val="00E53792"/>
    <w:rsid w:val="00E537ED"/>
    <w:rsid w:val="00E53D6C"/>
    <w:rsid w:val="00E54247"/>
    <w:rsid w:val="00E545C3"/>
    <w:rsid w:val="00E546D2"/>
    <w:rsid w:val="00E547B6"/>
    <w:rsid w:val="00E54B06"/>
    <w:rsid w:val="00E54B67"/>
    <w:rsid w:val="00E54F24"/>
    <w:rsid w:val="00E551EC"/>
    <w:rsid w:val="00E552CA"/>
    <w:rsid w:val="00E5554D"/>
    <w:rsid w:val="00E555E0"/>
    <w:rsid w:val="00E55620"/>
    <w:rsid w:val="00E55688"/>
    <w:rsid w:val="00E559E9"/>
    <w:rsid w:val="00E56454"/>
    <w:rsid w:val="00E564E2"/>
    <w:rsid w:val="00E56844"/>
    <w:rsid w:val="00E56A39"/>
    <w:rsid w:val="00E56B31"/>
    <w:rsid w:val="00E56C7F"/>
    <w:rsid w:val="00E56E3E"/>
    <w:rsid w:val="00E57CD1"/>
    <w:rsid w:val="00E6029D"/>
    <w:rsid w:val="00E60319"/>
    <w:rsid w:val="00E60C61"/>
    <w:rsid w:val="00E60D01"/>
    <w:rsid w:val="00E60DF5"/>
    <w:rsid w:val="00E60E55"/>
    <w:rsid w:val="00E60E90"/>
    <w:rsid w:val="00E61985"/>
    <w:rsid w:val="00E61A64"/>
    <w:rsid w:val="00E61B6E"/>
    <w:rsid w:val="00E61E17"/>
    <w:rsid w:val="00E61E7B"/>
    <w:rsid w:val="00E62190"/>
    <w:rsid w:val="00E62270"/>
    <w:rsid w:val="00E62A33"/>
    <w:rsid w:val="00E62B9E"/>
    <w:rsid w:val="00E62BD2"/>
    <w:rsid w:val="00E63138"/>
    <w:rsid w:val="00E6348A"/>
    <w:rsid w:val="00E63516"/>
    <w:rsid w:val="00E637B4"/>
    <w:rsid w:val="00E63ABE"/>
    <w:rsid w:val="00E641CD"/>
    <w:rsid w:val="00E64272"/>
    <w:rsid w:val="00E6427D"/>
    <w:rsid w:val="00E64405"/>
    <w:rsid w:val="00E64463"/>
    <w:rsid w:val="00E6451D"/>
    <w:rsid w:val="00E64622"/>
    <w:rsid w:val="00E64743"/>
    <w:rsid w:val="00E64842"/>
    <w:rsid w:val="00E64A77"/>
    <w:rsid w:val="00E64B6B"/>
    <w:rsid w:val="00E64ED5"/>
    <w:rsid w:val="00E651E7"/>
    <w:rsid w:val="00E6528E"/>
    <w:rsid w:val="00E65545"/>
    <w:rsid w:val="00E65A55"/>
    <w:rsid w:val="00E65AB7"/>
    <w:rsid w:val="00E65F8A"/>
    <w:rsid w:val="00E660CF"/>
    <w:rsid w:val="00E66121"/>
    <w:rsid w:val="00E6635F"/>
    <w:rsid w:val="00E66CFA"/>
    <w:rsid w:val="00E67026"/>
    <w:rsid w:val="00E671C8"/>
    <w:rsid w:val="00E677AE"/>
    <w:rsid w:val="00E679D8"/>
    <w:rsid w:val="00E67B39"/>
    <w:rsid w:val="00E70937"/>
    <w:rsid w:val="00E70BBF"/>
    <w:rsid w:val="00E70DCA"/>
    <w:rsid w:val="00E70FFB"/>
    <w:rsid w:val="00E711A5"/>
    <w:rsid w:val="00E71499"/>
    <w:rsid w:val="00E714D3"/>
    <w:rsid w:val="00E716E0"/>
    <w:rsid w:val="00E71717"/>
    <w:rsid w:val="00E719B0"/>
    <w:rsid w:val="00E72174"/>
    <w:rsid w:val="00E721EF"/>
    <w:rsid w:val="00E72411"/>
    <w:rsid w:val="00E72461"/>
    <w:rsid w:val="00E72964"/>
    <w:rsid w:val="00E732A3"/>
    <w:rsid w:val="00E735C1"/>
    <w:rsid w:val="00E7375F"/>
    <w:rsid w:val="00E73A80"/>
    <w:rsid w:val="00E73DEF"/>
    <w:rsid w:val="00E74018"/>
    <w:rsid w:val="00E742AA"/>
    <w:rsid w:val="00E74AAA"/>
    <w:rsid w:val="00E74C5B"/>
    <w:rsid w:val="00E74D66"/>
    <w:rsid w:val="00E7524C"/>
    <w:rsid w:val="00E7532F"/>
    <w:rsid w:val="00E7539D"/>
    <w:rsid w:val="00E754AC"/>
    <w:rsid w:val="00E7553D"/>
    <w:rsid w:val="00E75B75"/>
    <w:rsid w:val="00E75C78"/>
    <w:rsid w:val="00E75E20"/>
    <w:rsid w:val="00E75E35"/>
    <w:rsid w:val="00E763CF"/>
    <w:rsid w:val="00E7689E"/>
    <w:rsid w:val="00E76EE1"/>
    <w:rsid w:val="00E77103"/>
    <w:rsid w:val="00E8032E"/>
    <w:rsid w:val="00E80449"/>
    <w:rsid w:val="00E80480"/>
    <w:rsid w:val="00E80EFB"/>
    <w:rsid w:val="00E80F0C"/>
    <w:rsid w:val="00E814BD"/>
    <w:rsid w:val="00E814EC"/>
    <w:rsid w:val="00E81884"/>
    <w:rsid w:val="00E819C0"/>
    <w:rsid w:val="00E81C6D"/>
    <w:rsid w:val="00E8203F"/>
    <w:rsid w:val="00E8207C"/>
    <w:rsid w:val="00E82239"/>
    <w:rsid w:val="00E82252"/>
    <w:rsid w:val="00E8239E"/>
    <w:rsid w:val="00E829A6"/>
    <w:rsid w:val="00E829BA"/>
    <w:rsid w:val="00E82E25"/>
    <w:rsid w:val="00E82ED9"/>
    <w:rsid w:val="00E83670"/>
    <w:rsid w:val="00E8384C"/>
    <w:rsid w:val="00E83D59"/>
    <w:rsid w:val="00E846EA"/>
    <w:rsid w:val="00E84F7B"/>
    <w:rsid w:val="00E850C4"/>
    <w:rsid w:val="00E85287"/>
    <w:rsid w:val="00E852AB"/>
    <w:rsid w:val="00E85569"/>
    <w:rsid w:val="00E85572"/>
    <w:rsid w:val="00E858E6"/>
    <w:rsid w:val="00E86225"/>
    <w:rsid w:val="00E863AF"/>
    <w:rsid w:val="00E86582"/>
    <w:rsid w:val="00E87FE2"/>
    <w:rsid w:val="00E907A1"/>
    <w:rsid w:val="00E9097A"/>
    <w:rsid w:val="00E91092"/>
    <w:rsid w:val="00E910FF"/>
    <w:rsid w:val="00E91945"/>
    <w:rsid w:val="00E91AC5"/>
    <w:rsid w:val="00E91AEC"/>
    <w:rsid w:val="00E92030"/>
    <w:rsid w:val="00E92549"/>
    <w:rsid w:val="00E9291E"/>
    <w:rsid w:val="00E92AAB"/>
    <w:rsid w:val="00E92CD8"/>
    <w:rsid w:val="00E93C7D"/>
    <w:rsid w:val="00E93E30"/>
    <w:rsid w:val="00E93E6A"/>
    <w:rsid w:val="00E940C4"/>
    <w:rsid w:val="00E9411F"/>
    <w:rsid w:val="00E94280"/>
    <w:rsid w:val="00E94485"/>
    <w:rsid w:val="00E94953"/>
    <w:rsid w:val="00E94A62"/>
    <w:rsid w:val="00E94A90"/>
    <w:rsid w:val="00E94F14"/>
    <w:rsid w:val="00E94F27"/>
    <w:rsid w:val="00E94FF3"/>
    <w:rsid w:val="00E954FD"/>
    <w:rsid w:val="00E959A0"/>
    <w:rsid w:val="00E959F9"/>
    <w:rsid w:val="00E95AE6"/>
    <w:rsid w:val="00E95AF5"/>
    <w:rsid w:val="00E95ECC"/>
    <w:rsid w:val="00E95FCC"/>
    <w:rsid w:val="00E9616E"/>
    <w:rsid w:val="00E969C2"/>
    <w:rsid w:val="00E96E4F"/>
    <w:rsid w:val="00E96F04"/>
    <w:rsid w:val="00E96F0D"/>
    <w:rsid w:val="00E97070"/>
    <w:rsid w:val="00E970B5"/>
    <w:rsid w:val="00E971CA"/>
    <w:rsid w:val="00E972E5"/>
    <w:rsid w:val="00E978ED"/>
    <w:rsid w:val="00E9797D"/>
    <w:rsid w:val="00E97EE4"/>
    <w:rsid w:val="00EA03B0"/>
    <w:rsid w:val="00EA0513"/>
    <w:rsid w:val="00EA066D"/>
    <w:rsid w:val="00EA0C81"/>
    <w:rsid w:val="00EA0C95"/>
    <w:rsid w:val="00EA0DB0"/>
    <w:rsid w:val="00EA14CF"/>
    <w:rsid w:val="00EA157F"/>
    <w:rsid w:val="00EA160D"/>
    <w:rsid w:val="00EA1B18"/>
    <w:rsid w:val="00EA1BFD"/>
    <w:rsid w:val="00EA1E2F"/>
    <w:rsid w:val="00EA211A"/>
    <w:rsid w:val="00EA2431"/>
    <w:rsid w:val="00EA261F"/>
    <w:rsid w:val="00EA2A64"/>
    <w:rsid w:val="00EA2E3A"/>
    <w:rsid w:val="00EA2EE2"/>
    <w:rsid w:val="00EA35C9"/>
    <w:rsid w:val="00EA380F"/>
    <w:rsid w:val="00EA39E0"/>
    <w:rsid w:val="00EA3C6E"/>
    <w:rsid w:val="00EA3E3F"/>
    <w:rsid w:val="00EA3E5D"/>
    <w:rsid w:val="00EA4BA6"/>
    <w:rsid w:val="00EA4C26"/>
    <w:rsid w:val="00EA4CAB"/>
    <w:rsid w:val="00EA531B"/>
    <w:rsid w:val="00EA5921"/>
    <w:rsid w:val="00EA5EE6"/>
    <w:rsid w:val="00EA69F4"/>
    <w:rsid w:val="00EA6A59"/>
    <w:rsid w:val="00EA6E9B"/>
    <w:rsid w:val="00EA7523"/>
    <w:rsid w:val="00EA77C7"/>
    <w:rsid w:val="00EA7CD0"/>
    <w:rsid w:val="00EA7F24"/>
    <w:rsid w:val="00EA7FF1"/>
    <w:rsid w:val="00EB0431"/>
    <w:rsid w:val="00EB0804"/>
    <w:rsid w:val="00EB18BE"/>
    <w:rsid w:val="00EB193C"/>
    <w:rsid w:val="00EB1BE4"/>
    <w:rsid w:val="00EB2620"/>
    <w:rsid w:val="00EB26EF"/>
    <w:rsid w:val="00EB29AB"/>
    <w:rsid w:val="00EB3190"/>
    <w:rsid w:val="00EB31C0"/>
    <w:rsid w:val="00EB325D"/>
    <w:rsid w:val="00EB33D2"/>
    <w:rsid w:val="00EB358A"/>
    <w:rsid w:val="00EB3867"/>
    <w:rsid w:val="00EB3BC2"/>
    <w:rsid w:val="00EB3E5D"/>
    <w:rsid w:val="00EB4407"/>
    <w:rsid w:val="00EB484F"/>
    <w:rsid w:val="00EB48E6"/>
    <w:rsid w:val="00EB4D4D"/>
    <w:rsid w:val="00EB59B0"/>
    <w:rsid w:val="00EB5B05"/>
    <w:rsid w:val="00EB5E55"/>
    <w:rsid w:val="00EB5E5D"/>
    <w:rsid w:val="00EB615E"/>
    <w:rsid w:val="00EB64B4"/>
    <w:rsid w:val="00EB6831"/>
    <w:rsid w:val="00EB6B8E"/>
    <w:rsid w:val="00EB740C"/>
    <w:rsid w:val="00EB7725"/>
    <w:rsid w:val="00EB79F8"/>
    <w:rsid w:val="00EB7C76"/>
    <w:rsid w:val="00EB7CF5"/>
    <w:rsid w:val="00EC11F8"/>
    <w:rsid w:val="00EC142E"/>
    <w:rsid w:val="00EC18CA"/>
    <w:rsid w:val="00EC1B67"/>
    <w:rsid w:val="00EC1C90"/>
    <w:rsid w:val="00EC1E9D"/>
    <w:rsid w:val="00EC207B"/>
    <w:rsid w:val="00EC20EA"/>
    <w:rsid w:val="00EC2127"/>
    <w:rsid w:val="00EC25E4"/>
    <w:rsid w:val="00EC292A"/>
    <w:rsid w:val="00EC2D18"/>
    <w:rsid w:val="00EC3004"/>
    <w:rsid w:val="00EC31AF"/>
    <w:rsid w:val="00EC33DF"/>
    <w:rsid w:val="00EC347B"/>
    <w:rsid w:val="00EC3AC7"/>
    <w:rsid w:val="00EC4B4F"/>
    <w:rsid w:val="00EC4B99"/>
    <w:rsid w:val="00EC4C37"/>
    <w:rsid w:val="00EC4E0C"/>
    <w:rsid w:val="00EC59A5"/>
    <w:rsid w:val="00EC5AE7"/>
    <w:rsid w:val="00EC5BAC"/>
    <w:rsid w:val="00EC5D17"/>
    <w:rsid w:val="00EC687F"/>
    <w:rsid w:val="00EC68DB"/>
    <w:rsid w:val="00EC6F6A"/>
    <w:rsid w:val="00EC7E02"/>
    <w:rsid w:val="00ED00DF"/>
    <w:rsid w:val="00ED0451"/>
    <w:rsid w:val="00ED0487"/>
    <w:rsid w:val="00ED067C"/>
    <w:rsid w:val="00ED11AA"/>
    <w:rsid w:val="00ED12BD"/>
    <w:rsid w:val="00ED14F4"/>
    <w:rsid w:val="00ED16F2"/>
    <w:rsid w:val="00ED1732"/>
    <w:rsid w:val="00ED1851"/>
    <w:rsid w:val="00ED1AE0"/>
    <w:rsid w:val="00ED1BA8"/>
    <w:rsid w:val="00ED1FF9"/>
    <w:rsid w:val="00ED250C"/>
    <w:rsid w:val="00ED251B"/>
    <w:rsid w:val="00ED25BA"/>
    <w:rsid w:val="00ED27FD"/>
    <w:rsid w:val="00ED2E2B"/>
    <w:rsid w:val="00ED328B"/>
    <w:rsid w:val="00ED32D2"/>
    <w:rsid w:val="00ED387C"/>
    <w:rsid w:val="00ED429C"/>
    <w:rsid w:val="00ED42CE"/>
    <w:rsid w:val="00ED523D"/>
    <w:rsid w:val="00ED5D1B"/>
    <w:rsid w:val="00ED5DA6"/>
    <w:rsid w:val="00ED5F35"/>
    <w:rsid w:val="00ED6083"/>
    <w:rsid w:val="00ED6135"/>
    <w:rsid w:val="00ED63A0"/>
    <w:rsid w:val="00ED65C9"/>
    <w:rsid w:val="00ED6BE9"/>
    <w:rsid w:val="00ED6E4E"/>
    <w:rsid w:val="00ED6E71"/>
    <w:rsid w:val="00ED6E8F"/>
    <w:rsid w:val="00ED741D"/>
    <w:rsid w:val="00ED75FE"/>
    <w:rsid w:val="00ED77FD"/>
    <w:rsid w:val="00ED7C63"/>
    <w:rsid w:val="00ED7CB8"/>
    <w:rsid w:val="00ED7FBE"/>
    <w:rsid w:val="00EE003C"/>
    <w:rsid w:val="00EE038B"/>
    <w:rsid w:val="00EE0D02"/>
    <w:rsid w:val="00EE0FB9"/>
    <w:rsid w:val="00EE11BE"/>
    <w:rsid w:val="00EE1432"/>
    <w:rsid w:val="00EE1456"/>
    <w:rsid w:val="00EE17F7"/>
    <w:rsid w:val="00EE181A"/>
    <w:rsid w:val="00EE1995"/>
    <w:rsid w:val="00EE19F0"/>
    <w:rsid w:val="00EE1CC0"/>
    <w:rsid w:val="00EE1D8C"/>
    <w:rsid w:val="00EE20FC"/>
    <w:rsid w:val="00EE277E"/>
    <w:rsid w:val="00EE29CA"/>
    <w:rsid w:val="00EE331E"/>
    <w:rsid w:val="00EE33EF"/>
    <w:rsid w:val="00EE385C"/>
    <w:rsid w:val="00EE3E26"/>
    <w:rsid w:val="00EE3F55"/>
    <w:rsid w:val="00EE4049"/>
    <w:rsid w:val="00EE4FBA"/>
    <w:rsid w:val="00EE52DE"/>
    <w:rsid w:val="00EE5321"/>
    <w:rsid w:val="00EE57C0"/>
    <w:rsid w:val="00EE58A1"/>
    <w:rsid w:val="00EE5DC3"/>
    <w:rsid w:val="00EE6017"/>
    <w:rsid w:val="00EE6A70"/>
    <w:rsid w:val="00EE6D70"/>
    <w:rsid w:val="00EE71A7"/>
    <w:rsid w:val="00EE7485"/>
    <w:rsid w:val="00EE7A48"/>
    <w:rsid w:val="00EF0026"/>
    <w:rsid w:val="00EF058E"/>
    <w:rsid w:val="00EF06C4"/>
    <w:rsid w:val="00EF0825"/>
    <w:rsid w:val="00EF0938"/>
    <w:rsid w:val="00EF0FD6"/>
    <w:rsid w:val="00EF1A1B"/>
    <w:rsid w:val="00EF1CCB"/>
    <w:rsid w:val="00EF1F5F"/>
    <w:rsid w:val="00EF2366"/>
    <w:rsid w:val="00EF24FF"/>
    <w:rsid w:val="00EF2776"/>
    <w:rsid w:val="00EF29FF"/>
    <w:rsid w:val="00EF2CCA"/>
    <w:rsid w:val="00EF2FBF"/>
    <w:rsid w:val="00EF356A"/>
    <w:rsid w:val="00EF3768"/>
    <w:rsid w:val="00EF382A"/>
    <w:rsid w:val="00EF3BAE"/>
    <w:rsid w:val="00EF4135"/>
    <w:rsid w:val="00EF4BE9"/>
    <w:rsid w:val="00EF4FE5"/>
    <w:rsid w:val="00EF5584"/>
    <w:rsid w:val="00EF55CA"/>
    <w:rsid w:val="00EF56EE"/>
    <w:rsid w:val="00EF5913"/>
    <w:rsid w:val="00EF594B"/>
    <w:rsid w:val="00EF5AA2"/>
    <w:rsid w:val="00EF5B01"/>
    <w:rsid w:val="00EF62F9"/>
    <w:rsid w:val="00EF67C2"/>
    <w:rsid w:val="00EF6B68"/>
    <w:rsid w:val="00EF6E19"/>
    <w:rsid w:val="00EF72C2"/>
    <w:rsid w:val="00EF7669"/>
    <w:rsid w:val="00EF7D98"/>
    <w:rsid w:val="00EF7DD5"/>
    <w:rsid w:val="00EF7F08"/>
    <w:rsid w:val="00F00831"/>
    <w:rsid w:val="00F00856"/>
    <w:rsid w:val="00F00B09"/>
    <w:rsid w:val="00F00C2A"/>
    <w:rsid w:val="00F017AC"/>
    <w:rsid w:val="00F01B5E"/>
    <w:rsid w:val="00F01D6E"/>
    <w:rsid w:val="00F020D2"/>
    <w:rsid w:val="00F0266B"/>
    <w:rsid w:val="00F0272B"/>
    <w:rsid w:val="00F028DD"/>
    <w:rsid w:val="00F030C3"/>
    <w:rsid w:val="00F036AA"/>
    <w:rsid w:val="00F03852"/>
    <w:rsid w:val="00F03CD2"/>
    <w:rsid w:val="00F03DCB"/>
    <w:rsid w:val="00F03F55"/>
    <w:rsid w:val="00F041C2"/>
    <w:rsid w:val="00F04914"/>
    <w:rsid w:val="00F0520F"/>
    <w:rsid w:val="00F052B2"/>
    <w:rsid w:val="00F052C1"/>
    <w:rsid w:val="00F05508"/>
    <w:rsid w:val="00F055D2"/>
    <w:rsid w:val="00F0577E"/>
    <w:rsid w:val="00F05AE4"/>
    <w:rsid w:val="00F0602D"/>
    <w:rsid w:val="00F0615B"/>
    <w:rsid w:val="00F07658"/>
    <w:rsid w:val="00F0779A"/>
    <w:rsid w:val="00F07A3C"/>
    <w:rsid w:val="00F07B9A"/>
    <w:rsid w:val="00F07BFD"/>
    <w:rsid w:val="00F07E21"/>
    <w:rsid w:val="00F101B2"/>
    <w:rsid w:val="00F10440"/>
    <w:rsid w:val="00F104DC"/>
    <w:rsid w:val="00F10782"/>
    <w:rsid w:val="00F109A5"/>
    <w:rsid w:val="00F10F2C"/>
    <w:rsid w:val="00F11DDA"/>
    <w:rsid w:val="00F11E83"/>
    <w:rsid w:val="00F11FA3"/>
    <w:rsid w:val="00F126F3"/>
    <w:rsid w:val="00F12987"/>
    <w:rsid w:val="00F12EDE"/>
    <w:rsid w:val="00F130AE"/>
    <w:rsid w:val="00F136EC"/>
    <w:rsid w:val="00F138BD"/>
    <w:rsid w:val="00F13B58"/>
    <w:rsid w:val="00F13D36"/>
    <w:rsid w:val="00F13DA3"/>
    <w:rsid w:val="00F14220"/>
    <w:rsid w:val="00F1441D"/>
    <w:rsid w:val="00F1457E"/>
    <w:rsid w:val="00F147ED"/>
    <w:rsid w:val="00F1490F"/>
    <w:rsid w:val="00F14B20"/>
    <w:rsid w:val="00F14D0D"/>
    <w:rsid w:val="00F1578D"/>
    <w:rsid w:val="00F15834"/>
    <w:rsid w:val="00F15C00"/>
    <w:rsid w:val="00F15CE8"/>
    <w:rsid w:val="00F15E4B"/>
    <w:rsid w:val="00F16A9B"/>
    <w:rsid w:val="00F16C54"/>
    <w:rsid w:val="00F16F5A"/>
    <w:rsid w:val="00F1702C"/>
    <w:rsid w:val="00F17122"/>
    <w:rsid w:val="00F20577"/>
    <w:rsid w:val="00F20586"/>
    <w:rsid w:val="00F206E2"/>
    <w:rsid w:val="00F209F2"/>
    <w:rsid w:val="00F20A89"/>
    <w:rsid w:val="00F20C3B"/>
    <w:rsid w:val="00F20D5D"/>
    <w:rsid w:val="00F211A2"/>
    <w:rsid w:val="00F2136B"/>
    <w:rsid w:val="00F21471"/>
    <w:rsid w:val="00F21523"/>
    <w:rsid w:val="00F21831"/>
    <w:rsid w:val="00F225A6"/>
    <w:rsid w:val="00F22A42"/>
    <w:rsid w:val="00F2368D"/>
    <w:rsid w:val="00F238D2"/>
    <w:rsid w:val="00F23C7E"/>
    <w:rsid w:val="00F23C9F"/>
    <w:rsid w:val="00F2428C"/>
    <w:rsid w:val="00F248CD"/>
    <w:rsid w:val="00F24C2D"/>
    <w:rsid w:val="00F252FC"/>
    <w:rsid w:val="00F25469"/>
    <w:rsid w:val="00F25E3E"/>
    <w:rsid w:val="00F26052"/>
    <w:rsid w:val="00F265FD"/>
    <w:rsid w:val="00F26ADF"/>
    <w:rsid w:val="00F26CB2"/>
    <w:rsid w:val="00F26D28"/>
    <w:rsid w:val="00F26F58"/>
    <w:rsid w:val="00F27059"/>
    <w:rsid w:val="00F27118"/>
    <w:rsid w:val="00F2713B"/>
    <w:rsid w:val="00F2745E"/>
    <w:rsid w:val="00F27774"/>
    <w:rsid w:val="00F27B5C"/>
    <w:rsid w:val="00F27E5A"/>
    <w:rsid w:val="00F308D1"/>
    <w:rsid w:val="00F30ABB"/>
    <w:rsid w:val="00F30E98"/>
    <w:rsid w:val="00F3157E"/>
    <w:rsid w:val="00F3158F"/>
    <w:rsid w:val="00F31A24"/>
    <w:rsid w:val="00F31C33"/>
    <w:rsid w:val="00F31C46"/>
    <w:rsid w:val="00F31F35"/>
    <w:rsid w:val="00F329AB"/>
    <w:rsid w:val="00F32A2D"/>
    <w:rsid w:val="00F32A85"/>
    <w:rsid w:val="00F32ADF"/>
    <w:rsid w:val="00F32E4B"/>
    <w:rsid w:val="00F33430"/>
    <w:rsid w:val="00F3351A"/>
    <w:rsid w:val="00F33802"/>
    <w:rsid w:val="00F33BBB"/>
    <w:rsid w:val="00F33D89"/>
    <w:rsid w:val="00F33F23"/>
    <w:rsid w:val="00F34561"/>
    <w:rsid w:val="00F34768"/>
    <w:rsid w:val="00F347C4"/>
    <w:rsid w:val="00F34A03"/>
    <w:rsid w:val="00F34FC8"/>
    <w:rsid w:val="00F3509B"/>
    <w:rsid w:val="00F35486"/>
    <w:rsid w:val="00F355AE"/>
    <w:rsid w:val="00F3577E"/>
    <w:rsid w:val="00F35CFA"/>
    <w:rsid w:val="00F35DEA"/>
    <w:rsid w:val="00F35E44"/>
    <w:rsid w:val="00F360F6"/>
    <w:rsid w:val="00F360FB"/>
    <w:rsid w:val="00F36852"/>
    <w:rsid w:val="00F36AE2"/>
    <w:rsid w:val="00F36EBD"/>
    <w:rsid w:val="00F3709B"/>
    <w:rsid w:val="00F373D1"/>
    <w:rsid w:val="00F37838"/>
    <w:rsid w:val="00F37A5F"/>
    <w:rsid w:val="00F37C76"/>
    <w:rsid w:val="00F37C9F"/>
    <w:rsid w:val="00F402F6"/>
    <w:rsid w:val="00F4071A"/>
    <w:rsid w:val="00F40B09"/>
    <w:rsid w:val="00F40CE3"/>
    <w:rsid w:val="00F40E34"/>
    <w:rsid w:val="00F40F70"/>
    <w:rsid w:val="00F41001"/>
    <w:rsid w:val="00F411D6"/>
    <w:rsid w:val="00F41262"/>
    <w:rsid w:val="00F41692"/>
    <w:rsid w:val="00F416CF"/>
    <w:rsid w:val="00F41F7C"/>
    <w:rsid w:val="00F420DA"/>
    <w:rsid w:val="00F42539"/>
    <w:rsid w:val="00F42734"/>
    <w:rsid w:val="00F42ACC"/>
    <w:rsid w:val="00F42BD9"/>
    <w:rsid w:val="00F42C6B"/>
    <w:rsid w:val="00F42CC2"/>
    <w:rsid w:val="00F42F37"/>
    <w:rsid w:val="00F432B9"/>
    <w:rsid w:val="00F43663"/>
    <w:rsid w:val="00F4388A"/>
    <w:rsid w:val="00F439C2"/>
    <w:rsid w:val="00F43EBC"/>
    <w:rsid w:val="00F44173"/>
    <w:rsid w:val="00F44385"/>
    <w:rsid w:val="00F447E4"/>
    <w:rsid w:val="00F44A75"/>
    <w:rsid w:val="00F44DFC"/>
    <w:rsid w:val="00F44E20"/>
    <w:rsid w:val="00F44E39"/>
    <w:rsid w:val="00F44E8F"/>
    <w:rsid w:val="00F45146"/>
    <w:rsid w:val="00F453AA"/>
    <w:rsid w:val="00F453C3"/>
    <w:rsid w:val="00F4597E"/>
    <w:rsid w:val="00F45E45"/>
    <w:rsid w:val="00F45E95"/>
    <w:rsid w:val="00F45F68"/>
    <w:rsid w:val="00F4630C"/>
    <w:rsid w:val="00F466DA"/>
    <w:rsid w:val="00F46B5E"/>
    <w:rsid w:val="00F46B7B"/>
    <w:rsid w:val="00F46E30"/>
    <w:rsid w:val="00F470FA"/>
    <w:rsid w:val="00F47184"/>
    <w:rsid w:val="00F4754D"/>
    <w:rsid w:val="00F477CE"/>
    <w:rsid w:val="00F47C09"/>
    <w:rsid w:val="00F50057"/>
    <w:rsid w:val="00F500A6"/>
    <w:rsid w:val="00F502F2"/>
    <w:rsid w:val="00F50681"/>
    <w:rsid w:val="00F50A33"/>
    <w:rsid w:val="00F50FF4"/>
    <w:rsid w:val="00F510E5"/>
    <w:rsid w:val="00F513F5"/>
    <w:rsid w:val="00F51804"/>
    <w:rsid w:val="00F51DF5"/>
    <w:rsid w:val="00F520E7"/>
    <w:rsid w:val="00F522B8"/>
    <w:rsid w:val="00F52443"/>
    <w:rsid w:val="00F5256F"/>
    <w:rsid w:val="00F5263F"/>
    <w:rsid w:val="00F526F3"/>
    <w:rsid w:val="00F52873"/>
    <w:rsid w:val="00F5290A"/>
    <w:rsid w:val="00F52966"/>
    <w:rsid w:val="00F529DC"/>
    <w:rsid w:val="00F52E4B"/>
    <w:rsid w:val="00F52F74"/>
    <w:rsid w:val="00F53009"/>
    <w:rsid w:val="00F5352A"/>
    <w:rsid w:val="00F5362B"/>
    <w:rsid w:val="00F53C58"/>
    <w:rsid w:val="00F54A57"/>
    <w:rsid w:val="00F54CBA"/>
    <w:rsid w:val="00F5577D"/>
    <w:rsid w:val="00F55BF3"/>
    <w:rsid w:val="00F55D05"/>
    <w:rsid w:val="00F55D0A"/>
    <w:rsid w:val="00F55FEF"/>
    <w:rsid w:val="00F56038"/>
    <w:rsid w:val="00F56592"/>
    <w:rsid w:val="00F56AD8"/>
    <w:rsid w:val="00F56EFF"/>
    <w:rsid w:val="00F56F42"/>
    <w:rsid w:val="00F5705C"/>
    <w:rsid w:val="00F570A8"/>
    <w:rsid w:val="00F570FF"/>
    <w:rsid w:val="00F57164"/>
    <w:rsid w:val="00F57479"/>
    <w:rsid w:val="00F57942"/>
    <w:rsid w:val="00F57A97"/>
    <w:rsid w:val="00F57C15"/>
    <w:rsid w:val="00F57FCA"/>
    <w:rsid w:val="00F600E4"/>
    <w:rsid w:val="00F602DA"/>
    <w:rsid w:val="00F60A41"/>
    <w:rsid w:val="00F60C96"/>
    <w:rsid w:val="00F60F3D"/>
    <w:rsid w:val="00F61603"/>
    <w:rsid w:val="00F61692"/>
    <w:rsid w:val="00F621A0"/>
    <w:rsid w:val="00F621C8"/>
    <w:rsid w:val="00F6293E"/>
    <w:rsid w:val="00F62D0D"/>
    <w:rsid w:val="00F62D53"/>
    <w:rsid w:val="00F63457"/>
    <w:rsid w:val="00F63462"/>
    <w:rsid w:val="00F63A10"/>
    <w:rsid w:val="00F63AA6"/>
    <w:rsid w:val="00F63EA3"/>
    <w:rsid w:val="00F64296"/>
    <w:rsid w:val="00F65372"/>
    <w:rsid w:val="00F6554C"/>
    <w:rsid w:val="00F6604A"/>
    <w:rsid w:val="00F662D3"/>
    <w:rsid w:val="00F6638D"/>
    <w:rsid w:val="00F66A58"/>
    <w:rsid w:val="00F66A84"/>
    <w:rsid w:val="00F66BA3"/>
    <w:rsid w:val="00F66E4A"/>
    <w:rsid w:val="00F677D4"/>
    <w:rsid w:val="00F67AAE"/>
    <w:rsid w:val="00F67B3F"/>
    <w:rsid w:val="00F70479"/>
    <w:rsid w:val="00F7059F"/>
    <w:rsid w:val="00F70A8E"/>
    <w:rsid w:val="00F70D10"/>
    <w:rsid w:val="00F715CE"/>
    <w:rsid w:val="00F71958"/>
    <w:rsid w:val="00F7199E"/>
    <w:rsid w:val="00F727F8"/>
    <w:rsid w:val="00F72C48"/>
    <w:rsid w:val="00F72C80"/>
    <w:rsid w:val="00F734E1"/>
    <w:rsid w:val="00F7356B"/>
    <w:rsid w:val="00F73740"/>
    <w:rsid w:val="00F739A5"/>
    <w:rsid w:val="00F73D13"/>
    <w:rsid w:val="00F74418"/>
    <w:rsid w:val="00F749B2"/>
    <w:rsid w:val="00F749E3"/>
    <w:rsid w:val="00F74A74"/>
    <w:rsid w:val="00F74AE8"/>
    <w:rsid w:val="00F7529B"/>
    <w:rsid w:val="00F753A5"/>
    <w:rsid w:val="00F75695"/>
    <w:rsid w:val="00F75AAF"/>
    <w:rsid w:val="00F768D2"/>
    <w:rsid w:val="00F76BA8"/>
    <w:rsid w:val="00F76D24"/>
    <w:rsid w:val="00F76FDA"/>
    <w:rsid w:val="00F77372"/>
    <w:rsid w:val="00F775BA"/>
    <w:rsid w:val="00F77DF6"/>
    <w:rsid w:val="00F80220"/>
    <w:rsid w:val="00F80746"/>
    <w:rsid w:val="00F80D90"/>
    <w:rsid w:val="00F81034"/>
    <w:rsid w:val="00F815EA"/>
    <w:rsid w:val="00F817DA"/>
    <w:rsid w:val="00F818DB"/>
    <w:rsid w:val="00F81A98"/>
    <w:rsid w:val="00F81BD6"/>
    <w:rsid w:val="00F81D39"/>
    <w:rsid w:val="00F81D85"/>
    <w:rsid w:val="00F823C2"/>
    <w:rsid w:val="00F825BA"/>
    <w:rsid w:val="00F828DA"/>
    <w:rsid w:val="00F82AD7"/>
    <w:rsid w:val="00F82BDC"/>
    <w:rsid w:val="00F82DA7"/>
    <w:rsid w:val="00F82FE1"/>
    <w:rsid w:val="00F8318C"/>
    <w:rsid w:val="00F834BF"/>
    <w:rsid w:val="00F8366C"/>
    <w:rsid w:val="00F83BD0"/>
    <w:rsid w:val="00F83DB7"/>
    <w:rsid w:val="00F83ECE"/>
    <w:rsid w:val="00F84382"/>
    <w:rsid w:val="00F84CDE"/>
    <w:rsid w:val="00F84E27"/>
    <w:rsid w:val="00F850A9"/>
    <w:rsid w:val="00F851D6"/>
    <w:rsid w:val="00F852DA"/>
    <w:rsid w:val="00F85470"/>
    <w:rsid w:val="00F85942"/>
    <w:rsid w:val="00F859FC"/>
    <w:rsid w:val="00F85B51"/>
    <w:rsid w:val="00F860C2"/>
    <w:rsid w:val="00F86532"/>
    <w:rsid w:val="00F86787"/>
    <w:rsid w:val="00F867B5"/>
    <w:rsid w:val="00F86858"/>
    <w:rsid w:val="00F8688A"/>
    <w:rsid w:val="00F86897"/>
    <w:rsid w:val="00F86C1D"/>
    <w:rsid w:val="00F86C94"/>
    <w:rsid w:val="00F86ED3"/>
    <w:rsid w:val="00F8778A"/>
    <w:rsid w:val="00F87870"/>
    <w:rsid w:val="00F87A9F"/>
    <w:rsid w:val="00F87D08"/>
    <w:rsid w:val="00F9038F"/>
    <w:rsid w:val="00F90450"/>
    <w:rsid w:val="00F90739"/>
    <w:rsid w:val="00F90A7A"/>
    <w:rsid w:val="00F9154E"/>
    <w:rsid w:val="00F91867"/>
    <w:rsid w:val="00F91C84"/>
    <w:rsid w:val="00F91DB1"/>
    <w:rsid w:val="00F922E4"/>
    <w:rsid w:val="00F92491"/>
    <w:rsid w:val="00F9255E"/>
    <w:rsid w:val="00F92918"/>
    <w:rsid w:val="00F9303E"/>
    <w:rsid w:val="00F930B8"/>
    <w:rsid w:val="00F93239"/>
    <w:rsid w:val="00F94428"/>
    <w:rsid w:val="00F94BEF"/>
    <w:rsid w:val="00F952B5"/>
    <w:rsid w:val="00F9607B"/>
    <w:rsid w:val="00F96166"/>
    <w:rsid w:val="00F963F2"/>
    <w:rsid w:val="00F966F9"/>
    <w:rsid w:val="00F96855"/>
    <w:rsid w:val="00F968C0"/>
    <w:rsid w:val="00F9691B"/>
    <w:rsid w:val="00F974AD"/>
    <w:rsid w:val="00F97576"/>
    <w:rsid w:val="00F97C6A"/>
    <w:rsid w:val="00FA051A"/>
    <w:rsid w:val="00FA0F02"/>
    <w:rsid w:val="00FA1411"/>
    <w:rsid w:val="00FA1527"/>
    <w:rsid w:val="00FA15D0"/>
    <w:rsid w:val="00FA1A49"/>
    <w:rsid w:val="00FA1B8A"/>
    <w:rsid w:val="00FA201C"/>
    <w:rsid w:val="00FA204E"/>
    <w:rsid w:val="00FA24EB"/>
    <w:rsid w:val="00FA2661"/>
    <w:rsid w:val="00FA26DA"/>
    <w:rsid w:val="00FA2840"/>
    <w:rsid w:val="00FA2967"/>
    <w:rsid w:val="00FA2B9B"/>
    <w:rsid w:val="00FA311A"/>
    <w:rsid w:val="00FA3CD9"/>
    <w:rsid w:val="00FA4162"/>
    <w:rsid w:val="00FA4D17"/>
    <w:rsid w:val="00FA5414"/>
    <w:rsid w:val="00FA56CC"/>
    <w:rsid w:val="00FA576B"/>
    <w:rsid w:val="00FA5A8F"/>
    <w:rsid w:val="00FA5C82"/>
    <w:rsid w:val="00FA639D"/>
    <w:rsid w:val="00FA6A20"/>
    <w:rsid w:val="00FA6C14"/>
    <w:rsid w:val="00FA6F22"/>
    <w:rsid w:val="00FA7392"/>
    <w:rsid w:val="00FA760D"/>
    <w:rsid w:val="00FA79C0"/>
    <w:rsid w:val="00FA7CDF"/>
    <w:rsid w:val="00FB0A0F"/>
    <w:rsid w:val="00FB0B8A"/>
    <w:rsid w:val="00FB1071"/>
    <w:rsid w:val="00FB118B"/>
    <w:rsid w:val="00FB12D9"/>
    <w:rsid w:val="00FB141E"/>
    <w:rsid w:val="00FB174A"/>
    <w:rsid w:val="00FB1C33"/>
    <w:rsid w:val="00FB2B8A"/>
    <w:rsid w:val="00FB2CD9"/>
    <w:rsid w:val="00FB2E8A"/>
    <w:rsid w:val="00FB3077"/>
    <w:rsid w:val="00FB3213"/>
    <w:rsid w:val="00FB3331"/>
    <w:rsid w:val="00FB3578"/>
    <w:rsid w:val="00FB3AC3"/>
    <w:rsid w:val="00FB3CC5"/>
    <w:rsid w:val="00FB3E11"/>
    <w:rsid w:val="00FB411E"/>
    <w:rsid w:val="00FB4423"/>
    <w:rsid w:val="00FB48DD"/>
    <w:rsid w:val="00FB4D42"/>
    <w:rsid w:val="00FB4E06"/>
    <w:rsid w:val="00FB5DED"/>
    <w:rsid w:val="00FB6473"/>
    <w:rsid w:val="00FB66FC"/>
    <w:rsid w:val="00FB6F7F"/>
    <w:rsid w:val="00FB706B"/>
    <w:rsid w:val="00FB72AA"/>
    <w:rsid w:val="00FB73AF"/>
    <w:rsid w:val="00FB74DC"/>
    <w:rsid w:val="00FB76FB"/>
    <w:rsid w:val="00FB781F"/>
    <w:rsid w:val="00FB7AD3"/>
    <w:rsid w:val="00FC000A"/>
    <w:rsid w:val="00FC005F"/>
    <w:rsid w:val="00FC032A"/>
    <w:rsid w:val="00FC045C"/>
    <w:rsid w:val="00FC05AF"/>
    <w:rsid w:val="00FC0664"/>
    <w:rsid w:val="00FC0918"/>
    <w:rsid w:val="00FC0B0B"/>
    <w:rsid w:val="00FC0DB5"/>
    <w:rsid w:val="00FC10F1"/>
    <w:rsid w:val="00FC115E"/>
    <w:rsid w:val="00FC175C"/>
    <w:rsid w:val="00FC1A8B"/>
    <w:rsid w:val="00FC1B4B"/>
    <w:rsid w:val="00FC1EAC"/>
    <w:rsid w:val="00FC1F55"/>
    <w:rsid w:val="00FC2080"/>
    <w:rsid w:val="00FC25EC"/>
    <w:rsid w:val="00FC26FE"/>
    <w:rsid w:val="00FC27A5"/>
    <w:rsid w:val="00FC289B"/>
    <w:rsid w:val="00FC2A9F"/>
    <w:rsid w:val="00FC2EB9"/>
    <w:rsid w:val="00FC36D4"/>
    <w:rsid w:val="00FC3767"/>
    <w:rsid w:val="00FC3E36"/>
    <w:rsid w:val="00FC4145"/>
    <w:rsid w:val="00FC47EA"/>
    <w:rsid w:val="00FC4FBC"/>
    <w:rsid w:val="00FC587C"/>
    <w:rsid w:val="00FC5CA4"/>
    <w:rsid w:val="00FC5D09"/>
    <w:rsid w:val="00FC6484"/>
    <w:rsid w:val="00FC6623"/>
    <w:rsid w:val="00FC67A5"/>
    <w:rsid w:val="00FC6936"/>
    <w:rsid w:val="00FC698D"/>
    <w:rsid w:val="00FC6A3E"/>
    <w:rsid w:val="00FC6DD1"/>
    <w:rsid w:val="00FC718F"/>
    <w:rsid w:val="00FC7687"/>
    <w:rsid w:val="00FC7688"/>
    <w:rsid w:val="00FC773D"/>
    <w:rsid w:val="00FC7C7F"/>
    <w:rsid w:val="00FD025D"/>
    <w:rsid w:val="00FD02B5"/>
    <w:rsid w:val="00FD02F8"/>
    <w:rsid w:val="00FD0775"/>
    <w:rsid w:val="00FD0853"/>
    <w:rsid w:val="00FD0EB6"/>
    <w:rsid w:val="00FD1167"/>
    <w:rsid w:val="00FD1436"/>
    <w:rsid w:val="00FD1981"/>
    <w:rsid w:val="00FD2099"/>
    <w:rsid w:val="00FD20B4"/>
    <w:rsid w:val="00FD217C"/>
    <w:rsid w:val="00FD2191"/>
    <w:rsid w:val="00FD2799"/>
    <w:rsid w:val="00FD2D45"/>
    <w:rsid w:val="00FD2FA6"/>
    <w:rsid w:val="00FD35F0"/>
    <w:rsid w:val="00FD3602"/>
    <w:rsid w:val="00FD3689"/>
    <w:rsid w:val="00FD3F09"/>
    <w:rsid w:val="00FD4061"/>
    <w:rsid w:val="00FD42F9"/>
    <w:rsid w:val="00FD43D2"/>
    <w:rsid w:val="00FD47B7"/>
    <w:rsid w:val="00FD4C41"/>
    <w:rsid w:val="00FD504A"/>
    <w:rsid w:val="00FD517A"/>
    <w:rsid w:val="00FD5730"/>
    <w:rsid w:val="00FD574F"/>
    <w:rsid w:val="00FD58D8"/>
    <w:rsid w:val="00FD595B"/>
    <w:rsid w:val="00FD5B7B"/>
    <w:rsid w:val="00FD6415"/>
    <w:rsid w:val="00FD6425"/>
    <w:rsid w:val="00FD688E"/>
    <w:rsid w:val="00FD691B"/>
    <w:rsid w:val="00FD6F38"/>
    <w:rsid w:val="00FD6F76"/>
    <w:rsid w:val="00FD75C9"/>
    <w:rsid w:val="00FD7B54"/>
    <w:rsid w:val="00FE0A7B"/>
    <w:rsid w:val="00FE0E5F"/>
    <w:rsid w:val="00FE1227"/>
    <w:rsid w:val="00FE1371"/>
    <w:rsid w:val="00FE25B1"/>
    <w:rsid w:val="00FE3225"/>
    <w:rsid w:val="00FE3260"/>
    <w:rsid w:val="00FE337B"/>
    <w:rsid w:val="00FE37DF"/>
    <w:rsid w:val="00FE384E"/>
    <w:rsid w:val="00FE403C"/>
    <w:rsid w:val="00FE43FF"/>
    <w:rsid w:val="00FE4427"/>
    <w:rsid w:val="00FE46D5"/>
    <w:rsid w:val="00FE4911"/>
    <w:rsid w:val="00FE4AA9"/>
    <w:rsid w:val="00FE4FFB"/>
    <w:rsid w:val="00FE51EE"/>
    <w:rsid w:val="00FE51FE"/>
    <w:rsid w:val="00FE563E"/>
    <w:rsid w:val="00FE5789"/>
    <w:rsid w:val="00FE57E1"/>
    <w:rsid w:val="00FE592F"/>
    <w:rsid w:val="00FE5A98"/>
    <w:rsid w:val="00FE5AB8"/>
    <w:rsid w:val="00FE5B5A"/>
    <w:rsid w:val="00FE5CA9"/>
    <w:rsid w:val="00FE5D21"/>
    <w:rsid w:val="00FE5D50"/>
    <w:rsid w:val="00FE6271"/>
    <w:rsid w:val="00FE66F0"/>
    <w:rsid w:val="00FE769B"/>
    <w:rsid w:val="00FE7922"/>
    <w:rsid w:val="00FE7F2E"/>
    <w:rsid w:val="00FF07FC"/>
    <w:rsid w:val="00FF09AF"/>
    <w:rsid w:val="00FF0C93"/>
    <w:rsid w:val="00FF190C"/>
    <w:rsid w:val="00FF197C"/>
    <w:rsid w:val="00FF2098"/>
    <w:rsid w:val="00FF20BD"/>
    <w:rsid w:val="00FF2653"/>
    <w:rsid w:val="00FF26B0"/>
    <w:rsid w:val="00FF2A0F"/>
    <w:rsid w:val="00FF4124"/>
    <w:rsid w:val="00FF4256"/>
    <w:rsid w:val="00FF42D6"/>
    <w:rsid w:val="00FF516C"/>
    <w:rsid w:val="00FF5843"/>
    <w:rsid w:val="00FF5912"/>
    <w:rsid w:val="00FF596E"/>
    <w:rsid w:val="00FF5A0B"/>
    <w:rsid w:val="00FF5AE9"/>
    <w:rsid w:val="00FF6458"/>
    <w:rsid w:val="00FF645F"/>
    <w:rsid w:val="00FF6E19"/>
    <w:rsid w:val="00FF70AF"/>
    <w:rsid w:val="00FF720C"/>
    <w:rsid w:val="00FF792A"/>
    <w:rsid w:val="00FF7A23"/>
    <w:rsid w:val="00FF7CCC"/>
    <w:rsid w:val="00FF7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1429B4A-E65B-4136-B50A-924F69CB4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1FF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7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9331BD-1704-45EB-BFC6-1E21253C44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6</Words>
  <Characters>380</Characters>
  <Application>Microsoft Office Word</Application>
  <DocSecurity>0</DocSecurity>
  <Lines>3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sung</dc:creator>
  <cp:keywords/>
  <dc:description/>
  <cp:lastModifiedBy>Özgül GÜLAYDIN</cp:lastModifiedBy>
  <cp:revision>2</cp:revision>
  <dcterms:created xsi:type="dcterms:W3CDTF">2026-01-09T12:42:00Z</dcterms:created>
  <dcterms:modified xsi:type="dcterms:W3CDTF">2026-01-09T12:42:00Z</dcterms:modified>
</cp:coreProperties>
</file>